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sdtfl w16du wp14">
  <w:body>
    <w:p w:rsidR="00A65C30" w:rsidP="25FEE561" w:rsidRDefault="00A65C30" w14:paraId="3D428199" w14:textId="60A81781">
      <w:pPr>
        <w:pStyle w:val="NoSpacing"/>
        <w:jc w:val="center"/>
        <w:rPr>
          <w:rFonts w:ascii="Times New Roman" w:hAnsi="Times New Roman" w:cs="Times New Roman"/>
          <w:b w:val="1"/>
          <w:bCs w:val="1"/>
          <w:sz w:val="24"/>
          <w:szCs w:val="24"/>
          <w:u w:val="thick"/>
        </w:rPr>
      </w:pPr>
      <w:r w:rsidRPr="742C4CC1" w:rsidR="742C4CC1">
        <w:rPr>
          <w:rFonts w:ascii="Times New Roman" w:hAnsi="Times New Roman" w:cs="Times New Roman"/>
          <w:b w:val="1"/>
          <w:bCs w:val="1"/>
          <w:sz w:val="24"/>
          <w:szCs w:val="24"/>
          <w:u w:val="thick"/>
        </w:rPr>
        <w:t>IT</w:t>
      </w:r>
    </w:p>
    <w:p w:rsidR="00A65C30" w:rsidP="25FEE561" w:rsidRDefault="00A65C30" w14:paraId="384E5294" w14:textId="77777777">
      <w:pPr>
        <w:pStyle w:val="NoSpacing"/>
        <w:jc w:val="center"/>
        <w:rPr>
          <w:rFonts w:ascii="Times New Roman" w:hAnsi="Times New Roman" w:cs="Times New Roman"/>
          <w:b/>
          <w:bCs/>
          <w:sz w:val="24"/>
          <w:szCs w:val="24"/>
          <w:u w:val="thick"/>
        </w:rPr>
      </w:pPr>
    </w:p>
    <w:p w:rsidR="00A65C30" w:rsidP="25FEE561" w:rsidRDefault="00A65C30" w14:paraId="6040755C" w14:textId="77777777">
      <w:pPr>
        <w:pStyle w:val="NoSpacing"/>
        <w:jc w:val="center"/>
        <w:rPr>
          <w:rFonts w:ascii="Times New Roman" w:hAnsi="Times New Roman" w:cs="Times New Roman"/>
          <w:b/>
          <w:bCs/>
          <w:sz w:val="24"/>
          <w:szCs w:val="24"/>
          <w:u w:val="thick"/>
        </w:rPr>
      </w:pPr>
    </w:p>
    <w:p w:rsidRPr="00A90E2F" w:rsidR="00A33B87" w:rsidP="25FEE561" w:rsidRDefault="25FEE561" w14:paraId="7E24D029" w14:textId="2FC2D3B4">
      <w:pPr>
        <w:pStyle w:val="NoSpacing"/>
        <w:jc w:val="center"/>
        <w:rPr>
          <w:rFonts w:ascii="Times New Roman" w:hAnsi="Times New Roman" w:cs="Times New Roman"/>
          <w:b/>
          <w:bCs/>
          <w:sz w:val="24"/>
          <w:szCs w:val="24"/>
          <w:u w:val="thick"/>
        </w:rPr>
      </w:pPr>
      <w:r w:rsidRPr="00A90E2F">
        <w:rPr>
          <w:rFonts w:ascii="Times New Roman" w:hAnsi="Times New Roman" w:cs="Times New Roman"/>
          <w:b/>
          <w:bCs/>
          <w:sz w:val="24"/>
          <w:szCs w:val="24"/>
          <w:u w:val="thick"/>
        </w:rPr>
        <w:t>Assignment Cover Sheet</w:t>
      </w:r>
    </w:p>
    <w:p w:rsidRPr="00A90E2F" w:rsidR="00D065CB" w:rsidP="25FEE561" w:rsidRDefault="00D065CB" w14:paraId="6552A031" w14:textId="77777777">
      <w:pPr>
        <w:pStyle w:val="NoSpacing"/>
        <w:jc w:val="center"/>
        <w:rPr>
          <w:rFonts w:ascii="Times New Roman" w:hAnsi="Times New Roman" w:cs="Times New Roman"/>
          <w:b/>
          <w:bCs/>
          <w:sz w:val="24"/>
          <w:szCs w:val="24"/>
          <w:u w:val="thick"/>
        </w:rPr>
      </w:pPr>
    </w:p>
    <w:p w:rsidRPr="00A90E2F" w:rsidR="000A0B3F" w:rsidP="00A33B87" w:rsidRDefault="000A0B3F" w14:paraId="2DD855D6" w14:textId="77777777">
      <w:pPr>
        <w:pStyle w:val="NoSpacing"/>
        <w:rPr>
          <w:rFonts w:ascii="Times New Roman" w:hAnsi="Times New Roman" w:cs="Times New Roman"/>
          <w:b/>
          <w:sz w:val="24"/>
          <w:szCs w:val="24"/>
          <w:u w:val="thick"/>
        </w:rPr>
      </w:pPr>
    </w:p>
    <w:tbl>
      <w:tblPr>
        <w:tblW w:w="9483" w:type="dxa"/>
        <w:tblInd w:w="142" w:type="dxa"/>
        <w:tblLayout w:type="fixed"/>
        <w:tblCellMar>
          <w:left w:w="0" w:type="dxa"/>
          <w:right w:w="0" w:type="dxa"/>
        </w:tblCellMar>
        <w:tblLook w:val="0000" w:firstRow="0" w:lastRow="0" w:firstColumn="0" w:lastColumn="0" w:noHBand="0" w:noVBand="0"/>
      </w:tblPr>
      <w:tblGrid>
        <w:gridCol w:w="2193"/>
        <w:gridCol w:w="2520"/>
        <w:gridCol w:w="4770"/>
      </w:tblGrid>
      <w:tr w:rsidRPr="00A90E2F" w:rsidR="008E5B40" w:rsidTr="5763FF0E" w14:paraId="6E0C7F28" w14:textId="77777777">
        <w:trPr>
          <w:trHeight w:val="541" w:hRule="exact"/>
        </w:trPr>
        <w:tc>
          <w:tcPr>
            <w:tcW w:w="4713"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Mar>
              <w:top w:w="0" w:type="dxa"/>
              <w:left w:w="85" w:type="dxa"/>
              <w:bottom w:w="0" w:type="dxa"/>
              <w:right w:w="85" w:type="dxa"/>
            </w:tcMar>
          </w:tcPr>
          <w:p w:rsidRPr="00A90E2F" w:rsidR="008E5B40" w:rsidP="25FEE561" w:rsidRDefault="25FEE561" w14:paraId="5F61CB02"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Qualification</w:t>
            </w:r>
          </w:p>
        </w:tc>
        <w:tc>
          <w:tcPr>
            <w:tcW w:w="477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op w:w="0" w:type="dxa"/>
              <w:left w:w="85" w:type="dxa"/>
              <w:bottom w:w="0" w:type="dxa"/>
              <w:right w:w="85" w:type="dxa"/>
            </w:tcMar>
          </w:tcPr>
          <w:p w:rsidRPr="00A90E2F" w:rsidR="008E5B40" w:rsidP="25FEE561" w:rsidRDefault="25FEE561" w14:paraId="45B5E484"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Module Number and Title</w:t>
            </w:r>
          </w:p>
        </w:tc>
      </w:tr>
      <w:tr w:rsidRPr="00A90E2F" w:rsidR="008E5B40" w:rsidTr="5763FF0E" w14:paraId="6F0929DB" w14:textId="77777777">
        <w:trPr>
          <w:trHeight w:val="404"/>
        </w:trPr>
        <w:tc>
          <w:tcPr>
            <w:tcW w:w="4713" w:type="dxa"/>
            <w:gridSpan w:val="2"/>
            <w:tcBorders>
              <w:top w:val="single" w:color="auto" w:sz="4" w:space="0"/>
              <w:left w:val="single" w:color="000059" w:sz="4" w:space="0"/>
              <w:bottom w:val="single" w:color="auto" w:sz="4" w:space="0"/>
              <w:right w:val="single" w:color="000059" w:sz="4" w:space="0"/>
            </w:tcBorders>
            <w:shd w:val="clear" w:color="auto" w:fill="FFFFFF" w:themeFill="background1"/>
            <w:tcMar>
              <w:top w:w="0" w:type="dxa"/>
              <w:left w:w="85" w:type="dxa"/>
              <w:bottom w:w="0" w:type="dxa"/>
              <w:right w:w="85" w:type="dxa"/>
            </w:tcMar>
          </w:tcPr>
          <w:p w:rsidRPr="00A90E2F" w:rsidR="008E5B40" w:rsidP="25FEE561" w:rsidRDefault="25FEE561" w14:paraId="70770E40" w14:textId="24A8793D">
            <w:pPr>
              <w:pStyle w:val="NoSpacing"/>
              <w:rPr>
                <w:rFonts w:ascii="Times New Roman" w:hAnsi="Times New Roman" w:cs="Times New Roman"/>
                <w:sz w:val="24"/>
                <w:szCs w:val="24"/>
              </w:rPr>
            </w:pPr>
            <w:r w:rsidRPr="00A90E2F">
              <w:rPr>
                <w:rFonts w:ascii="Times New Roman" w:hAnsi="Times New Roman" w:eastAsia="Times New Roman" w:cs="Times New Roman"/>
                <w:sz w:val="24"/>
                <w:szCs w:val="24"/>
              </w:rPr>
              <w:t xml:space="preserve">HD in </w:t>
            </w:r>
            <w:r w:rsidRPr="00A90E2F" w:rsidR="00A1248A">
              <w:rPr>
                <w:rFonts w:ascii="Times New Roman" w:hAnsi="Times New Roman" w:eastAsia="Times New Roman" w:cs="Times New Roman"/>
                <w:sz w:val="24"/>
                <w:szCs w:val="24"/>
              </w:rPr>
              <w:t>Computing and</w:t>
            </w:r>
            <w:r w:rsidRPr="00A90E2F">
              <w:rPr>
                <w:rFonts w:ascii="Times New Roman" w:hAnsi="Times New Roman" w:eastAsia="Times New Roman" w:cs="Times New Roman"/>
                <w:sz w:val="24"/>
                <w:szCs w:val="24"/>
              </w:rPr>
              <w:t xml:space="preserve"> Software Engineering</w:t>
            </w:r>
            <w:r w:rsidR="00784D73">
              <w:rPr>
                <w:rFonts w:ascii="Times New Roman" w:hAnsi="Times New Roman" w:eastAsia="Times New Roman" w:cs="Times New Roman"/>
                <w:sz w:val="24"/>
                <w:szCs w:val="24"/>
              </w:rPr>
              <w:t>/ HD in Network technology and Cyber Security</w:t>
            </w:r>
          </w:p>
        </w:tc>
        <w:tc>
          <w:tcPr>
            <w:tcW w:w="4770" w:type="dxa"/>
            <w:tcBorders>
              <w:top w:val="single" w:color="auto" w:sz="4" w:space="0"/>
              <w:left w:val="single" w:color="000059" w:sz="4" w:space="0"/>
              <w:bottom w:val="single" w:color="000059" w:sz="4" w:space="0"/>
              <w:right w:val="single" w:color="000059" w:sz="4" w:space="0"/>
            </w:tcBorders>
            <w:shd w:val="clear" w:color="auto" w:fill="FFFFFF" w:themeFill="background1"/>
            <w:tcMar>
              <w:top w:w="0" w:type="dxa"/>
              <w:left w:w="85" w:type="dxa"/>
              <w:bottom w:w="0" w:type="dxa"/>
              <w:right w:w="85" w:type="dxa"/>
            </w:tcMar>
          </w:tcPr>
          <w:p w:rsidRPr="00A90E2F" w:rsidR="001B5C64" w:rsidP="25FEE561" w:rsidRDefault="25FEE561" w14:paraId="226A9CAC" w14:textId="6F3FCBD4">
            <w:pPr>
              <w:pStyle w:val="NoSpacing"/>
              <w:rPr>
                <w:rFonts w:ascii="Times New Roman" w:hAnsi="Times New Roman" w:cs="Times New Roman"/>
                <w:b w:val="1"/>
                <w:bCs w:val="1"/>
                <w:sz w:val="24"/>
                <w:szCs w:val="24"/>
              </w:rPr>
            </w:pPr>
            <w:r w:rsidRPr="5763FF0E" w:rsidR="5763FF0E">
              <w:rPr>
                <w:rFonts w:ascii="Times New Roman" w:hAnsi="Times New Roman" w:cs="Times New Roman"/>
                <w:sz w:val="24"/>
                <w:szCs w:val="24"/>
              </w:rPr>
              <w:t xml:space="preserve">Computer Architecture – CSE 4001 </w:t>
            </w:r>
            <w:r w:rsidRPr="5763FF0E" w:rsidR="5763FF0E">
              <w:rPr>
                <w:rFonts w:ascii="Times New Roman" w:hAnsi="Times New Roman" w:cs="Times New Roman"/>
                <w:b w:val="1"/>
                <w:bCs w:val="1"/>
                <w:sz w:val="24"/>
                <w:szCs w:val="24"/>
              </w:rPr>
              <w:t>“Operating Principles of the Computer Architecture”</w:t>
            </w:r>
          </w:p>
        </w:tc>
      </w:tr>
      <w:tr w:rsidRPr="00A90E2F" w:rsidR="008E5B40" w:rsidTr="5763FF0E" w14:paraId="244B33B1" w14:textId="77777777">
        <w:trPr>
          <w:trHeight w:val="423"/>
        </w:trPr>
        <w:tc>
          <w:tcPr>
            <w:tcW w:w="4713" w:type="dxa"/>
            <w:gridSpan w:val="2"/>
            <w:tcBorders>
              <w:top w:val="single" w:color="auto" w:sz="4" w:space="0"/>
              <w:left w:val="single" w:color="000059" w:sz="4" w:space="0"/>
              <w:bottom w:val="single" w:color="auto" w:sz="4" w:space="0"/>
              <w:right w:val="single" w:color="000059" w:sz="4" w:space="0"/>
            </w:tcBorders>
            <w:shd w:val="clear" w:color="auto" w:fill="D9D9D9" w:themeFill="background1" w:themeFillShade="D9"/>
            <w:tcMar>
              <w:top w:w="0" w:type="dxa"/>
              <w:left w:w="85" w:type="dxa"/>
              <w:bottom w:w="0" w:type="dxa"/>
              <w:right w:w="85" w:type="dxa"/>
            </w:tcMar>
          </w:tcPr>
          <w:p w:rsidRPr="00A90E2F" w:rsidR="008E5B40" w:rsidP="25FEE561" w:rsidRDefault="25FEE561" w14:paraId="4D979950"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Student Name &amp; No.</w:t>
            </w:r>
          </w:p>
        </w:tc>
        <w:tc>
          <w:tcPr>
            <w:tcW w:w="4770" w:type="dxa"/>
            <w:tcBorders>
              <w:top w:val="single" w:color="auto" w:sz="4" w:space="0"/>
              <w:left w:val="single" w:color="000059" w:sz="4" w:space="0"/>
              <w:bottom w:val="single" w:color="000059" w:sz="4" w:space="0"/>
              <w:right w:val="single" w:color="000059" w:sz="4" w:space="0"/>
            </w:tcBorders>
            <w:shd w:val="clear" w:color="auto" w:fill="D9D9D9" w:themeFill="background1" w:themeFillShade="D9"/>
            <w:tcMar>
              <w:top w:w="0" w:type="dxa"/>
              <w:left w:w="85" w:type="dxa"/>
              <w:bottom w:w="0" w:type="dxa"/>
              <w:right w:w="85" w:type="dxa"/>
            </w:tcMar>
          </w:tcPr>
          <w:p w:rsidRPr="00A90E2F" w:rsidR="008E5B40" w:rsidP="25FEE561" w:rsidRDefault="25FEE561" w14:paraId="4BE17B7C"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 xml:space="preserve">Assessor </w:t>
            </w:r>
          </w:p>
        </w:tc>
      </w:tr>
      <w:tr w:rsidRPr="00A90E2F" w:rsidR="008E5B40" w:rsidTr="5763FF0E" w14:paraId="7962DA66" w14:textId="77777777">
        <w:trPr>
          <w:trHeight w:val="413"/>
        </w:trPr>
        <w:tc>
          <w:tcPr>
            <w:tcW w:w="4713" w:type="dxa"/>
            <w:gridSpan w:val="2"/>
            <w:tcBorders>
              <w:top w:val="single" w:color="auto" w:sz="4" w:space="0"/>
              <w:left w:val="single" w:color="000059" w:sz="4" w:space="0"/>
              <w:bottom w:val="single" w:color="auto" w:sz="4" w:space="0"/>
              <w:right w:val="single" w:color="000059" w:sz="4" w:space="0"/>
            </w:tcBorders>
            <w:shd w:val="clear" w:color="auto" w:fill="FFFFFF" w:themeFill="background1"/>
            <w:tcMar>
              <w:top w:w="0" w:type="dxa"/>
              <w:left w:w="85" w:type="dxa"/>
              <w:bottom w:w="0" w:type="dxa"/>
              <w:right w:w="85" w:type="dxa"/>
            </w:tcMar>
          </w:tcPr>
          <w:p w:rsidRPr="00A90E2F" w:rsidR="008E5B40" w:rsidP="00702943" w:rsidRDefault="008E5B40" w14:paraId="740AD980" w14:textId="77777777">
            <w:pPr>
              <w:pStyle w:val="NoSpacing"/>
              <w:rPr>
                <w:rFonts w:ascii="Times New Roman" w:hAnsi="Times New Roman" w:cs="Times New Roman"/>
                <w:sz w:val="24"/>
                <w:szCs w:val="24"/>
              </w:rPr>
            </w:pPr>
          </w:p>
        </w:tc>
        <w:tc>
          <w:tcPr>
            <w:tcW w:w="4770" w:type="dxa"/>
            <w:tcBorders>
              <w:top w:val="single" w:color="auto" w:sz="4" w:space="0"/>
              <w:left w:val="single" w:color="000059" w:sz="4" w:space="0"/>
              <w:bottom w:val="single" w:color="000059" w:sz="4" w:space="0"/>
              <w:right w:val="single" w:color="000059" w:sz="4" w:space="0"/>
            </w:tcBorders>
            <w:shd w:val="clear" w:color="auto" w:fill="FFFFFF" w:themeFill="background1"/>
            <w:tcMar>
              <w:top w:w="0" w:type="dxa"/>
              <w:left w:w="85" w:type="dxa"/>
              <w:bottom w:w="0" w:type="dxa"/>
              <w:right w:w="85" w:type="dxa"/>
            </w:tcMar>
          </w:tcPr>
          <w:p w:rsidRPr="00A90E2F" w:rsidR="00297C86" w:rsidP="005427AE" w:rsidRDefault="00297C86" w14:paraId="5F46F949" w14:textId="77777777">
            <w:pPr>
              <w:pStyle w:val="NoSpacing"/>
              <w:rPr>
                <w:rFonts w:ascii="Times New Roman" w:hAnsi="Times New Roman" w:cs="Times New Roman"/>
                <w:b/>
                <w:sz w:val="24"/>
                <w:szCs w:val="24"/>
              </w:rPr>
            </w:pPr>
          </w:p>
          <w:p w:rsidRPr="00A90E2F" w:rsidR="00297C86" w:rsidP="005427AE" w:rsidRDefault="00297C86" w14:paraId="40D6540A" w14:textId="77777777">
            <w:pPr>
              <w:pStyle w:val="NoSpacing"/>
              <w:rPr>
                <w:rFonts w:ascii="Times New Roman" w:hAnsi="Times New Roman" w:cs="Times New Roman"/>
                <w:b/>
                <w:sz w:val="24"/>
                <w:szCs w:val="24"/>
              </w:rPr>
            </w:pPr>
          </w:p>
        </w:tc>
      </w:tr>
      <w:tr w:rsidRPr="00A90E2F" w:rsidR="0074104B" w:rsidTr="5763FF0E" w14:paraId="21A71E86" w14:textId="77777777">
        <w:trPr>
          <w:trHeight w:val="622" w:hRule="exact"/>
        </w:trPr>
        <w:tc>
          <w:tcPr>
            <w:tcW w:w="4713"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Mar>
              <w:top w:w="0" w:type="dxa"/>
              <w:left w:w="85" w:type="dxa"/>
              <w:bottom w:w="0" w:type="dxa"/>
              <w:right w:w="85" w:type="dxa"/>
            </w:tcMar>
          </w:tcPr>
          <w:p w:rsidRPr="00A90E2F" w:rsidR="0074104B" w:rsidP="25FEE561" w:rsidRDefault="25FEE561" w14:paraId="606161EE"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Hand out date</w:t>
            </w:r>
          </w:p>
        </w:tc>
        <w:tc>
          <w:tcPr>
            <w:tcW w:w="4770"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op w:w="0" w:type="dxa"/>
              <w:left w:w="85" w:type="dxa"/>
              <w:bottom w:w="0" w:type="dxa"/>
              <w:right w:w="85" w:type="dxa"/>
            </w:tcMar>
          </w:tcPr>
          <w:p w:rsidRPr="00A90E2F" w:rsidR="0074104B" w:rsidP="25FEE561" w:rsidRDefault="25FEE561" w14:paraId="12F6D070"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Submission Date</w:t>
            </w:r>
          </w:p>
        </w:tc>
      </w:tr>
      <w:tr w:rsidRPr="00A90E2F" w:rsidR="0074104B" w:rsidTr="5763FF0E" w14:paraId="26980A1A" w14:textId="77777777">
        <w:trPr>
          <w:trHeight w:val="379" w:hRule="exact"/>
        </w:trPr>
        <w:tc>
          <w:tcPr>
            <w:tcW w:w="4713" w:type="dxa"/>
            <w:gridSpan w:val="2"/>
            <w:tcBorders>
              <w:top w:val="single" w:color="auto" w:sz="4" w:space="0"/>
              <w:left w:val="single" w:color="auto" w:sz="4" w:space="0"/>
              <w:bottom w:val="single" w:color="auto" w:sz="4" w:space="0"/>
              <w:right w:val="single" w:color="auto" w:sz="4" w:space="0"/>
            </w:tcBorders>
            <w:shd w:val="clear" w:color="auto" w:fill="auto"/>
            <w:tcMar>
              <w:top w:w="0" w:type="dxa"/>
              <w:left w:w="85" w:type="dxa"/>
              <w:bottom w:w="0" w:type="dxa"/>
              <w:right w:w="85" w:type="dxa"/>
            </w:tcMar>
          </w:tcPr>
          <w:p w:rsidRPr="00A90E2F" w:rsidR="0074104B" w:rsidP="25FEE561" w:rsidRDefault="0074104B" w14:paraId="234AB93F" w14:textId="77777777">
            <w:pPr>
              <w:pStyle w:val="NoSpacing"/>
              <w:rPr>
                <w:rFonts w:ascii="Times New Roman" w:hAnsi="Times New Roman" w:cs="Times New Roman"/>
                <w:sz w:val="24"/>
                <w:szCs w:val="24"/>
              </w:rPr>
            </w:pPr>
          </w:p>
        </w:tc>
        <w:tc>
          <w:tcPr>
            <w:tcW w:w="4770" w:type="dxa"/>
            <w:tcBorders>
              <w:top w:val="single" w:color="auto" w:sz="4" w:space="0"/>
              <w:left w:val="single" w:color="auto" w:sz="4" w:space="0"/>
              <w:bottom w:val="single" w:color="auto" w:sz="4" w:space="0"/>
              <w:right w:val="single" w:color="auto" w:sz="4" w:space="0"/>
            </w:tcBorders>
            <w:shd w:val="clear" w:color="auto" w:fill="auto"/>
            <w:tcMar>
              <w:top w:w="0" w:type="dxa"/>
              <w:left w:w="85" w:type="dxa"/>
              <w:bottom w:w="0" w:type="dxa"/>
              <w:right w:w="85" w:type="dxa"/>
            </w:tcMar>
          </w:tcPr>
          <w:p w:rsidRPr="00A90E2F" w:rsidR="0074104B" w:rsidP="25FEE561" w:rsidRDefault="0074104B" w14:paraId="04B17311" w14:textId="77777777">
            <w:pPr>
              <w:pStyle w:val="NoSpacing"/>
              <w:rPr>
                <w:rFonts w:ascii="Times New Roman" w:hAnsi="Times New Roman" w:cs="Times New Roman"/>
                <w:sz w:val="24"/>
                <w:szCs w:val="24"/>
              </w:rPr>
            </w:pPr>
          </w:p>
        </w:tc>
      </w:tr>
      <w:tr w:rsidRPr="00A90E2F" w:rsidR="009E5082" w:rsidTr="5763FF0E" w14:paraId="5EB3687C" w14:textId="77777777">
        <w:trPr>
          <w:trHeight w:val="971"/>
        </w:trPr>
        <w:tc>
          <w:tcPr>
            <w:tcW w:w="2193" w:type="dxa"/>
            <w:tcBorders>
              <w:top w:val="single" w:color="auto" w:sz="4" w:space="0"/>
              <w:left w:val="single" w:color="000059" w:sz="4" w:space="0"/>
              <w:bottom w:val="single" w:color="000059" w:sz="4" w:space="0"/>
              <w:right w:val="single" w:color="000059" w:sz="4" w:space="0"/>
            </w:tcBorders>
            <w:shd w:val="clear" w:color="auto" w:fill="FFFFFF" w:themeFill="background1"/>
            <w:tcMar>
              <w:top w:w="0" w:type="dxa"/>
              <w:left w:w="85" w:type="dxa"/>
              <w:bottom w:w="0" w:type="dxa"/>
              <w:right w:w="85" w:type="dxa"/>
            </w:tcMar>
          </w:tcPr>
          <w:p w:rsidRPr="00A90E2F" w:rsidR="009E5082" w:rsidP="25FEE561" w:rsidRDefault="25FEE561" w14:paraId="31C84064"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Assessment type</w:t>
            </w:r>
          </w:p>
          <w:p w:rsidRPr="00A90E2F" w:rsidR="004F11AB" w:rsidP="00D8552A" w:rsidRDefault="004F11AB" w14:paraId="6A5B17F7" w14:textId="77777777">
            <w:pPr>
              <w:pStyle w:val="NoSpacing"/>
              <w:rPr>
                <w:rFonts w:ascii="Times New Roman" w:hAnsi="Times New Roman" w:cs="Times New Roman"/>
                <w:sz w:val="24"/>
                <w:szCs w:val="24"/>
              </w:rPr>
            </w:pPr>
          </w:p>
          <w:p w:rsidRPr="00A90E2F" w:rsidR="009E5082" w:rsidP="25FEE561" w:rsidRDefault="25FEE561" w14:paraId="43B33E30"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WRIT1-Coursework</w:t>
            </w:r>
          </w:p>
        </w:tc>
        <w:tc>
          <w:tcPr>
            <w:tcW w:w="2520" w:type="dxa"/>
            <w:tcBorders>
              <w:left w:val="single" w:color="000059" w:sz="4" w:space="0"/>
              <w:bottom w:val="single" w:color="000059" w:sz="4" w:space="0"/>
              <w:right w:val="single" w:color="000059" w:sz="4" w:space="0"/>
            </w:tcBorders>
            <w:shd w:val="clear" w:color="auto" w:fill="FFFFFF" w:themeFill="background1"/>
            <w:tcMar>
              <w:top w:w="0" w:type="dxa"/>
              <w:left w:w="85" w:type="dxa"/>
              <w:bottom w:w="0" w:type="dxa"/>
              <w:right w:w="85" w:type="dxa"/>
            </w:tcMar>
          </w:tcPr>
          <w:p w:rsidRPr="00A90E2F" w:rsidR="009E5082" w:rsidP="25FEE561" w:rsidRDefault="25FEE561" w14:paraId="4E65A103"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Duration/Length of</w:t>
            </w:r>
          </w:p>
          <w:p w:rsidRPr="00A90E2F" w:rsidR="009E5082" w:rsidP="25FEE561" w:rsidRDefault="25FEE561" w14:paraId="2BDEC74F"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Assessment Type</w:t>
            </w:r>
          </w:p>
          <w:p w:rsidRPr="00A90E2F" w:rsidR="009E5082" w:rsidP="25FEE561" w:rsidRDefault="25FEE561" w14:paraId="1C90E5A9"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3 weeks (</w:t>
            </w:r>
            <w:r w:rsidRPr="00A90E2F" w:rsidR="00736615">
              <w:rPr>
                <w:rFonts w:ascii="Times New Roman" w:hAnsi="Times New Roman" w:cs="Times New Roman"/>
                <w:sz w:val="24"/>
                <w:szCs w:val="24"/>
              </w:rPr>
              <w:t>300</w:t>
            </w:r>
            <w:r w:rsidRPr="00A90E2F">
              <w:rPr>
                <w:rFonts w:ascii="Times New Roman" w:hAnsi="Times New Roman" w:cs="Times New Roman"/>
                <w:sz w:val="24"/>
                <w:szCs w:val="24"/>
              </w:rPr>
              <w:t>0 Words)</w:t>
            </w:r>
          </w:p>
        </w:tc>
        <w:tc>
          <w:tcPr>
            <w:tcW w:w="4770" w:type="dxa"/>
            <w:tcBorders>
              <w:left w:val="single" w:color="000059" w:sz="4" w:space="0"/>
              <w:bottom w:val="single" w:color="000059" w:sz="4" w:space="0"/>
              <w:right w:val="single" w:color="000059" w:sz="4" w:space="0"/>
            </w:tcBorders>
            <w:shd w:val="clear" w:color="auto" w:fill="FFFFFF" w:themeFill="background1"/>
            <w:tcMar>
              <w:top w:w="0" w:type="dxa"/>
              <w:left w:w="85" w:type="dxa"/>
              <w:bottom w:w="0" w:type="dxa"/>
              <w:right w:w="85" w:type="dxa"/>
            </w:tcMar>
          </w:tcPr>
          <w:p w:rsidRPr="00A90E2F" w:rsidR="009E5082" w:rsidP="25FEE561" w:rsidRDefault="25FEE561" w14:paraId="7DC75490"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Weighting of Assessment</w:t>
            </w:r>
          </w:p>
          <w:p w:rsidRPr="00A90E2F" w:rsidR="00077F6A" w:rsidP="00077F6A" w:rsidRDefault="00077F6A" w14:paraId="63042626" w14:textId="77777777">
            <w:pPr>
              <w:pStyle w:val="NoSpacing"/>
              <w:rPr>
                <w:rFonts w:ascii="Times New Roman" w:hAnsi="Times New Roman" w:cs="Times New Roman"/>
                <w:sz w:val="24"/>
                <w:szCs w:val="24"/>
              </w:rPr>
            </w:pPr>
          </w:p>
          <w:p w:rsidRPr="00A90E2F" w:rsidR="009E5082" w:rsidP="25FEE561" w:rsidRDefault="005C3549" w14:paraId="31387A2A"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100</w:t>
            </w:r>
            <w:r w:rsidRPr="00A90E2F" w:rsidR="25FEE561">
              <w:rPr>
                <w:rFonts w:ascii="Times New Roman" w:hAnsi="Times New Roman" w:cs="Times New Roman"/>
                <w:sz w:val="24"/>
                <w:szCs w:val="24"/>
              </w:rPr>
              <w:t>%</w:t>
            </w:r>
          </w:p>
        </w:tc>
      </w:tr>
    </w:tbl>
    <w:p w:rsidRPr="00A90E2F" w:rsidR="00A22B43" w:rsidRDefault="00A22B43" w14:paraId="23BC44F9" w14:textId="77777777">
      <w:pPr>
        <w:spacing w:after="200" w:line="276" w:lineRule="auto"/>
        <w:rPr>
          <w:rFonts w:eastAsiaTheme="minorEastAsia"/>
          <w:b/>
          <w:smallCaps/>
          <w:color w:val="auto"/>
          <w:u w:val="single"/>
        </w:rPr>
      </w:pPr>
    </w:p>
    <w:p w:rsidRPr="00A90E2F" w:rsidR="00D065CB" w:rsidRDefault="00D065CB" w14:paraId="08AEDBD4" w14:textId="77777777">
      <w:pPr>
        <w:spacing w:after="200" w:line="276" w:lineRule="auto"/>
        <w:rPr>
          <w:rFonts w:eastAsiaTheme="minorEastAsia"/>
          <w:b/>
          <w:smallCaps/>
          <w:color w:val="auto"/>
          <w:u w:val="single"/>
        </w:rPr>
      </w:pPr>
    </w:p>
    <w:tbl>
      <w:tblPr>
        <w:tblW w:w="9540" w:type="dxa"/>
        <w:tblInd w:w="108" w:type="dxa"/>
        <w:tblLayout w:type="fixed"/>
        <w:tblCellMar>
          <w:left w:w="0" w:type="dxa"/>
          <w:right w:w="0" w:type="dxa"/>
        </w:tblCellMar>
        <w:tblLook w:val="0000" w:firstRow="0" w:lastRow="0" w:firstColumn="0" w:lastColumn="0" w:noHBand="0" w:noVBand="0"/>
      </w:tblPr>
      <w:tblGrid>
        <w:gridCol w:w="51"/>
        <w:gridCol w:w="9489"/>
      </w:tblGrid>
      <w:tr w:rsidRPr="00A90E2F" w:rsidR="008E5B40" w:rsidTr="25FEE561" w14:paraId="60DF8C27" w14:textId="77777777">
        <w:trPr>
          <w:trHeight w:val="550" w:hRule="exact"/>
        </w:trPr>
        <w:tc>
          <w:tcPr>
            <w:tcW w:w="9540"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Mar>
              <w:top w:w="0" w:type="dxa"/>
              <w:left w:w="108" w:type="dxa"/>
              <w:bottom w:w="0" w:type="dxa"/>
              <w:right w:w="108" w:type="dxa"/>
            </w:tcMar>
            <w:vAlign w:val="center"/>
          </w:tcPr>
          <w:p w:rsidRPr="00A90E2F" w:rsidR="008E5B40" w:rsidP="25FEE561" w:rsidRDefault="25FEE561" w14:paraId="3733FF8D"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Learner declaration</w:t>
            </w:r>
          </w:p>
        </w:tc>
      </w:tr>
      <w:tr w:rsidRPr="00A90E2F" w:rsidR="008E5B40" w:rsidTr="25FEE561" w14:paraId="474C9B91" w14:textId="77777777">
        <w:trPr>
          <w:trHeight w:val="749"/>
        </w:trPr>
        <w:tc>
          <w:tcPr>
            <w:tcW w:w="9540" w:type="dxa"/>
            <w:gridSpan w:val="2"/>
            <w:tcBorders>
              <w:top w:val="single" w:color="auto" w:sz="4" w:space="0"/>
              <w:left w:val="single" w:color="000059" w:sz="4" w:space="0"/>
              <w:bottom w:val="single" w:color="000059" w:sz="4" w:space="0"/>
              <w:right w:val="single" w:color="000059" w:sz="4" w:space="0"/>
            </w:tcBorders>
            <w:shd w:val="clear" w:color="auto" w:fill="FFFFFF" w:themeFill="background1"/>
            <w:tcMar>
              <w:top w:w="240" w:type="dxa"/>
              <w:left w:w="108" w:type="dxa"/>
              <w:bottom w:w="240" w:type="dxa"/>
              <w:right w:w="108" w:type="dxa"/>
            </w:tcMar>
            <w:vAlign w:val="center"/>
          </w:tcPr>
          <w:p w:rsidRPr="00A90E2F" w:rsidR="008E5B40" w:rsidP="25FEE561" w:rsidRDefault="25FEE561" w14:paraId="7B109C64"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I, …………………………………………</w:t>
            </w:r>
            <w:r w:rsidRPr="00A90E2F" w:rsidR="002F04A0">
              <w:rPr>
                <w:rFonts w:ascii="Times New Roman" w:hAnsi="Times New Roman" w:cs="Times New Roman"/>
                <w:sz w:val="24"/>
                <w:szCs w:val="24"/>
              </w:rPr>
              <w:t>. &lt;</w:t>
            </w:r>
            <w:r w:rsidRPr="00A90E2F">
              <w:rPr>
                <w:rFonts w:ascii="Times New Roman" w:hAnsi="Times New Roman" w:cs="Times New Roman"/>
                <w:sz w:val="24"/>
                <w:szCs w:val="24"/>
              </w:rPr>
              <w:t>name of the student and registration number&gt;, certify that the work submitted for this assignment is my own and research sources are fully acknowledged.</w:t>
            </w:r>
          </w:p>
        </w:tc>
      </w:tr>
      <w:tr w:rsidRPr="00A90E2F" w:rsidR="008E5B40" w:rsidTr="002F04A0" w14:paraId="2281B3A4" w14:textId="77777777">
        <w:trPr>
          <w:gridBefore w:val="1"/>
          <w:wBefore w:w="51" w:type="dxa"/>
          <w:trHeight w:val="2903"/>
        </w:trPr>
        <w:tc>
          <w:tcPr>
            <w:tcW w:w="9489" w:type="dxa"/>
            <w:tcBorders>
              <w:bottom w:val="single" w:color="000059" w:sz="4" w:space="0"/>
            </w:tcBorders>
            <w:shd w:val="clear" w:color="auto" w:fill="auto"/>
            <w:tcMar>
              <w:top w:w="85" w:type="dxa"/>
              <w:left w:w="0" w:type="dxa"/>
              <w:bottom w:w="85" w:type="dxa"/>
              <w:right w:w="108" w:type="dxa"/>
            </w:tcMar>
            <w:vAlign w:val="center"/>
          </w:tcPr>
          <w:p w:rsidRPr="00A90E2F" w:rsidR="008E5B40" w:rsidP="009F1459" w:rsidRDefault="008E5B40" w14:paraId="60F8F19A" w14:textId="77777777">
            <w:pPr>
              <w:pStyle w:val="NoSpacing"/>
              <w:rPr>
                <w:rFonts w:ascii="Times New Roman" w:hAnsi="Times New Roman" w:cs="Times New Roman"/>
                <w:sz w:val="24"/>
                <w:szCs w:val="24"/>
              </w:rPr>
            </w:pPr>
          </w:p>
          <w:p w:rsidRPr="00A90E2F" w:rsidR="00D065CB" w:rsidP="009F1459" w:rsidRDefault="00D065CB" w14:paraId="49597850" w14:textId="77777777">
            <w:pPr>
              <w:pStyle w:val="NoSpacing"/>
              <w:rPr>
                <w:rFonts w:ascii="Times New Roman" w:hAnsi="Times New Roman" w:cs="Times New Roman"/>
                <w:sz w:val="24"/>
                <w:szCs w:val="24"/>
              </w:rPr>
            </w:pPr>
          </w:p>
          <w:p w:rsidRPr="00A90E2F" w:rsidR="00D065CB" w:rsidP="009F1459" w:rsidRDefault="00D065CB" w14:paraId="086966F6" w14:textId="77777777">
            <w:pPr>
              <w:pStyle w:val="NoSpacing"/>
              <w:rPr>
                <w:rFonts w:ascii="Times New Roman" w:hAnsi="Times New Roman" w:cs="Times New Roman"/>
                <w:sz w:val="24"/>
                <w:szCs w:val="24"/>
              </w:rPr>
            </w:pPr>
          </w:p>
          <w:tbl>
            <w:tblPr>
              <w:tblW w:w="948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A0" w:firstRow="1" w:lastRow="0" w:firstColumn="1" w:lastColumn="0" w:noHBand="0" w:noVBand="1"/>
            </w:tblPr>
            <w:tblGrid>
              <w:gridCol w:w="3560"/>
              <w:gridCol w:w="3349"/>
              <w:gridCol w:w="859"/>
              <w:gridCol w:w="1715"/>
            </w:tblGrid>
            <w:tr w:rsidRPr="00A90E2F" w:rsidR="008D6D64" w:rsidTr="002F04A0" w14:paraId="5FAE52D5" w14:textId="77777777">
              <w:trPr>
                <w:trHeight w:val="474"/>
              </w:trPr>
              <w:tc>
                <w:tcPr>
                  <w:tcW w:w="9483" w:type="dxa"/>
                  <w:gridSpan w:val="4"/>
                  <w:shd w:val="clear" w:color="auto" w:fill="auto"/>
                </w:tcPr>
                <w:p w:rsidRPr="00A90E2F" w:rsidR="008D6D64" w:rsidP="25FEE561" w:rsidRDefault="25FEE561" w14:paraId="4E9FB34C" w14:textId="77777777">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Marks Awarded</w:t>
                  </w:r>
                </w:p>
              </w:tc>
            </w:tr>
            <w:tr w:rsidRPr="00A90E2F" w:rsidR="008E5B40" w:rsidTr="002F04A0" w14:paraId="221390C8" w14:textId="77777777">
              <w:trPr>
                <w:trHeight w:val="530"/>
              </w:trPr>
              <w:tc>
                <w:tcPr>
                  <w:tcW w:w="6909" w:type="dxa"/>
                  <w:gridSpan w:val="2"/>
                  <w:shd w:val="clear" w:color="auto" w:fill="auto"/>
                </w:tcPr>
                <w:p w:rsidRPr="00A90E2F" w:rsidR="008E5B40" w:rsidP="25FEE561" w:rsidRDefault="25FEE561" w14:paraId="3DACA89E"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 xml:space="preserve">First assessor </w:t>
                  </w:r>
                </w:p>
              </w:tc>
              <w:tc>
                <w:tcPr>
                  <w:tcW w:w="2574" w:type="dxa"/>
                  <w:gridSpan w:val="2"/>
                  <w:shd w:val="clear" w:color="auto" w:fill="auto"/>
                </w:tcPr>
                <w:p w:rsidRPr="00A90E2F" w:rsidR="008E5B40" w:rsidP="009F1459" w:rsidRDefault="008E5B40" w14:paraId="23CD9D2D" w14:textId="77777777">
                  <w:pPr>
                    <w:pStyle w:val="NoSpacing"/>
                    <w:rPr>
                      <w:rFonts w:ascii="Times New Roman" w:hAnsi="Times New Roman" w:cs="Times New Roman"/>
                      <w:sz w:val="24"/>
                      <w:szCs w:val="24"/>
                    </w:rPr>
                  </w:pPr>
                </w:p>
              </w:tc>
            </w:tr>
            <w:tr w:rsidRPr="00A90E2F" w:rsidR="008E5B40" w:rsidTr="002F04A0" w14:paraId="1EC44522" w14:textId="77777777">
              <w:trPr>
                <w:trHeight w:val="502"/>
              </w:trPr>
              <w:tc>
                <w:tcPr>
                  <w:tcW w:w="6909" w:type="dxa"/>
                  <w:gridSpan w:val="2"/>
                  <w:shd w:val="clear" w:color="auto" w:fill="auto"/>
                </w:tcPr>
                <w:p w:rsidRPr="00A90E2F" w:rsidR="008E5B40" w:rsidP="25FEE561" w:rsidRDefault="25FEE561" w14:paraId="63A5FC6E"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IV marks</w:t>
                  </w:r>
                </w:p>
              </w:tc>
              <w:tc>
                <w:tcPr>
                  <w:tcW w:w="2574" w:type="dxa"/>
                  <w:gridSpan w:val="2"/>
                  <w:shd w:val="clear" w:color="auto" w:fill="auto"/>
                </w:tcPr>
                <w:p w:rsidRPr="00A90E2F" w:rsidR="008E5B40" w:rsidP="009F1459" w:rsidRDefault="008E5B40" w14:paraId="71D1F581" w14:textId="77777777">
                  <w:pPr>
                    <w:pStyle w:val="NoSpacing"/>
                    <w:rPr>
                      <w:rFonts w:ascii="Times New Roman" w:hAnsi="Times New Roman" w:cs="Times New Roman"/>
                      <w:sz w:val="24"/>
                      <w:szCs w:val="24"/>
                    </w:rPr>
                  </w:pPr>
                </w:p>
              </w:tc>
            </w:tr>
            <w:tr w:rsidRPr="00A90E2F" w:rsidR="008E5B40" w:rsidTr="002F04A0" w14:paraId="142ACE00" w14:textId="77777777">
              <w:trPr>
                <w:trHeight w:val="530"/>
              </w:trPr>
              <w:tc>
                <w:tcPr>
                  <w:tcW w:w="6909" w:type="dxa"/>
                  <w:gridSpan w:val="2"/>
                  <w:shd w:val="clear" w:color="auto" w:fill="auto"/>
                </w:tcPr>
                <w:p w:rsidRPr="00A90E2F" w:rsidR="008E5B40" w:rsidP="25FEE561" w:rsidRDefault="25FEE561" w14:paraId="6A9CF926"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Agreed grade</w:t>
                  </w:r>
                </w:p>
              </w:tc>
              <w:tc>
                <w:tcPr>
                  <w:tcW w:w="2574" w:type="dxa"/>
                  <w:gridSpan w:val="2"/>
                  <w:shd w:val="clear" w:color="auto" w:fill="auto"/>
                </w:tcPr>
                <w:p w:rsidRPr="00A90E2F" w:rsidR="008E5B40" w:rsidP="009F1459" w:rsidRDefault="008E5B40" w14:paraId="230F11CE" w14:textId="77777777">
                  <w:pPr>
                    <w:pStyle w:val="NoSpacing"/>
                    <w:rPr>
                      <w:rFonts w:ascii="Times New Roman" w:hAnsi="Times New Roman" w:cs="Times New Roman"/>
                      <w:sz w:val="24"/>
                      <w:szCs w:val="24"/>
                    </w:rPr>
                  </w:pPr>
                </w:p>
              </w:tc>
            </w:tr>
            <w:tr w:rsidRPr="00A90E2F" w:rsidR="008E5B40" w:rsidTr="002F04A0" w14:paraId="34190BBB" w14:textId="77777777">
              <w:trPr>
                <w:trHeight w:val="641"/>
              </w:trPr>
              <w:tc>
                <w:tcPr>
                  <w:tcW w:w="3560" w:type="dxa"/>
                  <w:shd w:val="clear" w:color="auto" w:fill="auto"/>
                </w:tcPr>
                <w:p w:rsidRPr="00A90E2F" w:rsidR="008E5B40" w:rsidP="25FEE561" w:rsidRDefault="25FEE561" w14:paraId="492D9863"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Signature of the assessor</w:t>
                  </w:r>
                </w:p>
              </w:tc>
              <w:tc>
                <w:tcPr>
                  <w:tcW w:w="3349" w:type="dxa"/>
                  <w:shd w:val="clear" w:color="auto" w:fill="auto"/>
                </w:tcPr>
                <w:p w:rsidRPr="00A90E2F" w:rsidR="008E5B40" w:rsidP="009F1459" w:rsidRDefault="008E5B40" w14:paraId="753BE541" w14:textId="77777777">
                  <w:pPr>
                    <w:pStyle w:val="NoSpacing"/>
                    <w:rPr>
                      <w:rFonts w:ascii="Times New Roman" w:hAnsi="Times New Roman" w:cs="Times New Roman"/>
                      <w:sz w:val="24"/>
                      <w:szCs w:val="24"/>
                    </w:rPr>
                  </w:pPr>
                </w:p>
              </w:tc>
              <w:tc>
                <w:tcPr>
                  <w:tcW w:w="859" w:type="dxa"/>
                  <w:shd w:val="clear" w:color="auto" w:fill="auto"/>
                </w:tcPr>
                <w:p w:rsidRPr="00A90E2F" w:rsidR="008E5B40" w:rsidP="25FEE561" w:rsidRDefault="25FEE561" w14:paraId="15D6DFE8" w14:textId="77777777">
                  <w:pPr>
                    <w:pStyle w:val="NoSpacing"/>
                    <w:rPr>
                      <w:rFonts w:ascii="Times New Roman" w:hAnsi="Times New Roman" w:cs="Times New Roman"/>
                      <w:sz w:val="24"/>
                      <w:szCs w:val="24"/>
                    </w:rPr>
                  </w:pPr>
                  <w:r w:rsidRPr="00A90E2F">
                    <w:rPr>
                      <w:rFonts w:ascii="Times New Roman" w:hAnsi="Times New Roman" w:cs="Times New Roman"/>
                      <w:sz w:val="24"/>
                      <w:szCs w:val="24"/>
                    </w:rPr>
                    <w:t>Date</w:t>
                  </w:r>
                </w:p>
              </w:tc>
              <w:tc>
                <w:tcPr>
                  <w:tcW w:w="1714" w:type="dxa"/>
                  <w:shd w:val="clear" w:color="auto" w:fill="auto"/>
                </w:tcPr>
                <w:p w:rsidRPr="00A90E2F" w:rsidR="008E5B40" w:rsidP="009F1459" w:rsidRDefault="008E5B40" w14:paraId="6F589355" w14:textId="77777777">
                  <w:pPr>
                    <w:pStyle w:val="NoSpacing"/>
                    <w:rPr>
                      <w:rFonts w:ascii="Times New Roman" w:hAnsi="Times New Roman" w:cs="Times New Roman"/>
                      <w:sz w:val="24"/>
                      <w:szCs w:val="24"/>
                    </w:rPr>
                  </w:pPr>
                </w:p>
              </w:tc>
            </w:tr>
          </w:tbl>
          <w:p w:rsidRPr="00A90E2F" w:rsidR="008E5B40" w:rsidP="009F1459" w:rsidRDefault="008E5B40" w14:paraId="3FE3D57B" w14:textId="77777777">
            <w:pPr>
              <w:pStyle w:val="NoSpacing"/>
              <w:rPr>
                <w:rFonts w:ascii="Times New Roman" w:hAnsi="Times New Roman" w:cs="Times New Roman"/>
                <w:sz w:val="24"/>
                <w:szCs w:val="24"/>
              </w:rPr>
            </w:pPr>
          </w:p>
        </w:tc>
      </w:tr>
    </w:tbl>
    <w:p w:rsidRPr="00A90E2F" w:rsidR="008E5B40" w:rsidRDefault="008E5B40" w14:paraId="64D559E4" w14:textId="77777777">
      <w:pPr>
        <w:spacing w:after="200" w:line="276" w:lineRule="auto"/>
        <w:rPr>
          <w:rFonts w:eastAsiaTheme="minorEastAsia"/>
          <w:b/>
          <w:smallCaps/>
          <w:color w:val="auto"/>
          <w:u w:val="single"/>
        </w:rPr>
      </w:pPr>
    </w:p>
    <w:p w:rsidRPr="00A90E2F" w:rsidR="00607018" w:rsidP="00A22B43" w:rsidRDefault="00607018" w14:paraId="67E66C52" w14:textId="77777777">
      <w:pPr>
        <w:pStyle w:val="NoSpacing"/>
        <w:jc w:val="center"/>
        <w:rPr>
          <w:rFonts w:ascii="Times New Roman" w:hAnsi="Times New Roman" w:cs="Times New Roman"/>
          <w:b/>
          <w:smallCaps/>
          <w:sz w:val="24"/>
          <w:szCs w:val="24"/>
          <w:u w:val="single"/>
        </w:rPr>
      </w:pPr>
    </w:p>
    <w:p w:rsidRPr="00A90E2F" w:rsidR="00FE1FC5" w:rsidP="00A22B43" w:rsidRDefault="00FE1FC5" w14:paraId="0DD68698" w14:textId="77777777">
      <w:pPr>
        <w:pStyle w:val="NoSpacing"/>
        <w:jc w:val="center"/>
        <w:rPr>
          <w:rFonts w:ascii="Times New Roman" w:hAnsi="Times New Roman" w:cs="Times New Roman"/>
          <w:b/>
          <w:smallCaps/>
          <w:sz w:val="24"/>
          <w:szCs w:val="24"/>
          <w:u w:val="single"/>
        </w:rPr>
      </w:pPr>
    </w:p>
    <w:p w:rsidRPr="00A90E2F" w:rsidR="00226349" w:rsidRDefault="00226349" w14:paraId="79F631E8" w14:textId="77777777">
      <w:pPr>
        <w:spacing w:after="200" w:line="276" w:lineRule="auto"/>
        <w:rPr>
          <w:rFonts w:eastAsiaTheme="minorEastAsia"/>
          <w:b/>
          <w:smallCaps/>
          <w:color w:val="auto"/>
          <w:u w:val="single"/>
        </w:rPr>
      </w:pPr>
      <w:r w:rsidRPr="00A90E2F">
        <w:rPr>
          <w:b/>
          <w:smallCaps/>
          <w:u w:val="single"/>
        </w:rPr>
        <w:br w:type="page"/>
      </w:r>
    </w:p>
    <w:p w:rsidRPr="00A90E2F" w:rsidR="00D5324F" w:rsidP="25FEE561" w:rsidRDefault="25FEE561" w14:paraId="74E5966D" w14:textId="77777777">
      <w:pPr>
        <w:pStyle w:val="NoSpacing"/>
        <w:jc w:val="center"/>
        <w:rPr>
          <w:rFonts w:ascii="Times New Roman" w:hAnsi="Times New Roman" w:cs="Times New Roman"/>
          <w:b/>
          <w:bCs/>
          <w:smallCaps/>
          <w:sz w:val="24"/>
          <w:szCs w:val="24"/>
          <w:u w:val="single"/>
        </w:rPr>
      </w:pPr>
      <w:r w:rsidRPr="00A90E2F">
        <w:rPr>
          <w:rFonts w:ascii="Times New Roman" w:hAnsi="Times New Roman" w:cs="Times New Roman"/>
          <w:b/>
          <w:bCs/>
          <w:smallCaps/>
          <w:sz w:val="24"/>
          <w:szCs w:val="24"/>
          <w:u w:val="single"/>
        </w:rPr>
        <w:t>Feedback Form</w:t>
      </w:r>
    </w:p>
    <w:p w:rsidRPr="00A90E2F" w:rsidR="00FE1FC5" w:rsidP="00A22B43" w:rsidRDefault="00FE1FC5" w14:paraId="26C8CB43" w14:textId="77777777">
      <w:pPr>
        <w:pStyle w:val="NoSpacing"/>
        <w:jc w:val="center"/>
        <w:rPr>
          <w:rFonts w:ascii="Times New Roman" w:hAnsi="Times New Roman" w:cs="Times New Roman"/>
          <w:b/>
          <w:smallCaps/>
          <w:sz w:val="24"/>
          <w:szCs w:val="24"/>
          <w:u w:val="single"/>
        </w:rPr>
      </w:pPr>
    </w:p>
    <w:p w:rsidRPr="00A90E2F" w:rsidR="00D5324F" w:rsidP="25FEE561" w:rsidRDefault="25FEE561" w14:paraId="002A7FF7" w14:textId="77777777">
      <w:pPr>
        <w:jc w:val="center"/>
        <w:rPr>
          <w:b/>
          <w:bCs/>
          <w:smallCaps/>
        </w:rPr>
      </w:pPr>
      <w:r w:rsidRPr="00A90E2F">
        <w:rPr>
          <w:b/>
          <w:bCs/>
          <w:smallCaps/>
        </w:rPr>
        <w:t>International College of Business &amp; Technology</w:t>
      </w:r>
    </w:p>
    <w:p w:rsidRPr="00A90E2F" w:rsidR="00D5324F" w:rsidP="00D5324F" w:rsidRDefault="00D5324F" w14:paraId="797BEA2A" w14:textId="77777777"/>
    <w:p w:rsidRPr="00A90E2F" w:rsidR="00D5324F" w:rsidP="25FEE561" w:rsidRDefault="25FEE561" w14:paraId="21D33962" w14:textId="77777777">
      <w:pPr>
        <w:spacing w:line="360" w:lineRule="auto"/>
        <w:rPr>
          <w:b/>
          <w:bCs/>
        </w:rPr>
      </w:pPr>
      <w:r w:rsidRPr="00A90E2F">
        <w:rPr>
          <w:b/>
          <w:bCs/>
        </w:rPr>
        <w:t xml:space="preserve">Module:  </w:t>
      </w:r>
      <w:r w:rsidRPr="00A90E2F">
        <w:t xml:space="preserve">Computer Architecture </w:t>
      </w:r>
      <w:r w:rsidRPr="00A90E2F" w:rsidR="002F04A0">
        <w:t>- CSE4001</w:t>
      </w:r>
    </w:p>
    <w:p w:rsidRPr="00A90E2F" w:rsidR="00D5324F" w:rsidP="25FEE561" w:rsidRDefault="00D5324F" w14:paraId="3F4D2AA9" w14:textId="77777777">
      <w:pPr>
        <w:spacing w:line="360" w:lineRule="auto"/>
        <w:rPr>
          <w:b/>
          <w:bCs/>
        </w:rPr>
      </w:pPr>
      <w:r w:rsidRPr="00A90E2F">
        <w:rPr>
          <w:b/>
          <w:bCs/>
        </w:rPr>
        <w:t xml:space="preserve">Student:  </w:t>
      </w:r>
      <w:r w:rsidRPr="00A90E2F">
        <w:rPr>
          <w:b/>
        </w:rPr>
        <w:tab/>
      </w:r>
    </w:p>
    <w:p w:rsidRPr="00A90E2F" w:rsidR="00D5324F" w:rsidP="25FEE561" w:rsidRDefault="00DC4E7D" w14:paraId="0E6A68DE" w14:textId="77777777">
      <w:pPr>
        <w:spacing w:line="360" w:lineRule="auto"/>
        <w:rPr>
          <w:b/>
          <w:bCs/>
        </w:rPr>
      </w:pPr>
      <w:r w:rsidRPr="00A90E2F">
        <w:rPr>
          <w:b/>
          <w:bCs/>
        </w:rPr>
        <w:t>Assessor</w:t>
      </w:r>
      <w:r w:rsidRPr="00A90E2F" w:rsidR="00D5324F">
        <w:rPr>
          <w:b/>
          <w:bCs/>
        </w:rPr>
        <w:t>:</w:t>
      </w:r>
      <w:r w:rsidRPr="00A90E2F" w:rsidR="00D5324F">
        <w:rPr>
          <w:b/>
        </w:rPr>
        <w:tab/>
      </w:r>
    </w:p>
    <w:p w:rsidRPr="00A90E2F" w:rsidR="00D5324F" w:rsidP="25FEE561" w:rsidRDefault="25FEE561" w14:paraId="2345CD77" w14:textId="77777777">
      <w:pPr>
        <w:spacing w:after="200" w:line="360" w:lineRule="auto"/>
        <w:jc w:val="both"/>
        <w:rPr>
          <w:b/>
          <w:bCs/>
        </w:rPr>
      </w:pPr>
      <w:r w:rsidRPr="00A90E2F">
        <w:rPr>
          <w:b/>
          <w:bCs/>
        </w:rPr>
        <w:t xml:space="preserve">Assignment: </w:t>
      </w:r>
      <w:r w:rsidRPr="00A90E2F">
        <w:t>Operating Principles of the Computer Architecture</w:t>
      </w:r>
    </w:p>
    <w:p w:rsidRPr="00A90E2F" w:rsidR="00D5324F" w:rsidP="00D5324F" w:rsidRDefault="005039EE" w14:paraId="47E80647" w14:textId="6D3FEAA4">
      <w:pPr>
        <w:rPr>
          <w:b/>
        </w:rPr>
      </w:pPr>
      <w:r>
        <w:rPr>
          <w:noProof/>
        </w:rPr>
        <mc:AlternateContent>
          <mc:Choice Requires="wps">
            <w:drawing>
              <wp:inline distT="0" distB="0" distL="0" distR="0" wp14:anchorId="0299C3A4" wp14:editId="567BFA58">
                <wp:extent cx="5716905" cy="2668270"/>
                <wp:effectExtent l="9525" t="9525" r="7620" b="8255"/>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905" cy="2668270"/>
                        </a:xfrm>
                        <a:prstGeom prst="rect">
                          <a:avLst/>
                        </a:prstGeom>
                        <a:solidFill>
                          <a:srgbClr val="FFFFFF"/>
                        </a:solidFill>
                        <a:ln w="9525">
                          <a:solidFill>
                            <a:srgbClr val="000000"/>
                          </a:solidFill>
                          <a:miter lim="800000"/>
                          <a:headEnd/>
                          <a:tailEnd/>
                        </a:ln>
                      </wps:spPr>
                      <wps:txbx>
                        <w:txbxContent>
                          <w:p w:rsidRPr="00ED4724" w:rsidR="0012563F" w:rsidP="00D5324F" w:rsidRDefault="0012563F" w14:paraId="5BDF4CB2" w14:textId="77777777">
                            <w:pPr>
                              <w:rPr>
                                <w:b/>
                                <w:sz w:val="28"/>
                              </w:rPr>
                            </w:pPr>
                            <w:r w:rsidRPr="00ED4724">
                              <w:rPr>
                                <w:b/>
                                <w:sz w:val="28"/>
                              </w:rPr>
                              <w:t>Strong features of your work:</w:t>
                            </w:r>
                          </w:p>
                          <w:p w:rsidR="0012563F" w:rsidP="00D5324F" w:rsidRDefault="0012563F" w14:paraId="208E22E1" w14:textId="77777777">
                            <w:pPr>
                              <w:rPr>
                                <w:rFonts w:ascii="Arial" w:hAnsi="Arial" w:cs="Arial"/>
                              </w:rPr>
                            </w:pPr>
                          </w:p>
                          <w:p w:rsidR="0012563F" w:rsidP="00D5324F" w:rsidRDefault="0012563F" w14:paraId="07DCDFE4" w14:textId="77777777">
                            <w:pPr>
                              <w:rPr>
                                <w:rFonts w:ascii="Arial" w:hAnsi="Arial" w:cs="Arial"/>
                              </w:rPr>
                            </w:pPr>
                          </w:p>
                          <w:p w:rsidR="0012563F" w:rsidP="00D5324F" w:rsidRDefault="0012563F" w14:paraId="3F85F29D" w14:textId="77777777">
                            <w:pPr>
                              <w:rPr>
                                <w:rFonts w:ascii="Arial" w:hAnsi="Arial" w:cs="Arial"/>
                              </w:rPr>
                            </w:pPr>
                          </w:p>
                          <w:p w:rsidR="0012563F" w:rsidP="00D5324F" w:rsidRDefault="0012563F" w14:paraId="10B94123" w14:textId="77777777">
                            <w:pPr>
                              <w:rPr>
                                <w:rFonts w:ascii="Arial" w:hAnsi="Arial" w:cs="Arial"/>
                              </w:rPr>
                            </w:pPr>
                          </w:p>
                          <w:p w:rsidR="0012563F" w:rsidP="00D5324F" w:rsidRDefault="0012563F" w14:paraId="2E0495DC" w14:textId="77777777">
                            <w:pPr>
                              <w:rPr>
                                <w:rFonts w:ascii="Arial" w:hAnsi="Arial" w:cs="Arial"/>
                              </w:rPr>
                            </w:pPr>
                          </w:p>
                          <w:p w:rsidR="0012563F" w:rsidP="00D5324F" w:rsidRDefault="0012563F" w14:paraId="00F5F0F7" w14:textId="77777777">
                            <w:pPr>
                              <w:rPr>
                                <w:rFonts w:ascii="Arial" w:hAnsi="Arial" w:cs="Arial"/>
                              </w:rPr>
                            </w:pPr>
                          </w:p>
                          <w:p w:rsidR="0012563F" w:rsidP="00D5324F" w:rsidRDefault="0012563F" w14:paraId="7629F79D" w14:textId="77777777">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w14:anchorId="5931419F">
              <v:shapetype id="_x0000_t202" coordsize="21600,21600" o:spt="202" path="m,l,21600r21600,l21600,xe" w14:anchorId="0299C3A4">
                <v:stroke joinstyle="miter"/>
                <v:path gradientshapeok="t" o:connecttype="rect"/>
              </v:shapetype>
              <v:shape id="Text Box 4" style="width:450.15pt;height:210.1pt;visibility:visible;mso-wrap-style:square;mso-left-percent:-10001;mso-top-percent:-10001;mso-position-horizontal:absolute;mso-position-horizontal-relative:char;mso-position-vertical:absolute;mso-position-vertical-relative:line;mso-left-percent:-10001;mso-top-percent:-10001;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">
                <v:textbox>
                  <w:txbxContent>
                    <w:p w:rsidRPr="00ED4724" w:rsidR="0012563F" w:rsidP="00D5324F" w:rsidRDefault="0012563F" w14:paraId="3A1F0B3F" w14:textId="77777777">
                      <w:pPr>
                        <w:rPr>
                          <w:b/>
                          <w:sz w:val="28"/>
                        </w:rPr>
                      </w:pPr>
                      <w:r w:rsidRPr="00ED4724">
                        <w:rPr>
                          <w:b/>
                          <w:sz w:val="28"/>
                        </w:rPr>
                        <w:t>Strong features of your work:</w:t>
                      </w:r>
                    </w:p>
                    <w:p w:rsidR="0012563F" w:rsidP="00D5324F" w:rsidRDefault="0012563F" w14:paraId="672A6659" w14:textId="77777777">
                      <w:pPr>
                        <w:rPr>
                          <w:rFonts w:ascii="Arial" w:hAnsi="Arial" w:cs="Arial"/>
                        </w:rPr>
                      </w:pPr>
                    </w:p>
                    <w:p w:rsidR="0012563F" w:rsidP="00D5324F" w:rsidRDefault="0012563F" w14:paraId="0A37501D" w14:textId="77777777">
                      <w:pPr>
                        <w:rPr>
                          <w:rFonts w:ascii="Arial" w:hAnsi="Arial" w:cs="Arial"/>
                        </w:rPr>
                      </w:pPr>
                    </w:p>
                    <w:p w:rsidR="0012563F" w:rsidP="00D5324F" w:rsidRDefault="0012563F" w14:paraId="5DAB6C7B" w14:textId="77777777">
                      <w:pPr>
                        <w:rPr>
                          <w:rFonts w:ascii="Arial" w:hAnsi="Arial" w:cs="Arial"/>
                        </w:rPr>
                      </w:pPr>
                    </w:p>
                    <w:p w:rsidR="0012563F" w:rsidP="00D5324F" w:rsidRDefault="0012563F" w14:paraId="02EB378F" w14:textId="77777777">
                      <w:pPr>
                        <w:rPr>
                          <w:rFonts w:ascii="Arial" w:hAnsi="Arial" w:cs="Arial"/>
                        </w:rPr>
                      </w:pPr>
                    </w:p>
                    <w:p w:rsidR="0012563F" w:rsidP="00D5324F" w:rsidRDefault="0012563F" w14:paraId="6A05A809" w14:textId="77777777">
                      <w:pPr>
                        <w:rPr>
                          <w:rFonts w:ascii="Arial" w:hAnsi="Arial" w:cs="Arial"/>
                        </w:rPr>
                      </w:pPr>
                    </w:p>
                    <w:p w:rsidR="0012563F" w:rsidP="00D5324F" w:rsidRDefault="0012563F" w14:paraId="5A39BBE3" w14:textId="77777777">
                      <w:pPr>
                        <w:rPr>
                          <w:rFonts w:ascii="Arial" w:hAnsi="Arial" w:cs="Arial"/>
                        </w:rPr>
                      </w:pPr>
                    </w:p>
                    <w:p w:rsidR="0012563F" w:rsidP="00D5324F" w:rsidRDefault="0012563F" w14:paraId="41C8F396" w14:textId="77777777">
                      <w:pPr>
                        <w:rPr>
                          <w:rFonts w:ascii="Arial" w:hAnsi="Arial" w:cs="Arial"/>
                        </w:rPr>
                      </w:pPr>
                    </w:p>
                  </w:txbxContent>
                </v:textbox>
                <w10:anchorlock/>
              </v:shape>
            </w:pict>
          </mc:Fallback>
        </mc:AlternateContent>
      </w:r>
    </w:p>
    <w:p w:rsidRPr="00A90E2F" w:rsidR="00D5324F" w:rsidP="00D5324F" w:rsidRDefault="00D5324F" w14:paraId="2B45A68A" w14:textId="77777777">
      <w:pPr>
        <w:rPr>
          <w:b/>
        </w:rPr>
      </w:pPr>
    </w:p>
    <w:p w:rsidRPr="00A90E2F" w:rsidR="00D5324F" w:rsidP="00D5324F" w:rsidRDefault="005039EE" w14:paraId="2A12C052" w14:textId="4EB47D5B">
      <w:pPr>
        <w:rPr>
          <w:b/>
        </w:rPr>
      </w:pPr>
      <w:r>
        <w:rPr>
          <w:noProof/>
        </w:rPr>
        <mc:AlternateContent>
          <mc:Choice Requires="wps">
            <w:drawing>
              <wp:inline distT="0" distB="0" distL="0" distR="0" wp14:anchorId="0A81CB89" wp14:editId="65BAEA1E">
                <wp:extent cx="5712460" cy="2564765"/>
                <wp:effectExtent l="9525" t="9525" r="12065" b="698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2460" cy="2564765"/>
                        </a:xfrm>
                        <a:prstGeom prst="rect">
                          <a:avLst/>
                        </a:prstGeom>
                        <a:solidFill>
                          <a:srgbClr val="FFFFFF"/>
                        </a:solidFill>
                        <a:ln w="9525">
                          <a:solidFill>
                            <a:srgbClr val="000000"/>
                          </a:solidFill>
                          <a:miter lim="800000"/>
                          <a:headEnd/>
                          <a:tailEnd/>
                        </a:ln>
                      </wps:spPr>
                      <wps:txbx>
                        <w:txbxContent>
                          <w:p w:rsidRPr="00ED4724" w:rsidR="0012563F" w:rsidP="00D5324F" w:rsidRDefault="0012563F" w14:paraId="6C34D827" w14:textId="77777777">
                            <w:pPr>
                              <w:rPr>
                                <w:b/>
                              </w:rPr>
                            </w:pPr>
                            <w:r w:rsidRPr="00ED4724">
                              <w:rPr>
                                <w:b/>
                                <w:sz w:val="28"/>
                              </w:rPr>
                              <w:t>Areas for improvement:</w:t>
                            </w:r>
                          </w:p>
                          <w:p w:rsidR="0012563F" w:rsidP="00D5324F" w:rsidRDefault="0012563F" w14:paraId="42554FFF" w14:textId="77777777">
                            <w:pPr>
                              <w:rPr>
                                <w:rFonts w:ascii="Arial" w:hAnsi="Arial" w:cs="Arial"/>
                              </w:rPr>
                            </w:pPr>
                          </w:p>
                          <w:p w:rsidR="0012563F" w:rsidP="00D5324F" w:rsidRDefault="0012563F" w14:paraId="5DEABEFB" w14:textId="77777777">
                            <w:pPr>
                              <w:rPr>
                                <w:rFonts w:ascii="Arial" w:hAnsi="Arial" w:cs="Arial"/>
                              </w:rPr>
                            </w:pPr>
                          </w:p>
                          <w:p w:rsidR="0012563F" w:rsidP="00D5324F" w:rsidRDefault="0012563F" w14:paraId="11AD78C1" w14:textId="77777777">
                            <w:pPr>
                              <w:rPr>
                                <w:rFonts w:ascii="Arial" w:hAnsi="Arial" w:cs="Arial"/>
                              </w:rPr>
                            </w:pPr>
                          </w:p>
                          <w:p w:rsidR="0012563F" w:rsidP="00D5324F" w:rsidRDefault="0012563F" w14:paraId="46FE4839" w14:textId="77777777">
                            <w:pPr>
                              <w:rPr>
                                <w:rFonts w:ascii="Arial" w:hAnsi="Arial" w:cs="Arial"/>
                              </w:rPr>
                            </w:pPr>
                          </w:p>
                          <w:p w:rsidR="0012563F" w:rsidP="00D5324F" w:rsidRDefault="0012563F" w14:paraId="242590D2" w14:textId="77777777">
                            <w:pPr>
                              <w:rPr>
                                <w:rFonts w:ascii="Arial" w:hAnsi="Arial" w:cs="Arial"/>
                              </w:rPr>
                            </w:pPr>
                          </w:p>
                          <w:p w:rsidR="0012563F" w:rsidP="00D5324F" w:rsidRDefault="0012563F" w14:paraId="50318129" w14:textId="77777777">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w14:anchorId="65419140">
              <v:shape id="Text Box 3" style="width:449.8pt;height:201.95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" w14:anchorId="0A81CB89">
                <v:textbox>
                  <w:txbxContent>
                    <w:p w:rsidRPr="00ED4724" w:rsidR="0012563F" w:rsidP="00D5324F" w:rsidRDefault="0012563F" w14:paraId="61299726" w14:textId="77777777">
                      <w:pPr>
                        <w:rPr>
                          <w:b/>
                        </w:rPr>
                      </w:pPr>
                      <w:r w:rsidRPr="00ED4724">
                        <w:rPr>
                          <w:b/>
                          <w:sz w:val="28"/>
                        </w:rPr>
                        <w:t>Areas for improvement:</w:t>
                      </w:r>
                    </w:p>
                    <w:p w:rsidR="0012563F" w:rsidP="00D5324F" w:rsidRDefault="0012563F" w14:paraId="72A3D3EC" w14:textId="77777777">
                      <w:pPr>
                        <w:rPr>
                          <w:rFonts w:ascii="Arial" w:hAnsi="Arial" w:cs="Arial"/>
                        </w:rPr>
                      </w:pPr>
                    </w:p>
                    <w:p w:rsidR="0012563F" w:rsidP="00D5324F" w:rsidRDefault="0012563F" w14:paraId="0D0B940D" w14:textId="77777777">
                      <w:pPr>
                        <w:rPr>
                          <w:rFonts w:ascii="Arial" w:hAnsi="Arial" w:cs="Arial"/>
                        </w:rPr>
                      </w:pPr>
                    </w:p>
                    <w:p w:rsidR="0012563F" w:rsidP="00D5324F" w:rsidRDefault="0012563F" w14:paraId="0E27B00A" w14:textId="77777777">
                      <w:pPr>
                        <w:rPr>
                          <w:rFonts w:ascii="Arial" w:hAnsi="Arial" w:cs="Arial"/>
                        </w:rPr>
                      </w:pPr>
                    </w:p>
                    <w:p w:rsidR="0012563F" w:rsidP="00D5324F" w:rsidRDefault="0012563F" w14:paraId="60061E4C" w14:textId="77777777">
                      <w:pPr>
                        <w:rPr>
                          <w:rFonts w:ascii="Arial" w:hAnsi="Arial" w:cs="Arial"/>
                        </w:rPr>
                      </w:pPr>
                    </w:p>
                    <w:p w:rsidR="0012563F" w:rsidP="00D5324F" w:rsidRDefault="0012563F" w14:paraId="44EAFD9C" w14:textId="77777777">
                      <w:pPr>
                        <w:rPr>
                          <w:rFonts w:ascii="Arial" w:hAnsi="Arial" w:cs="Arial"/>
                        </w:rPr>
                      </w:pPr>
                    </w:p>
                    <w:p w:rsidR="0012563F" w:rsidP="00D5324F" w:rsidRDefault="0012563F" w14:paraId="4B94D5A5" w14:textId="77777777">
                      <w:pPr>
                        <w:rPr>
                          <w:rFonts w:ascii="Arial" w:hAnsi="Arial" w:cs="Arial"/>
                        </w:rPr>
                      </w:pPr>
                    </w:p>
                  </w:txbxContent>
                </v:textbox>
                <w10:anchorlock/>
              </v:shape>
            </w:pict>
          </mc:Fallback>
        </mc:AlternateContent>
      </w:r>
    </w:p>
    <w:p w:rsidRPr="00A90E2F" w:rsidR="00D5324F" w:rsidP="00D5324F" w:rsidRDefault="00D5324F" w14:paraId="2C68C881" w14:textId="77777777">
      <w:pPr>
        <w:rPr>
          <w:b/>
        </w:rPr>
      </w:pPr>
    </w:p>
    <w:p w:rsidRPr="00A90E2F" w:rsidR="00D5324F" w:rsidP="00D5324F" w:rsidRDefault="00D5324F" w14:paraId="4AE0D7FA" w14:textId="77777777">
      <w:pPr>
        <w:rPr>
          <w:b/>
        </w:rPr>
      </w:pPr>
    </w:p>
    <w:p w:rsidRPr="00A90E2F" w:rsidR="00D5324F" w:rsidP="00D5324F" w:rsidRDefault="00D5324F" w14:paraId="2ECA66DE" w14:textId="77777777">
      <w:pPr>
        <w:jc w:val="right"/>
        <w:rPr>
          <w:b/>
        </w:rPr>
      </w:pPr>
    </w:p>
    <w:p w:rsidRPr="00A90E2F" w:rsidR="00D5324F" w:rsidP="00D5324F" w:rsidRDefault="005039EE" w14:paraId="25D90C58" w14:textId="35D94B94">
      <w:pPr>
        <w:jc w:val="right"/>
        <w:rPr>
          <w:b/>
        </w:rPr>
      </w:pPr>
      <w:r>
        <w:rPr>
          <w:noProof/>
        </w:rPr>
        <mc:AlternateContent>
          <mc:Choice Requires="wps">
            <w:drawing>
              <wp:inline distT="0" distB="0" distL="0" distR="0" wp14:anchorId="6BAF6032" wp14:editId="6A2F5B95">
                <wp:extent cx="2280285" cy="643890"/>
                <wp:effectExtent l="9525" t="9525" r="5715" b="13335"/>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626745"/>
                        </a:xfrm>
                        <a:prstGeom prst="rect">
                          <a:avLst/>
                        </a:prstGeom>
                        <a:solidFill>
                          <a:srgbClr val="FFFFFF"/>
                        </a:solidFill>
                        <a:ln w="9525">
                          <a:solidFill>
                            <a:srgbClr val="000000"/>
                          </a:solidFill>
                          <a:miter lim="800000"/>
                          <a:headEnd/>
                          <a:tailEnd/>
                        </a:ln>
                      </wps:spPr>
                      <wps:txbx>
                        <w:txbxContent>
                          <w:p w:rsidRPr="005C02E0" w:rsidR="0012563F" w:rsidP="00D5324F" w:rsidRDefault="0012563F" w14:paraId="041835E5" w14:textId="77777777">
                            <w:pPr>
                              <w:rPr>
                                <w:b/>
                              </w:rPr>
                            </w:pPr>
                            <w:r w:rsidRPr="005C02E0">
                              <w:rPr>
                                <w:b/>
                              </w:rPr>
                              <w:t>Marks Awarded:</w:t>
                            </w:r>
                            <w:r w:rsidRPr="005C02E0">
                              <w:rPr>
                                <w:b/>
                              </w:rPr>
                              <w:tab/>
                            </w:r>
                          </w:p>
                          <w:p w:rsidR="0012563F" w:rsidP="00D5324F" w:rsidRDefault="0012563F" w14:paraId="2FD85507" w14:textId="77777777">
                            <w:pPr>
                              <w:rPr>
                                <w:rFonts w:ascii="Arial" w:hAnsi="Arial" w:cs="Arial"/>
                                <w:b/>
                              </w:rPr>
                            </w:pPr>
                          </w:p>
                          <w:p w:rsidR="0012563F" w:rsidP="00D5324F" w:rsidRDefault="0012563F" w14:paraId="1942C849" w14:textId="77777777">
                            <w:pPr>
                              <w:rPr>
                                <w:rFonts w:ascii="Arial" w:hAnsi="Arial" w:cs="Arial"/>
                                <w:b/>
                              </w:rPr>
                            </w:pPr>
                          </w:p>
                        </w:txbxContent>
                      </wps:txbx>
                      <wps:bodyPr rot="0" vert="horz" wrap="square" lIns="91440" tIns="45720" rIns="91440" bIns="45720" anchor="t" anchorCtr="0" upright="1">
                        <a:spAutoFit/>
                      </wps:bodyPr>
                    </wps:wsp>
                  </a:graphicData>
                </a:graphic>
              </wp:inline>
            </w:drawing>
          </mc:Choice>
          <mc:Fallback>
            <w:pict w14:anchorId="4ED69AE4">
              <v:shape id="Text Box 5" style="width:179.55pt;height:50.7pt;visibility:visible;mso-wrap-style:square;mso-left-percent:-10001;mso-top-percent:-10001;mso-position-horizontal:absolute;mso-position-horizontal-relative:char;mso-position-vertical:absolute;mso-position-vertical-relative:line;mso-left-percent:-10001;mso-top-percent:-10001;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" w14:anchorId="6BAF6032">
                <v:textbox style="mso-fit-shape-to-text:t">
                  <w:txbxContent>
                    <w:p w:rsidRPr="005C02E0" w:rsidR="0012563F" w:rsidP="00D5324F" w:rsidRDefault="0012563F" w14:paraId="249C55A2" w14:textId="77777777">
                      <w:pPr>
                        <w:rPr>
                          <w:b/>
                        </w:rPr>
                      </w:pPr>
                      <w:r w:rsidRPr="005C02E0">
                        <w:rPr>
                          <w:b/>
                        </w:rPr>
                        <w:t>Marks Awarded:</w:t>
                      </w:r>
                      <w:r w:rsidRPr="005C02E0">
                        <w:rPr>
                          <w:b/>
                        </w:rPr>
                        <w:tab/>
                      </w:r>
                    </w:p>
                    <w:p w:rsidR="0012563F" w:rsidP="00D5324F" w:rsidRDefault="0012563F" w14:paraId="3DEEC669" w14:textId="77777777">
                      <w:pPr>
                        <w:rPr>
                          <w:rFonts w:ascii="Arial" w:hAnsi="Arial" w:cs="Arial"/>
                          <w:b/>
                        </w:rPr>
                      </w:pPr>
                    </w:p>
                    <w:p w:rsidR="0012563F" w:rsidP="00D5324F" w:rsidRDefault="0012563F" w14:paraId="3656B9AB" w14:textId="77777777">
                      <w:pPr>
                        <w:rPr>
                          <w:rFonts w:ascii="Arial" w:hAnsi="Arial" w:cs="Arial"/>
                          <w:b/>
                        </w:rPr>
                      </w:pPr>
                    </w:p>
                  </w:txbxContent>
                </v:textbox>
                <w10:anchorlock/>
              </v:shape>
            </w:pict>
          </mc:Fallback>
        </mc:AlternateContent>
      </w:r>
    </w:p>
    <w:p w:rsidR="00226349" w:rsidRDefault="00226349" w14:paraId="12BB6091" w14:textId="0E578B9E">
      <w:pPr>
        <w:spacing w:after="200" w:line="276" w:lineRule="auto"/>
        <w:rPr>
          <w:rFonts w:eastAsia="Calibri"/>
          <w:b/>
          <w:bCs/>
        </w:rPr>
      </w:pPr>
    </w:p>
    <w:p w:rsidRPr="00A90E2F" w:rsidR="00A65C30" w:rsidRDefault="00A65C30" w14:paraId="4F93D83B" w14:textId="77777777">
      <w:pPr>
        <w:spacing w:after="200" w:line="276" w:lineRule="auto"/>
        <w:rPr>
          <w:rFonts w:eastAsia="Calibri"/>
          <w:b/>
          <w:bCs/>
        </w:rPr>
      </w:pPr>
    </w:p>
    <w:p w:rsidRPr="00A90E2F" w:rsidR="008E5B40" w:rsidP="00877083" w:rsidRDefault="25FEE561" w14:paraId="397450ED" w14:textId="77777777">
      <w:pPr>
        <w:pBdr>
          <w:bottom w:val="single" w:color="auto" w:sz="4" w:space="1"/>
        </w:pBdr>
        <w:autoSpaceDE w:val="0"/>
        <w:autoSpaceDN w:val="0"/>
        <w:adjustRightInd w:val="0"/>
        <w:spacing w:before="120"/>
        <w:jc w:val="center"/>
        <w:rPr>
          <w:b/>
          <w:bCs/>
        </w:rPr>
      </w:pPr>
      <w:r w:rsidRPr="00A90E2F">
        <w:rPr>
          <w:rFonts w:eastAsia="Calibri"/>
          <w:b/>
          <w:bCs/>
        </w:rPr>
        <w:t xml:space="preserve">Coursework </w:t>
      </w:r>
      <w:r w:rsidRPr="00A90E2F" w:rsidR="008E5B40">
        <w:rPr>
          <w:b/>
          <w:bCs/>
        </w:rPr>
        <w:tab/>
      </w:r>
    </w:p>
    <w:p w:rsidRPr="00A90E2F" w:rsidR="008E5B40" w:rsidP="008E5B40" w:rsidRDefault="008E5B40" w14:paraId="3E515B0E" w14:textId="77777777">
      <w:pPr>
        <w:autoSpaceDE w:val="0"/>
        <w:autoSpaceDN w:val="0"/>
        <w:adjustRightInd w:val="0"/>
        <w:spacing w:before="120"/>
        <w:jc w:val="both"/>
        <w:rPr>
          <w:b/>
          <w:bCs/>
        </w:rPr>
      </w:pPr>
    </w:p>
    <w:p w:rsidRPr="00A90E2F" w:rsidR="008E5B40" w:rsidP="25FEE561" w:rsidRDefault="25FEE561" w14:paraId="521F0273" w14:textId="77777777">
      <w:pPr>
        <w:rPr>
          <w:b/>
          <w:bCs/>
          <w:u w:val="single"/>
        </w:rPr>
      </w:pPr>
      <w:r w:rsidRPr="00A90E2F">
        <w:rPr>
          <w:b/>
          <w:bCs/>
          <w:u w:val="single"/>
        </w:rPr>
        <w:t xml:space="preserve">Learning outcomes covered </w:t>
      </w:r>
    </w:p>
    <w:p w:rsidRPr="00A90E2F" w:rsidR="0098020F" w:rsidP="008E5B40" w:rsidRDefault="0098020F" w14:paraId="0AADD1DE" w14:textId="77777777">
      <w:pPr>
        <w:rPr>
          <w:b/>
          <w:bCs/>
          <w:u w:val="single"/>
        </w:rPr>
      </w:pPr>
    </w:p>
    <w:p w:rsidRPr="00A90E2F" w:rsidR="0098020F" w:rsidP="00F660FF" w:rsidRDefault="25FEE561" w14:paraId="4958EE31" w14:textId="77777777">
      <w:pPr>
        <w:pStyle w:val="ListParagraph"/>
        <w:numPr>
          <w:ilvl w:val="0"/>
          <w:numId w:val="3"/>
        </w:numPr>
        <w:spacing w:after="0"/>
        <w:contextualSpacing/>
        <w:jc w:val="both"/>
        <w:rPr>
          <w:rFonts w:ascii="Times New Roman" w:hAnsi="Times New Roman" w:cs="Times New Roman"/>
          <w:sz w:val="24"/>
          <w:szCs w:val="24"/>
        </w:rPr>
      </w:pPr>
      <w:r w:rsidRPr="00A90E2F">
        <w:rPr>
          <w:rFonts w:ascii="Times New Roman" w:hAnsi="Times New Roman" w:cs="Times New Roman"/>
          <w:b/>
          <w:bCs/>
          <w:sz w:val="24"/>
          <w:szCs w:val="24"/>
        </w:rPr>
        <w:t>LO1:</w:t>
      </w:r>
      <w:r w:rsidRPr="00A90E2F">
        <w:rPr>
          <w:rFonts w:ascii="Times New Roman" w:hAnsi="Times New Roman" w:cs="Times New Roman"/>
          <w:sz w:val="24"/>
          <w:szCs w:val="24"/>
        </w:rPr>
        <w:t xml:space="preserve"> Explain the principles of the architecture and organization of computer systems.</w:t>
      </w:r>
    </w:p>
    <w:p w:rsidRPr="00A90E2F" w:rsidR="00B92D9E" w:rsidP="00F660FF" w:rsidRDefault="25FEE561" w14:paraId="73B69EA5" w14:textId="77777777">
      <w:pPr>
        <w:pStyle w:val="ListParagraph"/>
        <w:numPr>
          <w:ilvl w:val="0"/>
          <w:numId w:val="3"/>
        </w:numPr>
        <w:spacing w:after="0"/>
        <w:contextualSpacing/>
        <w:jc w:val="both"/>
        <w:rPr>
          <w:rFonts w:ascii="Times New Roman" w:hAnsi="Times New Roman" w:cs="Times New Roman"/>
          <w:sz w:val="24"/>
          <w:szCs w:val="24"/>
        </w:rPr>
      </w:pPr>
      <w:r w:rsidRPr="00A90E2F">
        <w:rPr>
          <w:rFonts w:ascii="Times New Roman" w:hAnsi="Times New Roman" w:cs="Times New Roman"/>
          <w:b/>
          <w:bCs/>
          <w:sz w:val="24"/>
          <w:szCs w:val="24"/>
        </w:rPr>
        <w:t>LO2:</w:t>
      </w:r>
      <w:r w:rsidRPr="00A90E2F">
        <w:rPr>
          <w:rFonts w:ascii="Times New Roman" w:hAnsi="Times New Roman" w:cs="Times New Roman"/>
          <w:sz w:val="24"/>
          <w:szCs w:val="24"/>
        </w:rPr>
        <w:t xml:space="preserve"> Explain the fundamental aspects of all digital computers and the operating principles of computer peripherals</w:t>
      </w:r>
    </w:p>
    <w:p w:rsidRPr="00A90E2F" w:rsidR="00877083" w:rsidP="00877083" w:rsidRDefault="00877083" w14:paraId="3FF11FC5" w14:textId="77777777">
      <w:pPr>
        <w:pStyle w:val="NoSpacing"/>
        <w:numPr>
          <w:ilvl w:val="0"/>
          <w:numId w:val="3"/>
        </w:numPr>
        <w:spacing w:line="360" w:lineRule="auto"/>
        <w:jc w:val="both"/>
        <w:rPr>
          <w:rFonts w:ascii="Times New Roman" w:hAnsi="Times New Roman" w:cs="Times New Roman"/>
          <w:b/>
          <w:sz w:val="24"/>
          <w:szCs w:val="24"/>
          <w:u w:val="thick"/>
        </w:rPr>
      </w:pPr>
      <w:r w:rsidRPr="00A90E2F">
        <w:rPr>
          <w:rFonts w:ascii="Times New Roman" w:hAnsi="Times New Roman" w:cs="Times New Roman"/>
          <w:b/>
          <w:sz w:val="24"/>
          <w:szCs w:val="24"/>
        </w:rPr>
        <w:t xml:space="preserve">LO 03: </w:t>
      </w:r>
      <w:r w:rsidRPr="00A90E2F">
        <w:rPr>
          <w:rFonts w:ascii="Times New Roman" w:hAnsi="Times New Roman" w:cs="Times New Roman"/>
          <w:sz w:val="24"/>
          <w:szCs w:val="24"/>
        </w:rPr>
        <w:t>Relate the principles underlying operating systems and system software</w:t>
      </w:r>
    </w:p>
    <w:p w:rsidR="0012563F" w:rsidP="0012563F" w:rsidRDefault="0012563F" w14:paraId="1666A762" w14:textId="77777777">
      <w:pPr>
        <w:contextualSpacing/>
        <w:jc w:val="both"/>
      </w:pPr>
    </w:p>
    <w:p w:rsidR="0012563F" w:rsidP="0012563F" w:rsidRDefault="00EF24EA" w14:paraId="47DF645F" w14:textId="3CC04B29">
      <w:pPr>
        <w:contextualSpacing/>
        <w:jc w:val="both"/>
        <w:rPr>
          <w:b/>
          <w:u w:val="single"/>
        </w:rPr>
      </w:pPr>
      <w:r>
        <w:rPr>
          <w:b/>
          <w:u w:val="single"/>
        </w:rPr>
        <w:t>Part</w:t>
      </w:r>
      <w:r w:rsidRPr="0012563F" w:rsidR="0012563F">
        <w:rPr>
          <w:b/>
          <w:u w:val="single"/>
        </w:rPr>
        <w:t xml:space="preserve"> 01 Tasks</w:t>
      </w:r>
    </w:p>
    <w:p w:rsidRPr="0012563F" w:rsidR="0012563F" w:rsidP="0012563F" w:rsidRDefault="0012563F" w14:paraId="0E1D0F93" w14:textId="77777777">
      <w:pPr>
        <w:contextualSpacing/>
        <w:jc w:val="both"/>
        <w:rPr>
          <w:b/>
          <w:u w:val="single"/>
        </w:rPr>
      </w:pPr>
    </w:p>
    <w:p w:rsidR="0012563F" w:rsidP="0012563F" w:rsidRDefault="0012563F" w14:paraId="601A7CEE" w14:textId="4C0BABBF">
      <w:pPr>
        <w:contextualSpacing/>
        <w:jc w:val="both"/>
      </w:pPr>
      <w:r>
        <w:t>1.Digital systems use a variety of different number systems. The number system is a way of expressing numbers. Number system conversions deal with the operations to change the base of the numbers. (Show your method) (LO 01) (10 marks)</w:t>
      </w:r>
    </w:p>
    <w:p w:rsidR="0012563F" w:rsidP="0012563F" w:rsidRDefault="0012563F" w14:paraId="7337B04B" w14:textId="77777777">
      <w:pPr>
        <w:contextualSpacing/>
        <w:jc w:val="both"/>
      </w:pPr>
    </w:p>
    <w:p w:rsidR="0012563F" w:rsidP="0012563F" w:rsidRDefault="0012563F" w14:paraId="3A73146C" w14:textId="77777777">
      <w:pPr>
        <w:contextualSpacing/>
        <w:jc w:val="both"/>
      </w:pPr>
      <w:r>
        <w:t>a)</w:t>
      </w:r>
      <w:r>
        <w:tab/>
      </w:r>
      <w:r>
        <w:t>Convert the following values into hexadecimal</w:t>
      </w:r>
    </w:p>
    <w:p w:rsidR="0012563F" w:rsidP="0012563F" w:rsidRDefault="0012563F" w14:paraId="6BE351B7" w14:textId="77777777">
      <w:pPr>
        <w:contextualSpacing/>
        <w:jc w:val="both"/>
      </w:pPr>
      <w:r>
        <w:t>i.</w:t>
      </w:r>
      <w:r>
        <w:tab/>
      </w:r>
      <w:r>
        <w:t>6518</w:t>
      </w:r>
    </w:p>
    <w:p w:rsidR="0012563F" w:rsidP="0012563F" w:rsidRDefault="0012563F" w14:paraId="0AC2DB8F" w14:textId="77777777">
      <w:pPr>
        <w:contextualSpacing/>
        <w:jc w:val="both"/>
      </w:pPr>
      <w:r>
        <w:t>ii.</w:t>
      </w:r>
      <w:r>
        <w:tab/>
      </w:r>
      <w:r>
        <w:t>73578</w:t>
      </w:r>
    </w:p>
    <w:p w:rsidR="0012563F" w:rsidP="0012563F" w:rsidRDefault="0012563F" w14:paraId="3CF9018B" w14:textId="77777777">
      <w:pPr>
        <w:contextualSpacing/>
        <w:jc w:val="both"/>
      </w:pPr>
    </w:p>
    <w:p w:rsidR="0012563F" w:rsidP="0012563F" w:rsidRDefault="0012563F" w14:paraId="37BD0917" w14:textId="77777777">
      <w:pPr>
        <w:contextualSpacing/>
        <w:jc w:val="both"/>
      </w:pPr>
      <w:r>
        <w:t>b)</w:t>
      </w:r>
      <w:r>
        <w:tab/>
      </w:r>
      <w:r>
        <w:t>Give the 8-bit 2's complement signed representation of following values.</w:t>
      </w:r>
    </w:p>
    <w:p w:rsidR="0012563F" w:rsidP="0012563F" w:rsidRDefault="0012563F" w14:paraId="6A1277CB" w14:textId="77777777">
      <w:pPr>
        <w:contextualSpacing/>
        <w:jc w:val="both"/>
      </w:pPr>
      <w:r>
        <w:t>i.</w:t>
      </w:r>
      <w:r>
        <w:tab/>
      </w:r>
      <w:r>
        <w:t>-84</w:t>
      </w:r>
    </w:p>
    <w:p w:rsidR="0012563F" w:rsidP="0012563F" w:rsidRDefault="0012563F" w14:paraId="618A88AD" w14:textId="48345965">
      <w:pPr>
        <w:contextualSpacing/>
        <w:jc w:val="both"/>
      </w:pPr>
      <w:r>
        <w:t>ii.</w:t>
      </w:r>
      <w:r>
        <w:tab/>
      </w:r>
      <w:r>
        <w:t>-13</w:t>
      </w:r>
    </w:p>
    <w:p w:rsidR="0012563F" w:rsidP="0012563F" w:rsidRDefault="0012563F" w14:paraId="1AAA3E33" w14:textId="77777777">
      <w:pPr>
        <w:contextualSpacing/>
        <w:jc w:val="both"/>
      </w:pPr>
    </w:p>
    <w:p w:rsidR="0012563F" w:rsidP="0012563F" w:rsidRDefault="0012563F" w14:paraId="7339F705" w14:textId="77777777">
      <w:pPr>
        <w:contextualSpacing/>
        <w:jc w:val="both"/>
      </w:pPr>
      <w:r>
        <w:t> </w:t>
      </w:r>
    </w:p>
    <w:p w:rsidR="0012563F" w:rsidP="0012563F" w:rsidRDefault="0012563F" w14:paraId="11C6794C" w14:textId="77777777">
      <w:pPr>
        <w:contextualSpacing/>
        <w:jc w:val="both"/>
      </w:pPr>
      <w:r>
        <w:t>2.</w:t>
      </w:r>
      <w:r>
        <w:tab/>
      </w:r>
      <w:r>
        <w:t>In binary system each and every number and its sign are represented by using only these two digits 0 and 1. As the negative and positive signs cannot be written directly in binary system. The alternative method to represent negative and positive numbers is the 2’s complement method. It has an interesting property that the binary arithmetic operation can be performed easily on signed or unsigned numbers. Compute the following binary arithmetic operations using 2’s complement method. Show all the steps clearly. (LO 01) (10 marks)</w:t>
      </w:r>
    </w:p>
    <w:p w:rsidR="0012563F" w:rsidP="0012563F" w:rsidRDefault="0012563F" w14:paraId="06282377" w14:textId="77777777">
      <w:pPr>
        <w:contextualSpacing/>
        <w:jc w:val="both"/>
      </w:pPr>
    </w:p>
    <w:p w:rsidR="0012563F" w:rsidP="0012563F" w:rsidRDefault="0012563F" w14:paraId="4CE55150" w14:textId="77777777">
      <w:pPr>
        <w:contextualSpacing/>
        <w:jc w:val="both"/>
      </w:pPr>
      <w:r>
        <w:t>a)</w:t>
      </w:r>
      <w:r>
        <w:tab/>
      </w:r>
      <w:r>
        <w:t>Sum of -15 and 27</w:t>
      </w:r>
    </w:p>
    <w:p w:rsidR="0012563F" w:rsidP="0012563F" w:rsidRDefault="0012563F" w14:paraId="146D560A" w14:textId="77777777">
      <w:pPr>
        <w:contextualSpacing/>
        <w:jc w:val="both"/>
      </w:pPr>
      <w:r>
        <w:t>b)</w:t>
      </w:r>
      <w:r>
        <w:tab/>
      </w:r>
      <w:r>
        <w:t>Sum of -42 and -13</w:t>
      </w:r>
    </w:p>
    <w:p w:rsidR="0012563F" w:rsidP="0012563F" w:rsidRDefault="0012563F" w14:paraId="02E4D82F" w14:textId="77777777">
      <w:pPr>
        <w:contextualSpacing/>
        <w:jc w:val="both"/>
      </w:pPr>
    </w:p>
    <w:p w:rsidR="0012563F" w:rsidP="0012563F" w:rsidRDefault="0012563F" w14:paraId="20464696" w14:textId="0B1CBCDF">
      <w:pPr>
        <w:contextualSpacing/>
        <w:jc w:val="both"/>
      </w:pPr>
      <w:r>
        <w:t>3.Simplify the following expressions using Boolean algebra rules and specify which rule is being used in each step. (LO 01) (10 marks)</w:t>
      </w:r>
    </w:p>
    <w:p w:rsidR="0012563F" w:rsidP="0012563F" w:rsidRDefault="0012563F" w14:paraId="430EB539" w14:textId="77777777">
      <w:pPr>
        <w:contextualSpacing/>
        <w:jc w:val="both"/>
      </w:pPr>
    </w:p>
    <w:p w:rsidR="0012563F" w:rsidP="0012563F" w:rsidRDefault="0012563F" w14:paraId="264B1630" w14:textId="77777777">
      <w:pPr>
        <w:contextualSpacing/>
        <w:jc w:val="both"/>
      </w:pPr>
      <w:r>
        <w:t>a)</w:t>
      </w:r>
      <w:r>
        <w:tab/>
      </w:r>
      <w:r>
        <w:t>Simplify the expression (A + B) (A + C + B) using Boolean algebra rules.</w:t>
      </w:r>
    </w:p>
    <w:p w:rsidR="0012563F" w:rsidP="0012563F" w:rsidRDefault="0012563F" w14:paraId="299EF80B" w14:textId="77777777">
      <w:pPr>
        <w:contextualSpacing/>
        <w:jc w:val="both"/>
      </w:pPr>
      <w:r>
        <w:t>b)</w:t>
      </w:r>
      <w:r>
        <w:tab/>
      </w:r>
      <w:r>
        <w:t>Simplify the expression A'BC + AB' + BC' using Boolean algebra rules.</w:t>
      </w:r>
    </w:p>
    <w:p w:rsidR="0012563F" w:rsidP="0012563F" w:rsidRDefault="0012563F" w14:paraId="529E9835" w14:textId="77777777">
      <w:pPr>
        <w:contextualSpacing/>
        <w:jc w:val="both"/>
      </w:pPr>
      <w:r>
        <w:t>c)</w:t>
      </w:r>
      <w:r>
        <w:tab/>
      </w:r>
      <w:r>
        <w:t>Simplify the expression (A + B) (A' + B') (C + D) using Boolean algebra rules.</w:t>
      </w:r>
    </w:p>
    <w:p w:rsidR="0012563F" w:rsidP="0012563F" w:rsidRDefault="0012563F" w14:paraId="08B2C372" w14:textId="77777777">
      <w:pPr>
        <w:contextualSpacing/>
        <w:jc w:val="both"/>
      </w:pPr>
    </w:p>
    <w:p w:rsidR="00711781" w:rsidP="0012563F" w:rsidRDefault="00711781" w14:paraId="00EBC7A5" w14:textId="77777777">
      <w:pPr>
        <w:contextualSpacing/>
        <w:jc w:val="both"/>
      </w:pPr>
    </w:p>
    <w:p w:rsidR="00711781" w:rsidP="0012563F" w:rsidRDefault="00711781" w14:paraId="7056B9B0" w14:textId="77777777">
      <w:pPr>
        <w:contextualSpacing/>
        <w:jc w:val="both"/>
      </w:pPr>
    </w:p>
    <w:p w:rsidR="00711781" w:rsidP="0012563F" w:rsidRDefault="00711781" w14:paraId="4A1E9058" w14:textId="77777777">
      <w:pPr>
        <w:contextualSpacing/>
        <w:jc w:val="both"/>
      </w:pPr>
    </w:p>
    <w:p w:rsidR="00711781" w:rsidP="0012563F" w:rsidRDefault="00711781" w14:paraId="11946B7E" w14:textId="77777777">
      <w:pPr>
        <w:contextualSpacing/>
        <w:jc w:val="both"/>
      </w:pPr>
    </w:p>
    <w:p w:rsidR="00711781" w:rsidP="0012563F" w:rsidRDefault="00711781" w14:paraId="05EC8D5B" w14:textId="77777777">
      <w:pPr>
        <w:contextualSpacing/>
        <w:jc w:val="both"/>
      </w:pPr>
    </w:p>
    <w:p w:rsidR="0012563F" w:rsidP="0012563F" w:rsidRDefault="0012563F" w14:paraId="4D00AC2D" w14:textId="77777777">
      <w:pPr>
        <w:contextualSpacing/>
        <w:jc w:val="both"/>
      </w:pPr>
    </w:p>
    <w:p w:rsidR="0012563F" w:rsidP="0012563F" w:rsidRDefault="0012563F" w14:paraId="2DDA2A4B" w14:textId="77777777">
      <w:pPr>
        <w:contextualSpacing/>
        <w:jc w:val="both"/>
      </w:pPr>
    </w:p>
    <w:p w:rsidR="0012563F" w:rsidP="0012563F" w:rsidRDefault="0012563F" w14:paraId="259540F6" w14:textId="77777777">
      <w:pPr>
        <w:contextualSpacing/>
        <w:jc w:val="both"/>
      </w:pPr>
    </w:p>
    <w:p w:rsidR="0012563F" w:rsidP="0012563F" w:rsidRDefault="0012563F" w14:paraId="69E9DC4E" w14:textId="77777777">
      <w:pPr>
        <w:contextualSpacing/>
        <w:jc w:val="both"/>
      </w:pPr>
    </w:p>
    <w:p w:rsidR="0012563F" w:rsidP="0012563F" w:rsidRDefault="0012563F" w14:paraId="4BB58C5A" w14:textId="77777777">
      <w:pPr>
        <w:contextualSpacing/>
        <w:jc w:val="both"/>
      </w:pPr>
    </w:p>
    <w:p w:rsidR="0012563F" w:rsidP="0012563F" w:rsidRDefault="0012563F" w14:paraId="4522FCA7" w14:textId="77777777">
      <w:pPr>
        <w:contextualSpacing/>
        <w:jc w:val="both"/>
      </w:pPr>
      <w:r>
        <w:t> </w:t>
      </w:r>
    </w:p>
    <w:p w:rsidR="0012563F" w:rsidP="0012563F" w:rsidRDefault="0012563F" w14:paraId="6A437CFD" w14:textId="77777777">
      <w:pPr>
        <w:contextualSpacing/>
        <w:jc w:val="both"/>
      </w:pPr>
      <w:r>
        <w:t>4.</w:t>
      </w:r>
      <w:r>
        <w:tab/>
      </w:r>
      <w:r>
        <w:t>A security access system consists of four sensors to detect unauthorized access to a restricted area. The sensors include a fingerprint scanner, a facial recognition camera, a proximity sensor, and a voice recognition module. Each sensor can either be active (sends the logical value 1) or inactive (sends the logical value 0). The system triggers an alarm (A) when any three of the sensors are simultaneously active, or when the fingerprint scanner and any two of the remaining sensors are active. The system is designed to prevent unauthorized access by detecting multiple sensor activations or specific combinations of sensor activations. A = Fingerprint scanner sensor, B = Facial recognition camera sensor, C = Proximity sensor, D = Voice recognition module</w:t>
      </w:r>
    </w:p>
    <w:p w:rsidR="0012563F" w:rsidP="0012563F" w:rsidRDefault="0012563F" w14:paraId="3A1EEC73" w14:textId="77777777">
      <w:pPr>
        <w:contextualSpacing/>
        <w:jc w:val="both"/>
      </w:pPr>
    </w:p>
    <w:p w:rsidR="0012563F" w:rsidP="0012563F" w:rsidRDefault="0012563F" w14:paraId="72FED6BF" w14:textId="0ED647BE">
      <w:pPr>
        <w:contextualSpacing/>
        <w:jc w:val="both"/>
      </w:pPr>
      <w:r>
        <w:t xml:space="preserve"> </w:t>
      </w:r>
    </w:p>
    <w:p w:rsidR="0012563F" w:rsidP="0012563F" w:rsidRDefault="0012563F" w14:paraId="35814803" w14:textId="77777777">
      <w:pPr>
        <w:contextualSpacing/>
        <w:jc w:val="both"/>
      </w:pPr>
      <w:r>
        <w:t>The system's triggering and alarm conditions can be defined as follows:</w:t>
      </w:r>
    </w:p>
    <w:p w:rsidR="0012563F" w:rsidP="0012563F" w:rsidRDefault="0012563F" w14:paraId="3BB460D9" w14:textId="77777777">
      <w:pPr>
        <w:contextualSpacing/>
        <w:jc w:val="both"/>
      </w:pPr>
    </w:p>
    <w:p w:rsidR="0012563F" w:rsidP="0012563F" w:rsidRDefault="0012563F" w14:paraId="11F442CC" w14:textId="685F6E7F">
      <w:pPr>
        <w:contextualSpacing/>
        <w:jc w:val="both"/>
      </w:pPr>
      <w:r>
        <w:t>•Condition 1: Three sensors are simultaneously active (A, B, and C; A, B, and D; A, C, and D; or B, C, and D)</w:t>
      </w:r>
    </w:p>
    <w:p w:rsidR="0012563F" w:rsidP="0012563F" w:rsidRDefault="0012563F" w14:paraId="62B3370B" w14:textId="2CF6C4F9">
      <w:pPr>
        <w:contextualSpacing/>
        <w:jc w:val="both"/>
      </w:pPr>
      <w:r>
        <w:t>•Condition 2: The fingerprint scanner and any two of the remaining sensors are active (A and B and C; A and B and D; A and C and D; or B and C and D)</w:t>
      </w:r>
    </w:p>
    <w:p w:rsidR="0012563F" w:rsidP="0012563F" w:rsidRDefault="0012563F" w14:paraId="10537DE9" w14:textId="77777777">
      <w:pPr>
        <w:contextualSpacing/>
        <w:jc w:val="both"/>
      </w:pPr>
    </w:p>
    <w:p w:rsidR="0012563F" w:rsidP="0012563F" w:rsidRDefault="0012563F" w14:paraId="6E12101C" w14:textId="77777777">
      <w:pPr>
        <w:contextualSpacing/>
        <w:jc w:val="both"/>
      </w:pPr>
      <w:r>
        <w:t> </w:t>
      </w:r>
    </w:p>
    <w:p w:rsidR="0012563F" w:rsidP="0012563F" w:rsidRDefault="0012563F" w14:paraId="4600F26A" w14:textId="77777777">
      <w:pPr>
        <w:contextualSpacing/>
        <w:jc w:val="both"/>
      </w:pPr>
      <w:r>
        <w:t>Trigger and Discard Rules:</w:t>
      </w:r>
    </w:p>
    <w:p w:rsidR="0012563F" w:rsidP="0012563F" w:rsidRDefault="0012563F" w14:paraId="2D60AA18" w14:textId="77777777">
      <w:pPr>
        <w:contextualSpacing/>
        <w:jc w:val="both"/>
      </w:pPr>
    </w:p>
    <w:p w:rsidR="0012563F" w:rsidP="0012563F" w:rsidRDefault="00EF24EA" w14:paraId="706A2F89" w14:textId="14B72D5F">
      <w:pPr>
        <w:contextualSpacing/>
        <w:jc w:val="both"/>
      </w:pPr>
      <w:r>
        <w:t>•</w:t>
      </w:r>
      <w:r w:rsidR="0012563F">
        <w:t>If any three of the sensors (A, B, and C; A, B, and D; A, C, and D; or B, C, and D) are simultaneously active, the system triggers an alarm and denies access.</w:t>
      </w:r>
    </w:p>
    <w:p w:rsidR="0012563F" w:rsidP="0012563F" w:rsidRDefault="00EF24EA" w14:paraId="34AE8C49" w14:textId="0A9174C5">
      <w:pPr>
        <w:contextualSpacing/>
        <w:jc w:val="both"/>
      </w:pPr>
      <w:r>
        <w:t>•</w:t>
      </w:r>
      <w:r w:rsidR="0012563F">
        <w:t>If the fingerprint scanner and any two of the remaining sensors (A and B and C; A and B and D; A and C and D; or B and C and D) are active, the system triggers an alarm and denies access.</w:t>
      </w:r>
    </w:p>
    <w:p w:rsidR="0012563F" w:rsidP="0012563F" w:rsidRDefault="0012563F" w14:paraId="2748AD8E" w14:textId="77777777">
      <w:pPr>
        <w:contextualSpacing/>
        <w:jc w:val="both"/>
      </w:pPr>
    </w:p>
    <w:p w:rsidR="0012563F" w:rsidP="0012563F" w:rsidRDefault="0012563F" w14:paraId="2A36DCAE" w14:textId="77777777">
      <w:pPr>
        <w:contextualSpacing/>
        <w:jc w:val="both"/>
      </w:pPr>
      <w:r>
        <w:t>In summary, the security access system triggers an alarm and denies access when any three of the sensors are simultaneously active or when the fingerprint scanner and any two of the remaining sensors are active. (LO 01) (20 marks)</w:t>
      </w:r>
    </w:p>
    <w:p w:rsidR="0012563F" w:rsidP="0012563F" w:rsidRDefault="0012563F" w14:paraId="15BCCC9D" w14:textId="77777777">
      <w:pPr>
        <w:contextualSpacing/>
        <w:jc w:val="both"/>
      </w:pPr>
    </w:p>
    <w:p w:rsidR="0012563F" w:rsidP="0012563F" w:rsidRDefault="0012563F" w14:paraId="07026EDE" w14:textId="77777777">
      <w:pPr>
        <w:contextualSpacing/>
        <w:jc w:val="both"/>
      </w:pPr>
      <w:r>
        <w:t>a)</w:t>
      </w:r>
      <w:r>
        <w:tab/>
      </w:r>
      <w:r>
        <w:t>Construct a truth table for this system</w:t>
      </w:r>
      <w:r>
        <w:tab/>
      </w:r>
      <w:r>
        <w:tab/>
      </w:r>
      <w:r>
        <w:tab/>
      </w:r>
      <w:r>
        <w:tab/>
      </w:r>
      <w:r>
        <w:tab/>
      </w:r>
    </w:p>
    <w:p w:rsidR="0012563F" w:rsidP="0012563F" w:rsidRDefault="0012563F" w14:paraId="0363E73C" w14:textId="77777777">
      <w:pPr>
        <w:contextualSpacing/>
        <w:jc w:val="both"/>
      </w:pPr>
      <w:r>
        <w:t>b)</w:t>
      </w:r>
      <w:r>
        <w:tab/>
      </w:r>
      <w:r>
        <w:t>From the truth table write down a Boolean equation.</w:t>
      </w:r>
    </w:p>
    <w:p w:rsidR="0012563F" w:rsidP="0012563F" w:rsidRDefault="0012563F" w14:paraId="2AAA9F32" w14:textId="77777777">
      <w:pPr>
        <w:contextualSpacing/>
        <w:jc w:val="both"/>
      </w:pPr>
      <w:r>
        <w:t>c)</w:t>
      </w:r>
      <w:r>
        <w:tab/>
      </w:r>
      <w:r>
        <w:t>Using either Boolean algebra or Karnaugh maps, obtain a simplified expression.</w:t>
      </w:r>
    </w:p>
    <w:p w:rsidR="0012563F" w:rsidP="0012563F" w:rsidRDefault="0012563F" w14:paraId="6F0B518A" w14:textId="6EAA160E">
      <w:pPr>
        <w:contextualSpacing/>
        <w:jc w:val="both"/>
      </w:pPr>
      <w:r>
        <w:t>d)</w:t>
      </w:r>
      <w:r>
        <w:tab/>
      </w:r>
      <w:r>
        <w:t>Draw a circuit to implement the security access system.</w:t>
      </w:r>
    </w:p>
    <w:p w:rsidR="0012563F" w:rsidP="0012563F" w:rsidRDefault="0012563F" w14:paraId="2043FB7E" w14:textId="77777777">
      <w:pPr>
        <w:contextualSpacing/>
        <w:jc w:val="both"/>
      </w:pPr>
    </w:p>
    <w:p w:rsidR="0012563F" w:rsidP="0012563F" w:rsidRDefault="0012563F" w14:paraId="6B13DAE0" w14:textId="77777777">
      <w:pPr>
        <w:contextualSpacing/>
        <w:jc w:val="both"/>
      </w:pPr>
    </w:p>
    <w:p w:rsidR="0012563F" w:rsidP="0012563F" w:rsidRDefault="0012563F" w14:paraId="73C0B5DD" w14:textId="77777777">
      <w:pPr>
        <w:contextualSpacing/>
        <w:jc w:val="both"/>
      </w:pPr>
    </w:p>
    <w:p w:rsidR="00EF24EA" w:rsidP="0012563F" w:rsidRDefault="00EF24EA" w14:paraId="093960F1" w14:textId="77777777">
      <w:pPr>
        <w:contextualSpacing/>
        <w:jc w:val="both"/>
      </w:pPr>
    </w:p>
    <w:p w:rsidR="00EF24EA" w:rsidP="0012563F" w:rsidRDefault="00EF24EA" w14:paraId="7948B9F1" w14:textId="77777777">
      <w:pPr>
        <w:contextualSpacing/>
        <w:jc w:val="both"/>
      </w:pPr>
    </w:p>
    <w:p w:rsidR="00EF24EA" w:rsidP="0012563F" w:rsidRDefault="00EF24EA" w14:paraId="76123BD2" w14:textId="77777777">
      <w:pPr>
        <w:contextualSpacing/>
        <w:jc w:val="both"/>
      </w:pPr>
    </w:p>
    <w:p w:rsidR="00EF24EA" w:rsidP="0012563F" w:rsidRDefault="00EF24EA" w14:paraId="348DEF6F" w14:textId="77777777">
      <w:pPr>
        <w:contextualSpacing/>
        <w:jc w:val="both"/>
      </w:pPr>
    </w:p>
    <w:p w:rsidR="00EF24EA" w:rsidP="0012563F" w:rsidRDefault="00EF24EA" w14:paraId="442750D0" w14:textId="77777777">
      <w:pPr>
        <w:contextualSpacing/>
        <w:jc w:val="both"/>
      </w:pPr>
    </w:p>
    <w:p w:rsidR="00EF24EA" w:rsidP="0012563F" w:rsidRDefault="00EF24EA" w14:paraId="33540D16" w14:textId="77777777">
      <w:pPr>
        <w:contextualSpacing/>
        <w:jc w:val="both"/>
      </w:pPr>
    </w:p>
    <w:p w:rsidR="00EF24EA" w:rsidP="0012563F" w:rsidRDefault="00EF24EA" w14:paraId="3A86D072" w14:textId="77777777">
      <w:pPr>
        <w:contextualSpacing/>
        <w:jc w:val="both"/>
      </w:pPr>
    </w:p>
    <w:p w:rsidR="00EF24EA" w:rsidP="0012563F" w:rsidRDefault="00EF24EA" w14:paraId="60F77BE1" w14:textId="77777777">
      <w:pPr>
        <w:contextualSpacing/>
        <w:jc w:val="both"/>
      </w:pPr>
    </w:p>
    <w:p w:rsidR="00EF24EA" w:rsidP="0012563F" w:rsidRDefault="00EF24EA" w14:paraId="1158581C" w14:textId="77777777">
      <w:pPr>
        <w:contextualSpacing/>
        <w:jc w:val="both"/>
      </w:pPr>
    </w:p>
    <w:p w:rsidR="00EF24EA" w:rsidP="0012563F" w:rsidRDefault="00EF24EA" w14:paraId="0538D6D5" w14:textId="77777777">
      <w:pPr>
        <w:contextualSpacing/>
        <w:jc w:val="both"/>
      </w:pPr>
    </w:p>
    <w:p w:rsidR="00EF24EA" w:rsidP="0012563F" w:rsidRDefault="00EF24EA" w14:paraId="709666BE" w14:textId="77777777">
      <w:pPr>
        <w:contextualSpacing/>
        <w:jc w:val="both"/>
      </w:pPr>
    </w:p>
    <w:p w:rsidR="00EF24EA" w:rsidP="0012563F" w:rsidRDefault="00EF24EA" w14:paraId="54F07E29" w14:textId="77777777">
      <w:pPr>
        <w:contextualSpacing/>
        <w:jc w:val="both"/>
      </w:pPr>
    </w:p>
    <w:p w:rsidR="00EF24EA" w:rsidP="0012563F" w:rsidRDefault="00EF24EA" w14:paraId="2924BD64" w14:textId="77777777">
      <w:pPr>
        <w:contextualSpacing/>
        <w:jc w:val="both"/>
      </w:pPr>
    </w:p>
    <w:p w:rsidR="00EF24EA" w:rsidP="0012563F" w:rsidRDefault="00EF24EA" w14:paraId="01827EA6" w14:textId="77777777">
      <w:pPr>
        <w:contextualSpacing/>
        <w:jc w:val="both"/>
      </w:pPr>
    </w:p>
    <w:p w:rsidR="00EF24EA" w:rsidP="0012563F" w:rsidRDefault="00EF24EA" w14:paraId="06414734" w14:textId="77777777">
      <w:pPr>
        <w:contextualSpacing/>
        <w:jc w:val="both"/>
      </w:pPr>
    </w:p>
    <w:p w:rsidR="00EF24EA" w:rsidP="00EE7D25" w:rsidRDefault="00EF24EA" w14:paraId="037B0256" w14:textId="4C5B91F7">
      <w:pPr>
        <w:spacing w:after="200" w:line="276" w:lineRule="auto"/>
        <w:jc w:val="both"/>
        <w:rPr>
          <w:rStyle w:val="normaltextrun"/>
          <w:b/>
          <w:bCs/>
          <w:u w:val="single"/>
        </w:rPr>
      </w:pPr>
      <w:r>
        <w:rPr>
          <w:b/>
          <w:u w:val="single"/>
        </w:rPr>
        <w:t>Part 02</w:t>
      </w:r>
      <w:r w:rsidRPr="0012563F">
        <w:rPr>
          <w:b/>
          <w:u w:val="single"/>
        </w:rPr>
        <w:t xml:space="preserve"> Tasks</w:t>
      </w:r>
    </w:p>
    <w:p w:rsidRPr="00EE7D25" w:rsidR="006E2F29" w:rsidP="00EE7D25" w:rsidRDefault="25FEE561" w14:paraId="5954FCD7" w14:textId="0434324E">
      <w:pPr>
        <w:spacing w:after="200" w:line="276" w:lineRule="auto"/>
        <w:jc w:val="both"/>
        <w:rPr>
          <w:rStyle w:val="eop"/>
          <w:b/>
          <w:bCs/>
          <w:u w:val="single"/>
        </w:rPr>
      </w:pPr>
      <w:r w:rsidRPr="00A90E2F">
        <w:rPr>
          <w:rStyle w:val="normaltextrun"/>
          <w:b/>
          <w:bCs/>
          <w:u w:val="single"/>
        </w:rPr>
        <w:t>Assignment Brief</w:t>
      </w:r>
      <w:r w:rsidRPr="00A90E2F">
        <w:rPr>
          <w:rStyle w:val="eop"/>
          <w:u w:val="single"/>
        </w:rPr>
        <w:t> </w:t>
      </w:r>
    </w:p>
    <w:p w:rsidRPr="00A90E2F" w:rsidR="00A13EF3" w:rsidP="00A13EF3" w:rsidRDefault="00A13EF3" w14:paraId="0FD0CA9E" w14:textId="77777777">
      <w:pPr>
        <w:spacing w:line="360" w:lineRule="auto"/>
        <w:jc w:val="both"/>
      </w:pPr>
      <w:r w:rsidRPr="00A90E2F">
        <w:t>Concept Innovations is an innovative technology company based in Colombo. Due to the company's growth, they have decided to expand their operations to Kandy, where they plan to set up a new branch within the next three months. As part of this expansion, they are considering the hardware and IT infrastructure requirements for their new location and future projects.</w:t>
      </w:r>
    </w:p>
    <w:p w:rsidRPr="00A90E2F" w:rsidR="00A13EF3" w:rsidP="00A13EF3" w:rsidRDefault="00A13EF3" w14:paraId="57F9C20D" w14:textId="77777777">
      <w:pPr>
        <w:spacing w:line="360" w:lineRule="auto"/>
        <w:jc w:val="both"/>
      </w:pPr>
    </w:p>
    <w:p w:rsidRPr="00A90E2F" w:rsidR="00A13EF3" w:rsidP="00A13EF3" w:rsidRDefault="00A13EF3" w14:paraId="23963E79" w14:textId="77777777">
      <w:pPr>
        <w:spacing w:line="360" w:lineRule="auto"/>
        <w:jc w:val="both"/>
      </w:pPr>
      <w:r w:rsidRPr="00A90E2F">
        <w:t xml:space="preserve">Branch Director </w:t>
      </w:r>
      <w:r w:rsidRPr="00A90E2F">
        <w:tab/>
      </w:r>
      <w:r w:rsidRPr="00A90E2F">
        <w:tab/>
      </w:r>
      <w:r w:rsidRPr="00A90E2F">
        <w:t>(1)</w:t>
      </w:r>
    </w:p>
    <w:p w:rsidRPr="00A90E2F" w:rsidR="00A13EF3" w:rsidP="00A13EF3" w:rsidRDefault="00A13EF3" w14:paraId="55E761F3" w14:textId="77777777">
      <w:pPr>
        <w:spacing w:line="360" w:lineRule="auto"/>
        <w:jc w:val="both"/>
      </w:pPr>
      <w:r w:rsidRPr="00A90E2F">
        <w:t xml:space="preserve">Project Managers </w:t>
      </w:r>
      <w:r w:rsidRPr="00A90E2F">
        <w:tab/>
      </w:r>
      <w:r w:rsidRPr="00A90E2F">
        <w:tab/>
      </w:r>
      <w:r w:rsidRPr="00A90E2F">
        <w:t>(5)</w:t>
      </w:r>
    </w:p>
    <w:p w:rsidRPr="00A90E2F" w:rsidR="00A13EF3" w:rsidP="00A13EF3" w:rsidRDefault="00A13EF3" w14:paraId="28A597BF" w14:textId="77777777">
      <w:pPr>
        <w:spacing w:line="360" w:lineRule="auto"/>
        <w:jc w:val="both"/>
      </w:pPr>
      <w:r w:rsidRPr="00A90E2F">
        <w:t xml:space="preserve">UX/UI Designers </w:t>
      </w:r>
      <w:r w:rsidRPr="00A90E2F">
        <w:tab/>
      </w:r>
      <w:r w:rsidRPr="00A90E2F">
        <w:tab/>
      </w:r>
      <w:r w:rsidRPr="00A90E2F">
        <w:t>(8)</w:t>
      </w:r>
    </w:p>
    <w:p w:rsidRPr="00A90E2F" w:rsidR="00A13EF3" w:rsidP="00A13EF3" w:rsidRDefault="00A13EF3" w14:paraId="73BB4683" w14:textId="77777777">
      <w:pPr>
        <w:spacing w:line="360" w:lineRule="auto"/>
        <w:jc w:val="both"/>
      </w:pPr>
      <w:r w:rsidRPr="00A90E2F">
        <w:t xml:space="preserve">Software Engineers </w:t>
      </w:r>
      <w:r w:rsidRPr="00A90E2F">
        <w:tab/>
      </w:r>
      <w:r w:rsidRPr="00A90E2F">
        <w:tab/>
      </w:r>
      <w:r w:rsidRPr="00A90E2F">
        <w:t>(10)</w:t>
      </w:r>
    </w:p>
    <w:p w:rsidRPr="00A90E2F" w:rsidR="00A13EF3" w:rsidP="00A13EF3" w:rsidRDefault="00A13EF3" w14:paraId="728CFE68" w14:textId="77777777">
      <w:pPr>
        <w:spacing w:line="360" w:lineRule="auto"/>
        <w:jc w:val="both"/>
      </w:pPr>
      <w:r w:rsidRPr="00A90E2F">
        <w:t xml:space="preserve">Quality Assurance Team </w:t>
      </w:r>
      <w:r w:rsidRPr="00A90E2F">
        <w:tab/>
      </w:r>
      <w:r w:rsidRPr="00A90E2F">
        <w:t>(6)</w:t>
      </w:r>
    </w:p>
    <w:p w:rsidRPr="00A90E2F" w:rsidR="00A13EF3" w:rsidP="00A13EF3" w:rsidRDefault="00A13EF3" w14:paraId="2608CE80" w14:textId="77777777">
      <w:pPr>
        <w:spacing w:line="360" w:lineRule="auto"/>
        <w:jc w:val="both"/>
      </w:pPr>
      <w:r w:rsidRPr="00A90E2F">
        <w:t xml:space="preserve">Database Administrators </w:t>
      </w:r>
      <w:r w:rsidRPr="00A90E2F">
        <w:tab/>
      </w:r>
      <w:r w:rsidRPr="00A90E2F">
        <w:t>(4)</w:t>
      </w:r>
    </w:p>
    <w:p w:rsidRPr="00A90E2F" w:rsidR="00A13EF3" w:rsidP="00A13EF3" w:rsidRDefault="00A13EF3" w14:paraId="3AE6BB93" w14:textId="77777777">
      <w:pPr>
        <w:spacing w:line="360" w:lineRule="auto"/>
        <w:jc w:val="both"/>
      </w:pPr>
      <w:r w:rsidRPr="00A90E2F">
        <w:t xml:space="preserve">Business Analysts </w:t>
      </w:r>
      <w:r w:rsidRPr="00A90E2F">
        <w:tab/>
      </w:r>
      <w:r w:rsidRPr="00A90E2F">
        <w:tab/>
      </w:r>
      <w:r w:rsidRPr="00A90E2F">
        <w:t>(5)</w:t>
      </w:r>
    </w:p>
    <w:p w:rsidRPr="00A90E2F" w:rsidR="00A13EF3" w:rsidP="00A13EF3" w:rsidRDefault="00A13EF3" w14:paraId="40B6BD49" w14:textId="77777777">
      <w:pPr>
        <w:spacing w:line="360" w:lineRule="auto"/>
        <w:jc w:val="both"/>
      </w:pPr>
      <w:r w:rsidRPr="00A90E2F">
        <w:t xml:space="preserve">Accounting Team </w:t>
      </w:r>
      <w:r w:rsidRPr="00A90E2F">
        <w:tab/>
      </w:r>
      <w:r w:rsidRPr="00A90E2F">
        <w:tab/>
      </w:r>
      <w:r w:rsidRPr="00A90E2F">
        <w:t>(3)</w:t>
      </w:r>
    </w:p>
    <w:p w:rsidRPr="00A90E2F" w:rsidR="00A13EF3" w:rsidP="00A13EF3" w:rsidRDefault="00A13EF3" w14:paraId="3D886CEA" w14:textId="77777777">
      <w:pPr>
        <w:spacing w:line="360" w:lineRule="auto"/>
        <w:jc w:val="both"/>
      </w:pPr>
      <w:r w:rsidRPr="00A90E2F">
        <w:t xml:space="preserve">Front Desk Coordinator </w:t>
      </w:r>
      <w:r w:rsidRPr="00A90E2F">
        <w:tab/>
      </w:r>
      <w:r w:rsidRPr="00A90E2F">
        <w:t>(1)</w:t>
      </w:r>
    </w:p>
    <w:p w:rsidRPr="00A90E2F" w:rsidR="00A13EF3" w:rsidP="00A13EF3" w:rsidRDefault="00A13EF3" w14:paraId="35C72D37" w14:textId="77777777">
      <w:pPr>
        <w:spacing w:line="360" w:lineRule="auto"/>
        <w:jc w:val="both"/>
      </w:pPr>
      <w:r w:rsidRPr="00A90E2F">
        <w:t xml:space="preserve">IT Department </w:t>
      </w:r>
      <w:r w:rsidRPr="00A90E2F">
        <w:tab/>
      </w:r>
      <w:r w:rsidRPr="00A90E2F">
        <w:tab/>
      </w:r>
      <w:r w:rsidRPr="00A90E2F">
        <w:t>(6)</w:t>
      </w:r>
    </w:p>
    <w:p w:rsidRPr="00A90E2F" w:rsidR="00A13EF3" w:rsidP="00A13EF3" w:rsidRDefault="00A13EF3" w14:paraId="351E7983" w14:textId="77777777">
      <w:pPr>
        <w:spacing w:line="360" w:lineRule="auto"/>
        <w:jc w:val="both"/>
      </w:pPr>
      <w:r w:rsidRPr="00A90E2F">
        <w:t xml:space="preserve">IT Administrator </w:t>
      </w:r>
      <w:r w:rsidRPr="00A90E2F">
        <w:tab/>
      </w:r>
      <w:r w:rsidRPr="00A90E2F">
        <w:tab/>
      </w:r>
      <w:r w:rsidRPr="00A90E2F">
        <w:t>(1)</w:t>
      </w:r>
    </w:p>
    <w:p w:rsidRPr="00A90E2F" w:rsidR="00A13EF3" w:rsidP="00A13EF3" w:rsidRDefault="00A13EF3" w14:paraId="6D286AF5" w14:textId="77777777">
      <w:pPr>
        <w:spacing w:line="360" w:lineRule="auto"/>
        <w:jc w:val="both"/>
      </w:pPr>
      <w:r w:rsidRPr="00A90E2F">
        <w:t xml:space="preserve">IT Support </w:t>
      </w:r>
      <w:r w:rsidRPr="00A90E2F">
        <w:tab/>
      </w:r>
      <w:r w:rsidRPr="00A90E2F">
        <w:tab/>
      </w:r>
      <w:r w:rsidRPr="00A90E2F">
        <w:tab/>
      </w:r>
      <w:r w:rsidRPr="00A90E2F">
        <w:t>(5)</w:t>
      </w:r>
    </w:p>
    <w:p w:rsidRPr="00A90E2F" w:rsidR="00156501" w:rsidP="00156501" w:rsidRDefault="00156501" w14:paraId="429C2713" w14:textId="77777777">
      <w:pPr>
        <w:pStyle w:val="ListParagraph"/>
        <w:spacing w:line="240" w:lineRule="auto"/>
        <w:ind w:left="1080"/>
        <w:jc w:val="both"/>
        <w:rPr>
          <w:rFonts w:ascii="Times New Roman" w:hAnsi="Times New Roman" w:cs="Times New Roman"/>
          <w:sz w:val="24"/>
          <w:szCs w:val="24"/>
        </w:rPr>
      </w:pPr>
    </w:p>
    <w:p w:rsidRPr="00A90E2F" w:rsidR="00D67B0D" w:rsidP="00A13EF3" w:rsidRDefault="00D67B0D" w14:paraId="7B93D74B" w14:textId="77777777">
      <w:pPr>
        <w:pStyle w:val="ListParagraph"/>
        <w:spacing w:line="360" w:lineRule="auto"/>
        <w:ind w:left="0"/>
        <w:jc w:val="both"/>
        <w:rPr>
          <w:rFonts w:ascii="Times New Roman" w:hAnsi="Times New Roman" w:cs="Times New Roman"/>
          <w:sz w:val="24"/>
          <w:szCs w:val="24"/>
        </w:rPr>
      </w:pPr>
      <w:r w:rsidRPr="00A90E2F">
        <w:rPr>
          <w:rFonts w:ascii="Times New Roman" w:hAnsi="Times New Roman" w:cs="Times New Roman"/>
          <w:sz w:val="24"/>
          <w:szCs w:val="24"/>
        </w:rPr>
        <w:t xml:space="preserve">Assume that you are the newly appointed IT executive of </w:t>
      </w:r>
      <w:r w:rsidRPr="00A90E2F" w:rsidR="00A13EF3">
        <w:rPr>
          <w:rFonts w:ascii="Times New Roman" w:hAnsi="Times New Roman" w:cs="Times New Roman"/>
          <w:sz w:val="24"/>
          <w:szCs w:val="24"/>
        </w:rPr>
        <w:t xml:space="preserve">Concept Innovations </w:t>
      </w:r>
      <w:r w:rsidRPr="00A90E2F">
        <w:rPr>
          <w:rFonts w:ascii="Times New Roman" w:hAnsi="Times New Roman" w:cs="Times New Roman"/>
          <w:sz w:val="24"/>
          <w:szCs w:val="24"/>
        </w:rPr>
        <w:t>and it is your responsibility to provide system specification for the organization considering the roles and re</w:t>
      </w:r>
      <w:r w:rsidRPr="00A90E2F" w:rsidR="00A13EF3">
        <w:rPr>
          <w:rFonts w:ascii="Times New Roman" w:hAnsi="Times New Roman" w:cs="Times New Roman"/>
          <w:sz w:val="24"/>
          <w:szCs w:val="24"/>
        </w:rPr>
        <w:t xml:space="preserve">sponsibility of the employees. </w:t>
      </w:r>
    </w:p>
    <w:p w:rsidR="00EE7D25" w:rsidRDefault="00EE7D25" w14:paraId="048EEEE3" w14:textId="77777777">
      <w:pPr>
        <w:spacing w:after="200" w:line="276" w:lineRule="auto"/>
        <w:rPr>
          <w:b/>
          <w:bCs/>
          <w:u w:val="single"/>
        </w:rPr>
      </w:pPr>
      <w:r>
        <w:rPr>
          <w:b/>
          <w:bCs/>
          <w:u w:val="single"/>
        </w:rPr>
        <w:br w:type="page"/>
      </w:r>
    </w:p>
    <w:p w:rsidR="00EE7D25" w:rsidP="00EE7D25" w:rsidRDefault="25FEE561" w14:paraId="33A638A2" w14:textId="0AD766C9">
      <w:pPr>
        <w:spacing w:after="200" w:line="360" w:lineRule="auto"/>
        <w:jc w:val="both"/>
        <w:rPr>
          <w:b/>
          <w:bCs/>
          <w:u w:val="single"/>
        </w:rPr>
      </w:pPr>
      <w:r w:rsidRPr="00A90E2F">
        <w:rPr>
          <w:b/>
          <w:bCs/>
          <w:u w:val="single"/>
        </w:rPr>
        <w:t xml:space="preserve">Tasks </w:t>
      </w:r>
    </w:p>
    <w:p w:rsidRPr="00FE3AE9" w:rsidR="00EE7D25" w:rsidP="00EE7D25" w:rsidRDefault="25FEE561" w14:paraId="30AC5EAB" w14:textId="1F8CD9E3">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color w:val="000000" w:themeColor="text1"/>
          <w:sz w:val="24"/>
          <w:szCs w:val="24"/>
        </w:rPr>
        <w:t>Identify and recommend types of computer systems (CPU, Motherboard Specifications, Graphics processing unit, Storage, and Memory) with relevant examples for all the departments with a proper justification.</w:t>
      </w:r>
      <w:r w:rsidRPr="00FE3AE9">
        <w:rPr>
          <w:rFonts w:ascii="Times New Roman" w:hAnsi="Times New Roman" w:cs="Times New Roman"/>
          <w:sz w:val="24"/>
          <w:szCs w:val="24"/>
        </w:rPr>
        <w:t xml:space="preserve"> </w:t>
      </w:r>
      <w:r w:rsidRPr="00FE3AE9" w:rsidR="00877083">
        <w:rPr>
          <w:rFonts w:ascii="Times New Roman" w:hAnsi="Times New Roman" w:cs="Times New Roman"/>
          <w:b/>
          <w:sz w:val="24"/>
          <w:szCs w:val="24"/>
        </w:rPr>
        <w:t>(LO1) (</w:t>
      </w:r>
      <w:r w:rsidR="00EF24EA">
        <w:rPr>
          <w:rFonts w:ascii="Times New Roman" w:hAnsi="Times New Roman" w:cs="Times New Roman"/>
          <w:b/>
          <w:sz w:val="24"/>
          <w:szCs w:val="24"/>
        </w:rPr>
        <w:t>1</w:t>
      </w:r>
      <w:r w:rsidRPr="00FE3AE9" w:rsidR="00EE7D25">
        <w:rPr>
          <w:rFonts w:ascii="Times New Roman" w:hAnsi="Times New Roman" w:cs="Times New Roman"/>
          <w:b/>
          <w:sz w:val="24"/>
          <w:szCs w:val="24"/>
        </w:rPr>
        <w:t>0</w:t>
      </w:r>
      <w:r w:rsidRPr="00FE3AE9">
        <w:rPr>
          <w:rFonts w:ascii="Times New Roman" w:hAnsi="Times New Roman" w:cs="Times New Roman"/>
          <w:b/>
          <w:sz w:val="24"/>
          <w:szCs w:val="24"/>
        </w:rPr>
        <w:t xml:space="preserve"> Marks).</w:t>
      </w:r>
    </w:p>
    <w:p w:rsidRPr="00FE3AE9" w:rsidR="00EE7D25" w:rsidP="00EE7D25" w:rsidRDefault="25FEE561" w14:paraId="41E85251" w14:textId="14C27858">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 xml:space="preserve">Produce a user requirement analysis report and </w:t>
      </w:r>
      <w:r w:rsidRPr="00FE3AE9">
        <w:rPr>
          <w:rFonts w:ascii="Times New Roman" w:hAnsi="Times New Roman" w:cs="Times New Roman"/>
          <w:color w:val="000000" w:themeColor="text1"/>
          <w:sz w:val="24"/>
          <w:szCs w:val="24"/>
        </w:rPr>
        <w:t>identify software requirements for each functional area</w:t>
      </w:r>
      <w:r w:rsidRPr="00FE3AE9">
        <w:rPr>
          <w:rFonts w:ascii="Times New Roman" w:hAnsi="Times New Roman" w:cs="Times New Roman"/>
          <w:color w:val="FF0000"/>
          <w:sz w:val="24"/>
          <w:szCs w:val="24"/>
        </w:rPr>
        <w:t xml:space="preserve"> </w:t>
      </w:r>
      <w:r w:rsidRPr="00FE3AE9">
        <w:rPr>
          <w:rFonts w:ascii="Times New Roman" w:hAnsi="Times New Roman" w:cs="Times New Roman"/>
          <w:sz w:val="24"/>
          <w:szCs w:val="24"/>
        </w:rPr>
        <w:t xml:space="preserve">of </w:t>
      </w:r>
      <w:r w:rsidRPr="00FE3AE9" w:rsidR="00B74BE6">
        <w:rPr>
          <w:rFonts w:ascii="Times New Roman" w:hAnsi="Times New Roman" w:cs="Times New Roman"/>
          <w:sz w:val="24"/>
          <w:szCs w:val="24"/>
        </w:rPr>
        <w:t>the organization</w:t>
      </w:r>
      <w:r w:rsidRPr="00FE3AE9">
        <w:rPr>
          <w:rFonts w:ascii="Times New Roman" w:hAnsi="Times New Roman" w:cs="Times New Roman"/>
          <w:sz w:val="24"/>
          <w:szCs w:val="24"/>
        </w:rPr>
        <w:t xml:space="preserve"> considering the roles and the responsibilities of the employees. </w:t>
      </w:r>
      <w:r w:rsidRPr="00FE3AE9" w:rsidR="00877083">
        <w:rPr>
          <w:rFonts w:ascii="Times New Roman" w:hAnsi="Times New Roman" w:cs="Times New Roman"/>
          <w:b/>
          <w:sz w:val="24"/>
          <w:szCs w:val="24"/>
        </w:rPr>
        <w:t>(LO2)</w:t>
      </w:r>
      <w:r w:rsidRPr="00FE3AE9" w:rsidR="00FE3AE9">
        <w:rPr>
          <w:rFonts w:ascii="Times New Roman" w:hAnsi="Times New Roman" w:cs="Times New Roman"/>
          <w:b/>
          <w:sz w:val="24"/>
          <w:szCs w:val="24"/>
        </w:rPr>
        <w:t xml:space="preserve"> </w:t>
      </w:r>
      <w:r w:rsidRPr="00FE3AE9" w:rsidR="00877083">
        <w:rPr>
          <w:rFonts w:ascii="Times New Roman" w:hAnsi="Times New Roman" w:cs="Times New Roman"/>
          <w:b/>
          <w:sz w:val="24"/>
          <w:szCs w:val="24"/>
        </w:rPr>
        <w:t>(</w:t>
      </w:r>
      <w:r w:rsidR="00EF24EA">
        <w:rPr>
          <w:rFonts w:ascii="Times New Roman" w:hAnsi="Times New Roman" w:cs="Times New Roman"/>
          <w:b/>
          <w:sz w:val="24"/>
          <w:szCs w:val="24"/>
        </w:rPr>
        <w:t>1</w:t>
      </w:r>
      <w:r w:rsidRPr="00FE3AE9" w:rsidR="00EE7D25">
        <w:rPr>
          <w:rFonts w:ascii="Times New Roman" w:hAnsi="Times New Roman" w:cs="Times New Roman"/>
          <w:b/>
          <w:sz w:val="24"/>
          <w:szCs w:val="24"/>
        </w:rPr>
        <w:t>0</w:t>
      </w:r>
      <w:r w:rsidRPr="00FE3AE9">
        <w:rPr>
          <w:rFonts w:ascii="Times New Roman" w:hAnsi="Times New Roman" w:cs="Times New Roman"/>
          <w:b/>
          <w:sz w:val="24"/>
          <w:szCs w:val="24"/>
        </w:rPr>
        <w:t xml:space="preserve"> Marks)</w:t>
      </w:r>
    </w:p>
    <w:p w:rsidRPr="00FE3AE9" w:rsidR="00EE7D25" w:rsidP="00EE7D25" w:rsidRDefault="25FEE561" w14:paraId="1332F482" w14:textId="344001E9">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 xml:space="preserve">Produce system design specifications to meet the user needs of each functional area while considering different types of computer systems (Consider the computer Input, Output and other hardware devices which are necessary to satisfy the user requirements.) </w:t>
      </w:r>
      <w:r w:rsidRPr="00FE3AE9">
        <w:rPr>
          <w:rFonts w:ascii="Times New Roman" w:hAnsi="Times New Roman" w:cs="Times New Roman"/>
          <w:b/>
          <w:sz w:val="24"/>
          <w:szCs w:val="24"/>
        </w:rPr>
        <w:t>(LO2) (</w:t>
      </w:r>
      <w:r w:rsidR="00EF24EA">
        <w:rPr>
          <w:rFonts w:ascii="Times New Roman" w:hAnsi="Times New Roman" w:cs="Times New Roman"/>
          <w:b/>
          <w:sz w:val="24"/>
          <w:szCs w:val="24"/>
        </w:rPr>
        <w:t>1</w:t>
      </w:r>
      <w:r w:rsidRPr="00FE3AE9" w:rsidR="00EE7D25">
        <w:rPr>
          <w:rFonts w:ascii="Times New Roman" w:hAnsi="Times New Roman" w:cs="Times New Roman"/>
          <w:b/>
          <w:sz w:val="24"/>
          <w:szCs w:val="24"/>
        </w:rPr>
        <w:t>0</w:t>
      </w:r>
      <w:r w:rsidRPr="00FE3AE9">
        <w:rPr>
          <w:rFonts w:ascii="Times New Roman" w:hAnsi="Times New Roman" w:cs="Times New Roman"/>
          <w:b/>
          <w:sz w:val="24"/>
          <w:szCs w:val="24"/>
        </w:rPr>
        <w:t xml:space="preserve"> Marks)</w:t>
      </w:r>
    </w:p>
    <w:p w:rsidRPr="00FE3AE9" w:rsidR="006B63DD" w:rsidP="00EE7D25" w:rsidRDefault="00022660" w14:paraId="6D27B5D6" w14:textId="19E29476">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Provide an honest assessment of the strength and weaknesses of your design. Provide detailed recommendations with innovative ideas. Recommend the enhancements you could include in this design in terms of hardware, software, and maintenance</w:t>
      </w:r>
      <w:r w:rsidRPr="00FE3AE9" w:rsidR="25FEE561">
        <w:rPr>
          <w:rFonts w:ascii="Times New Roman" w:hAnsi="Times New Roman" w:cs="Times New Roman"/>
          <w:sz w:val="24"/>
          <w:szCs w:val="24"/>
        </w:rPr>
        <w:t xml:space="preserve">. </w:t>
      </w:r>
      <w:r w:rsidRPr="00FE3AE9" w:rsidR="25FEE561">
        <w:rPr>
          <w:rFonts w:ascii="Times New Roman" w:hAnsi="Times New Roman" w:cs="Times New Roman"/>
          <w:b/>
          <w:sz w:val="24"/>
          <w:szCs w:val="24"/>
        </w:rPr>
        <w:t>(LO2) (</w:t>
      </w:r>
      <w:r w:rsidR="00EF24EA">
        <w:rPr>
          <w:rFonts w:ascii="Times New Roman" w:hAnsi="Times New Roman" w:cs="Times New Roman"/>
          <w:b/>
          <w:sz w:val="24"/>
          <w:szCs w:val="24"/>
        </w:rPr>
        <w:t>1</w:t>
      </w:r>
      <w:r w:rsidRPr="00FE3AE9" w:rsidR="00EE7D25">
        <w:rPr>
          <w:rFonts w:ascii="Times New Roman" w:hAnsi="Times New Roman" w:cs="Times New Roman"/>
          <w:b/>
          <w:sz w:val="24"/>
          <w:szCs w:val="24"/>
        </w:rPr>
        <w:t xml:space="preserve">0 </w:t>
      </w:r>
      <w:r w:rsidRPr="00FE3AE9" w:rsidR="25FEE561">
        <w:rPr>
          <w:rFonts w:ascii="Times New Roman" w:hAnsi="Times New Roman" w:cs="Times New Roman"/>
          <w:b/>
          <w:sz w:val="24"/>
          <w:szCs w:val="24"/>
        </w:rPr>
        <w:t>Marks)</w:t>
      </w:r>
    </w:p>
    <w:p w:rsidRPr="00FE3AE9" w:rsidR="00FE3AE9" w:rsidP="00EE7D25" w:rsidRDefault="00FE3AE9" w14:paraId="350C13FE" w14:textId="1401CE7A">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 xml:space="preserve">Evaluate the suitability of the operating system for the given scenario. </w:t>
      </w:r>
      <w:r w:rsidR="00EF24EA">
        <w:rPr>
          <w:rFonts w:ascii="Times New Roman" w:hAnsi="Times New Roman" w:cs="Times New Roman"/>
          <w:b/>
          <w:sz w:val="24"/>
          <w:szCs w:val="24"/>
        </w:rPr>
        <w:t>(LO3) (1</w:t>
      </w:r>
      <w:r w:rsidRPr="00FE3AE9">
        <w:rPr>
          <w:rFonts w:ascii="Times New Roman" w:hAnsi="Times New Roman" w:cs="Times New Roman"/>
          <w:b/>
          <w:sz w:val="24"/>
          <w:szCs w:val="24"/>
        </w:rPr>
        <w:t>0 Marks)</w:t>
      </w:r>
    </w:p>
    <w:p w:rsidR="00EE7D25" w:rsidP="0063554E" w:rsidRDefault="00EE7D25" w14:paraId="7DE2A63E" w14:textId="75DB333C">
      <w:pPr>
        <w:spacing w:line="360" w:lineRule="auto"/>
        <w:ind w:left="90"/>
        <w:jc w:val="both"/>
      </w:pPr>
    </w:p>
    <w:p w:rsidR="00A65C30" w:rsidP="0063554E" w:rsidRDefault="00A65C30" w14:paraId="754982E6" w14:textId="202FA65F">
      <w:pPr>
        <w:spacing w:line="360" w:lineRule="auto"/>
        <w:ind w:left="90"/>
        <w:jc w:val="both"/>
      </w:pPr>
    </w:p>
    <w:p w:rsidRPr="00AC2CA6" w:rsidR="00A65C30" w:rsidP="00A65C30" w:rsidRDefault="00A65C30" w14:paraId="0CA417CA" w14:textId="77777777">
      <w:pPr>
        <w:spacing w:line="360" w:lineRule="auto"/>
        <w:ind w:left="90"/>
        <w:jc w:val="both"/>
        <w:rPr>
          <w:b/>
          <w:bCs/>
        </w:rPr>
      </w:pPr>
      <w:r w:rsidRPr="00AC2CA6">
        <w:rPr>
          <w:b/>
          <w:bCs/>
        </w:rPr>
        <w:t>Note: You can make any valid assumptions and you need to mention your valid assumptions clearly</w:t>
      </w:r>
    </w:p>
    <w:p w:rsidR="00A65C30" w:rsidP="0063554E" w:rsidRDefault="00A65C30" w14:paraId="5F0E44E1" w14:textId="417558AF">
      <w:pPr>
        <w:spacing w:line="360" w:lineRule="auto"/>
        <w:ind w:left="90"/>
        <w:jc w:val="both"/>
      </w:pPr>
    </w:p>
    <w:p w:rsidR="00A65C30" w:rsidP="0063554E" w:rsidRDefault="00A65C30" w14:paraId="4DD80F75" w14:textId="74D5EC31">
      <w:pPr>
        <w:spacing w:line="360" w:lineRule="auto"/>
        <w:ind w:left="90"/>
        <w:jc w:val="both"/>
      </w:pPr>
    </w:p>
    <w:p w:rsidR="00A65C30" w:rsidP="0063554E" w:rsidRDefault="00A65C30" w14:paraId="4DD31B32" w14:textId="36C72FB2">
      <w:pPr>
        <w:spacing w:line="360" w:lineRule="auto"/>
        <w:ind w:left="90"/>
        <w:jc w:val="both"/>
      </w:pPr>
    </w:p>
    <w:p w:rsidR="00A65C30" w:rsidP="0063554E" w:rsidRDefault="00A65C30" w14:paraId="127D9409" w14:textId="76A4E4F9">
      <w:pPr>
        <w:spacing w:line="360" w:lineRule="auto"/>
        <w:ind w:left="90"/>
        <w:jc w:val="both"/>
      </w:pPr>
    </w:p>
    <w:p w:rsidR="00A65C30" w:rsidP="0063554E" w:rsidRDefault="00A65C30" w14:paraId="2EF11E24" w14:textId="731E2451">
      <w:pPr>
        <w:spacing w:line="360" w:lineRule="auto"/>
        <w:ind w:left="90"/>
        <w:jc w:val="both"/>
      </w:pPr>
    </w:p>
    <w:p w:rsidR="00A65C30" w:rsidP="0063554E" w:rsidRDefault="00A65C30" w14:paraId="66641E13" w14:textId="29E2B969">
      <w:pPr>
        <w:spacing w:line="360" w:lineRule="auto"/>
        <w:ind w:left="90"/>
        <w:jc w:val="both"/>
      </w:pPr>
    </w:p>
    <w:p w:rsidR="00A65C30" w:rsidP="0063554E" w:rsidRDefault="00A65C30" w14:paraId="79EFCA4E" w14:textId="7F311861">
      <w:pPr>
        <w:spacing w:line="360" w:lineRule="auto"/>
        <w:ind w:left="90"/>
        <w:jc w:val="both"/>
      </w:pPr>
    </w:p>
    <w:p w:rsidR="00A65C30" w:rsidP="0063554E" w:rsidRDefault="00A65C30" w14:paraId="19813FCB" w14:textId="0E7920A5">
      <w:pPr>
        <w:spacing w:line="360" w:lineRule="auto"/>
        <w:ind w:left="90"/>
        <w:jc w:val="both"/>
      </w:pPr>
    </w:p>
    <w:p w:rsidR="00A65C30" w:rsidP="0063554E" w:rsidRDefault="00A65C30" w14:paraId="57E621DF" w14:textId="32AE503D">
      <w:pPr>
        <w:spacing w:line="360" w:lineRule="auto"/>
        <w:ind w:left="90"/>
        <w:jc w:val="both"/>
      </w:pPr>
    </w:p>
    <w:p w:rsidR="00A65C30" w:rsidP="0063554E" w:rsidRDefault="00A65C30" w14:paraId="64490109" w14:textId="5FB99E0B">
      <w:pPr>
        <w:spacing w:line="360" w:lineRule="auto"/>
        <w:ind w:left="90"/>
        <w:jc w:val="both"/>
      </w:pPr>
    </w:p>
    <w:p w:rsidR="00A65C30" w:rsidP="0063554E" w:rsidRDefault="00A65C30" w14:paraId="6EF0FBC9" w14:textId="2DF84E86">
      <w:pPr>
        <w:spacing w:line="360" w:lineRule="auto"/>
        <w:ind w:left="90"/>
        <w:jc w:val="both"/>
      </w:pPr>
    </w:p>
    <w:p w:rsidR="00A65C30" w:rsidP="0063554E" w:rsidRDefault="00A65C30" w14:paraId="29E931F0" w14:textId="722D940F">
      <w:pPr>
        <w:spacing w:line="360" w:lineRule="auto"/>
        <w:ind w:left="90"/>
        <w:jc w:val="both"/>
      </w:pPr>
    </w:p>
    <w:p w:rsidR="00A65C30" w:rsidP="0063554E" w:rsidRDefault="00A65C30" w14:paraId="5995F56A" w14:textId="68F4C7FC">
      <w:pPr>
        <w:spacing w:line="360" w:lineRule="auto"/>
        <w:ind w:left="90"/>
        <w:jc w:val="both"/>
      </w:pPr>
    </w:p>
    <w:p w:rsidRPr="00A90E2F" w:rsidR="008E5B40" w:rsidP="00D67B0D" w:rsidRDefault="25FEE561" w14:paraId="63E279B7" w14:textId="0E8B9495">
      <w:pPr>
        <w:spacing w:after="200" w:line="276" w:lineRule="auto"/>
        <w:jc w:val="both"/>
        <w:rPr>
          <w:bCs/>
        </w:rPr>
      </w:pPr>
      <w:r w:rsidRPr="00A90E2F">
        <w:rPr>
          <w:b/>
          <w:bCs/>
        </w:rPr>
        <w:t xml:space="preserve">Submission Guidelines </w:t>
      </w:r>
    </w:p>
    <w:p w:rsidRPr="00A90E2F" w:rsidR="006B63DD" w:rsidP="25FEE561" w:rsidRDefault="006B63DD" w14:paraId="02645E2A" w14:textId="77777777">
      <w:pPr>
        <w:spacing w:line="276" w:lineRule="auto"/>
        <w:jc w:val="both"/>
        <w:rPr>
          <w:b/>
          <w:bCs/>
        </w:rPr>
      </w:pPr>
    </w:p>
    <w:p w:rsidRPr="00A90E2F" w:rsidR="0060506E" w:rsidP="25FEE561" w:rsidRDefault="25FEE561" w14:paraId="5F7D2E53" w14:textId="77777777">
      <w:pPr>
        <w:spacing w:line="276" w:lineRule="auto"/>
        <w:jc w:val="both"/>
        <w:rPr>
          <w:b/>
          <w:bCs/>
        </w:rPr>
      </w:pPr>
      <w:r w:rsidRPr="00A90E2F">
        <w:rPr>
          <w:b/>
          <w:bCs/>
        </w:rPr>
        <w:t>Report Format:</w:t>
      </w:r>
    </w:p>
    <w:p w:rsidRPr="00A90E2F" w:rsidR="008E5B40" w:rsidP="00E92C8A" w:rsidRDefault="008E5B40" w14:paraId="6067016A" w14:textId="77777777">
      <w:pPr>
        <w:spacing w:line="276" w:lineRule="auto"/>
        <w:jc w:val="both"/>
      </w:pPr>
    </w:p>
    <w:p w:rsidRPr="00A90E2F" w:rsidR="00C8136D" w:rsidP="00F660FF" w:rsidRDefault="00C8136D" w14:paraId="6AAE397D" w14:textId="77777777">
      <w:pPr>
        <w:numPr>
          <w:ilvl w:val="0"/>
          <w:numId w:val="2"/>
        </w:numPr>
        <w:spacing w:line="276" w:lineRule="auto"/>
        <w:jc w:val="both"/>
      </w:pPr>
      <w:r w:rsidRPr="00A90E2F">
        <w:t>Submission format</w:t>
      </w:r>
      <w:r w:rsidRPr="00A90E2F">
        <w:tab/>
      </w:r>
      <w:r w:rsidRPr="00A90E2F">
        <w:t>Report</w:t>
      </w:r>
    </w:p>
    <w:p w:rsidRPr="00A90E2F" w:rsidR="008E5B40" w:rsidP="00F660FF" w:rsidRDefault="008E5B40" w14:paraId="38E06586" w14:textId="77777777">
      <w:pPr>
        <w:numPr>
          <w:ilvl w:val="0"/>
          <w:numId w:val="2"/>
        </w:numPr>
        <w:spacing w:line="276" w:lineRule="auto"/>
        <w:jc w:val="both"/>
      </w:pPr>
      <w:r w:rsidRPr="00A90E2F">
        <w:t>Paper Size:</w:t>
      </w:r>
      <w:r w:rsidRPr="00A90E2F">
        <w:tab/>
      </w:r>
      <w:r w:rsidRPr="00A90E2F">
        <w:tab/>
      </w:r>
      <w:r w:rsidRPr="00A90E2F">
        <w:t>A4</w:t>
      </w:r>
    </w:p>
    <w:p w:rsidRPr="00A90E2F" w:rsidR="008E5B40" w:rsidP="00F660FF" w:rsidRDefault="008E5B40" w14:paraId="13A39BDA" w14:textId="77777777">
      <w:pPr>
        <w:numPr>
          <w:ilvl w:val="0"/>
          <w:numId w:val="2"/>
        </w:numPr>
        <w:spacing w:line="276" w:lineRule="auto"/>
        <w:jc w:val="both"/>
      </w:pPr>
      <w:r w:rsidRPr="00A90E2F">
        <w:t>Words:</w:t>
      </w:r>
      <w:r w:rsidRPr="00A90E2F">
        <w:tab/>
      </w:r>
      <w:r w:rsidRPr="00A90E2F">
        <w:tab/>
      </w:r>
      <w:r w:rsidRPr="00A90E2F">
        <w:tab/>
      </w:r>
      <w:r w:rsidRPr="00A90E2F" w:rsidR="00A13EF3">
        <w:t>300</w:t>
      </w:r>
      <w:r w:rsidRPr="00A90E2F" w:rsidR="00776028">
        <w:t>0</w:t>
      </w:r>
      <w:r w:rsidRPr="00A90E2F">
        <w:t xml:space="preserve"> words </w:t>
      </w:r>
    </w:p>
    <w:p w:rsidRPr="00A90E2F" w:rsidR="008E5B40" w:rsidP="00F660FF" w:rsidRDefault="008E5B40" w14:paraId="069EA954" w14:textId="77777777">
      <w:pPr>
        <w:numPr>
          <w:ilvl w:val="0"/>
          <w:numId w:val="2"/>
        </w:numPr>
        <w:spacing w:line="276" w:lineRule="auto"/>
        <w:jc w:val="both"/>
      </w:pPr>
      <w:r w:rsidRPr="00A90E2F">
        <w:t>Printing Margins:</w:t>
      </w:r>
      <w:r w:rsidRPr="00A90E2F">
        <w:tab/>
      </w:r>
      <w:r w:rsidRPr="00A90E2F">
        <w:t xml:space="preserve">LHS; RHS: 1 Inch     </w:t>
      </w:r>
    </w:p>
    <w:p w:rsidRPr="00A90E2F" w:rsidR="008E5B40" w:rsidP="00F660FF" w:rsidRDefault="008E5B40" w14:paraId="0FD2B8A9" w14:textId="77777777">
      <w:pPr>
        <w:numPr>
          <w:ilvl w:val="0"/>
          <w:numId w:val="2"/>
        </w:numPr>
        <w:spacing w:line="276" w:lineRule="auto"/>
        <w:jc w:val="both"/>
      </w:pPr>
      <w:r w:rsidRPr="00A90E2F">
        <w:t xml:space="preserve">Binding Margin: </w:t>
      </w:r>
      <w:r w:rsidRPr="00A90E2F">
        <w:tab/>
      </w:r>
      <w:r w:rsidRPr="00A90E2F">
        <w:t xml:space="preserve">½ Inch   </w:t>
      </w:r>
    </w:p>
    <w:p w:rsidRPr="00A90E2F" w:rsidR="008E5B40" w:rsidP="00F660FF" w:rsidRDefault="008E5B40" w14:paraId="2202E744" w14:textId="77777777">
      <w:pPr>
        <w:numPr>
          <w:ilvl w:val="0"/>
          <w:numId w:val="2"/>
        </w:numPr>
        <w:spacing w:line="276" w:lineRule="auto"/>
        <w:jc w:val="both"/>
      </w:pPr>
      <w:r w:rsidRPr="00A90E2F">
        <w:t>Header and Footer:</w:t>
      </w:r>
      <w:r w:rsidRPr="00A90E2F">
        <w:tab/>
      </w:r>
      <w:r w:rsidRPr="00A90E2F">
        <w:t>1 Inch</w:t>
      </w:r>
    </w:p>
    <w:p w:rsidRPr="00A90E2F" w:rsidR="008E5B40" w:rsidP="00F660FF" w:rsidRDefault="008E5B40" w14:paraId="646ED432" w14:textId="77777777">
      <w:pPr>
        <w:numPr>
          <w:ilvl w:val="0"/>
          <w:numId w:val="2"/>
        </w:numPr>
        <w:spacing w:line="276" w:lineRule="auto"/>
        <w:jc w:val="both"/>
      </w:pPr>
      <w:r w:rsidRPr="00A90E2F">
        <w:t>Basic Font Size:</w:t>
      </w:r>
      <w:r w:rsidRPr="00A90E2F">
        <w:tab/>
      </w:r>
      <w:r w:rsidRPr="00A90E2F">
        <w:t>12</w:t>
      </w:r>
    </w:p>
    <w:p w:rsidRPr="00A90E2F" w:rsidR="008E5B40" w:rsidP="00F660FF" w:rsidRDefault="008E5B40" w14:paraId="0ACF80B9" w14:textId="77777777">
      <w:pPr>
        <w:numPr>
          <w:ilvl w:val="0"/>
          <w:numId w:val="2"/>
        </w:numPr>
        <w:spacing w:line="276" w:lineRule="auto"/>
        <w:jc w:val="both"/>
      </w:pPr>
      <w:r w:rsidRPr="00A90E2F">
        <w:t>Line Spacing:</w:t>
      </w:r>
      <w:r w:rsidRPr="00A90E2F">
        <w:tab/>
      </w:r>
      <w:r w:rsidRPr="00A90E2F">
        <w:tab/>
      </w:r>
      <w:r w:rsidRPr="00A90E2F">
        <w:t>1.5</w:t>
      </w:r>
    </w:p>
    <w:p w:rsidRPr="00A90E2F" w:rsidR="008E5B40" w:rsidP="00F660FF" w:rsidRDefault="008E5B40" w14:paraId="5589E4AA" w14:textId="77777777">
      <w:pPr>
        <w:numPr>
          <w:ilvl w:val="0"/>
          <w:numId w:val="2"/>
        </w:numPr>
        <w:spacing w:line="276" w:lineRule="auto"/>
        <w:jc w:val="both"/>
      </w:pPr>
      <w:r w:rsidRPr="00A90E2F">
        <w:t>Font Style:</w:t>
      </w:r>
      <w:r w:rsidRPr="00A90E2F">
        <w:tab/>
      </w:r>
      <w:r w:rsidRPr="00A90E2F">
        <w:tab/>
      </w:r>
      <w:r w:rsidRPr="00A90E2F">
        <w:t>Times New Roman</w:t>
      </w:r>
    </w:p>
    <w:p w:rsidRPr="00A90E2F" w:rsidR="006E6E07" w:rsidP="00E92C8A" w:rsidRDefault="006E6E07" w14:paraId="26163516" w14:textId="77777777">
      <w:pPr>
        <w:pStyle w:val="Header"/>
        <w:tabs>
          <w:tab w:val="left" w:pos="720"/>
        </w:tabs>
        <w:spacing w:line="276" w:lineRule="auto"/>
        <w:jc w:val="both"/>
        <w:rPr>
          <w:b/>
        </w:rPr>
      </w:pPr>
    </w:p>
    <w:p w:rsidRPr="00A90E2F" w:rsidR="006B63DD" w:rsidRDefault="006B63DD" w14:paraId="3CFF52FA" w14:textId="77777777">
      <w:pPr>
        <w:spacing w:after="200" w:line="276" w:lineRule="auto"/>
        <w:rPr>
          <w:b/>
          <w:bCs/>
        </w:rPr>
      </w:pPr>
      <w:r w:rsidRPr="00A90E2F">
        <w:rPr>
          <w:b/>
          <w:bCs/>
        </w:rPr>
        <w:br w:type="page"/>
      </w:r>
    </w:p>
    <w:p w:rsidRPr="00A90E2F" w:rsidR="006E6E07" w:rsidP="00D67B0D" w:rsidRDefault="25FEE561" w14:paraId="2A1F0D53" w14:textId="77777777">
      <w:pPr>
        <w:spacing w:after="200" w:line="276" w:lineRule="auto"/>
        <w:rPr>
          <w:b/>
          <w:bCs/>
          <w:color w:val="auto"/>
          <w:lang w:val="en-GB"/>
        </w:rPr>
      </w:pPr>
      <w:r w:rsidRPr="00A90E2F">
        <w:rPr>
          <w:b/>
          <w:bCs/>
        </w:rPr>
        <w:t>Referencing Guidance</w:t>
      </w:r>
    </w:p>
    <w:p w:rsidRPr="00A90E2F" w:rsidR="006E6E07" w:rsidP="00E92C8A" w:rsidRDefault="006E6E07" w14:paraId="044EEE17" w14:textId="77777777">
      <w:pPr>
        <w:pStyle w:val="Header"/>
        <w:tabs>
          <w:tab w:val="left" w:pos="720"/>
        </w:tabs>
        <w:spacing w:line="276" w:lineRule="auto"/>
        <w:jc w:val="both"/>
        <w:rPr>
          <w:b/>
        </w:rPr>
      </w:pPr>
    </w:p>
    <w:p w:rsidRPr="00A90E2F" w:rsidR="006E6E07" w:rsidP="00F660FF" w:rsidRDefault="006E6E07" w14:paraId="6310A006" w14:textId="77777777">
      <w:pPr>
        <w:pStyle w:val="Header"/>
        <w:numPr>
          <w:ilvl w:val="0"/>
          <w:numId w:val="5"/>
        </w:numPr>
        <w:tabs>
          <w:tab w:val="clear" w:pos="4153"/>
          <w:tab w:val="clear" w:pos="8306"/>
          <w:tab w:val="left" w:pos="720"/>
          <w:tab w:val="center" w:pos="4680"/>
          <w:tab w:val="right" w:pos="9360"/>
        </w:tabs>
        <w:spacing w:line="276" w:lineRule="auto"/>
        <w:jc w:val="both"/>
        <w:rPr>
          <w:b/>
          <w:bCs/>
        </w:rPr>
      </w:pPr>
      <w:r w:rsidRPr="00A90E2F">
        <w:rPr>
          <w:rFonts w:eastAsia="Calibri"/>
        </w:rPr>
        <w:t>To use Harvard referencing for citation and compile reference list you can go through following guidance provided by Anglia Ruskin</w:t>
      </w:r>
      <w:r w:rsidRPr="00A90E2F">
        <w:rPr>
          <w:rStyle w:val="apple-converted-space"/>
          <w:color w:val="444444"/>
          <w:shd w:val="clear" w:color="auto" w:fill="FFFFFF"/>
        </w:rPr>
        <w:t> </w:t>
      </w:r>
      <w:r w:rsidRPr="00A90E2F">
        <w:rPr>
          <w:rFonts w:eastAsia="Calibri"/>
        </w:rPr>
        <w:t>University.</w:t>
      </w:r>
    </w:p>
    <w:p w:rsidRPr="00A90E2F" w:rsidR="006E6E07" w:rsidP="00F660FF" w:rsidRDefault="25FEE561" w14:paraId="0FD804D0" w14:textId="77777777">
      <w:pPr>
        <w:pStyle w:val="Header"/>
        <w:numPr>
          <w:ilvl w:val="0"/>
          <w:numId w:val="5"/>
        </w:numPr>
        <w:tabs>
          <w:tab w:val="clear" w:pos="4153"/>
          <w:tab w:val="clear" w:pos="8306"/>
          <w:tab w:val="left" w:pos="720"/>
          <w:tab w:val="center" w:pos="4680"/>
          <w:tab w:val="right" w:pos="9360"/>
        </w:tabs>
        <w:spacing w:line="276" w:lineRule="auto"/>
        <w:jc w:val="both"/>
        <w:rPr>
          <w:rFonts w:eastAsia="Calibri"/>
        </w:rPr>
      </w:pPr>
      <w:r w:rsidRPr="00A90E2F">
        <w:rPr>
          <w:rFonts w:eastAsia="Calibri"/>
        </w:rPr>
        <w:t>In the Harvard system, the author's surname and year of publication are cited in the text of your work. The full details of the source are included in a </w:t>
      </w:r>
      <w:r w:rsidRPr="00A90E2F">
        <w:rPr>
          <w:rFonts w:eastAsia="Calibri"/>
          <w:b/>
          <w:bCs/>
        </w:rPr>
        <w:t>reference list</w:t>
      </w:r>
      <w:r w:rsidRPr="00A90E2F">
        <w:rPr>
          <w:rFonts w:eastAsia="Calibri"/>
        </w:rPr>
        <w:t> at the end of the assignment. </w:t>
      </w:r>
    </w:p>
    <w:p w:rsidRPr="00A90E2F" w:rsidR="00EB5A7C" w:rsidP="25FEE561" w:rsidRDefault="006E6E07" w14:paraId="6D3D51FD" w14:textId="77777777">
      <w:pPr>
        <w:pStyle w:val="Header"/>
        <w:tabs>
          <w:tab w:val="left" w:pos="720"/>
        </w:tabs>
        <w:spacing w:line="276" w:lineRule="auto"/>
        <w:ind w:left="720"/>
        <w:jc w:val="both"/>
        <w:rPr>
          <w:rFonts w:eastAsia="Calibri"/>
        </w:rPr>
      </w:pPr>
      <w:r w:rsidRPr="00A90E2F">
        <w:rPr>
          <w:rFonts w:eastAsia="Calibri"/>
        </w:rPr>
        <w:tab/>
      </w:r>
      <w:r w:rsidRPr="00A90E2F">
        <w:rPr>
          <w:rFonts w:eastAsia="Calibri"/>
        </w:rPr>
        <w:t xml:space="preserve">                                                                                    (Anglia Ruskin</w:t>
      </w:r>
      <w:r w:rsidRPr="00A90E2F">
        <w:rPr>
          <w:rStyle w:val="apple-converted-space"/>
          <w:color w:val="444444"/>
          <w:shd w:val="clear" w:color="auto" w:fill="FFFFFF"/>
        </w:rPr>
        <w:t> </w:t>
      </w:r>
      <w:r w:rsidRPr="00A90E2F">
        <w:rPr>
          <w:rFonts w:eastAsia="Calibri"/>
        </w:rPr>
        <w:t>University, 2013)</w:t>
      </w:r>
    </w:p>
    <w:p w:rsidRPr="00A90E2F" w:rsidR="006B63DD" w:rsidP="25FEE561" w:rsidRDefault="006B63DD" w14:paraId="647F3A1D" w14:textId="77777777">
      <w:pPr>
        <w:spacing w:line="276" w:lineRule="auto"/>
        <w:jc w:val="both"/>
        <w:rPr>
          <w:b/>
          <w:bCs/>
        </w:rPr>
      </w:pPr>
    </w:p>
    <w:p w:rsidRPr="00A90E2F" w:rsidR="00EB5A7C" w:rsidP="25FEE561" w:rsidRDefault="25FEE561" w14:paraId="7FE55741" w14:textId="77777777">
      <w:pPr>
        <w:spacing w:line="276" w:lineRule="auto"/>
        <w:jc w:val="both"/>
        <w:rPr>
          <w:b/>
          <w:bCs/>
        </w:rPr>
      </w:pPr>
      <w:r w:rsidRPr="00A90E2F">
        <w:rPr>
          <w:b/>
          <w:bCs/>
        </w:rPr>
        <w:t>You can follow below link for more details</w:t>
      </w:r>
    </w:p>
    <w:p w:rsidRPr="00A90E2F" w:rsidR="00EB5A7C" w:rsidP="00E92C8A" w:rsidRDefault="00EB5A7C" w14:paraId="1C5147F6" w14:textId="77777777">
      <w:pPr>
        <w:spacing w:line="276" w:lineRule="auto"/>
        <w:jc w:val="both"/>
        <w:rPr>
          <w:bCs/>
        </w:rPr>
      </w:pPr>
    </w:p>
    <w:p w:rsidRPr="00A90E2F" w:rsidR="005518F5" w:rsidP="25FEE561" w:rsidRDefault="00EB5A7C" w14:paraId="754258D8" w14:textId="77777777">
      <w:pPr>
        <w:spacing w:line="276" w:lineRule="auto"/>
        <w:rPr>
          <w:noProof/>
        </w:rPr>
      </w:pPr>
      <w:r w:rsidRPr="00A90E2F">
        <w:t xml:space="preserve">Guide to the Harvard Style of Referencing. University Library. [pdf] Anglia Ruskin University. Available at: </w:t>
      </w:r>
      <w:hyperlink w:history="1" r:id="rId11">
        <w:r w:rsidRPr="00A90E2F" w:rsidR="004208E5">
          <w:rPr>
            <w:rStyle w:val="Hyperlink"/>
          </w:rPr>
          <w:t>https://library.aru.ac.uk/referencing/files/QuickHarvardGuide2019.pdf</w:t>
        </w:r>
      </w:hyperlink>
      <w:r w:rsidRPr="00A90E2F" w:rsidR="005518F5">
        <w:t xml:space="preserve"> </w:t>
      </w:r>
      <w:sdt>
        <w:sdtPr>
          <w:id w:val="8429298"/>
          <w:citation/>
        </w:sdtPr>
        <w:sdtEndPr/>
        <w:sdtContent>
          <w:r w:rsidRPr="00A90E2F" w:rsidR="007B27F5">
            <w:fldChar w:fldCharType="begin"/>
          </w:r>
          <w:r w:rsidRPr="00A90E2F" w:rsidR="00BB4C16">
            <w:instrText xml:space="preserve"> CITATION ARU20 \l 1033  </w:instrText>
          </w:r>
          <w:r w:rsidRPr="00A90E2F" w:rsidR="007B27F5">
            <w:fldChar w:fldCharType="separate"/>
          </w:r>
          <w:r w:rsidRPr="00A90E2F" w:rsidR="005518F5">
            <w:rPr>
              <w:noProof/>
            </w:rPr>
            <w:t>(A.R.U.)</w:t>
          </w:r>
          <w:r w:rsidRPr="00A90E2F" w:rsidR="007B27F5">
            <w:rPr>
              <w:noProof/>
            </w:rPr>
            <w:fldChar w:fldCharType="end"/>
          </w:r>
        </w:sdtContent>
      </w:sdt>
    </w:p>
    <w:sdt>
      <w:sdtPr>
        <w:id w:val="8429299"/>
        <w:docPartObj>
          <w:docPartGallery w:val="Bibliographies"/>
          <w:docPartUnique/>
        </w:docPartObj>
      </w:sdtPr>
      <w:sdtEndPr/>
      <w:sdtContent>
        <w:p w:rsidRPr="00A90E2F" w:rsidR="005518F5" w:rsidP="005518F5" w:rsidRDefault="007B27F5" w14:paraId="0D574451" w14:textId="77777777">
          <w:pPr>
            <w:pStyle w:val="Bibliography"/>
            <w:rPr>
              <w:noProof/>
            </w:rPr>
          </w:pPr>
          <w:r w:rsidRPr="00A90E2F">
            <w:fldChar w:fldCharType="begin"/>
          </w:r>
          <w:r w:rsidRPr="00A90E2F" w:rsidR="005518F5">
            <w:instrText xml:space="preserve"> BIBLIOGRAPHY </w:instrText>
          </w:r>
          <w:r w:rsidRPr="00A90E2F">
            <w:fldChar w:fldCharType="separate"/>
          </w:r>
          <w:r w:rsidRPr="00A90E2F" w:rsidR="005518F5">
            <w:rPr>
              <w:noProof/>
            </w:rPr>
            <w:t xml:space="preserve">A.R.U. (n.d.). </w:t>
          </w:r>
          <w:r w:rsidRPr="00A90E2F" w:rsidR="005518F5">
            <w:rPr>
              <w:i/>
              <w:iCs/>
              <w:noProof/>
            </w:rPr>
            <w:t>Guide to the Harvard System</w:t>
          </w:r>
          <w:r w:rsidRPr="00A90E2F" w:rsidR="005518F5">
            <w:rPr>
              <w:noProof/>
            </w:rPr>
            <w:t>. Retrieved 05 01, 2020, from www.library.aru.ac.uk: https://library.aru.ac.uk/referencing/files/QuickHarvardGuide2019.pdf</w:t>
          </w:r>
        </w:p>
        <w:p w:rsidRPr="00A90E2F" w:rsidR="005518F5" w:rsidP="005518F5" w:rsidRDefault="007B27F5" w14:paraId="67E495FD" w14:textId="77777777">
          <w:r w:rsidRPr="00A90E2F">
            <w:fldChar w:fldCharType="end"/>
          </w:r>
        </w:p>
      </w:sdtContent>
    </w:sdt>
    <w:p w:rsidRPr="00A90E2F" w:rsidR="005518F5" w:rsidP="00E92C8A" w:rsidRDefault="005518F5" w14:paraId="475AFE73" w14:textId="77777777">
      <w:pPr>
        <w:spacing w:line="276" w:lineRule="auto"/>
        <w:rPr>
          <w:bCs/>
        </w:rPr>
      </w:pPr>
    </w:p>
    <w:p w:rsidRPr="00A90E2F" w:rsidR="006E6E07" w:rsidP="25FEE561" w:rsidRDefault="25FEE561" w14:paraId="08E05F11" w14:textId="77777777">
      <w:pPr>
        <w:spacing w:line="276" w:lineRule="auto"/>
        <w:jc w:val="both"/>
        <w:rPr>
          <w:b/>
          <w:bCs/>
        </w:rPr>
      </w:pPr>
      <w:r w:rsidRPr="00A90E2F">
        <w:rPr>
          <w:b/>
          <w:bCs/>
        </w:rPr>
        <w:t>Resources</w:t>
      </w:r>
    </w:p>
    <w:p w:rsidRPr="00A90E2F" w:rsidR="006E6E07" w:rsidP="00A833AA" w:rsidRDefault="006E6E07" w14:paraId="22ABC820" w14:textId="77777777">
      <w:pPr>
        <w:jc w:val="both"/>
      </w:pPr>
    </w:p>
    <w:p w:rsidRPr="00A90E2F" w:rsidR="00A307D8" w:rsidP="25FEE561" w:rsidRDefault="25FEE561" w14:paraId="332928E6" w14:textId="77777777">
      <w:pPr>
        <w:spacing w:line="276" w:lineRule="auto"/>
        <w:jc w:val="both"/>
        <w:rPr>
          <w:b/>
          <w:bCs/>
        </w:rPr>
      </w:pPr>
      <w:r w:rsidRPr="00A90E2F">
        <w:rPr>
          <w:b/>
          <w:bCs/>
        </w:rPr>
        <w:t xml:space="preserve">Books </w:t>
      </w:r>
    </w:p>
    <w:p w:rsidRPr="00A90E2F" w:rsidR="000D108D" w:rsidP="00E92C8A" w:rsidRDefault="000D108D" w14:paraId="4D12DF03" w14:textId="77777777">
      <w:pPr>
        <w:spacing w:line="276" w:lineRule="auto"/>
        <w:jc w:val="both"/>
        <w:rPr>
          <w:b/>
          <w:bCs/>
        </w:rPr>
      </w:pPr>
    </w:p>
    <w:p w:rsidRPr="00A90E2F" w:rsidR="000D108D" w:rsidP="00F660FF" w:rsidRDefault="25FEE561" w14:paraId="68025FA9" w14:textId="77777777">
      <w:pPr>
        <w:pStyle w:val="ListParagraph"/>
        <w:numPr>
          <w:ilvl w:val="0"/>
          <w:numId w:val="12"/>
        </w:numPr>
        <w:jc w:val="both"/>
        <w:rPr>
          <w:rFonts w:ascii="Times New Roman" w:hAnsi="Times New Roman" w:cs="Times New Roman"/>
          <w:sz w:val="24"/>
          <w:szCs w:val="24"/>
        </w:rPr>
      </w:pPr>
      <w:r w:rsidRPr="00A90E2F">
        <w:rPr>
          <w:rFonts w:ascii="Times New Roman" w:hAnsi="Times New Roman" w:cs="Times New Roman"/>
          <w:sz w:val="24"/>
          <w:szCs w:val="24"/>
        </w:rPr>
        <w:t>Hennessy, J. and Patterson, D., 2019. Computer Architecture. Cambridge, MA: Elsevier.</w:t>
      </w:r>
    </w:p>
    <w:p w:rsidR="00AC2CA6" w:rsidP="00F660FF" w:rsidRDefault="25FEE561" w14:paraId="09430A13" w14:textId="77777777">
      <w:pPr>
        <w:pStyle w:val="ListParagraph"/>
        <w:numPr>
          <w:ilvl w:val="0"/>
          <w:numId w:val="12"/>
        </w:numPr>
        <w:jc w:val="both"/>
        <w:rPr>
          <w:rFonts w:ascii="Times New Roman" w:hAnsi="Times New Roman" w:cs="Times New Roman"/>
          <w:sz w:val="24"/>
          <w:szCs w:val="24"/>
        </w:rPr>
      </w:pPr>
      <w:r w:rsidRPr="00A90E2F">
        <w:rPr>
          <w:rFonts w:ascii="Times New Roman" w:hAnsi="Times New Roman" w:cs="Times New Roman"/>
          <w:sz w:val="24"/>
          <w:szCs w:val="24"/>
        </w:rPr>
        <w:t>Clements, A., 2006.The Principles of Computer Hardware, 4th ed. New York, Oxford University Tanenbaum, Andrew, S., 2014 Modern Operating Systems, 4th ed. Amsterdam: Vrije university.</w:t>
      </w:r>
      <w:r w:rsidR="00AC2CA6">
        <w:rPr>
          <w:rFonts w:ascii="Times New Roman" w:hAnsi="Times New Roman" w:cs="Times New Roman"/>
          <w:sz w:val="24"/>
          <w:szCs w:val="24"/>
        </w:rPr>
        <w:t xml:space="preserve"> </w:t>
      </w:r>
    </w:p>
    <w:p w:rsidR="0031570C" w:rsidP="00AC2CA6" w:rsidRDefault="0031570C" w14:paraId="3E1CD3FA" w14:textId="3530E6AC">
      <w:pPr>
        <w:jc w:val="both"/>
      </w:pPr>
    </w:p>
    <w:p w:rsidR="00DA4B80" w:rsidP="00AC2CA6" w:rsidRDefault="00DA4B80" w14:paraId="300E1BF8" w14:textId="2853B783">
      <w:pPr>
        <w:jc w:val="both"/>
      </w:pPr>
    </w:p>
    <w:p w:rsidR="00CC1CA8" w:rsidP="00AC2CA6" w:rsidRDefault="00CC1CA8" w14:paraId="134000C6" w14:textId="77777777">
      <w:pPr>
        <w:jc w:val="both"/>
      </w:pPr>
    </w:p>
    <w:p w:rsidR="00CC1CA8" w:rsidP="00AC2CA6" w:rsidRDefault="00CC1CA8" w14:paraId="196A7656" w14:textId="77777777">
      <w:pPr>
        <w:jc w:val="both"/>
      </w:pPr>
    </w:p>
    <w:p w:rsidR="00CC1CA8" w:rsidP="00AC2CA6" w:rsidRDefault="00CC1CA8" w14:paraId="244A82E2" w14:textId="77777777">
      <w:pPr>
        <w:jc w:val="both"/>
      </w:pPr>
    </w:p>
    <w:p w:rsidR="00CC1CA8" w:rsidP="00AC2CA6" w:rsidRDefault="00CC1CA8" w14:paraId="598BD012" w14:textId="77777777">
      <w:pPr>
        <w:jc w:val="both"/>
      </w:pPr>
    </w:p>
    <w:p w:rsidR="00CC1CA8" w:rsidP="00AC2CA6" w:rsidRDefault="00CC1CA8" w14:paraId="63BA36AD" w14:textId="77777777">
      <w:pPr>
        <w:jc w:val="both"/>
      </w:pPr>
    </w:p>
    <w:p w:rsidR="00CC1CA8" w:rsidP="00AC2CA6" w:rsidRDefault="00CC1CA8" w14:paraId="79D07983" w14:textId="77777777">
      <w:pPr>
        <w:jc w:val="both"/>
      </w:pPr>
    </w:p>
    <w:p w:rsidR="00CC1CA8" w:rsidP="00AC2CA6" w:rsidRDefault="00CC1CA8" w14:paraId="4DD2A1A8" w14:textId="77777777">
      <w:pPr>
        <w:jc w:val="both"/>
      </w:pPr>
    </w:p>
    <w:p w:rsidR="00CC1CA8" w:rsidP="00AC2CA6" w:rsidRDefault="00CC1CA8" w14:paraId="249088AB" w14:textId="77777777">
      <w:pPr>
        <w:jc w:val="both"/>
      </w:pPr>
    </w:p>
    <w:p w:rsidR="00CC1CA8" w:rsidP="00AC2CA6" w:rsidRDefault="00CC1CA8" w14:paraId="57D7CB68" w14:textId="77777777">
      <w:pPr>
        <w:jc w:val="both"/>
      </w:pPr>
    </w:p>
    <w:p w:rsidR="00CC1CA8" w:rsidP="00AC2CA6" w:rsidRDefault="00CC1CA8" w14:paraId="0CA332F8" w14:textId="77777777">
      <w:pPr>
        <w:jc w:val="both"/>
      </w:pPr>
    </w:p>
    <w:p w:rsidR="00CC1CA8" w:rsidP="00AC2CA6" w:rsidRDefault="00CC1CA8" w14:paraId="6BE713EE" w14:textId="77777777">
      <w:pPr>
        <w:jc w:val="both"/>
      </w:pPr>
    </w:p>
    <w:p w:rsidR="00CC1CA8" w:rsidP="00AC2CA6" w:rsidRDefault="00CC1CA8" w14:paraId="1AF48860" w14:textId="77777777">
      <w:pPr>
        <w:jc w:val="both"/>
      </w:pPr>
    </w:p>
    <w:p w:rsidR="00CC1CA8" w:rsidP="00AC2CA6" w:rsidRDefault="00CC1CA8" w14:paraId="3220888B" w14:textId="77777777">
      <w:pPr>
        <w:jc w:val="both"/>
      </w:pPr>
    </w:p>
    <w:p w:rsidR="00CC1CA8" w:rsidP="00AC2CA6" w:rsidRDefault="00CC1CA8" w14:paraId="252302C8" w14:textId="77777777">
      <w:pPr>
        <w:jc w:val="both"/>
      </w:pPr>
    </w:p>
    <w:p w:rsidR="00CC1CA8" w:rsidP="00AC2CA6" w:rsidRDefault="00CC1CA8" w14:paraId="4B2E74AB" w14:textId="77777777">
      <w:pPr>
        <w:jc w:val="both"/>
      </w:pPr>
    </w:p>
    <w:p w:rsidR="00CC1CA8" w:rsidP="00AC2CA6" w:rsidRDefault="00CC1CA8" w14:paraId="503E9EEF" w14:textId="77777777">
      <w:pPr>
        <w:jc w:val="both"/>
      </w:pPr>
    </w:p>
    <w:p w:rsidR="00CC1CA8" w:rsidP="00AC2CA6" w:rsidRDefault="00CC1CA8" w14:paraId="0D64165C" w14:textId="77777777">
      <w:pPr>
        <w:jc w:val="both"/>
      </w:pPr>
    </w:p>
    <w:p w:rsidR="00CC1CA8" w:rsidP="00AC2CA6" w:rsidRDefault="00CC1CA8" w14:paraId="53BA919A" w14:textId="77777777">
      <w:pPr>
        <w:jc w:val="both"/>
      </w:pPr>
    </w:p>
    <w:p w:rsidRPr="00EF24EA" w:rsidR="00F540AC" w:rsidP="00F540AC" w:rsidRDefault="00F540AC" w14:paraId="086C297F" w14:textId="587BCDFA">
      <w:pPr>
        <w:jc w:val="both"/>
        <w:rPr>
          <w:b/>
          <w:u w:val="single"/>
        </w:rPr>
      </w:pPr>
      <w:r>
        <w:rPr>
          <w:b/>
          <w:u w:val="single"/>
        </w:rPr>
        <w:t>Part 01</w:t>
      </w:r>
      <w:r w:rsidRPr="00EF24EA">
        <w:rPr>
          <w:b/>
          <w:u w:val="single"/>
        </w:rPr>
        <w:t xml:space="preserve"> Tasks</w:t>
      </w:r>
    </w:p>
    <w:p w:rsidRPr="00AC2CA6" w:rsidR="00F540AC" w:rsidP="00F540AC" w:rsidRDefault="00F540AC" w14:paraId="388092D4" w14:textId="77777777">
      <w:pPr>
        <w:jc w:val="both"/>
      </w:pPr>
    </w:p>
    <w:p w:rsidR="00F540AC" w:rsidP="00F540AC" w:rsidRDefault="00F540AC" w14:paraId="378D9081" w14:textId="77777777">
      <w:pPr>
        <w:pStyle w:val="NoSpacing"/>
        <w:rPr>
          <w:rFonts w:ascii="Times New Roman" w:hAnsi="Times New Roman" w:cs="Times New Roman"/>
          <w:b/>
          <w:bCs/>
          <w:sz w:val="24"/>
          <w:szCs w:val="24"/>
          <w:u w:val="thick"/>
        </w:rPr>
      </w:pPr>
      <w:r w:rsidRPr="00A90E2F">
        <w:rPr>
          <w:rFonts w:ascii="Times New Roman" w:hAnsi="Times New Roman" w:cs="Times New Roman"/>
          <w:b/>
          <w:bCs/>
          <w:sz w:val="24"/>
          <w:szCs w:val="24"/>
          <w:u w:val="thick"/>
        </w:rPr>
        <w:t>Assessment Criteria</w:t>
      </w:r>
    </w:p>
    <w:p w:rsidR="00CC1CA8" w:rsidP="00F540AC" w:rsidRDefault="00CC1CA8" w14:paraId="58DFD36F" w14:textId="77777777">
      <w:pPr>
        <w:pStyle w:val="NoSpacing"/>
        <w:rPr>
          <w:rFonts w:ascii="Times New Roman" w:hAnsi="Times New Roman" w:cs="Times New Roman"/>
          <w:b/>
          <w:bCs/>
          <w:sz w:val="24"/>
          <w:szCs w:val="24"/>
          <w:u w:val="thick"/>
        </w:rPr>
      </w:pPr>
    </w:p>
    <w:p w:rsidRPr="00A90E2F" w:rsidR="00CC1CA8" w:rsidP="00F540AC" w:rsidRDefault="00CC1CA8" w14:paraId="1DBF3A18" w14:textId="77777777">
      <w:pPr>
        <w:pStyle w:val="NoSpacing"/>
        <w:rPr>
          <w:rFonts w:ascii="Times New Roman" w:hAnsi="Times New Roman" w:cs="Times New Roman"/>
          <w:b/>
          <w:bCs/>
          <w:sz w:val="24"/>
          <w:szCs w:val="24"/>
          <w:u w:val="thick"/>
        </w:rPr>
      </w:pPr>
    </w:p>
    <w:p w:rsidRPr="00CC1CA8" w:rsidR="00CC1CA8" w:rsidP="00CC1CA8" w:rsidRDefault="00CC1CA8" w14:paraId="6B2657DE" w14:textId="77777777">
      <w:pPr>
        <w:jc w:val="both"/>
        <w:rPr>
          <w:b/>
          <w:bCs/>
        </w:rPr>
      </w:pPr>
      <w:r w:rsidRPr="00CC1CA8">
        <w:rPr>
          <w:b/>
          <w:bCs/>
        </w:rPr>
        <w:t>Task (1) contains 10 marks.</w:t>
      </w:r>
    </w:p>
    <w:p w:rsidRPr="00CC1CA8" w:rsidR="00CC1CA8" w:rsidP="00CC1CA8" w:rsidRDefault="00CC1CA8" w14:paraId="3905D3F0" w14:textId="77777777">
      <w:pPr>
        <w:jc w:val="both"/>
        <w:rPr>
          <w:b/>
        </w:rPr>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385"/>
        <w:gridCol w:w="1260"/>
        <w:gridCol w:w="1890"/>
      </w:tblGrid>
      <w:tr w:rsidRPr="00CC1CA8" w:rsidR="00CC1CA8" w:rsidTr="004D4553" w14:paraId="15A5ABFB" w14:textId="77777777">
        <w:trPr>
          <w:trHeight w:val="407"/>
        </w:trPr>
        <w:tc>
          <w:tcPr>
            <w:tcW w:w="6385" w:type="dxa"/>
            <w:vMerge w:val="restart"/>
          </w:tcPr>
          <w:p w:rsidRPr="00CC1CA8" w:rsidR="00CC1CA8" w:rsidP="00CC1CA8" w:rsidRDefault="00CC1CA8" w14:paraId="2FA0746E" w14:textId="77777777">
            <w:pPr>
              <w:jc w:val="both"/>
              <w:rPr>
                <w:b/>
                <w:lang w:val="en-GB"/>
              </w:rPr>
            </w:pPr>
          </w:p>
          <w:p w:rsidRPr="00CC1CA8" w:rsidR="00CC1CA8" w:rsidP="00CC1CA8" w:rsidRDefault="00CC1CA8" w14:paraId="399F7C6C" w14:textId="77777777">
            <w:pPr>
              <w:jc w:val="both"/>
              <w:rPr>
                <w:b/>
                <w:bCs/>
                <w:lang w:val="en-GB"/>
              </w:rPr>
            </w:pPr>
            <w:r w:rsidRPr="00CC1CA8">
              <w:rPr>
                <w:b/>
                <w:bCs/>
                <w:lang w:val="en-GB"/>
              </w:rPr>
              <w:t>Criteria</w:t>
            </w:r>
          </w:p>
          <w:p w:rsidRPr="00CC1CA8" w:rsidR="00CC1CA8" w:rsidP="00CC1CA8" w:rsidRDefault="00CC1CA8" w14:paraId="36751A9E" w14:textId="77777777">
            <w:pPr>
              <w:jc w:val="both"/>
              <w:rPr>
                <w:b/>
                <w:lang w:val="en-GB"/>
              </w:rPr>
            </w:pPr>
          </w:p>
        </w:tc>
        <w:tc>
          <w:tcPr>
            <w:tcW w:w="1260" w:type="dxa"/>
            <w:vAlign w:val="center"/>
          </w:tcPr>
          <w:p w:rsidRPr="00CC1CA8" w:rsidR="00CC1CA8" w:rsidP="00CC1CA8" w:rsidRDefault="00CC1CA8" w14:paraId="458B0201" w14:textId="77777777">
            <w:pPr>
              <w:jc w:val="both"/>
              <w:rPr>
                <w:b/>
                <w:bCs/>
                <w:lang w:val="en-GB"/>
              </w:rPr>
            </w:pPr>
            <w:r w:rsidRPr="00CC1CA8">
              <w:rPr>
                <w:b/>
                <w:bCs/>
                <w:lang w:val="en-GB"/>
              </w:rPr>
              <w:t>Marks</w:t>
            </w:r>
          </w:p>
        </w:tc>
        <w:tc>
          <w:tcPr>
            <w:tcW w:w="1890" w:type="dxa"/>
            <w:vMerge w:val="restart"/>
          </w:tcPr>
          <w:p w:rsidRPr="00CC1CA8" w:rsidR="00CC1CA8" w:rsidP="00CC1CA8" w:rsidRDefault="00CC1CA8" w14:paraId="00D8BBB4" w14:textId="77777777">
            <w:pPr>
              <w:jc w:val="both"/>
              <w:rPr>
                <w:b/>
                <w:bCs/>
                <w:lang w:val="en-GB"/>
              </w:rPr>
            </w:pPr>
            <w:r w:rsidRPr="00CC1CA8">
              <w:rPr>
                <w:b/>
                <w:bCs/>
                <w:lang w:val="en-GB"/>
              </w:rPr>
              <w:t>Marks obtained by the student for the answer provided</w:t>
            </w:r>
          </w:p>
        </w:tc>
      </w:tr>
      <w:tr w:rsidRPr="00CC1CA8" w:rsidR="00CC1CA8" w:rsidTr="004D4553" w14:paraId="594C3F87" w14:textId="77777777">
        <w:trPr>
          <w:trHeight w:val="406"/>
        </w:trPr>
        <w:tc>
          <w:tcPr>
            <w:tcW w:w="6385" w:type="dxa"/>
            <w:vMerge/>
          </w:tcPr>
          <w:p w:rsidRPr="00CC1CA8" w:rsidR="00CC1CA8" w:rsidP="00CC1CA8" w:rsidRDefault="00CC1CA8" w14:paraId="0FC36985" w14:textId="77777777">
            <w:pPr>
              <w:jc w:val="both"/>
              <w:rPr>
                <w:b/>
                <w:lang w:val="en-GB"/>
              </w:rPr>
            </w:pPr>
          </w:p>
        </w:tc>
        <w:tc>
          <w:tcPr>
            <w:tcW w:w="1260" w:type="dxa"/>
            <w:vAlign w:val="center"/>
          </w:tcPr>
          <w:p w:rsidRPr="00CC1CA8" w:rsidR="00CC1CA8" w:rsidP="00CC1CA8" w:rsidRDefault="00CC1CA8" w14:paraId="56B3CE2C" w14:textId="77777777">
            <w:pPr>
              <w:jc w:val="both"/>
              <w:rPr>
                <w:b/>
                <w:bCs/>
                <w:lang w:val="en-GB"/>
              </w:rPr>
            </w:pPr>
            <w:r w:rsidRPr="00CC1CA8">
              <w:rPr>
                <w:b/>
                <w:bCs/>
                <w:lang w:val="en-GB"/>
              </w:rPr>
              <w:t>Out of 10</w:t>
            </w:r>
          </w:p>
        </w:tc>
        <w:tc>
          <w:tcPr>
            <w:tcW w:w="1890" w:type="dxa"/>
            <w:vMerge/>
          </w:tcPr>
          <w:p w:rsidRPr="00CC1CA8" w:rsidR="00CC1CA8" w:rsidP="00CC1CA8" w:rsidRDefault="00CC1CA8" w14:paraId="4AF94EAE" w14:textId="77777777">
            <w:pPr>
              <w:jc w:val="both"/>
              <w:rPr>
                <w:b/>
                <w:lang w:val="en-GB"/>
              </w:rPr>
            </w:pPr>
          </w:p>
        </w:tc>
      </w:tr>
      <w:tr w:rsidRPr="00CC1CA8" w:rsidR="009A5A23" w:rsidTr="004D4553" w14:paraId="73B1DD41" w14:textId="77777777">
        <w:trPr>
          <w:trHeight w:val="1043"/>
        </w:trPr>
        <w:tc>
          <w:tcPr>
            <w:tcW w:w="6385" w:type="dxa"/>
          </w:tcPr>
          <w:p w:rsidRPr="00CC1CA8" w:rsidR="009A5A23" w:rsidP="009A5A23" w:rsidRDefault="009A5A23" w14:paraId="5D2E0179" w14:textId="77777777">
            <w:pPr>
              <w:jc w:val="both"/>
            </w:pPr>
          </w:p>
          <w:p w:rsidRPr="00CC1CA8" w:rsidR="009A5A23" w:rsidP="009A5A23" w:rsidRDefault="009A5A23" w14:paraId="48FB5A38" w14:textId="77777777">
            <w:pPr>
              <w:jc w:val="both"/>
              <w:rPr>
                <w:b/>
                <w:bCs/>
                <w:lang w:val="en-GB"/>
              </w:rPr>
            </w:pPr>
            <w:r w:rsidRPr="00CC1CA8">
              <w:rPr>
                <w:b/>
                <w:bCs/>
                <w:lang w:val="en-GB"/>
              </w:rPr>
              <w:t>Fail</w:t>
            </w:r>
          </w:p>
          <w:p w:rsidRPr="00CC1CA8" w:rsidR="009A5A23" w:rsidP="009A5A23" w:rsidRDefault="009A5A23" w14:paraId="6DC0F952" w14:textId="77777777">
            <w:pPr>
              <w:numPr>
                <w:ilvl w:val="0"/>
                <w:numId w:val="8"/>
              </w:numPr>
              <w:jc w:val="both"/>
              <w:rPr>
                <w:lang w:val="en-GB"/>
              </w:rPr>
            </w:pPr>
            <w:r w:rsidRPr="00CC1CA8">
              <w:rPr>
                <w:lang w:val="en-GB"/>
              </w:rPr>
              <w:t xml:space="preserve">  Poor representation of numbers.</w:t>
            </w:r>
          </w:p>
        </w:tc>
        <w:tc>
          <w:tcPr>
            <w:tcW w:w="1260" w:type="dxa"/>
            <w:vAlign w:val="center"/>
          </w:tcPr>
          <w:p w:rsidRPr="00CC1CA8" w:rsidR="009A5A23" w:rsidP="009A5A23" w:rsidRDefault="009A5A23" w14:paraId="1F29BCF8" w14:textId="2BE47987">
            <w:pPr>
              <w:jc w:val="both"/>
              <w:rPr>
                <w:b/>
                <w:bCs/>
                <w:lang w:val="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rsidRPr="00CC1CA8" w:rsidR="009A5A23" w:rsidP="009A5A23" w:rsidRDefault="009A5A23" w14:paraId="1F434B70" w14:textId="77777777">
            <w:pPr>
              <w:jc w:val="both"/>
              <w:rPr>
                <w:lang w:val="en-GB"/>
              </w:rPr>
            </w:pPr>
          </w:p>
        </w:tc>
      </w:tr>
      <w:tr w:rsidRPr="00CC1CA8" w:rsidR="009A5A23" w:rsidTr="004D4553" w14:paraId="5D94CCFE" w14:textId="77777777">
        <w:tc>
          <w:tcPr>
            <w:tcW w:w="6385" w:type="dxa"/>
          </w:tcPr>
          <w:p w:rsidRPr="00CC1CA8" w:rsidR="009A5A23" w:rsidP="009A5A23" w:rsidRDefault="009A5A23" w14:paraId="0981F117" w14:textId="77777777">
            <w:pPr>
              <w:jc w:val="both"/>
              <w:rPr>
                <w:b/>
                <w:bCs/>
                <w:lang w:val="en-GB"/>
              </w:rPr>
            </w:pPr>
            <w:r w:rsidRPr="00CC1CA8">
              <w:rPr>
                <w:b/>
                <w:bCs/>
                <w:lang w:val="en-GB"/>
              </w:rPr>
              <w:t>Pass</w:t>
            </w:r>
          </w:p>
          <w:p w:rsidRPr="00CC1CA8" w:rsidR="009A5A23" w:rsidP="009A5A23" w:rsidRDefault="009A5A23" w14:paraId="590AB72D" w14:textId="77777777">
            <w:pPr>
              <w:jc w:val="both"/>
            </w:pPr>
          </w:p>
          <w:p w:rsidRPr="00CC1CA8" w:rsidR="009A5A23" w:rsidP="009A5A23" w:rsidRDefault="009A5A23" w14:paraId="0B221F8E" w14:textId="77777777">
            <w:pPr>
              <w:numPr>
                <w:ilvl w:val="0"/>
                <w:numId w:val="9"/>
              </w:numPr>
              <w:jc w:val="both"/>
            </w:pPr>
            <w:r w:rsidRPr="00CC1CA8">
              <w:t>Provide correct answers with minor mistakes ( two parts have been answered correctly)</w:t>
            </w:r>
          </w:p>
        </w:tc>
        <w:tc>
          <w:tcPr>
            <w:tcW w:w="1260" w:type="dxa"/>
            <w:vAlign w:val="center"/>
          </w:tcPr>
          <w:p w:rsidRPr="00CC1CA8" w:rsidR="009A5A23" w:rsidP="009A5A23" w:rsidRDefault="009A5A23" w14:paraId="372134C5" w14:textId="473113D0">
            <w:pPr>
              <w:jc w:val="both"/>
              <w:rPr>
                <w:b/>
                <w:bCs/>
                <w:lang w:val="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90" w:type="dxa"/>
          </w:tcPr>
          <w:p w:rsidRPr="00CC1CA8" w:rsidR="009A5A23" w:rsidP="009A5A23" w:rsidRDefault="009A5A23" w14:paraId="0FF24D86" w14:textId="77777777">
            <w:pPr>
              <w:jc w:val="both"/>
              <w:rPr>
                <w:lang w:val="en-GB"/>
              </w:rPr>
            </w:pPr>
          </w:p>
        </w:tc>
      </w:tr>
      <w:tr w:rsidRPr="00CC1CA8" w:rsidR="009A5A23" w:rsidTr="004D4553" w14:paraId="2CB5614D" w14:textId="77777777">
        <w:tc>
          <w:tcPr>
            <w:tcW w:w="6385" w:type="dxa"/>
          </w:tcPr>
          <w:p w:rsidRPr="00CC1CA8" w:rsidR="009A5A23" w:rsidP="009A5A23" w:rsidRDefault="009A5A23" w14:paraId="308918C5" w14:textId="77777777">
            <w:pPr>
              <w:jc w:val="both"/>
              <w:rPr>
                <w:b/>
                <w:bCs/>
                <w:lang w:val="en-GB"/>
              </w:rPr>
            </w:pPr>
            <w:r w:rsidRPr="00CC1CA8">
              <w:rPr>
                <w:b/>
                <w:bCs/>
                <w:lang w:val="en-GB"/>
              </w:rPr>
              <w:t>Good</w:t>
            </w:r>
          </w:p>
          <w:p w:rsidRPr="00CC1CA8" w:rsidR="009A5A23" w:rsidP="009A5A23" w:rsidRDefault="009A5A23" w14:paraId="16881802" w14:textId="77777777">
            <w:pPr>
              <w:jc w:val="both"/>
              <w:rPr>
                <w:b/>
                <w:lang w:val="en-GB"/>
              </w:rPr>
            </w:pPr>
          </w:p>
          <w:p w:rsidRPr="00CC1CA8" w:rsidR="009A5A23" w:rsidP="009A5A23" w:rsidRDefault="009A5A23" w14:paraId="7E0DC16A" w14:textId="77777777">
            <w:pPr>
              <w:numPr>
                <w:ilvl w:val="0"/>
                <w:numId w:val="9"/>
              </w:numPr>
              <w:jc w:val="both"/>
              <w:rPr>
                <w:lang w:val="en-GB"/>
              </w:rPr>
            </w:pPr>
            <w:r w:rsidRPr="00CC1CA8">
              <w:rPr>
                <w:lang w:val="en-GB"/>
              </w:rPr>
              <w:t>Accurate answers for all the questions minor mistakes.</w:t>
            </w:r>
          </w:p>
          <w:p w:rsidRPr="00CC1CA8" w:rsidR="009A5A23" w:rsidP="009A5A23" w:rsidRDefault="009A5A23" w14:paraId="70C204A7" w14:textId="77777777">
            <w:pPr>
              <w:jc w:val="both"/>
              <w:rPr>
                <w:lang w:val="en-GB"/>
              </w:rPr>
            </w:pPr>
            <w:r w:rsidRPr="00CC1CA8">
              <w:rPr>
                <w:lang w:val="en-GB"/>
              </w:rPr>
              <w:t xml:space="preserve"> </w:t>
            </w:r>
          </w:p>
        </w:tc>
        <w:tc>
          <w:tcPr>
            <w:tcW w:w="1260" w:type="dxa"/>
            <w:vAlign w:val="center"/>
          </w:tcPr>
          <w:p w:rsidRPr="00CC1CA8" w:rsidR="009A5A23" w:rsidP="009A5A23" w:rsidRDefault="009A5A23" w14:paraId="5E397254" w14:textId="4F198C17">
            <w:pPr>
              <w:jc w:val="both"/>
              <w:rPr>
                <w:b/>
                <w:bCs/>
                <w:lang w:val="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rsidRPr="00CC1CA8" w:rsidR="009A5A23" w:rsidP="009A5A23" w:rsidRDefault="009A5A23" w14:paraId="5CE3DD80" w14:textId="77777777">
            <w:pPr>
              <w:jc w:val="both"/>
              <w:rPr>
                <w:lang w:val="en-GB"/>
              </w:rPr>
            </w:pPr>
          </w:p>
        </w:tc>
      </w:tr>
      <w:tr w:rsidRPr="00CC1CA8" w:rsidR="009A5A23" w:rsidTr="004D4553" w14:paraId="0AC0E35F" w14:textId="77777777">
        <w:trPr>
          <w:trHeight w:val="1070"/>
        </w:trPr>
        <w:tc>
          <w:tcPr>
            <w:tcW w:w="6385" w:type="dxa"/>
          </w:tcPr>
          <w:p w:rsidRPr="00CC1CA8" w:rsidR="009A5A23" w:rsidP="009A5A23" w:rsidRDefault="009A5A23" w14:paraId="45628CBB" w14:textId="77777777">
            <w:pPr>
              <w:jc w:val="both"/>
              <w:rPr>
                <w:b/>
                <w:bCs/>
              </w:rPr>
            </w:pPr>
            <w:r w:rsidRPr="00CC1CA8">
              <w:rPr>
                <w:b/>
                <w:bCs/>
              </w:rPr>
              <w:t>Excellent</w:t>
            </w:r>
          </w:p>
          <w:p w:rsidRPr="00CC1CA8" w:rsidR="009A5A23" w:rsidP="009A5A23" w:rsidRDefault="009A5A23" w14:paraId="70BDBFE4" w14:textId="77777777">
            <w:pPr>
              <w:jc w:val="both"/>
              <w:rPr>
                <w:b/>
              </w:rPr>
            </w:pPr>
          </w:p>
          <w:p w:rsidRPr="00CC1CA8" w:rsidR="009A5A23" w:rsidP="009A5A23" w:rsidRDefault="009A5A23" w14:paraId="3A77857D" w14:textId="77777777">
            <w:pPr>
              <w:numPr>
                <w:ilvl w:val="0"/>
                <w:numId w:val="9"/>
              </w:numPr>
              <w:jc w:val="both"/>
              <w:rPr>
                <w:lang w:val="en-GB"/>
              </w:rPr>
            </w:pPr>
            <w:r w:rsidRPr="00CC1CA8">
              <w:rPr>
                <w:lang w:val="en-GB"/>
              </w:rPr>
              <w:t>Accurate and clear answers for all the questions.</w:t>
            </w:r>
          </w:p>
          <w:p w:rsidRPr="00CC1CA8" w:rsidR="009A5A23" w:rsidP="009A5A23" w:rsidRDefault="009A5A23" w14:paraId="1648E966" w14:textId="77777777">
            <w:pPr>
              <w:jc w:val="both"/>
              <w:rPr>
                <w:lang w:val="en-GB"/>
              </w:rPr>
            </w:pPr>
          </w:p>
        </w:tc>
        <w:tc>
          <w:tcPr>
            <w:tcW w:w="1260" w:type="dxa"/>
            <w:vAlign w:val="center"/>
          </w:tcPr>
          <w:p w:rsidRPr="00CC1CA8" w:rsidR="009A5A23" w:rsidP="009A5A23" w:rsidRDefault="009A5A23" w14:paraId="062EB17E" w14:textId="4947FA17">
            <w:pPr>
              <w:jc w:val="both"/>
              <w:rPr>
                <w:b/>
                <w:bCs/>
                <w:lang w:val="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rsidRPr="00CC1CA8" w:rsidR="009A5A23" w:rsidP="009A5A23" w:rsidRDefault="009A5A23" w14:paraId="485BF488" w14:textId="77777777">
            <w:pPr>
              <w:jc w:val="both"/>
              <w:rPr>
                <w:lang w:val="en-GB"/>
              </w:rPr>
            </w:pPr>
          </w:p>
        </w:tc>
      </w:tr>
    </w:tbl>
    <w:p w:rsidRPr="00CC1CA8" w:rsidR="00CC1CA8" w:rsidP="00CC1CA8" w:rsidRDefault="00CC1CA8" w14:paraId="24DF5E73" w14:textId="77777777">
      <w:pPr>
        <w:jc w:val="both"/>
        <w:rPr>
          <w:b/>
          <w:bCs/>
        </w:rPr>
      </w:pPr>
    </w:p>
    <w:p w:rsidRPr="00CC1CA8" w:rsidR="00CC1CA8" w:rsidP="00CC1CA8" w:rsidRDefault="00CC1CA8" w14:paraId="28371854" w14:textId="77777777">
      <w:pPr>
        <w:jc w:val="both"/>
        <w:rPr>
          <w:b/>
          <w:bCs/>
        </w:rPr>
      </w:pPr>
      <w:r w:rsidRPr="00CC1CA8">
        <w:rPr>
          <w:b/>
          <w:bCs/>
        </w:rPr>
        <w:t>Task (2) contains 10 marks.</w:t>
      </w:r>
    </w:p>
    <w:p w:rsidRPr="00CC1CA8" w:rsidR="00CC1CA8" w:rsidP="00CC1CA8" w:rsidRDefault="00CC1CA8" w14:paraId="64AD0AFB" w14:textId="77777777">
      <w:pPr>
        <w:jc w:val="both"/>
      </w:pP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385"/>
        <w:gridCol w:w="1260"/>
        <w:gridCol w:w="1890"/>
      </w:tblGrid>
      <w:tr w:rsidRPr="00CC1CA8" w:rsidR="00CC1CA8" w:rsidTr="004D4553" w14:paraId="17851559" w14:textId="77777777">
        <w:trPr>
          <w:trHeight w:val="407"/>
        </w:trPr>
        <w:tc>
          <w:tcPr>
            <w:tcW w:w="6385" w:type="dxa"/>
            <w:vMerge w:val="restart"/>
          </w:tcPr>
          <w:p w:rsidRPr="00CC1CA8" w:rsidR="00CC1CA8" w:rsidP="00CC1CA8" w:rsidRDefault="00CC1CA8" w14:paraId="5D8B2F6D" w14:textId="77777777">
            <w:pPr>
              <w:jc w:val="both"/>
              <w:rPr>
                <w:b/>
                <w:bCs/>
                <w:lang w:val="en-GB"/>
              </w:rPr>
            </w:pPr>
            <w:r w:rsidRPr="00CC1CA8">
              <w:rPr>
                <w:b/>
                <w:bCs/>
                <w:lang w:val="en-GB"/>
              </w:rPr>
              <w:t>Criteria</w:t>
            </w:r>
          </w:p>
        </w:tc>
        <w:tc>
          <w:tcPr>
            <w:tcW w:w="1260" w:type="dxa"/>
            <w:vAlign w:val="center"/>
          </w:tcPr>
          <w:p w:rsidRPr="00CC1CA8" w:rsidR="00CC1CA8" w:rsidP="00CC1CA8" w:rsidRDefault="00CC1CA8" w14:paraId="3FA7462F" w14:textId="77777777">
            <w:pPr>
              <w:jc w:val="both"/>
              <w:rPr>
                <w:b/>
                <w:bCs/>
                <w:lang w:val="en-GB"/>
              </w:rPr>
            </w:pPr>
            <w:r w:rsidRPr="00CC1CA8">
              <w:rPr>
                <w:b/>
                <w:bCs/>
                <w:lang w:val="en-GB"/>
              </w:rPr>
              <w:t>Marks</w:t>
            </w:r>
          </w:p>
        </w:tc>
        <w:tc>
          <w:tcPr>
            <w:tcW w:w="1890" w:type="dxa"/>
            <w:vMerge w:val="restart"/>
          </w:tcPr>
          <w:p w:rsidRPr="00CC1CA8" w:rsidR="00CC1CA8" w:rsidP="00CC1CA8" w:rsidRDefault="00CC1CA8" w14:paraId="0F3C4DE5" w14:textId="77777777">
            <w:pPr>
              <w:jc w:val="both"/>
              <w:rPr>
                <w:b/>
                <w:bCs/>
                <w:lang w:val="en-GB"/>
              </w:rPr>
            </w:pPr>
            <w:r w:rsidRPr="00CC1CA8">
              <w:rPr>
                <w:b/>
                <w:bCs/>
                <w:lang w:val="en-GB"/>
              </w:rPr>
              <w:t>Marks obtained by the student</w:t>
            </w:r>
          </w:p>
        </w:tc>
      </w:tr>
      <w:tr w:rsidRPr="00CC1CA8" w:rsidR="00CC1CA8" w:rsidTr="004D4553" w14:paraId="17610CE9" w14:textId="77777777">
        <w:trPr>
          <w:trHeight w:val="406"/>
        </w:trPr>
        <w:tc>
          <w:tcPr>
            <w:tcW w:w="6385" w:type="dxa"/>
            <w:vMerge/>
          </w:tcPr>
          <w:p w:rsidRPr="00CC1CA8" w:rsidR="00CC1CA8" w:rsidP="00CC1CA8" w:rsidRDefault="00CC1CA8" w14:paraId="6790B1ED" w14:textId="77777777">
            <w:pPr>
              <w:jc w:val="both"/>
              <w:rPr>
                <w:b/>
                <w:lang w:val="en-GB"/>
              </w:rPr>
            </w:pPr>
          </w:p>
        </w:tc>
        <w:tc>
          <w:tcPr>
            <w:tcW w:w="1260" w:type="dxa"/>
            <w:vAlign w:val="center"/>
          </w:tcPr>
          <w:p w:rsidRPr="00CC1CA8" w:rsidR="00CC1CA8" w:rsidP="00CC1CA8" w:rsidRDefault="00CC1CA8" w14:paraId="3506AC96" w14:textId="77777777">
            <w:pPr>
              <w:jc w:val="both"/>
              <w:rPr>
                <w:b/>
                <w:bCs/>
                <w:lang w:val="en-GB"/>
              </w:rPr>
            </w:pPr>
            <w:r w:rsidRPr="00CC1CA8">
              <w:rPr>
                <w:b/>
                <w:bCs/>
                <w:lang w:val="en-GB"/>
              </w:rPr>
              <w:t>Out of 10</w:t>
            </w:r>
          </w:p>
        </w:tc>
        <w:tc>
          <w:tcPr>
            <w:tcW w:w="1890" w:type="dxa"/>
            <w:vMerge/>
          </w:tcPr>
          <w:p w:rsidRPr="00CC1CA8" w:rsidR="00CC1CA8" w:rsidP="00CC1CA8" w:rsidRDefault="00CC1CA8" w14:paraId="5C17C803" w14:textId="77777777">
            <w:pPr>
              <w:jc w:val="both"/>
              <w:rPr>
                <w:b/>
                <w:lang w:val="en-GB"/>
              </w:rPr>
            </w:pPr>
          </w:p>
        </w:tc>
      </w:tr>
      <w:tr w:rsidRPr="00CC1CA8" w:rsidR="009A5A23" w:rsidTr="004D4553" w14:paraId="18A88AE0" w14:textId="77777777">
        <w:tc>
          <w:tcPr>
            <w:tcW w:w="6385" w:type="dxa"/>
          </w:tcPr>
          <w:p w:rsidRPr="00CC1CA8" w:rsidR="009A5A23" w:rsidP="009A5A23" w:rsidRDefault="009A5A23" w14:paraId="0138F6C1" w14:textId="77777777">
            <w:pPr>
              <w:jc w:val="both"/>
              <w:rPr>
                <w:b/>
                <w:bCs/>
                <w:lang w:val="en-GB"/>
              </w:rPr>
            </w:pPr>
            <w:r w:rsidRPr="00CC1CA8">
              <w:rPr>
                <w:b/>
                <w:bCs/>
                <w:lang w:val="en-GB"/>
              </w:rPr>
              <w:t xml:space="preserve">Fail </w:t>
            </w:r>
          </w:p>
          <w:p w:rsidRPr="00CC1CA8" w:rsidR="009A5A23" w:rsidP="009A5A23" w:rsidRDefault="009A5A23" w14:paraId="015EEEC2" w14:textId="77777777">
            <w:pPr>
              <w:numPr>
                <w:ilvl w:val="0"/>
                <w:numId w:val="4"/>
              </w:numPr>
              <w:jc w:val="both"/>
              <w:rPr>
                <w:b/>
                <w:bCs/>
                <w:lang w:val="en-GB"/>
              </w:rPr>
            </w:pPr>
            <w:r w:rsidRPr="00CC1CA8">
              <w:rPr>
                <w:lang w:val="en-GB"/>
              </w:rPr>
              <w:t>Poor and less accurate answers provided in a careless manner.</w:t>
            </w:r>
          </w:p>
          <w:p w:rsidRPr="00CC1CA8" w:rsidR="009A5A23" w:rsidP="009A5A23" w:rsidRDefault="009A5A23" w14:paraId="31FA3523" w14:textId="77777777">
            <w:pPr>
              <w:jc w:val="both"/>
              <w:rPr>
                <w:b/>
                <w:lang w:val="en-GB"/>
              </w:rPr>
            </w:pPr>
          </w:p>
        </w:tc>
        <w:tc>
          <w:tcPr>
            <w:tcW w:w="1260" w:type="dxa"/>
            <w:vAlign w:val="center"/>
          </w:tcPr>
          <w:p w:rsidRPr="00CC1CA8" w:rsidR="009A5A23" w:rsidP="009A5A23" w:rsidRDefault="009A5A23" w14:paraId="66D54894" w14:textId="72B0CDE9">
            <w:pPr>
              <w:jc w:val="both"/>
              <w:rPr>
                <w:b/>
                <w:bCs/>
                <w:lang w:val="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rsidRPr="00CC1CA8" w:rsidR="009A5A23" w:rsidP="009A5A23" w:rsidRDefault="009A5A23" w14:paraId="1F4E448D" w14:textId="77777777">
            <w:pPr>
              <w:jc w:val="both"/>
              <w:rPr>
                <w:lang w:val="en-GB"/>
              </w:rPr>
            </w:pPr>
          </w:p>
        </w:tc>
      </w:tr>
      <w:tr w:rsidRPr="00CC1CA8" w:rsidR="009A5A23" w:rsidTr="004D4553" w14:paraId="06058B03" w14:textId="77777777">
        <w:tc>
          <w:tcPr>
            <w:tcW w:w="6385" w:type="dxa"/>
          </w:tcPr>
          <w:p w:rsidRPr="00CC1CA8" w:rsidR="009A5A23" w:rsidP="009A5A23" w:rsidRDefault="009A5A23" w14:paraId="14E468F4" w14:textId="77777777">
            <w:pPr>
              <w:jc w:val="both"/>
              <w:rPr>
                <w:b/>
                <w:bCs/>
                <w:lang w:val="en-GB"/>
              </w:rPr>
            </w:pPr>
            <w:r w:rsidRPr="00CC1CA8">
              <w:rPr>
                <w:b/>
                <w:bCs/>
                <w:lang w:val="en-GB"/>
              </w:rPr>
              <w:t>Pass</w:t>
            </w:r>
          </w:p>
          <w:p w:rsidRPr="00CC1CA8" w:rsidR="009A5A23" w:rsidP="009A5A23" w:rsidRDefault="009A5A23" w14:paraId="199B0740" w14:textId="77777777">
            <w:pPr>
              <w:numPr>
                <w:ilvl w:val="0"/>
                <w:numId w:val="4"/>
              </w:numPr>
              <w:jc w:val="both"/>
            </w:pPr>
            <w:r w:rsidRPr="00CC1CA8">
              <w:t>Provide correct answers with minor mistakes ( two parts have been answered correctly)</w:t>
            </w:r>
          </w:p>
        </w:tc>
        <w:tc>
          <w:tcPr>
            <w:tcW w:w="1260" w:type="dxa"/>
            <w:vAlign w:val="center"/>
          </w:tcPr>
          <w:p w:rsidRPr="00CC1CA8" w:rsidR="009A5A23" w:rsidP="009A5A23" w:rsidRDefault="009A5A23" w14:paraId="6B71D4F9" w14:textId="1F2DB0FF">
            <w:pPr>
              <w:jc w:val="both"/>
              <w:rPr>
                <w:b/>
                <w:bCs/>
                <w:lang w:val="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90" w:type="dxa"/>
          </w:tcPr>
          <w:p w:rsidRPr="00CC1CA8" w:rsidR="009A5A23" w:rsidP="009A5A23" w:rsidRDefault="009A5A23" w14:paraId="0904538A" w14:textId="77777777">
            <w:pPr>
              <w:jc w:val="both"/>
              <w:rPr>
                <w:lang w:val="en-GB"/>
              </w:rPr>
            </w:pPr>
          </w:p>
        </w:tc>
      </w:tr>
      <w:tr w:rsidRPr="00CC1CA8" w:rsidR="009A5A23" w:rsidTr="004D4553" w14:paraId="039E5A70" w14:textId="77777777">
        <w:tc>
          <w:tcPr>
            <w:tcW w:w="6385" w:type="dxa"/>
          </w:tcPr>
          <w:p w:rsidRPr="00CC1CA8" w:rsidR="009A5A23" w:rsidP="009A5A23" w:rsidRDefault="009A5A23" w14:paraId="1DB29635" w14:textId="77777777">
            <w:pPr>
              <w:jc w:val="both"/>
              <w:rPr>
                <w:b/>
                <w:bCs/>
                <w:lang w:val="en-GB"/>
              </w:rPr>
            </w:pPr>
            <w:r w:rsidRPr="00CC1CA8">
              <w:rPr>
                <w:b/>
                <w:bCs/>
                <w:lang w:val="en-GB"/>
              </w:rPr>
              <w:t>Good</w:t>
            </w:r>
          </w:p>
          <w:p w:rsidRPr="00CC1CA8" w:rsidR="009A5A23" w:rsidP="009A5A23" w:rsidRDefault="009A5A23" w14:paraId="673937DB" w14:textId="77777777">
            <w:pPr>
              <w:numPr>
                <w:ilvl w:val="0"/>
                <w:numId w:val="4"/>
              </w:numPr>
              <w:jc w:val="both"/>
            </w:pPr>
            <w:r w:rsidRPr="00CC1CA8">
              <w:t>Accurate answers for all the questions minor mistakes.</w:t>
            </w:r>
            <w:r w:rsidRPr="00CC1CA8">
              <w:tab/>
            </w:r>
          </w:p>
        </w:tc>
        <w:tc>
          <w:tcPr>
            <w:tcW w:w="1260" w:type="dxa"/>
            <w:vAlign w:val="center"/>
          </w:tcPr>
          <w:p w:rsidRPr="00CC1CA8" w:rsidR="009A5A23" w:rsidP="009A5A23" w:rsidRDefault="009A5A23" w14:paraId="1920CD23" w14:textId="1637415E">
            <w:pPr>
              <w:jc w:val="both"/>
              <w:rPr>
                <w:b/>
                <w:bCs/>
                <w:lang w:val="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rsidRPr="00CC1CA8" w:rsidR="009A5A23" w:rsidP="009A5A23" w:rsidRDefault="009A5A23" w14:paraId="1A6A85DE" w14:textId="77777777">
            <w:pPr>
              <w:jc w:val="both"/>
              <w:rPr>
                <w:lang w:val="en-GB"/>
              </w:rPr>
            </w:pPr>
          </w:p>
        </w:tc>
      </w:tr>
      <w:tr w:rsidRPr="00CC1CA8" w:rsidR="009A5A23" w:rsidTr="004D4553" w14:paraId="69A4F623" w14:textId="77777777">
        <w:tc>
          <w:tcPr>
            <w:tcW w:w="6385" w:type="dxa"/>
            <w:shd w:val="clear" w:color="auto" w:fill="auto"/>
          </w:tcPr>
          <w:p w:rsidRPr="00CC1CA8" w:rsidR="009A5A23" w:rsidP="009A5A23" w:rsidRDefault="009A5A23" w14:paraId="6D00246C" w14:textId="77777777">
            <w:pPr>
              <w:jc w:val="both"/>
              <w:rPr>
                <w:b/>
                <w:bCs/>
              </w:rPr>
            </w:pPr>
            <w:r w:rsidRPr="00CC1CA8">
              <w:rPr>
                <w:b/>
                <w:bCs/>
              </w:rPr>
              <w:t>Excellent</w:t>
            </w:r>
          </w:p>
          <w:p w:rsidRPr="00CC1CA8" w:rsidR="009A5A23" w:rsidP="009A5A23" w:rsidRDefault="009A5A23" w14:paraId="398223BE" w14:textId="77777777">
            <w:pPr>
              <w:jc w:val="both"/>
              <w:rPr>
                <w:b/>
              </w:rPr>
            </w:pPr>
          </w:p>
          <w:p w:rsidRPr="00CC1CA8" w:rsidR="009A5A23" w:rsidP="009A5A23" w:rsidRDefault="009A5A23" w14:paraId="50A20810" w14:textId="77777777">
            <w:pPr>
              <w:numPr>
                <w:ilvl w:val="0"/>
                <w:numId w:val="4"/>
              </w:numPr>
              <w:jc w:val="both"/>
            </w:pPr>
            <w:r w:rsidRPr="00CC1CA8">
              <w:t>Accurate and clear answers for all the questions</w:t>
            </w:r>
          </w:p>
          <w:p w:rsidRPr="00CC1CA8" w:rsidR="009A5A23" w:rsidP="009A5A23" w:rsidRDefault="009A5A23" w14:paraId="731C380F" w14:textId="77777777">
            <w:pPr>
              <w:numPr>
                <w:ilvl w:val="0"/>
                <w:numId w:val="4"/>
              </w:numPr>
              <w:jc w:val="both"/>
            </w:pPr>
            <w:r w:rsidRPr="00CC1CA8">
              <w:t>Shown all steps clearly</w:t>
            </w:r>
          </w:p>
        </w:tc>
        <w:tc>
          <w:tcPr>
            <w:tcW w:w="1260" w:type="dxa"/>
            <w:vAlign w:val="center"/>
          </w:tcPr>
          <w:p w:rsidRPr="00CC1CA8" w:rsidR="009A5A23" w:rsidP="009A5A23" w:rsidRDefault="009A5A23" w14:paraId="1C9F8705" w14:textId="29B8B26D">
            <w:pPr>
              <w:jc w:val="both"/>
              <w:rPr>
                <w:b/>
                <w:bCs/>
                <w:lang w:val="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rsidRPr="00CC1CA8" w:rsidR="009A5A23" w:rsidP="009A5A23" w:rsidRDefault="009A5A23" w14:paraId="2F0B9020" w14:textId="77777777">
            <w:pPr>
              <w:jc w:val="both"/>
              <w:rPr>
                <w:lang w:val="en-GB"/>
              </w:rPr>
            </w:pPr>
          </w:p>
        </w:tc>
      </w:tr>
    </w:tbl>
    <w:p w:rsidR="00CC1CA8" w:rsidP="00CC1CA8" w:rsidRDefault="00CC1CA8" w14:paraId="3770940B" w14:textId="77777777">
      <w:pPr>
        <w:jc w:val="both"/>
        <w:rPr>
          <w:b/>
          <w:bCs/>
        </w:rPr>
      </w:pPr>
    </w:p>
    <w:p w:rsidR="00CC1CA8" w:rsidP="00CC1CA8" w:rsidRDefault="00CC1CA8" w14:paraId="74EC2E54" w14:textId="77777777">
      <w:pPr>
        <w:jc w:val="both"/>
        <w:rPr>
          <w:b/>
          <w:bCs/>
        </w:rPr>
      </w:pPr>
    </w:p>
    <w:p w:rsidR="00CC1CA8" w:rsidP="00CC1CA8" w:rsidRDefault="00CC1CA8" w14:paraId="23BA3F88" w14:textId="77777777">
      <w:pPr>
        <w:jc w:val="both"/>
        <w:rPr>
          <w:b/>
          <w:bCs/>
        </w:rPr>
      </w:pPr>
    </w:p>
    <w:p w:rsidR="00CC1CA8" w:rsidP="00CC1CA8" w:rsidRDefault="00CC1CA8" w14:paraId="3B24175A" w14:textId="77777777">
      <w:pPr>
        <w:jc w:val="both"/>
        <w:rPr>
          <w:b/>
          <w:bCs/>
        </w:rPr>
      </w:pPr>
    </w:p>
    <w:p w:rsidR="00CC1CA8" w:rsidP="00CC1CA8" w:rsidRDefault="00CC1CA8" w14:paraId="72A0B474" w14:textId="77777777">
      <w:pPr>
        <w:jc w:val="both"/>
        <w:rPr>
          <w:b/>
          <w:bCs/>
        </w:rPr>
      </w:pPr>
    </w:p>
    <w:p w:rsidRPr="00CC1CA8" w:rsidR="00CC1CA8" w:rsidP="00CC1CA8" w:rsidRDefault="00CC1CA8" w14:paraId="788386BC" w14:textId="77777777">
      <w:pPr>
        <w:jc w:val="both"/>
        <w:rPr>
          <w:b/>
          <w:bCs/>
        </w:rPr>
      </w:pPr>
      <w:r w:rsidRPr="00CC1CA8">
        <w:rPr>
          <w:b/>
          <w:bCs/>
        </w:rPr>
        <w:t>Task (3) contains 10 marks.</w:t>
      </w: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498"/>
        <w:gridCol w:w="1147"/>
        <w:gridCol w:w="1890"/>
      </w:tblGrid>
      <w:tr w:rsidRPr="00CC1CA8" w:rsidR="00CC1CA8" w:rsidTr="004D4553" w14:paraId="68D0F254" w14:textId="77777777">
        <w:trPr>
          <w:trHeight w:val="407"/>
        </w:trPr>
        <w:tc>
          <w:tcPr>
            <w:tcW w:w="6498" w:type="dxa"/>
            <w:vMerge w:val="restart"/>
          </w:tcPr>
          <w:p w:rsidRPr="00CC1CA8" w:rsidR="00CC1CA8" w:rsidP="00CC1CA8" w:rsidRDefault="00CC1CA8" w14:paraId="68D4DB52" w14:textId="77777777">
            <w:pPr>
              <w:jc w:val="both"/>
              <w:rPr>
                <w:b/>
                <w:bCs/>
                <w:lang w:val="en-GB"/>
              </w:rPr>
            </w:pPr>
            <w:r w:rsidRPr="00CC1CA8">
              <w:rPr>
                <w:b/>
                <w:bCs/>
                <w:lang w:val="en-GB"/>
              </w:rPr>
              <w:t>Criteria</w:t>
            </w:r>
          </w:p>
        </w:tc>
        <w:tc>
          <w:tcPr>
            <w:tcW w:w="1147" w:type="dxa"/>
            <w:vAlign w:val="center"/>
          </w:tcPr>
          <w:p w:rsidRPr="00CC1CA8" w:rsidR="00CC1CA8" w:rsidP="00CC1CA8" w:rsidRDefault="00CC1CA8" w14:paraId="48EED0C0" w14:textId="77777777">
            <w:pPr>
              <w:jc w:val="both"/>
              <w:rPr>
                <w:b/>
                <w:bCs/>
                <w:lang w:val="en-GB"/>
              </w:rPr>
            </w:pPr>
            <w:r w:rsidRPr="00CC1CA8">
              <w:rPr>
                <w:b/>
                <w:bCs/>
                <w:lang w:val="en-GB"/>
              </w:rPr>
              <w:t>Marks</w:t>
            </w:r>
          </w:p>
        </w:tc>
        <w:tc>
          <w:tcPr>
            <w:tcW w:w="1890" w:type="dxa"/>
            <w:vMerge w:val="restart"/>
          </w:tcPr>
          <w:p w:rsidRPr="00CC1CA8" w:rsidR="00CC1CA8" w:rsidP="00CC1CA8" w:rsidRDefault="00CC1CA8" w14:paraId="0CCB282D" w14:textId="77777777">
            <w:pPr>
              <w:jc w:val="both"/>
              <w:rPr>
                <w:b/>
                <w:bCs/>
                <w:lang w:val="en-GB"/>
              </w:rPr>
            </w:pPr>
            <w:r w:rsidRPr="00CC1CA8">
              <w:rPr>
                <w:b/>
                <w:bCs/>
                <w:lang w:val="en-GB"/>
              </w:rPr>
              <w:t>Marks obtained by the student</w:t>
            </w:r>
          </w:p>
        </w:tc>
      </w:tr>
      <w:tr w:rsidRPr="00CC1CA8" w:rsidR="00CC1CA8" w:rsidTr="004D4553" w14:paraId="1C800810" w14:textId="77777777">
        <w:trPr>
          <w:trHeight w:val="406"/>
        </w:trPr>
        <w:tc>
          <w:tcPr>
            <w:tcW w:w="6498" w:type="dxa"/>
            <w:vMerge/>
          </w:tcPr>
          <w:p w:rsidRPr="00CC1CA8" w:rsidR="00CC1CA8" w:rsidP="00CC1CA8" w:rsidRDefault="00CC1CA8" w14:paraId="32ED7242" w14:textId="77777777">
            <w:pPr>
              <w:jc w:val="both"/>
              <w:rPr>
                <w:b/>
                <w:lang w:val="en-GB"/>
              </w:rPr>
            </w:pPr>
          </w:p>
        </w:tc>
        <w:tc>
          <w:tcPr>
            <w:tcW w:w="1147" w:type="dxa"/>
            <w:vAlign w:val="center"/>
          </w:tcPr>
          <w:p w:rsidRPr="00CC1CA8" w:rsidR="00CC1CA8" w:rsidP="00CC1CA8" w:rsidRDefault="00CC1CA8" w14:paraId="5A451D79" w14:textId="77777777">
            <w:pPr>
              <w:jc w:val="both"/>
              <w:rPr>
                <w:b/>
                <w:bCs/>
                <w:lang w:val="en-GB"/>
              </w:rPr>
            </w:pPr>
            <w:r w:rsidRPr="00CC1CA8">
              <w:rPr>
                <w:b/>
                <w:bCs/>
                <w:lang w:val="en-GB"/>
              </w:rPr>
              <w:t>Out of 10</w:t>
            </w:r>
          </w:p>
        </w:tc>
        <w:tc>
          <w:tcPr>
            <w:tcW w:w="1890" w:type="dxa"/>
            <w:vMerge/>
          </w:tcPr>
          <w:p w:rsidRPr="00CC1CA8" w:rsidR="00CC1CA8" w:rsidP="00CC1CA8" w:rsidRDefault="00CC1CA8" w14:paraId="2888A072" w14:textId="77777777">
            <w:pPr>
              <w:jc w:val="both"/>
              <w:rPr>
                <w:b/>
                <w:lang w:val="en-GB"/>
              </w:rPr>
            </w:pPr>
          </w:p>
        </w:tc>
      </w:tr>
      <w:tr w:rsidRPr="00CC1CA8" w:rsidR="009A5A23" w:rsidTr="004D4553" w14:paraId="7239230D" w14:textId="77777777">
        <w:tc>
          <w:tcPr>
            <w:tcW w:w="6498" w:type="dxa"/>
          </w:tcPr>
          <w:p w:rsidRPr="00CC1CA8" w:rsidR="009A5A23" w:rsidP="009A5A23" w:rsidRDefault="009A5A23" w14:paraId="76C20EB3" w14:textId="77777777">
            <w:pPr>
              <w:jc w:val="both"/>
              <w:rPr>
                <w:b/>
                <w:bCs/>
                <w:lang w:val="en-GB"/>
              </w:rPr>
            </w:pPr>
            <w:r w:rsidRPr="00CC1CA8">
              <w:rPr>
                <w:b/>
                <w:bCs/>
                <w:lang w:val="en-GB"/>
              </w:rPr>
              <w:t xml:space="preserve">Fail </w:t>
            </w:r>
          </w:p>
          <w:p w:rsidRPr="00CC1CA8" w:rsidR="009A5A23" w:rsidP="009A5A23" w:rsidRDefault="009A5A23" w14:paraId="0DBACE69" w14:textId="77777777">
            <w:pPr>
              <w:numPr>
                <w:ilvl w:val="0"/>
                <w:numId w:val="4"/>
              </w:numPr>
              <w:jc w:val="both"/>
              <w:rPr>
                <w:b/>
                <w:bCs/>
                <w:lang w:val="en-GB"/>
              </w:rPr>
            </w:pPr>
            <w:r w:rsidRPr="00CC1CA8">
              <w:rPr>
                <w:lang w:val="en-GB"/>
              </w:rPr>
              <w:t>Poor and less accurate answers provided in a careless manner.</w:t>
            </w:r>
          </w:p>
        </w:tc>
        <w:tc>
          <w:tcPr>
            <w:tcW w:w="1147" w:type="dxa"/>
            <w:vAlign w:val="center"/>
          </w:tcPr>
          <w:p w:rsidRPr="00CC1CA8" w:rsidR="009A5A23" w:rsidP="009A5A23" w:rsidRDefault="009A5A23" w14:paraId="528D3C7A" w14:textId="32F1C998">
            <w:pPr>
              <w:jc w:val="both"/>
              <w:rPr>
                <w:b/>
                <w:bCs/>
                <w:lang w:val="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rsidRPr="00CC1CA8" w:rsidR="009A5A23" w:rsidP="009A5A23" w:rsidRDefault="009A5A23" w14:paraId="0F560637" w14:textId="77777777">
            <w:pPr>
              <w:jc w:val="both"/>
              <w:rPr>
                <w:lang w:val="en-GB"/>
              </w:rPr>
            </w:pPr>
          </w:p>
        </w:tc>
      </w:tr>
      <w:tr w:rsidRPr="00CC1CA8" w:rsidR="009A5A23" w:rsidTr="004D4553" w14:paraId="390A8BD5" w14:textId="77777777">
        <w:tc>
          <w:tcPr>
            <w:tcW w:w="6498" w:type="dxa"/>
          </w:tcPr>
          <w:p w:rsidRPr="00CC1CA8" w:rsidR="009A5A23" w:rsidP="009A5A23" w:rsidRDefault="009A5A23" w14:paraId="150296F9" w14:textId="77777777">
            <w:pPr>
              <w:jc w:val="both"/>
              <w:rPr>
                <w:b/>
                <w:bCs/>
                <w:lang w:val="en-GB"/>
              </w:rPr>
            </w:pPr>
            <w:r w:rsidRPr="00CC1CA8">
              <w:rPr>
                <w:b/>
                <w:bCs/>
                <w:lang w:val="en-GB"/>
              </w:rPr>
              <w:t>Pass</w:t>
            </w:r>
          </w:p>
          <w:p w:rsidRPr="00CC1CA8" w:rsidR="009A5A23" w:rsidP="009A5A23" w:rsidRDefault="009A5A23" w14:paraId="1F667B7E" w14:textId="77777777">
            <w:pPr>
              <w:numPr>
                <w:ilvl w:val="0"/>
                <w:numId w:val="4"/>
              </w:numPr>
              <w:jc w:val="both"/>
            </w:pPr>
            <w:r w:rsidRPr="00CC1CA8">
              <w:t>Provide correct answers with minor mistakes (three parts have been answered correctly and specified the  Boolean Algebra rules applied for each step of simplification)</w:t>
            </w:r>
          </w:p>
        </w:tc>
        <w:tc>
          <w:tcPr>
            <w:tcW w:w="1147" w:type="dxa"/>
            <w:vAlign w:val="center"/>
          </w:tcPr>
          <w:p w:rsidRPr="00CC1CA8" w:rsidR="009A5A23" w:rsidP="009A5A23" w:rsidRDefault="009A5A23" w14:paraId="399C4A9E" w14:textId="37A41BD3">
            <w:pPr>
              <w:jc w:val="both"/>
              <w:rPr>
                <w:b/>
                <w:bCs/>
                <w:lang w:val="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90" w:type="dxa"/>
          </w:tcPr>
          <w:p w:rsidRPr="00CC1CA8" w:rsidR="009A5A23" w:rsidP="009A5A23" w:rsidRDefault="009A5A23" w14:paraId="3BE771EE" w14:textId="77777777">
            <w:pPr>
              <w:jc w:val="both"/>
              <w:rPr>
                <w:lang w:val="en-GB"/>
              </w:rPr>
            </w:pPr>
          </w:p>
        </w:tc>
      </w:tr>
      <w:tr w:rsidRPr="00CC1CA8" w:rsidR="009A5A23" w:rsidTr="004D4553" w14:paraId="1905F11F" w14:textId="77777777">
        <w:tc>
          <w:tcPr>
            <w:tcW w:w="6498" w:type="dxa"/>
          </w:tcPr>
          <w:p w:rsidRPr="00CC1CA8" w:rsidR="009A5A23" w:rsidP="009A5A23" w:rsidRDefault="009A5A23" w14:paraId="64A33215" w14:textId="77777777">
            <w:pPr>
              <w:jc w:val="both"/>
              <w:rPr>
                <w:b/>
                <w:bCs/>
                <w:lang w:val="en-GB"/>
              </w:rPr>
            </w:pPr>
            <w:r w:rsidRPr="00CC1CA8">
              <w:rPr>
                <w:b/>
                <w:bCs/>
                <w:lang w:val="en-GB"/>
              </w:rPr>
              <w:t>Good</w:t>
            </w:r>
          </w:p>
          <w:p w:rsidRPr="00CC1CA8" w:rsidR="009A5A23" w:rsidP="009A5A23" w:rsidRDefault="009A5A23" w14:paraId="63C54950" w14:textId="77777777">
            <w:pPr>
              <w:numPr>
                <w:ilvl w:val="0"/>
                <w:numId w:val="4"/>
              </w:numPr>
              <w:jc w:val="both"/>
            </w:pPr>
            <w:r w:rsidRPr="00CC1CA8">
              <w:t>Accurate answers for all the questions minor mistakes. (Specified the Boolean Algebra rule applied for each step of simplification)</w:t>
            </w:r>
            <w:r w:rsidRPr="00CC1CA8">
              <w:tab/>
            </w:r>
          </w:p>
        </w:tc>
        <w:tc>
          <w:tcPr>
            <w:tcW w:w="1147" w:type="dxa"/>
            <w:vAlign w:val="center"/>
          </w:tcPr>
          <w:p w:rsidRPr="00CC1CA8" w:rsidR="009A5A23" w:rsidP="009A5A23" w:rsidRDefault="009A5A23" w14:paraId="229A5B4E" w14:textId="0EE710A6">
            <w:pPr>
              <w:jc w:val="both"/>
              <w:rPr>
                <w:b/>
                <w:bCs/>
                <w:lang w:val="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rsidRPr="00CC1CA8" w:rsidR="009A5A23" w:rsidP="009A5A23" w:rsidRDefault="009A5A23" w14:paraId="16AD7FA1" w14:textId="77777777">
            <w:pPr>
              <w:jc w:val="both"/>
              <w:rPr>
                <w:lang w:val="en-GB"/>
              </w:rPr>
            </w:pPr>
          </w:p>
        </w:tc>
      </w:tr>
      <w:tr w:rsidRPr="00CC1CA8" w:rsidR="009A5A23" w:rsidTr="004D4553" w14:paraId="6CF898F8" w14:textId="77777777">
        <w:tc>
          <w:tcPr>
            <w:tcW w:w="6498" w:type="dxa"/>
            <w:shd w:val="clear" w:color="auto" w:fill="auto"/>
          </w:tcPr>
          <w:p w:rsidRPr="00CC1CA8" w:rsidR="009A5A23" w:rsidP="009A5A23" w:rsidRDefault="009A5A23" w14:paraId="13FFFD7E" w14:textId="77777777">
            <w:pPr>
              <w:jc w:val="both"/>
              <w:rPr>
                <w:b/>
                <w:bCs/>
              </w:rPr>
            </w:pPr>
            <w:r w:rsidRPr="00CC1CA8">
              <w:rPr>
                <w:b/>
                <w:bCs/>
              </w:rPr>
              <w:t>Excellent</w:t>
            </w:r>
          </w:p>
          <w:p w:rsidRPr="00CC1CA8" w:rsidR="009A5A23" w:rsidP="009A5A23" w:rsidRDefault="009A5A23" w14:paraId="5EAC8C56" w14:textId="77777777">
            <w:pPr>
              <w:numPr>
                <w:ilvl w:val="0"/>
                <w:numId w:val="4"/>
              </w:numPr>
              <w:jc w:val="both"/>
            </w:pPr>
            <w:r w:rsidRPr="00CC1CA8">
              <w:t xml:space="preserve">Accurate and clear answers for all the questions. Shown all steps clearly. Specified the Boolean Algebra rule applied for each step of simplification </w:t>
            </w:r>
          </w:p>
        </w:tc>
        <w:tc>
          <w:tcPr>
            <w:tcW w:w="1147" w:type="dxa"/>
            <w:vAlign w:val="center"/>
          </w:tcPr>
          <w:p w:rsidRPr="00CC1CA8" w:rsidR="009A5A23" w:rsidP="009A5A23" w:rsidRDefault="009A5A23" w14:paraId="1C90969C" w14:textId="444693B1">
            <w:pPr>
              <w:jc w:val="both"/>
              <w:rPr>
                <w:b/>
                <w:bCs/>
                <w:lang w:val="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rsidRPr="00CC1CA8" w:rsidR="009A5A23" w:rsidP="009A5A23" w:rsidRDefault="009A5A23" w14:paraId="71EEB091" w14:textId="77777777">
            <w:pPr>
              <w:jc w:val="both"/>
              <w:rPr>
                <w:lang w:val="en-GB"/>
              </w:rPr>
            </w:pPr>
          </w:p>
        </w:tc>
      </w:tr>
    </w:tbl>
    <w:p w:rsidRPr="00CC1CA8" w:rsidR="00CC1CA8" w:rsidP="00CC1CA8" w:rsidRDefault="00CC1CA8" w14:paraId="18114A52" w14:textId="77777777">
      <w:pPr>
        <w:jc w:val="both"/>
        <w:rPr>
          <w:b/>
        </w:rPr>
      </w:pPr>
    </w:p>
    <w:p w:rsidRPr="00CC1CA8" w:rsidR="00CC1CA8" w:rsidP="00CC1CA8" w:rsidRDefault="00CC1CA8" w14:paraId="6A5CF8BD" w14:textId="5E91D30E">
      <w:pPr>
        <w:jc w:val="both"/>
        <w:rPr>
          <w:b/>
          <w:bCs/>
        </w:rPr>
      </w:pPr>
      <w:r w:rsidRPr="00CC1CA8">
        <w:rPr>
          <w:b/>
          <w:bCs/>
        </w:rPr>
        <w:t xml:space="preserve">Task (4) </w:t>
      </w:r>
      <w:r>
        <w:rPr>
          <w:b/>
          <w:bCs/>
        </w:rPr>
        <w:t>contains 2</w:t>
      </w:r>
      <w:r w:rsidRPr="00CC1CA8">
        <w:rPr>
          <w:b/>
          <w:bCs/>
        </w:rPr>
        <w:t>0 marks.</w:t>
      </w: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498"/>
        <w:gridCol w:w="1147"/>
        <w:gridCol w:w="1890"/>
      </w:tblGrid>
      <w:tr w:rsidRPr="00CC1CA8" w:rsidR="00CC1CA8" w:rsidTr="004D4553" w14:paraId="2A2F4A67" w14:textId="77777777">
        <w:trPr>
          <w:trHeight w:val="407"/>
        </w:trPr>
        <w:tc>
          <w:tcPr>
            <w:tcW w:w="6498" w:type="dxa"/>
            <w:vMerge w:val="restart"/>
          </w:tcPr>
          <w:p w:rsidRPr="00CC1CA8" w:rsidR="00CC1CA8" w:rsidP="00CC1CA8" w:rsidRDefault="00CC1CA8" w14:paraId="0BBF5968" w14:textId="77777777">
            <w:pPr>
              <w:jc w:val="both"/>
              <w:rPr>
                <w:b/>
                <w:lang w:val="en-GB"/>
              </w:rPr>
            </w:pPr>
          </w:p>
          <w:p w:rsidRPr="00CC1CA8" w:rsidR="00CC1CA8" w:rsidP="00CC1CA8" w:rsidRDefault="00CC1CA8" w14:paraId="46D5B017" w14:textId="77777777">
            <w:pPr>
              <w:jc w:val="both"/>
              <w:rPr>
                <w:b/>
                <w:bCs/>
                <w:lang w:val="en-GB"/>
              </w:rPr>
            </w:pPr>
            <w:r w:rsidRPr="00CC1CA8">
              <w:rPr>
                <w:b/>
                <w:bCs/>
                <w:lang w:val="en-GB"/>
              </w:rPr>
              <w:t>Criteria</w:t>
            </w:r>
          </w:p>
          <w:p w:rsidRPr="00CC1CA8" w:rsidR="00CC1CA8" w:rsidP="00CC1CA8" w:rsidRDefault="00CC1CA8" w14:paraId="0ED13CDF" w14:textId="77777777">
            <w:pPr>
              <w:jc w:val="both"/>
              <w:rPr>
                <w:b/>
                <w:lang w:val="en-GB"/>
              </w:rPr>
            </w:pPr>
          </w:p>
        </w:tc>
        <w:tc>
          <w:tcPr>
            <w:tcW w:w="1147" w:type="dxa"/>
            <w:vAlign w:val="center"/>
          </w:tcPr>
          <w:p w:rsidRPr="00CC1CA8" w:rsidR="00CC1CA8" w:rsidP="00CC1CA8" w:rsidRDefault="00CC1CA8" w14:paraId="0C18FAAD" w14:textId="77777777">
            <w:pPr>
              <w:jc w:val="both"/>
              <w:rPr>
                <w:b/>
                <w:bCs/>
                <w:lang w:val="en-GB"/>
              </w:rPr>
            </w:pPr>
            <w:r w:rsidRPr="00CC1CA8">
              <w:rPr>
                <w:b/>
                <w:bCs/>
                <w:lang w:val="en-GB"/>
              </w:rPr>
              <w:t>Marks</w:t>
            </w:r>
          </w:p>
        </w:tc>
        <w:tc>
          <w:tcPr>
            <w:tcW w:w="1890" w:type="dxa"/>
            <w:vMerge w:val="restart"/>
          </w:tcPr>
          <w:p w:rsidRPr="00CC1CA8" w:rsidR="00CC1CA8" w:rsidP="00CC1CA8" w:rsidRDefault="00CC1CA8" w14:paraId="35557326" w14:textId="77777777">
            <w:pPr>
              <w:jc w:val="both"/>
              <w:rPr>
                <w:b/>
                <w:bCs/>
                <w:lang w:val="en-GB"/>
              </w:rPr>
            </w:pPr>
            <w:r w:rsidRPr="00CC1CA8">
              <w:rPr>
                <w:b/>
                <w:bCs/>
                <w:lang w:val="en-GB"/>
              </w:rPr>
              <w:t>Marks obtained by the student for the answer provided</w:t>
            </w:r>
          </w:p>
        </w:tc>
      </w:tr>
      <w:tr w:rsidRPr="00CC1CA8" w:rsidR="00CC1CA8" w:rsidTr="004D4553" w14:paraId="613D7FAF" w14:textId="77777777">
        <w:trPr>
          <w:trHeight w:val="406"/>
        </w:trPr>
        <w:tc>
          <w:tcPr>
            <w:tcW w:w="6498" w:type="dxa"/>
            <w:vMerge/>
          </w:tcPr>
          <w:p w:rsidRPr="00CC1CA8" w:rsidR="00CC1CA8" w:rsidP="00CC1CA8" w:rsidRDefault="00CC1CA8" w14:paraId="734623D6" w14:textId="77777777">
            <w:pPr>
              <w:jc w:val="both"/>
              <w:rPr>
                <w:b/>
                <w:lang w:val="en-GB"/>
              </w:rPr>
            </w:pPr>
          </w:p>
        </w:tc>
        <w:tc>
          <w:tcPr>
            <w:tcW w:w="1147" w:type="dxa"/>
            <w:vAlign w:val="center"/>
          </w:tcPr>
          <w:p w:rsidRPr="00CC1CA8" w:rsidR="00CC1CA8" w:rsidP="00CC1CA8" w:rsidRDefault="00CC1CA8" w14:paraId="64D9C173" w14:textId="77777777">
            <w:pPr>
              <w:jc w:val="both"/>
              <w:rPr>
                <w:b/>
                <w:bCs/>
                <w:lang w:val="en-GB"/>
              </w:rPr>
            </w:pPr>
            <w:r w:rsidRPr="00CC1CA8">
              <w:rPr>
                <w:b/>
                <w:bCs/>
                <w:lang w:val="en-GB"/>
              </w:rPr>
              <w:t>Out of 20</w:t>
            </w:r>
          </w:p>
        </w:tc>
        <w:tc>
          <w:tcPr>
            <w:tcW w:w="1890" w:type="dxa"/>
            <w:vMerge/>
          </w:tcPr>
          <w:p w:rsidRPr="00CC1CA8" w:rsidR="00CC1CA8" w:rsidP="00CC1CA8" w:rsidRDefault="00CC1CA8" w14:paraId="10DF4A99" w14:textId="77777777">
            <w:pPr>
              <w:jc w:val="both"/>
              <w:rPr>
                <w:b/>
                <w:lang w:val="en-GB"/>
              </w:rPr>
            </w:pPr>
          </w:p>
        </w:tc>
      </w:tr>
      <w:tr w:rsidRPr="00CC1CA8" w:rsidR="00CC1CA8" w:rsidTr="004D4553" w14:paraId="0D763DC3" w14:textId="77777777">
        <w:tc>
          <w:tcPr>
            <w:tcW w:w="6498" w:type="dxa"/>
          </w:tcPr>
          <w:p w:rsidRPr="00CC1CA8" w:rsidR="00CC1CA8" w:rsidP="00CC1CA8" w:rsidRDefault="00CC1CA8" w14:paraId="0F584DF2" w14:textId="77777777">
            <w:pPr>
              <w:jc w:val="both"/>
              <w:rPr>
                <w:b/>
                <w:bCs/>
                <w:lang w:val="en-GB"/>
              </w:rPr>
            </w:pPr>
            <w:r w:rsidRPr="00CC1CA8">
              <w:rPr>
                <w:b/>
                <w:bCs/>
                <w:lang w:val="en-GB"/>
              </w:rPr>
              <w:t xml:space="preserve">Fail </w:t>
            </w:r>
          </w:p>
          <w:p w:rsidRPr="00CC1CA8" w:rsidR="00CC1CA8" w:rsidP="00CC1CA8" w:rsidRDefault="00CC1CA8" w14:paraId="49B2E992" w14:textId="77777777">
            <w:pPr>
              <w:numPr>
                <w:ilvl w:val="0"/>
                <w:numId w:val="6"/>
              </w:numPr>
              <w:jc w:val="both"/>
              <w:rPr>
                <w:lang w:val="en-GB"/>
              </w:rPr>
            </w:pPr>
            <w:r w:rsidRPr="00CC1CA8">
              <w:rPr>
                <w:lang w:val="en-GB"/>
              </w:rPr>
              <w:t>Poor explanation and table with lacking details and values</w:t>
            </w:r>
          </w:p>
          <w:p w:rsidRPr="00CC1CA8" w:rsidR="00CC1CA8" w:rsidP="00CC1CA8" w:rsidRDefault="00CC1CA8" w14:paraId="6FB769C4" w14:textId="77777777">
            <w:pPr>
              <w:jc w:val="both"/>
              <w:rPr>
                <w:b/>
                <w:lang w:val="en-GB"/>
              </w:rPr>
            </w:pPr>
          </w:p>
        </w:tc>
        <w:tc>
          <w:tcPr>
            <w:tcW w:w="1147" w:type="dxa"/>
            <w:vAlign w:val="center"/>
          </w:tcPr>
          <w:p w:rsidRPr="00CC1CA8" w:rsidR="00CC1CA8" w:rsidP="00CC1CA8" w:rsidRDefault="00CC1CA8" w14:paraId="6A617B56" w14:textId="77777777">
            <w:pPr>
              <w:jc w:val="both"/>
              <w:rPr>
                <w:b/>
                <w:bCs/>
                <w:lang w:val="en-GB"/>
              </w:rPr>
            </w:pPr>
            <w:r w:rsidRPr="00CC1CA8">
              <w:rPr>
                <w:b/>
                <w:bCs/>
                <w:lang w:val="en-GB"/>
              </w:rPr>
              <w:t>0-5</w:t>
            </w:r>
          </w:p>
        </w:tc>
        <w:tc>
          <w:tcPr>
            <w:tcW w:w="1890" w:type="dxa"/>
          </w:tcPr>
          <w:p w:rsidRPr="00CC1CA8" w:rsidR="00CC1CA8" w:rsidP="00CC1CA8" w:rsidRDefault="00CC1CA8" w14:paraId="38C58B1A" w14:textId="77777777">
            <w:pPr>
              <w:jc w:val="both"/>
              <w:rPr>
                <w:lang w:val="en-GB"/>
              </w:rPr>
            </w:pPr>
          </w:p>
        </w:tc>
      </w:tr>
      <w:tr w:rsidRPr="00CC1CA8" w:rsidR="00CC1CA8" w:rsidTr="004D4553" w14:paraId="0D63663F" w14:textId="77777777">
        <w:tc>
          <w:tcPr>
            <w:tcW w:w="6498" w:type="dxa"/>
          </w:tcPr>
          <w:p w:rsidRPr="00CC1CA8" w:rsidR="00CC1CA8" w:rsidP="00CC1CA8" w:rsidRDefault="00CC1CA8" w14:paraId="0C2C291A" w14:textId="77777777">
            <w:pPr>
              <w:jc w:val="both"/>
              <w:rPr>
                <w:b/>
                <w:bCs/>
                <w:lang w:val="en-GB"/>
              </w:rPr>
            </w:pPr>
            <w:r w:rsidRPr="00CC1CA8">
              <w:rPr>
                <w:b/>
                <w:bCs/>
                <w:lang w:val="en-GB"/>
              </w:rPr>
              <w:t>Pass</w:t>
            </w:r>
          </w:p>
          <w:p w:rsidRPr="00CC1CA8" w:rsidR="00CC1CA8" w:rsidP="00CC1CA8" w:rsidRDefault="00CC1CA8" w14:paraId="153173F5" w14:textId="77777777">
            <w:pPr>
              <w:numPr>
                <w:ilvl w:val="0"/>
                <w:numId w:val="6"/>
              </w:numPr>
              <w:jc w:val="both"/>
            </w:pPr>
            <w:r w:rsidRPr="00CC1CA8">
              <w:t>Construct the truth table and Boolean equation with minor mistakes.</w:t>
            </w:r>
          </w:p>
        </w:tc>
        <w:tc>
          <w:tcPr>
            <w:tcW w:w="1147" w:type="dxa"/>
            <w:vAlign w:val="center"/>
          </w:tcPr>
          <w:p w:rsidRPr="00CC1CA8" w:rsidR="00CC1CA8" w:rsidP="00CC1CA8" w:rsidRDefault="00CC1CA8" w14:paraId="253A499C" w14:textId="77777777">
            <w:pPr>
              <w:jc w:val="both"/>
              <w:rPr>
                <w:b/>
                <w:bCs/>
                <w:lang w:val="en-GB"/>
              </w:rPr>
            </w:pPr>
            <w:r w:rsidRPr="00CC1CA8">
              <w:rPr>
                <w:b/>
                <w:bCs/>
                <w:lang w:val="en-GB"/>
              </w:rPr>
              <w:t>6-10</w:t>
            </w:r>
          </w:p>
        </w:tc>
        <w:tc>
          <w:tcPr>
            <w:tcW w:w="1890" w:type="dxa"/>
          </w:tcPr>
          <w:p w:rsidRPr="00CC1CA8" w:rsidR="00CC1CA8" w:rsidP="00CC1CA8" w:rsidRDefault="00CC1CA8" w14:paraId="4826A3B6" w14:textId="77777777">
            <w:pPr>
              <w:jc w:val="both"/>
              <w:rPr>
                <w:lang w:val="en-GB"/>
              </w:rPr>
            </w:pPr>
          </w:p>
        </w:tc>
      </w:tr>
      <w:tr w:rsidRPr="00CC1CA8" w:rsidR="00CC1CA8" w:rsidTr="004D4553" w14:paraId="2F02958D" w14:textId="77777777">
        <w:tc>
          <w:tcPr>
            <w:tcW w:w="6498" w:type="dxa"/>
          </w:tcPr>
          <w:p w:rsidRPr="00CC1CA8" w:rsidR="00CC1CA8" w:rsidP="00CC1CA8" w:rsidRDefault="00CC1CA8" w14:paraId="39562C4B" w14:textId="77777777">
            <w:pPr>
              <w:jc w:val="both"/>
              <w:rPr>
                <w:b/>
                <w:bCs/>
                <w:lang w:val="en-GB"/>
              </w:rPr>
            </w:pPr>
            <w:r w:rsidRPr="00CC1CA8">
              <w:rPr>
                <w:b/>
                <w:bCs/>
                <w:lang w:val="en-GB"/>
              </w:rPr>
              <w:t>Good</w:t>
            </w:r>
          </w:p>
          <w:p w:rsidRPr="00CC1CA8" w:rsidR="00CC1CA8" w:rsidP="00CC1CA8" w:rsidRDefault="00CC1CA8" w14:paraId="39EE15EF" w14:textId="77777777">
            <w:pPr>
              <w:numPr>
                <w:ilvl w:val="0"/>
                <w:numId w:val="7"/>
              </w:numPr>
              <w:jc w:val="both"/>
              <w:rPr>
                <w:lang w:val="en-GB"/>
              </w:rPr>
            </w:pPr>
            <w:r w:rsidRPr="00CC1CA8">
              <w:rPr>
                <w:lang w:val="en-GB"/>
              </w:rPr>
              <w:t>Construct the truth table and Boolean equation correctly. Simplification has been done accurately.</w:t>
            </w:r>
          </w:p>
          <w:p w:rsidRPr="00CC1CA8" w:rsidR="00CC1CA8" w:rsidP="00CC1CA8" w:rsidRDefault="00CC1CA8" w14:paraId="7DCC3FBF" w14:textId="77777777">
            <w:pPr>
              <w:numPr>
                <w:ilvl w:val="0"/>
                <w:numId w:val="7"/>
              </w:numPr>
              <w:jc w:val="both"/>
            </w:pPr>
            <w:r w:rsidRPr="00CC1CA8">
              <w:t>Draw the circuit with minor mistakes.</w:t>
            </w:r>
          </w:p>
        </w:tc>
        <w:tc>
          <w:tcPr>
            <w:tcW w:w="1147" w:type="dxa"/>
            <w:vAlign w:val="center"/>
          </w:tcPr>
          <w:p w:rsidRPr="00CC1CA8" w:rsidR="00CC1CA8" w:rsidP="00CC1CA8" w:rsidRDefault="00CC1CA8" w14:paraId="1FB67EFF" w14:textId="77777777">
            <w:pPr>
              <w:jc w:val="both"/>
              <w:rPr>
                <w:b/>
                <w:bCs/>
                <w:lang w:val="en-GB"/>
              </w:rPr>
            </w:pPr>
            <w:r w:rsidRPr="00CC1CA8">
              <w:rPr>
                <w:b/>
                <w:bCs/>
                <w:lang w:val="en-GB"/>
              </w:rPr>
              <w:t>11-15</w:t>
            </w:r>
          </w:p>
        </w:tc>
        <w:tc>
          <w:tcPr>
            <w:tcW w:w="1890" w:type="dxa"/>
          </w:tcPr>
          <w:p w:rsidRPr="00CC1CA8" w:rsidR="00CC1CA8" w:rsidP="00CC1CA8" w:rsidRDefault="00CC1CA8" w14:paraId="3732B2D0" w14:textId="77777777">
            <w:pPr>
              <w:jc w:val="both"/>
              <w:rPr>
                <w:lang w:val="en-GB"/>
              </w:rPr>
            </w:pPr>
          </w:p>
        </w:tc>
      </w:tr>
      <w:tr w:rsidRPr="00CC1CA8" w:rsidR="00CC1CA8" w:rsidTr="004D4553" w14:paraId="67F82351" w14:textId="77777777">
        <w:tc>
          <w:tcPr>
            <w:tcW w:w="6498" w:type="dxa"/>
          </w:tcPr>
          <w:p w:rsidRPr="00CC1CA8" w:rsidR="00CC1CA8" w:rsidP="00CC1CA8" w:rsidRDefault="00CC1CA8" w14:paraId="113020B6" w14:textId="77777777">
            <w:pPr>
              <w:jc w:val="both"/>
            </w:pPr>
            <w:r w:rsidRPr="00CC1CA8">
              <w:br w:type="page"/>
            </w:r>
          </w:p>
          <w:p w:rsidRPr="00CC1CA8" w:rsidR="00CC1CA8" w:rsidP="00CC1CA8" w:rsidRDefault="00CC1CA8" w14:paraId="7E639B76" w14:textId="77777777">
            <w:pPr>
              <w:jc w:val="both"/>
              <w:rPr>
                <w:b/>
                <w:bCs/>
              </w:rPr>
            </w:pPr>
            <w:r w:rsidRPr="00CC1CA8">
              <w:rPr>
                <w:b/>
                <w:bCs/>
              </w:rPr>
              <w:t>Excellent</w:t>
            </w:r>
          </w:p>
          <w:p w:rsidRPr="00CC1CA8" w:rsidR="00CC1CA8" w:rsidP="00CC1CA8" w:rsidRDefault="00CC1CA8" w14:paraId="4E500AA8" w14:textId="77777777">
            <w:pPr>
              <w:numPr>
                <w:ilvl w:val="0"/>
                <w:numId w:val="7"/>
              </w:numPr>
              <w:jc w:val="both"/>
              <w:rPr>
                <w:lang w:val="en-GB"/>
              </w:rPr>
            </w:pPr>
            <w:r w:rsidRPr="00CC1CA8">
              <w:rPr>
                <w:lang w:val="en-GB"/>
              </w:rPr>
              <w:t>Construct the truth table and Boolean equation correctly. Simplification has been done accurately.</w:t>
            </w:r>
          </w:p>
          <w:p w:rsidRPr="00CC1CA8" w:rsidR="00CC1CA8" w:rsidP="00CC1CA8" w:rsidRDefault="00CC1CA8" w14:paraId="6FB5B48E" w14:textId="77777777">
            <w:pPr>
              <w:numPr>
                <w:ilvl w:val="0"/>
                <w:numId w:val="7"/>
              </w:numPr>
              <w:jc w:val="both"/>
              <w:rPr>
                <w:lang w:val="en-GB"/>
              </w:rPr>
            </w:pPr>
            <w:r w:rsidRPr="00CC1CA8">
              <w:rPr>
                <w:lang w:val="en-GB"/>
              </w:rPr>
              <w:t>Draw the circuit correctly with AND, OR, NOT gates.</w:t>
            </w:r>
          </w:p>
          <w:p w:rsidRPr="00CC1CA8" w:rsidR="00CC1CA8" w:rsidP="00CC1CA8" w:rsidRDefault="00CC1CA8" w14:paraId="28DCB083" w14:textId="77777777">
            <w:pPr>
              <w:jc w:val="both"/>
              <w:rPr>
                <w:lang w:val="en-GB"/>
              </w:rPr>
            </w:pPr>
          </w:p>
        </w:tc>
        <w:tc>
          <w:tcPr>
            <w:tcW w:w="1147" w:type="dxa"/>
            <w:vAlign w:val="center"/>
          </w:tcPr>
          <w:p w:rsidRPr="00CC1CA8" w:rsidR="00CC1CA8" w:rsidP="00CC1CA8" w:rsidRDefault="00CC1CA8" w14:paraId="356C4DE8" w14:textId="77777777">
            <w:pPr>
              <w:jc w:val="both"/>
              <w:rPr>
                <w:b/>
                <w:bCs/>
                <w:lang w:val="en-GB"/>
              </w:rPr>
            </w:pPr>
            <w:r w:rsidRPr="00CC1CA8">
              <w:rPr>
                <w:b/>
                <w:bCs/>
                <w:lang w:val="en-GB"/>
              </w:rPr>
              <w:t>16-20</w:t>
            </w:r>
          </w:p>
        </w:tc>
        <w:tc>
          <w:tcPr>
            <w:tcW w:w="1890" w:type="dxa"/>
          </w:tcPr>
          <w:p w:rsidRPr="00CC1CA8" w:rsidR="00CC1CA8" w:rsidP="00CC1CA8" w:rsidRDefault="00CC1CA8" w14:paraId="16F59F97" w14:textId="77777777">
            <w:pPr>
              <w:jc w:val="both"/>
              <w:rPr>
                <w:lang w:val="en-GB"/>
              </w:rPr>
            </w:pPr>
          </w:p>
        </w:tc>
      </w:tr>
    </w:tbl>
    <w:p w:rsidR="00DA4B80" w:rsidP="00AC2CA6" w:rsidRDefault="00DA4B80" w14:paraId="2EB3DBD5" w14:textId="4505398B">
      <w:pPr>
        <w:jc w:val="both"/>
      </w:pPr>
    </w:p>
    <w:p w:rsidR="00DA4B80" w:rsidP="00AC2CA6" w:rsidRDefault="00DA4B80" w14:paraId="747D680D" w14:textId="0A0DC3C5">
      <w:pPr>
        <w:jc w:val="both"/>
      </w:pPr>
    </w:p>
    <w:p w:rsidR="00DA4B80" w:rsidP="00AC2CA6" w:rsidRDefault="00DA4B80" w14:paraId="4D1C1895" w14:textId="49E7F8ED">
      <w:pPr>
        <w:jc w:val="both"/>
      </w:pPr>
    </w:p>
    <w:p w:rsidR="00DA4B80" w:rsidP="00AC2CA6" w:rsidRDefault="00DA4B80" w14:paraId="63456C0B" w14:textId="794EDAED">
      <w:pPr>
        <w:jc w:val="both"/>
      </w:pPr>
    </w:p>
    <w:p w:rsidR="00DA4B80" w:rsidP="00AC2CA6" w:rsidRDefault="00DA4B80" w14:paraId="6131BCBE" w14:textId="4C22AE99">
      <w:pPr>
        <w:jc w:val="both"/>
      </w:pPr>
    </w:p>
    <w:p w:rsidR="00DA4B80" w:rsidP="00AC2CA6" w:rsidRDefault="00DA4B80" w14:paraId="6990FACC" w14:textId="79F24E6E">
      <w:pPr>
        <w:jc w:val="both"/>
      </w:pPr>
    </w:p>
    <w:p w:rsidR="00DA4B80" w:rsidP="00AC2CA6" w:rsidRDefault="00DA4B80" w14:paraId="5FB7C87F" w14:textId="289397C4">
      <w:pPr>
        <w:jc w:val="both"/>
      </w:pPr>
    </w:p>
    <w:p w:rsidR="00DA4B80" w:rsidP="00AC2CA6" w:rsidRDefault="00DA4B80" w14:paraId="4131F5B2" w14:textId="34AB900C">
      <w:pPr>
        <w:jc w:val="both"/>
      </w:pPr>
    </w:p>
    <w:tbl>
      <w:tblPr>
        <w:tblStyle w:val="TableGrid"/>
        <w:tblpPr w:leftFromText="180" w:rightFromText="180" w:vertAnchor="text" w:horzAnchor="margin" w:tblpY="1049"/>
        <w:tblOverlap w:val="never"/>
        <w:tblW w:w="9378" w:type="dxa"/>
        <w:tblLook w:val="04A0" w:firstRow="1" w:lastRow="0" w:firstColumn="1" w:lastColumn="0" w:noHBand="0" w:noVBand="1"/>
      </w:tblPr>
      <w:tblGrid>
        <w:gridCol w:w="4583"/>
        <w:gridCol w:w="1538"/>
        <w:gridCol w:w="3257"/>
      </w:tblGrid>
      <w:tr w:rsidRPr="00711781" w:rsidR="00711781" w:rsidTr="004D4553" w14:paraId="5C4820AE" w14:textId="77777777">
        <w:trPr>
          <w:trHeight w:val="288"/>
        </w:trPr>
        <w:tc>
          <w:tcPr>
            <w:tcW w:w="4583" w:type="dxa"/>
            <w:shd w:val="clear" w:color="auto" w:fill="BFBFBF" w:themeFill="background1" w:themeFillShade="BF"/>
            <w:vAlign w:val="center"/>
          </w:tcPr>
          <w:p w:rsidRPr="00711781" w:rsidR="00711781" w:rsidP="00711781" w:rsidRDefault="00711781" w14:paraId="0CA8E813" w14:textId="77777777">
            <w:pPr>
              <w:jc w:val="both"/>
              <w:rPr>
                <w:b/>
                <w:bCs/>
              </w:rPr>
            </w:pPr>
            <w:r w:rsidRPr="00711781">
              <w:rPr>
                <w:b/>
                <w:bCs/>
              </w:rPr>
              <w:t>This submission will be assessed as follows</w:t>
            </w:r>
          </w:p>
        </w:tc>
        <w:tc>
          <w:tcPr>
            <w:tcW w:w="1538" w:type="dxa"/>
            <w:shd w:val="clear" w:color="auto" w:fill="BFBFBF" w:themeFill="background1" w:themeFillShade="BF"/>
            <w:vAlign w:val="center"/>
          </w:tcPr>
          <w:p w:rsidRPr="00711781" w:rsidR="00711781" w:rsidP="00711781" w:rsidRDefault="00711781" w14:paraId="46DBE1A4" w14:textId="77777777">
            <w:pPr>
              <w:jc w:val="both"/>
              <w:rPr>
                <w:b/>
                <w:bCs/>
              </w:rPr>
            </w:pPr>
            <w:r w:rsidRPr="00711781">
              <w:rPr>
                <w:b/>
                <w:bCs/>
              </w:rPr>
              <w:t>Total marks Allocated</w:t>
            </w:r>
          </w:p>
        </w:tc>
        <w:tc>
          <w:tcPr>
            <w:tcW w:w="3257" w:type="dxa"/>
            <w:shd w:val="clear" w:color="auto" w:fill="BFBFBF" w:themeFill="background1" w:themeFillShade="BF"/>
            <w:vAlign w:val="center"/>
          </w:tcPr>
          <w:p w:rsidRPr="00711781" w:rsidR="00711781" w:rsidP="00711781" w:rsidRDefault="00711781" w14:paraId="7C6C2804" w14:textId="77777777">
            <w:pPr>
              <w:jc w:val="both"/>
              <w:rPr>
                <w:b/>
                <w:bCs/>
              </w:rPr>
            </w:pPr>
            <w:r w:rsidRPr="00711781">
              <w:rPr>
                <w:b/>
                <w:bCs/>
              </w:rPr>
              <w:t xml:space="preserve">Marks obtained by the student </w:t>
            </w:r>
          </w:p>
        </w:tc>
      </w:tr>
      <w:tr w:rsidRPr="00711781" w:rsidR="00711781" w:rsidTr="004D4553" w14:paraId="6F97710E" w14:textId="77777777">
        <w:trPr>
          <w:trHeight w:val="288"/>
        </w:trPr>
        <w:tc>
          <w:tcPr>
            <w:tcW w:w="4583" w:type="dxa"/>
            <w:vAlign w:val="center"/>
          </w:tcPr>
          <w:p w:rsidRPr="00711781" w:rsidR="00711781" w:rsidP="00711781" w:rsidRDefault="00711781" w14:paraId="561A9D62" w14:textId="77777777">
            <w:pPr>
              <w:jc w:val="both"/>
            </w:pPr>
            <w:r w:rsidRPr="00711781">
              <w:t>Task 1</w:t>
            </w:r>
          </w:p>
        </w:tc>
        <w:tc>
          <w:tcPr>
            <w:tcW w:w="1538" w:type="dxa"/>
            <w:vAlign w:val="center"/>
          </w:tcPr>
          <w:p w:rsidRPr="00711781" w:rsidR="00711781" w:rsidP="00711781" w:rsidRDefault="00711781" w14:paraId="5614A133" w14:textId="77777777">
            <w:pPr>
              <w:jc w:val="both"/>
            </w:pPr>
            <w:r w:rsidRPr="00711781">
              <w:t>10</w:t>
            </w:r>
          </w:p>
        </w:tc>
        <w:tc>
          <w:tcPr>
            <w:tcW w:w="3257" w:type="dxa"/>
            <w:vAlign w:val="center"/>
          </w:tcPr>
          <w:p w:rsidRPr="00711781" w:rsidR="00711781" w:rsidP="00711781" w:rsidRDefault="00711781" w14:paraId="7079113E" w14:textId="77777777">
            <w:pPr>
              <w:jc w:val="both"/>
            </w:pPr>
          </w:p>
        </w:tc>
      </w:tr>
      <w:tr w:rsidRPr="00711781" w:rsidR="00711781" w:rsidTr="004D4553" w14:paraId="10C46D9A" w14:textId="77777777">
        <w:trPr>
          <w:trHeight w:val="288"/>
        </w:trPr>
        <w:tc>
          <w:tcPr>
            <w:tcW w:w="4583" w:type="dxa"/>
          </w:tcPr>
          <w:p w:rsidRPr="00711781" w:rsidR="00711781" w:rsidP="00711781" w:rsidRDefault="00711781" w14:paraId="1FD917C1" w14:textId="77777777">
            <w:pPr>
              <w:jc w:val="both"/>
            </w:pPr>
            <w:r w:rsidRPr="00711781">
              <w:t>Task 2</w:t>
            </w:r>
          </w:p>
        </w:tc>
        <w:tc>
          <w:tcPr>
            <w:tcW w:w="1538" w:type="dxa"/>
            <w:vAlign w:val="center"/>
          </w:tcPr>
          <w:p w:rsidRPr="00711781" w:rsidR="00711781" w:rsidP="00711781" w:rsidRDefault="00711781" w14:paraId="66710FB7" w14:textId="77777777">
            <w:pPr>
              <w:jc w:val="both"/>
            </w:pPr>
            <w:r w:rsidRPr="00711781">
              <w:t>10</w:t>
            </w:r>
          </w:p>
        </w:tc>
        <w:tc>
          <w:tcPr>
            <w:tcW w:w="3257" w:type="dxa"/>
            <w:vAlign w:val="center"/>
          </w:tcPr>
          <w:p w:rsidRPr="00711781" w:rsidR="00711781" w:rsidP="00711781" w:rsidRDefault="00711781" w14:paraId="1A74E00F" w14:textId="77777777">
            <w:pPr>
              <w:jc w:val="both"/>
            </w:pPr>
          </w:p>
        </w:tc>
      </w:tr>
      <w:tr w:rsidRPr="00711781" w:rsidR="00711781" w:rsidTr="004D4553" w14:paraId="11C4DC8D" w14:textId="77777777">
        <w:trPr>
          <w:trHeight w:val="288"/>
        </w:trPr>
        <w:tc>
          <w:tcPr>
            <w:tcW w:w="4583" w:type="dxa"/>
          </w:tcPr>
          <w:p w:rsidRPr="00711781" w:rsidR="00711781" w:rsidP="00711781" w:rsidRDefault="00711781" w14:paraId="5AAD71BA" w14:textId="77777777">
            <w:pPr>
              <w:jc w:val="both"/>
            </w:pPr>
            <w:r w:rsidRPr="00711781">
              <w:t>Task 3</w:t>
            </w:r>
          </w:p>
        </w:tc>
        <w:tc>
          <w:tcPr>
            <w:tcW w:w="1538" w:type="dxa"/>
            <w:vAlign w:val="center"/>
          </w:tcPr>
          <w:p w:rsidRPr="00711781" w:rsidR="00711781" w:rsidP="00711781" w:rsidRDefault="00711781" w14:paraId="4AF0E308" w14:textId="77777777">
            <w:pPr>
              <w:jc w:val="both"/>
            </w:pPr>
            <w:r w:rsidRPr="00711781">
              <w:t>10</w:t>
            </w:r>
          </w:p>
        </w:tc>
        <w:tc>
          <w:tcPr>
            <w:tcW w:w="3257" w:type="dxa"/>
            <w:vAlign w:val="center"/>
          </w:tcPr>
          <w:p w:rsidRPr="00711781" w:rsidR="00711781" w:rsidP="00711781" w:rsidRDefault="00711781" w14:paraId="16428A6B" w14:textId="77777777">
            <w:pPr>
              <w:jc w:val="both"/>
            </w:pPr>
          </w:p>
        </w:tc>
      </w:tr>
      <w:tr w:rsidRPr="00711781" w:rsidR="00711781" w:rsidTr="004D4553" w14:paraId="080F7381" w14:textId="77777777">
        <w:trPr>
          <w:trHeight w:val="288"/>
        </w:trPr>
        <w:tc>
          <w:tcPr>
            <w:tcW w:w="4583" w:type="dxa"/>
          </w:tcPr>
          <w:p w:rsidRPr="00711781" w:rsidR="00711781" w:rsidP="00711781" w:rsidRDefault="00711781" w14:paraId="484DD11C" w14:textId="77777777">
            <w:pPr>
              <w:jc w:val="both"/>
            </w:pPr>
            <w:r w:rsidRPr="00711781">
              <w:t>Task 4</w:t>
            </w:r>
          </w:p>
        </w:tc>
        <w:tc>
          <w:tcPr>
            <w:tcW w:w="1538" w:type="dxa"/>
            <w:vAlign w:val="center"/>
          </w:tcPr>
          <w:p w:rsidRPr="00711781" w:rsidR="00711781" w:rsidP="00711781" w:rsidRDefault="00711781" w14:paraId="6C5BE860" w14:textId="387523D0">
            <w:pPr>
              <w:jc w:val="both"/>
            </w:pPr>
            <w:r>
              <w:t>20</w:t>
            </w:r>
          </w:p>
        </w:tc>
        <w:tc>
          <w:tcPr>
            <w:tcW w:w="3257" w:type="dxa"/>
            <w:vAlign w:val="center"/>
          </w:tcPr>
          <w:p w:rsidRPr="00711781" w:rsidR="00711781" w:rsidP="00711781" w:rsidRDefault="00711781" w14:paraId="1CEE9679" w14:textId="77777777">
            <w:pPr>
              <w:jc w:val="both"/>
            </w:pPr>
          </w:p>
        </w:tc>
      </w:tr>
      <w:tr w:rsidRPr="00711781" w:rsidR="00711781" w:rsidTr="004D4553" w14:paraId="22B9B133" w14:textId="77777777">
        <w:trPr>
          <w:trHeight w:val="288"/>
        </w:trPr>
        <w:tc>
          <w:tcPr>
            <w:tcW w:w="4583" w:type="dxa"/>
            <w:vAlign w:val="center"/>
          </w:tcPr>
          <w:p w:rsidRPr="00711781" w:rsidR="00711781" w:rsidP="00711781" w:rsidRDefault="00711781" w14:paraId="043B92CD" w14:textId="77777777">
            <w:pPr>
              <w:jc w:val="both"/>
              <w:rPr>
                <w:b/>
                <w:bCs/>
              </w:rPr>
            </w:pPr>
            <w:r w:rsidRPr="00711781">
              <w:rPr>
                <w:b/>
                <w:bCs/>
              </w:rPr>
              <w:t>Total Marks</w:t>
            </w:r>
          </w:p>
        </w:tc>
        <w:tc>
          <w:tcPr>
            <w:tcW w:w="1538" w:type="dxa"/>
            <w:vAlign w:val="center"/>
          </w:tcPr>
          <w:p w:rsidRPr="00711781" w:rsidR="00711781" w:rsidP="00711781" w:rsidRDefault="00711781" w14:paraId="7C7B8010" w14:textId="77777777">
            <w:pPr>
              <w:jc w:val="both"/>
              <w:rPr>
                <w:b/>
                <w:bCs/>
              </w:rPr>
            </w:pPr>
            <w:r w:rsidRPr="00711781">
              <w:rPr>
                <w:b/>
                <w:bCs/>
              </w:rPr>
              <w:t>50</w:t>
            </w:r>
          </w:p>
        </w:tc>
        <w:tc>
          <w:tcPr>
            <w:tcW w:w="3257" w:type="dxa"/>
            <w:vAlign w:val="center"/>
          </w:tcPr>
          <w:p w:rsidRPr="00711781" w:rsidR="00711781" w:rsidP="00711781" w:rsidRDefault="00711781" w14:paraId="28ECE27D" w14:textId="77777777">
            <w:pPr>
              <w:jc w:val="both"/>
              <w:rPr>
                <w:b/>
              </w:rPr>
            </w:pPr>
          </w:p>
        </w:tc>
      </w:tr>
    </w:tbl>
    <w:p w:rsidR="00DA4B80" w:rsidP="00AC2CA6" w:rsidRDefault="00711781" w14:paraId="34C1E2CB" w14:textId="1A37A32D">
      <w:pPr>
        <w:jc w:val="both"/>
      </w:pPr>
      <w:r w:rsidRPr="00711781">
        <w:rPr>
          <w:b/>
        </w:rPr>
        <w:t>Part</w:t>
      </w:r>
      <w:r>
        <w:rPr>
          <w:b/>
        </w:rPr>
        <w:t xml:space="preserve"> 1</w:t>
      </w:r>
    </w:p>
    <w:p w:rsidR="00DA4B80" w:rsidP="00AC2CA6" w:rsidRDefault="00DA4B80" w14:paraId="12B2603D" w14:textId="6022BE14">
      <w:pPr>
        <w:jc w:val="both"/>
      </w:pPr>
    </w:p>
    <w:p w:rsidR="00DA4B80" w:rsidP="00AC2CA6" w:rsidRDefault="00DA4B80" w14:paraId="7D8DCE54" w14:textId="44316048">
      <w:pPr>
        <w:jc w:val="both"/>
      </w:pPr>
    </w:p>
    <w:p w:rsidR="00DA4B80" w:rsidP="00AC2CA6" w:rsidRDefault="00DA4B80" w14:paraId="35478199" w14:textId="1343A373">
      <w:pPr>
        <w:jc w:val="both"/>
      </w:pPr>
    </w:p>
    <w:p w:rsidR="00EF24EA" w:rsidP="00AC2CA6" w:rsidRDefault="00EF24EA" w14:paraId="2A164F65" w14:textId="77777777">
      <w:pPr>
        <w:jc w:val="both"/>
      </w:pPr>
    </w:p>
    <w:p w:rsidRPr="00EF24EA" w:rsidR="00EF24EA" w:rsidP="00AC2CA6" w:rsidRDefault="00EF24EA" w14:paraId="34F0AFC2" w14:textId="6F91EF0E">
      <w:pPr>
        <w:jc w:val="both"/>
        <w:rPr>
          <w:b/>
          <w:u w:val="single"/>
        </w:rPr>
      </w:pPr>
      <w:r w:rsidRPr="00EF24EA">
        <w:rPr>
          <w:b/>
          <w:u w:val="single"/>
        </w:rPr>
        <w:t>Part 02 Tasks</w:t>
      </w:r>
    </w:p>
    <w:p w:rsidRPr="00AC2CA6" w:rsidR="00DA4B80" w:rsidP="00AC2CA6" w:rsidRDefault="00DA4B80" w14:paraId="24E23697" w14:textId="77777777">
      <w:pPr>
        <w:jc w:val="both"/>
      </w:pPr>
    </w:p>
    <w:p w:rsidRPr="00A90E2F" w:rsidR="000F57BD" w:rsidP="25FEE561" w:rsidRDefault="25FEE561" w14:paraId="72FCE1C7" w14:textId="77777777">
      <w:pPr>
        <w:pStyle w:val="NoSpacing"/>
        <w:rPr>
          <w:rFonts w:ascii="Times New Roman" w:hAnsi="Times New Roman" w:cs="Times New Roman"/>
          <w:b/>
          <w:bCs/>
          <w:sz w:val="24"/>
          <w:szCs w:val="24"/>
          <w:u w:val="thick"/>
        </w:rPr>
      </w:pPr>
      <w:r w:rsidRPr="00A90E2F">
        <w:rPr>
          <w:rFonts w:ascii="Times New Roman" w:hAnsi="Times New Roman" w:cs="Times New Roman"/>
          <w:b/>
          <w:bCs/>
          <w:sz w:val="24"/>
          <w:szCs w:val="24"/>
          <w:u w:val="thick"/>
        </w:rPr>
        <w:t>Assessment Criteria</w:t>
      </w:r>
    </w:p>
    <w:p w:rsidRPr="00A90E2F" w:rsidR="000F57BD" w:rsidP="000F57BD" w:rsidRDefault="000F57BD" w14:paraId="6A6E85D4" w14:textId="77777777"/>
    <w:p w:rsidRPr="00A90E2F" w:rsidR="00EC1FD8" w:rsidP="00EC1FD8" w:rsidRDefault="00EC1FD8" w14:paraId="489065CA" w14:textId="55D01EF0">
      <w:pPr>
        <w:textAlignment w:val="baseline"/>
        <w:rPr>
          <w:lang w:val="en-GB" w:eastAsia="en-GB"/>
        </w:rPr>
      </w:pPr>
      <w:r w:rsidRPr="00A90E2F">
        <w:rPr>
          <w:b/>
          <w:bCs/>
          <w:lang w:eastAsia="en-GB"/>
        </w:rPr>
        <w:t>Task (1) contains </w:t>
      </w:r>
      <w:r w:rsidR="00EF24EA">
        <w:rPr>
          <w:b/>
          <w:bCs/>
          <w:lang w:eastAsia="en-GB"/>
        </w:rPr>
        <w:t>1</w:t>
      </w:r>
      <w:r>
        <w:rPr>
          <w:b/>
          <w:bCs/>
          <w:lang w:eastAsia="en-GB"/>
        </w:rPr>
        <w:t>0</w:t>
      </w:r>
      <w:r w:rsidRPr="00A90E2F">
        <w:rPr>
          <w:b/>
          <w:bCs/>
          <w:lang w:eastAsia="en-GB"/>
        </w:rPr>
        <w:t> marks.</w:t>
      </w:r>
      <w:r w:rsidRPr="00A90E2F">
        <w:rPr>
          <w:lang w:val="en-GB" w:eastAsia="en-GB"/>
        </w:rPr>
        <w:t> </w:t>
      </w:r>
    </w:p>
    <w:p w:rsidRPr="00A90E2F" w:rsidR="00EC1FD8" w:rsidP="00EC1FD8" w:rsidRDefault="00EC1FD8" w14:paraId="669DCC66" w14:textId="77777777">
      <w:pPr>
        <w:textAlignment w:val="baseline"/>
        <w:rPr>
          <w:lang w:val="en-GB" w:eastAsia="en-GB"/>
        </w:rPr>
      </w:pPr>
      <w:r w:rsidRPr="00A90E2F">
        <w:rPr>
          <w:lang w:val="en-GB" w:eastAsia="en-GB"/>
        </w:rPr>
        <w:t> </w:t>
      </w:r>
    </w:p>
    <w:tbl>
      <w:tblPr>
        <w:tblW w:w="9631"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240"/>
        <w:gridCol w:w="1243"/>
        <w:gridCol w:w="2148"/>
      </w:tblGrid>
      <w:tr w:rsidRPr="00A90E2F" w:rsidR="00EC1FD8" w:rsidTr="0012563F" w14:paraId="7EE565EE" w14:textId="77777777">
        <w:trPr>
          <w:trHeight w:val="405"/>
        </w:trPr>
        <w:tc>
          <w:tcPr>
            <w:tcW w:w="6240" w:type="dxa"/>
            <w:vMerge w:val="restart"/>
            <w:tcBorders>
              <w:top w:val="single" w:color="auto" w:sz="6" w:space="0"/>
              <w:left w:val="single" w:color="auto" w:sz="6" w:space="0"/>
              <w:bottom w:val="single" w:color="auto" w:sz="6" w:space="0"/>
              <w:right w:val="single" w:color="auto" w:sz="6" w:space="0"/>
            </w:tcBorders>
            <w:shd w:val="clear" w:color="auto" w:fill="auto"/>
            <w:hideMark/>
          </w:tcPr>
          <w:p w:rsidRPr="00A90E2F" w:rsidR="00EC1FD8" w:rsidP="0012563F" w:rsidRDefault="00EC1FD8" w14:paraId="4EB752F9" w14:textId="77777777">
            <w:pPr>
              <w:jc w:val="both"/>
              <w:textAlignment w:val="baseline"/>
              <w:rPr>
                <w:color w:val="auto"/>
                <w:lang w:val="en-GB" w:eastAsia="en-GB"/>
              </w:rPr>
            </w:pPr>
            <w:r w:rsidRPr="00A90E2F">
              <w:rPr>
                <w:rFonts w:eastAsia="SimSun"/>
                <w:color w:val="auto"/>
                <w:lang w:val="en-GB" w:eastAsia="en-GB"/>
              </w:rPr>
              <w:t> </w:t>
            </w:r>
          </w:p>
          <w:p w:rsidRPr="00A90E2F" w:rsidR="00EC1FD8" w:rsidP="0012563F" w:rsidRDefault="00EC1FD8" w14:paraId="69F70634" w14:textId="77777777">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rsidRPr="00A90E2F" w:rsidR="00EC1FD8" w:rsidP="0012563F" w:rsidRDefault="00EC1FD8" w14:paraId="44B5DA5F" w14:textId="77777777">
            <w:pPr>
              <w:jc w:val="both"/>
              <w:textAlignment w:val="baseline"/>
              <w:rPr>
                <w:color w:val="auto"/>
                <w:lang w:val="en-GB" w:eastAsia="en-GB"/>
              </w:rPr>
            </w:pPr>
            <w:r w:rsidRPr="00A90E2F">
              <w:rPr>
                <w:rFonts w:eastAsia="SimSun"/>
                <w:color w:val="auto"/>
                <w:lang w:val="en-GB" w:eastAsia="en-GB"/>
              </w:rPr>
              <w:t> </w:t>
            </w:r>
          </w:p>
        </w:tc>
        <w:tc>
          <w:tcPr>
            <w:tcW w:w="1243" w:type="dxa"/>
            <w:tcBorders>
              <w:top w:val="single" w:color="auto" w:sz="6" w:space="0"/>
              <w:left w:val="nil"/>
              <w:bottom w:val="single" w:color="auto" w:sz="6" w:space="0"/>
              <w:right w:val="single" w:color="auto" w:sz="6" w:space="0"/>
            </w:tcBorders>
            <w:shd w:val="clear" w:color="auto" w:fill="auto"/>
            <w:vAlign w:val="center"/>
            <w:hideMark/>
          </w:tcPr>
          <w:p w:rsidRPr="00A90E2F" w:rsidR="00EC1FD8" w:rsidP="0012563F" w:rsidRDefault="00EC1FD8" w14:paraId="0F87546B" w14:textId="77777777">
            <w:pPr>
              <w:jc w:val="center"/>
              <w:textAlignment w:val="baseline"/>
              <w:rPr>
                <w:color w:val="auto"/>
                <w:lang w:val="en-GB" w:eastAsia="en-GB"/>
              </w:rPr>
            </w:pPr>
            <w:r w:rsidRPr="00A90E2F">
              <w:rPr>
                <w:b/>
                <w:bCs/>
                <w:color w:val="auto"/>
                <w:lang w:val="en-GB" w:eastAsia="en-GB"/>
              </w:rPr>
              <w:t>Marks</w:t>
            </w:r>
          </w:p>
        </w:tc>
        <w:tc>
          <w:tcPr>
            <w:tcW w:w="2148" w:type="dxa"/>
            <w:vMerge w:val="restart"/>
            <w:tcBorders>
              <w:top w:val="single" w:color="auto" w:sz="6" w:space="0"/>
              <w:left w:val="nil"/>
              <w:bottom w:val="single" w:color="auto" w:sz="6" w:space="0"/>
              <w:right w:val="single" w:color="auto" w:sz="6" w:space="0"/>
            </w:tcBorders>
            <w:shd w:val="clear" w:color="auto" w:fill="auto"/>
            <w:hideMark/>
          </w:tcPr>
          <w:p w:rsidRPr="00A90E2F" w:rsidR="00EC1FD8" w:rsidP="0012563F" w:rsidRDefault="00EC1FD8" w14:paraId="55BE418B" w14:textId="77777777">
            <w:pPr>
              <w:jc w:val="center"/>
              <w:textAlignment w:val="baseline"/>
              <w:rPr>
                <w:color w:val="auto"/>
                <w:lang w:val="en-GB" w:eastAsia="en-GB"/>
              </w:rPr>
            </w:pPr>
            <w:r w:rsidRPr="00A90E2F">
              <w:rPr>
                <w:b/>
                <w:bCs/>
                <w:color w:val="auto"/>
                <w:lang w:val="en-GB" w:eastAsia="en-GB"/>
              </w:rPr>
              <w:t>Marks obtained by the student for the answer provided</w:t>
            </w:r>
          </w:p>
        </w:tc>
      </w:tr>
      <w:tr w:rsidRPr="00A90E2F" w:rsidR="00EC1FD8" w:rsidTr="0012563F" w14:paraId="3FE77BCB" w14:textId="77777777">
        <w:trPr>
          <w:trHeight w:val="405"/>
        </w:trPr>
        <w:tc>
          <w:tcPr>
            <w:tcW w:w="0" w:type="auto"/>
            <w:vMerge/>
            <w:tcBorders>
              <w:top w:val="single" w:color="auto" w:sz="6" w:space="0"/>
              <w:left w:val="single" w:color="auto" w:sz="6" w:space="0"/>
              <w:bottom w:val="single" w:color="auto" w:sz="6" w:space="0"/>
              <w:right w:val="single" w:color="auto" w:sz="6" w:space="0"/>
            </w:tcBorders>
            <w:shd w:val="clear" w:color="auto" w:fill="auto"/>
            <w:vAlign w:val="center"/>
            <w:hideMark/>
          </w:tcPr>
          <w:p w:rsidRPr="00A90E2F" w:rsidR="00EC1FD8" w:rsidP="0012563F" w:rsidRDefault="00EC1FD8" w14:paraId="41846601" w14:textId="77777777">
            <w:pPr>
              <w:rPr>
                <w:color w:val="auto"/>
                <w:lang w:val="en-GB" w:eastAsia="en-GB"/>
              </w:rPr>
            </w:pPr>
          </w:p>
        </w:tc>
        <w:tc>
          <w:tcPr>
            <w:tcW w:w="1243" w:type="dxa"/>
            <w:tcBorders>
              <w:top w:val="nil"/>
              <w:left w:val="nil"/>
              <w:bottom w:val="single" w:color="auto" w:sz="6" w:space="0"/>
              <w:right w:val="single" w:color="auto" w:sz="6" w:space="0"/>
            </w:tcBorders>
            <w:shd w:val="clear" w:color="auto" w:fill="auto"/>
            <w:vAlign w:val="center"/>
            <w:hideMark/>
          </w:tcPr>
          <w:p w:rsidRPr="00A90E2F" w:rsidR="00EC1FD8" w:rsidP="0012563F" w:rsidRDefault="00EC1FD8" w14:paraId="0F4A08A9" w14:textId="7EA21F07">
            <w:pPr>
              <w:pStyle w:val="Header"/>
              <w:tabs>
                <w:tab w:val="left" w:pos="540"/>
              </w:tabs>
              <w:jc w:val="center"/>
              <w:rPr>
                <w:rFonts w:eastAsia="SimSun"/>
                <w:b/>
                <w:bCs/>
                <w:lang w:eastAsia="en-GB"/>
              </w:rPr>
            </w:pPr>
            <w:r w:rsidRPr="00A90E2F">
              <w:rPr>
                <w:rFonts w:eastAsia="SimSun"/>
                <w:b/>
                <w:bCs/>
                <w:lang w:eastAsia="en-GB"/>
              </w:rPr>
              <w:t xml:space="preserve">Out of </w:t>
            </w:r>
            <w:r w:rsidR="00EF24EA">
              <w:rPr>
                <w:rFonts w:eastAsia="SimSun"/>
                <w:b/>
                <w:bCs/>
                <w:lang w:eastAsia="en-GB"/>
              </w:rPr>
              <w:t>1</w:t>
            </w:r>
            <w:r w:rsidR="00AC2CA6">
              <w:rPr>
                <w:rFonts w:eastAsia="SimSun"/>
                <w:b/>
                <w:bCs/>
                <w:lang w:eastAsia="en-GB"/>
              </w:rPr>
              <w:t>0</w:t>
            </w:r>
          </w:p>
        </w:tc>
        <w:tc>
          <w:tcPr>
            <w:tcW w:w="2148" w:type="dxa"/>
            <w:vMerge/>
            <w:tcBorders>
              <w:top w:val="single" w:color="auto" w:sz="6" w:space="0"/>
              <w:left w:val="nil"/>
              <w:bottom w:val="single" w:color="auto" w:sz="6" w:space="0"/>
              <w:right w:val="single" w:color="auto" w:sz="6" w:space="0"/>
            </w:tcBorders>
            <w:shd w:val="clear" w:color="auto" w:fill="auto"/>
            <w:vAlign w:val="center"/>
            <w:hideMark/>
          </w:tcPr>
          <w:p w:rsidRPr="00A90E2F" w:rsidR="00EC1FD8" w:rsidP="0012563F" w:rsidRDefault="00EC1FD8" w14:paraId="263AFC22" w14:textId="77777777">
            <w:pPr>
              <w:jc w:val="center"/>
              <w:rPr>
                <w:color w:val="auto"/>
                <w:lang w:val="en-GB" w:eastAsia="en-GB"/>
              </w:rPr>
            </w:pPr>
          </w:p>
        </w:tc>
      </w:tr>
      <w:tr w:rsidRPr="00A90E2F" w:rsidR="009A5A23" w:rsidTr="0012563F" w14:paraId="30DD675D" w14:textId="77777777">
        <w:tc>
          <w:tcPr>
            <w:tcW w:w="6240"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2E84F39D" w14:textId="77777777">
            <w:pPr>
              <w:spacing w:line="276" w:lineRule="auto"/>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r w:rsidRPr="00A90E2F">
              <w:rPr>
                <w:rFonts w:eastAsia="SimSun"/>
                <w:color w:val="auto"/>
                <w:lang w:val="en-GB" w:eastAsia="en-GB"/>
              </w:rPr>
              <w:t> </w:t>
            </w:r>
          </w:p>
          <w:p w:rsidRPr="00A90E2F" w:rsidR="009A5A23" w:rsidP="009A5A23" w:rsidRDefault="009A5A23" w14:paraId="3D8291D9" w14:textId="77777777">
            <w:pPr>
              <w:pStyle w:val="ListParagraph"/>
              <w:numPr>
                <w:ilvl w:val="0"/>
                <w:numId w:val="15"/>
              </w:numPr>
              <w:jc w:val="both"/>
              <w:textAlignment w:val="baseline"/>
              <w:rPr>
                <w:rFonts w:ascii="Times New Roman" w:hAnsi="Times New Roman" w:eastAsia="SimSun" w:cs="Times New Roman"/>
                <w:sz w:val="24"/>
                <w:szCs w:val="24"/>
                <w:lang w:val="en-GB" w:eastAsia="en-GB"/>
              </w:rPr>
            </w:pPr>
            <w:r w:rsidRPr="00A90E2F">
              <w:rPr>
                <w:rFonts w:ascii="Times New Roman" w:hAnsi="Times New Roman" w:cs="Times New Roman"/>
                <w:sz w:val="24"/>
                <w:szCs w:val="24"/>
                <w:lang w:val="en-GB" w:eastAsia="en-GB"/>
              </w:rPr>
              <w:t>Learner has not correctly identified the type of computers for each department.</w:t>
            </w:r>
          </w:p>
        </w:tc>
        <w:tc>
          <w:tcPr>
            <w:tcW w:w="1243"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5521F411" w14:textId="5767510F">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2148" w:type="dxa"/>
            <w:tcBorders>
              <w:top w:val="nil"/>
              <w:left w:val="nil"/>
              <w:bottom w:val="single" w:color="auto" w:sz="6" w:space="0"/>
              <w:right w:val="single" w:color="auto" w:sz="6" w:space="0"/>
            </w:tcBorders>
            <w:shd w:val="clear" w:color="auto" w:fill="auto"/>
            <w:hideMark/>
          </w:tcPr>
          <w:p w:rsidRPr="00A90E2F" w:rsidR="009A5A23" w:rsidP="009A5A23" w:rsidRDefault="009A5A23" w14:paraId="129D1FE6" w14:textId="77777777">
            <w:pPr>
              <w:jc w:val="center"/>
              <w:textAlignment w:val="baseline"/>
              <w:rPr>
                <w:color w:val="auto"/>
                <w:lang w:val="en-GB" w:eastAsia="en-GB"/>
              </w:rPr>
            </w:pPr>
          </w:p>
        </w:tc>
      </w:tr>
      <w:tr w:rsidRPr="00A90E2F" w:rsidR="009A5A23" w:rsidTr="0012563F" w14:paraId="5D0B6FBC" w14:textId="77777777">
        <w:tc>
          <w:tcPr>
            <w:tcW w:w="6240"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38D32617" w14:textId="77777777">
            <w:pPr>
              <w:spacing w:line="276" w:lineRule="auto"/>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rsidRPr="00A90E2F" w:rsidR="009A5A23" w:rsidP="009A5A23" w:rsidRDefault="009A5A23" w14:paraId="176908E4"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Learner has identified a few types of computer systems. </w:t>
            </w:r>
          </w:p>
        </w:tc>
        <w:tc>
          <w:tcPr>
            <w:tcW w:w="1243"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3386BFB6" w14:textId="06C1EDB1">
            <w:pPr>
              <w:pStyle w:val="Header"/>
              <w:tabs>
                <w:tab w:val="left" w:pos="540"/>
              </w:tabs>
              <w:jc w:val="center"/>
              <w:rPr>
                <w:rFonts w:eastAsia="SimSun"/>
                <w:b/>
                <w:bCs/>
                <w:lang w:eastAsia="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2148" w:type="dxa"/>
            <w:tcBorders>
              <w:top w:val="nil"/>
              <w:left w:val="nil"/>
              <w:bottom w:val="single" w:color="auto" w:sz="6" w:space="0"/>
              <w:right w:val="single" w:color="auto" w:sz="6" w:space="0"/>
            </w:tcBorders>
            <w:shd w:val="clear" w:color="auto" w:fill="auto"/>
            <w:hideMark/>
          </w:tcPr>
          <w:p w:rsidRPr="00A90E2F" w:rsidR="009A5A23" w:rsidP="009A5A23" w:rsidRDefault="009A5A23" w14:paraId="53757B63" w14:textId="77777777">
            <w:pPr>
              <w:jc w:val="center"/>
              <w:textAlignment w:val="baseline"/>
              <w:rPr>
                <w:color w:val="auto"/>
                <w:lang w:val="en-GB" w:eastAsia="en-GB"/>
              </w:rPr>
            </w:pPr>
          </w:p>
        </w:tc>
      </w:tr>
      <w:tr w:rsidRPr="00A90E2F" w:rsidR="009A5A23" w:rsidTr="0012563F" w14:paraId="104E4D46" w14:textId="77777777">
        <w:tc>
          <w:tcPr>
            <w:tcW w:w="6240"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1ACA7948" w14:textId="77777777">
            <w:pPr>
              <w:spacing w:line="276" w:lineRule="auto"/>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rsidRPr="00A90E2F" w:rsidR="009A5A23" w:rsidP="009A5A23" w:rsidRDefault="009A5A23" w14:paraId="649B8DE7"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Identification of few types of computer systems with relevant examples. And choices have well justified. Some minor technical errors and misconceptions. Sources acknowledged well.</w:t>
            </w:r>
          </w:p>
          <w:p w:rsidRPr="00A90E2F" w:rsidR="009A5A23" w:rsidP="009A5A23" w:rsidRDefault="009A5A23" w14:paraId="3E9FD373" w14:textId="77777777">
            <w:pPr>
              <w:spacing w:line="276" w:lineRule="auto"/>
              <w:ind w:left="1440"/>
              <w:jc w:val="both"/>
              <w:textAlignment w:val="baseline"/>
              <w:rPr>
                <w:color w:val="auto"/>
                <w:lang w:val="en-GB" w:eastAsia="en-GB"/>
              </w:rPr>
            </w:pPr>
          </w:p>
        </w:tc>
        <w:tc>
          <w:tcPr>
            <w:tcW w:w="1243"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147FB846" w14:textId="185BAB1F">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2148" w:type="dxa"/>
            <w:tcBorders>
              <w:top w:val="nil"/>
              <w:left w:val="nil"/>
              <w:bottom w:val="single" w:color="auto" w:sz="6" w:space="0"/>
              <w:right w:val="single" w:color="auto" w:sz="6" w:space="0"/>
            </w:tcBorders>
            <w:shd w:val="clear" w:color="auto" w:fill="auto"/>
            <w:hideMark/>
          </w:tcPr>
          <w:p w:rsidRPr="00A90E2F" w:rsidR="009A5A23" w:rsidP="009A5A23" w:rsidRDefault="009A5A23" w14:paraId="02CD1293" w14:textId="77777777">
            <w:pPr>
              <w:jc w:val="center"/>
              <w:textAlignment w:val="baseline"/>
              <w:rPr>
                <w:color w:val="auto"/>
                <w:lang w:val="en-GB" w:eastAsia="en-GB"/>
              </w:rPr>
            </w:pPr>
          </w:p>
        </w:tc>
      </w:tr>
      <w:tr w:rsidRPr="00A90E2F" w:rsidR="009A5A23" w:rsidTr="0012563F" w14:paraId="2A9053B1" w14:textId="77777777">
        <w:tc>
          <w:tcPr>
            <w:tcW w:w="6240"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26F72EEE" w14:textId="77777777">
            <w:pPr>
              <w:spacing w:line="276" w:lineRule="auto"/>
              <w:jc w:val="both"/>
              <w:textAlignment w:val="baseline"/>
              <w:rPr>
                <w:lang w:val="en-GB" w:eastAsia="en-GB"/>
              </w:rPr>
            </w:pPr>
            <w:r w:rsidRPr="00A90E2F">
              <w:rPr>
                <w:b/>
                <w:bCs/>
                <w:lang w:eastAsia="en-GB"/>
              </w:rPr>
              <w:t>Excellent</w:t>
            </w:r>
            <w:r w:rsidRPr="00A90E2F">
              <w:rPr>
                <w:lang w:val="en-GB" w:eastAsia="en-GB"/>
              </w:rPr>
              <w:t> </w:t>
            </w:r>
          </w:p>
          <w:p w:rsidRPr="00A90E2F" w:rsidR="009A5A23" w:rsidP="009A5A23" w:rsidRDefault="009A5A23" w14:paraId="73D0294A"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Identification and recommendation of types of computer systems (Servers / PCs / Laptops and their detailed Specifications) with relevant examples for all the departments with a proper justification. </w:t>
            </w:r>
          </w:p>
          <w:p w:rsidRPr="00A90E2F" w:rsidR="009A5A23" w:rsidP="009A5A23" w:rsidRDefault="009A5A23" w14:paraId="13CCEB01"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No conflicts arise from using components together. Multiple sources of information used and referenced correctly with valid sources.</w:t>
            </w:r>
          </w:p>
        </w:tc>
        <w:tc>
          <w:tcPr>
            <w:tcW w:w="1243"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3760473A" w14:textId="695635F2">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2148" w:type="dxa"/>
            <w:tcBorders>
              <w:top w:val="nil"/>
              <w:left w:val="nil"/>
              <w:bottom w:val="single" w:color="auto" w:sz="6" w:space="0"/>
              <w:right w:val="single" w:color="auto" w:sz="6" w:space="0"/>
            </w:tcBorders>
            <w:shd w:val="clear" w:color="auto" w:fill="auto"/>
            <w:hideMark/>
          </w:tcPr>
          <w:p w:rsidRPr="00A90E2F" w:rsidR="009A5A23" w:rsidP="009A5A23" w:rsidRDefault="009A5A23" w14:paraId="039948F3" w14:textId="77777777">
            <w:pPr>
              <w:jc w:val="center"/>
              <w:textAlignment w:val="baseline"/>
              <w:rPr>
                <w:color w:val="auto"/>
                <w:lang w:val="en-GB" w:eastAsia="en-GB"/>
              </w:rPr>
            </w:pPr>
          </w:p>
        </w:tc>
      </w:tr>
    </w:tbl>
    <w:p w:rsidR="00EC1FD8" w:rsidP="00EC1FD8" w:rsidRDefault="00EC1FD8" w14:paraId="7DE776BA" w14:textId="77777777">
      <w:pPr>
        <w:textAlignment w:val="baseline"/>
        <w:rPr>
          <w:color w:val="auto"/>
          <w:lang w:val="en-GB" w:eastAsia="en-GB"/>
        </w:rPr>
      </w:pPr>
      <w:r w:rsidRPr="00A90E2F">
        <w:rPr>
          <w:color w:val="auto"/>
          <w:lang w:val="en-GB" w:eastAsia="en-GB"/>
        </w:rPr>
        <w:t> </w:t>
      </w:r>
    </w:p>
    <w:p w:rsidR="00491AD6" w:rsidP="00EC1FD8" w:rsidRDefault="00491AD6" w14:paraId="6A16520D" w14:textId="77777777">
      <w:pPr>
        <w:textAlignment w:val="baseline"/>
        <w:rPr>
          <w:color w:val="auto"/>
          <w:lang w:val="en-GB" w:eastAsia="en-GB"/>
        </w:rPr>
      </w:pPr>
    </w:p>
    <w:p w:rsidR="00491AD6" w:rsidP="00EC1FD8" w:rsidRDefault="00491AD6" w14:paraId="187B85BA" w14:textId="77777777">
      <w:pPr>
        <w:textAlignment w:val="baseline"/>
        <w:rPr>
          <w:color w:val="auto"/>
          <w:lang w:val="en-GB" w:eastAsia="en-GB"/>
        </w:rPr>
      </w:pPr>
    </w:p>
    <w:p w:rsidR="00491AD6" w:rsidP="00EC1FD8" w:rsidRDefault="00491AD6" w14:paraId="22EFFBDD" w14:textId="77777777">
      <w:pPr>
        <w:textAlignment w:val="baseline"/>
        <w:rPr>
          <w:color w:val="auto"/>
          <w:lang w:val="en-GB" w:eastAsia="en-GB"/>
        </w:rPr>
      </w:pPr>
    </w:p>
    <w:p w:rsidR="00491AD6" w:rsidP="00EC1FD8" w:rsidRDefault="00491AD6" w14:paraId="2870406D" w14:textId="77777777">
      <w:pPr>
        <w:textAlignment w:val="baseline"/>
        <w:rPr>
          <w:color w:val="auto"/>
          <w:lang w:val="en-GB" w:eastAsia="en-GB"/>
        </w:rPr>
      </w:pPr>
    </w:p>
    <w:p w:rsidRPr="00A90E2F" w:rsidR="00491AD6" w:rsidP="00EC1FD8" w:rsidRDefault="00491AD6" w14:paraId="26D5073A" w14:textId="77777777">
      <w:pPr>
        <w:textAlignment w:val="baseline"/>
        <w:rPr>
          <w:color w:val="auto"/>
          <w:lang w:val="en-GB" w:eastAsia="en-GB"/>
        </w:rPr>
      </w:pPr>
    </w:p>
    <w:p w:rsidRPr="00A90E2F" w:rsidR="00EC1FD8" w:rsidP="00EC1FD8" w:rsidRDefault="00EC1FD8" w14:paraId="6DAD42C4" w14:textId="4690E550">
      <w:pPr>
        <w:textAlignment w:val="baseline"/>
        <w:rPr>
          <w:lang w:val="en-GB" w:eastAsia="en-GB"/>
        </w:rPr>
      </w:pPr>
      <w:r w:rsidRPr="00A90E2F">
        <w:rPr>
          <w:color w:val="auto"/>
          <w:lang w:val="en-GB" w:eastAsia="en-GB"/>
        </w:rPr>
        <w:t> </w:t>
      </w:r>
      <w:r w:rsidRPr="00A90E2F">
        <w:rPr>
          <w:b/>
          <w:bCs/>
          <w:lang w:eastAsia="en-GB"/>
        </w:rPr>
        <w:t>Task (2) contains </w:t>
      </w:r>
      <w:r w:rsidR="00003BDD">
        <w:rPr>
          <w:b/>
          <w:bCs/>
          <w:lang w:eastAsia="en-GB"/>
        </w:rPr>
        <w:t>1</w:t>
      </w:r>
      <w:r w:rsidRPr="00A90E2F">
        <w:rPr>
          <w:b/>
          <w:bCs/>
          <w:lang w:eastAsia="en-GB"/>
        </w:rPr>
        <w:t>0 marks.</w:t>
      </w:r>
      <w:r w:rsidRPr="00A90E2F">
        <w:rPr>
          <w:lang w:val="en-GB" w:eastAsia="en-GB"/>
        </w:rPr>
        <w:t> </w:t>
      </w:r>
    </w:p>
    <w:p w:rsidRPr="00A90E2F" w:rsidR="00EC1FD8" w:rsidP="00EC1FD8" w:rsidRDefault="00EC1FD8" w14:paraId="2AE74B2C" w14:textId="77777777">
      <w:pPr>
        <w:textAlignment w:val="baseline"/>
        <w:rPr>
          <w:lang w:val="en-GB" w:eastAsia="en-GB"/>
        </w:rPr>
      </w:pPr>
      <w:r w:rsidRPr="00A90E2F">
        <w:rPr>
          <w:lang w:val="en-GB" w:eastAsia="en-GB"/>
        </w:rPr>
        <w:t> </w:t>
      </w:r>
    </w:p>
    <w:tbl>
      <w:tblPr>
        <w:tblW w:w="927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218"/>
        <w:gridCol w:w="1260"/>
        <w:gridCol w:w="1800"/>
      </w:tblGrid>
      <w:tr w:rsidRPr="00A90E2F" w:rsidR="00EC1FD8" w:rsidTr="0012563F" w14:paraId="171CA8C8" w14:textId="77777777">
        <w:trPr>
          <w:trHeight w:val="405"/>
        </w:trPr>
        <w:tc>
          <w:tcPr>
            <w:tcW w:w="6218" w:type="dxa"/>
            <w:vMerge w:val="restart"/>
            <w:tcBorders>
              <w:top w:val="single" w:color="auto" w:sz="6" w:space="0"/>
              <w:left w:val="single" w:color="auto" w:sz="6" w:space="0"/>
              <w:bottom w:val="single" w:color="auto" w:sz="6" w:space="0"/>
              <w:right w:val="single" w:color="auto" w:sz="6" w:space="0"/>
            </w:tcBorders>
            <w:shd w:val="clear" w:color="auto" w:fill="auto"/>
            <w:hideMark/>
          </w:tcPr>
          <w:p w:rsidRPr="00A90E2F" w:rsidR="00EC1FD8" w:rsidP="0012563F" w:rsidRDefault="00EC1FD8" w14:paraId="063B951B" w14:textId="77777777">
            <w:pPr>
              <w:jc w:val="both"/>
              <w:textAlignment w:val="baseline"/>
              <w:rPr>
                <w:color w:val="auto"/>
                <w:lang w:val="en-GB" w:eastAsia="en-GB"/>
              </w:rPr>
            </w:pPr>
            <w:r w:rsidRPr="00A90E2F">
              <w:rPr>
                <w:rFonts w:eastAsia="SimSun"/>
                <w:color w:val="auto"/>
                <w:lang w:val="en-GB" w:eastAsia="en-GB"/>
              </w:rPr>
              <w:t> </w:t>
            </w:r>
          </w:p>
          <w:p w:rsidRPr="00A90E2F" w:rsidR="00EC1FD8" w:rsidP="0012563F" w:rsidRDefault="00EC1FD8" w14:paraId="36D3D02D" w14:textId="77777777">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rsidRPr="00A90E2F" w:rsidR="00EC1FD8" w:rsidP="0012563F" w:rsidRDefault="00EC1FD8" w14:paraId="76E61DFE" w14:textId="77777777">
            <w:pPr>
              <w:jc w:val="both"/>
              <w:textAlignment w:val="baseline"/>
              <w:rPr>
                <w:color w:val="auto"/>
                <w:lang w:val="en-GB" w:eastAsia="en-GB"/>
              </w:rPr>
            </w:pPr>
            <w:r w:rsidRPr="00A90E2F">
              <w:rPr>
                <w:rFonts w:eastAsia="SimSun"/>
                <w:color w:val="auto"/>
                <w:lang w:val="en-GB" w:eastAsia="en-GB"/>
              </w:rPr>
              <w:t> </w:t>
            </w:r>
          </w:p>
        </w:tc>
        <w:tc>
          <w:tcPr>
            <w:tcW w:w="1260" w:type="dxa"/>
            <w:tcBorders>
              <w:top w:val="single" w:color="auto" w:sz="6" w:space="0"/>
              <w:left w:val="nil"/>
              <w:bottom w:val="single" w:color="auto" w:sz="6" w:space="0"/>
              <w:right w:val="single" w:color="auto" w:sz="6" w:space="0"/>
            </w:tcBorders>
            <w:shd w:val="clear" w:color="auto" w:fill="auto"/>
            <w:vAlign w:val="center"/>
            <w:hideMark/>
          </w:tcPr>
          <w:p w:rsidRPr="00A90E2F" w:rsidR="00EC1FD8" w:rsidP="0012563F" w:rsidRDefault="00EC1FD8" w14:paraId="75199CB2" w14:textId="77777777">
            <w:pPr>
              <w:jc w:val="center"/>
              <w:textAlignment w:val="baseline"/>
              <w:rPr>
                <w:color w:val="auto"/>
                <w:lang w:val="en-GB" w:eastAsia="en-GB"/>
              </w:rPr>
            </w:pPr>
            <w:r w:rsidRPr="00A90E2F">
              <w:rPr>
                <w:b/>
                <w:bCs/>
                <w:color w:val="auto"/>
                <w:lang w:val="en-GB" w:eastAsia="en-GB"/>
              </w:rPr>
              <w:t>Marks</w:t>
            </w:r>
          </w:p>
        </w:tc>
        <w:tc>
          <w:tcPr>
            <w:tcW w:w="1800" w:type="dxa"/>
            <w:vMerge w:val="restart"/>
            <w:tcBorders>
              <w:top w:val="single" w:color="auto" w:sz="6" w:space="0"/>
              <w:left w:val="nil"/>
              <w:bottom w:val="single" w:color="auto" w:sz="6" w:space="0"/>
              <w:right w:val="single" w:color="auto" w:sz="6" w:space="0"/>
            </w:tcBorders>
            <w:shd w:val="clear" w:color="auto" w:fill="auto"/>
            <w:hideMark/>
          </w:tcPr>
          <w:p w:rsidRPr="00A90E2F" w:rsidR="00EC1FD8" w:rsidP="0012563F" w:rsidRDefault="00EC1FD8" w14:paraId="729D4994" w14:textId="77777777">
            <w:pPr>
              <w:jc w:val="center"/>
              <w:textAlignment w:val="baseline"/>
              <w:rPr>
                <w:color w:val="auto"/>
                <w:lang w:val="en-GB" w:eastAsia="en-GB"/>
              </w:rPr>
            </w:pPr>
            <w:r w:rsidRPr="00A90E2F">
              <w:rPr>
                <w:b/>
                <w:bCs/>
                <w:color w:val="auto"/>
                <w:lang w:val="en-GB" w:eastAsia="en-GB"/>
              </w:rPr>
              <w:t>Marks obtained by the student for the answer provided</w:t>
            </w:r>
          </w:p>
        </w:tc>
      </w:tr>
      <w:tr w:rsidRPr="00A90E2F" w:rsidR="00EC1FD8" w:rsidTr="00EC1FD8" w14:paraId="239E1943" w14:textId="77777777">
        <w:trPr>
          <w:trHeight w:val="398"/>
        </w:trPr>
        <w:tc>
          <w:tcPr>
            <w:tcW w:w="6218" w:type="dxa"/>
            <w:vMerge/>
            <w:tcBorders>
              <w:top w:val="single" w:color="auto" w:sz="6" w:space="0"/>
              <w:left w:val="single" w:color="auto" w:sz="6" w:space="0"/>
              <w:bottom w:val="single" w:color="auto" w:sz="6" w:space="0"/>
              <w:right w:val="single" w:color="auto" w:sz="6" w:space="0"/>
            </w:tcBorders>
            <w:shd w:val="clear" w:color="auto" w:fill="auto"/>
            <w:vAlign w:val="center"/>
            <w:hideMark/>
          </w:tcPr>
          <w:p w:rsidRPr="00A90E2F" w:rsidR="00EC1FD8" w:rsidP="0012563F" w:rsidRDefault="00EC1FD8" w14:paraId="4183B76E" w14:textId="77777777">
            <w:pPr>
              <w:rPr>
                <w:color w:val="auto"/>
                <w:lang w:val="en-GB" w:eastAsia="en-GB"/>
              </w:rPr>
            </w:pPr>
          </w:p>
        </w:tc>
        <w:tc>
          <w:tcPr>
            <w:tcW w:w="1260" w:type="dxa"/>
            <w:tcBorders>
              <w:top w:val="nil"/>
              <w:left w:val="nil"/>
              <w:bottom w:val="single" w:color="auto" w:sz="6" w:space="0"/>
              <w:right w:val="single" w:color="auto" w:sz="6" w:space="0"/>
            </w:tcBorders>
            <w:shd w:val="clear" w:color="auto" w:fill="auto"/>
            <w:vAlign w:val="center"/>
            <w:hideMark/>
          </w:tcPr>
          <w:p w:rsidRPr="00A90E2F" w:rsidR="00EC1FD8" w:rsidP="0012563F" w:rsidRDefault="00EC1FD8" w14:paraId="7520C855" w14:textId="61299F6E">
            <w:pPr>
              <w:pStyle w:val="Header"/>
              <w:tabs>
                <w:tab w:val="left" w:pos="540"/>
              </w:tabs>
              <w:jc w:val="center"/>
              <w:rPr>
                <w:rFonts w:eastAsia="SimSun"/>
                <w:b/>
                <w:bCs/>
                <w:lang w:eastAsia="en-GB"/>
              </w:rPr>
            </w:pPr>
            <w:r w:rsidRPr="00A90E2F">
              <w:rPr>
                <w:rFonts w:eastAsia="SimSun"/>
                <w:b/>
                <w:bCs/>
                <w:lang w:eastAsia="en-GB"/>
              </w:rPr>
              <w:t xml:space="preserve">Out of </w:t>
            </w:r>
            <w:r w:rsidR="00003BDD">
              <w:rPr>
                <w:rFonts w:eastAsia="SimSun"/>
                <w:b/>
                <w:bCs/>
                <w:lang w:eastAsia="en-GB"/>
              </w:rPr>
              <w:t>1</w:t>
            </w:r>
            <w:r w:rsidR="00AC2CA6">
              <w:rPr>
                <w:rFonts w:eastAsia="SimSun"/>
                <w:b/>
                <w:bCs/>
                <w:lang w:eastAsia="en-GB"/>
              </w:rPr>
              <w:t>0</w:t>
            </w:r>
          </w:p>
        </w:tc>
        <w:tc>
          <w:tcPr>
            <w:tcW w:w="1800" w:type="dxa"/>
            <w:vMerge/>
            <w:tcBorders>
              <w:top w:val="single" w:color="auto" w:sz="6" w:space="0"/>
              <w:left w:val="nil"/>
              <w:bottom w:val="single" w:color="auto" w:sz="6" w:space="0"/>
              <w:right w:val="single" w:color="auto" w:sz="6" w:space="0"/>
            </w:tcBorders>
            <w:shd w:val="clear" w:color="auto" w:fill="auto"/>
            <w:vAlign w:val="center"/>
            <w:hideMark/>
          </w:tcPr>
          <w:p w:rsidRPr="00A90E2F" w:rsidR="00EC1FD8" w:rsidP="0012563F" w:rsidRDefault="00EC1FD8" w14:paraId="05B248C3" w14:textId="77777777">
            <w:pPr>
              <w:jc w:val="center"/>
              <w:rPr>
                <w:color w:val="auto"/>
                <w:lang w:val="en-GB" w:eastAsia="en-GB"/>
              </w:rPr>
            </w:pPr>
          </w:p>
        </w:tc>
      </w:tr>
      <w:tr w:rsidRPr="00A90E2F" w:rsidR="009A5A23" w:rsidTr="0012563F" w14:paraId="7B7DF81D"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033BF091" w14:textId="77777777">
            <w:pPr>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rsidRPr="00A90E2F" w:rsidR="009A5A23" w:rsidP="009A5A23" w:rsidRDefault="009A5A23" w14:paraId="2D889A42"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Learner has not correctly identified the roles and responsibility of employees.</w:t>
            </w: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6C929691" w14:textId="0023839F">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4EA7192F" w14:textId="77777777">
            <w:pPr>
              <w:jc w:val="center"/>
              <w:textAlignment w:val="baseline"/>
              <w:rPr>
                <w:color w:val="auto"/>
                <w:lang w:val="en-GB" w:eastAsia="en-GB"/>
              </w:rPr>
            </w:pPr>
          </w:p>
        </w:tc>
      </w:tr>
      <w:tr w:rsidRPr="00A90E2F" w:rsidR="009A5A23" w:rsidTr="0012563F" w14:paraId="38984508"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2AA45AC9" w14:textId="77777777">
            <w:pPr>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rsidRPr="00A90E2F" w:rsidR="009A5A23" w:rsidP="009A5A23" w:rsidRDefault="009A5A23" w14:paraId="7E3B9A5F"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Identifying software requirements of the required computers. Only application software’s have included.</w:t>
            </w: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4F9E280B" w14:textId="73EF7C7A">
            <w:pPr>
              <w:pStyle w:val="Header"/>
              <w:tabs>
                <w:tab w:val="left" w:pos="540"/>
              </w:tabs>
              <w:jc w:val="center"/>
              <w:rPr>
                <w:rFonts w:eastAsia="SimSun"/>
                <w:b/>
                <w:bCs/>
                <w:lang w:eastAsia="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01731FD1" w14:textId="77777777">
            <w:pPr>
              <w:jc w:val="center"/>
              <w:textAlignment w:val="baseline"/>
              <w:rPr>
                <w:color w:val="auto"/>
                <w:lang w:val="en-GB" w:eastAsia="en-GB"/>
              </w:rPr>
            </w:pPr>
          </w:p>
        </w:tc>
      </w:tr>
      <w:tr w:rsidRPr="00A90E2F" w:rsidR="009A5A23" w:rsidTr="0012563F" w14:paraId="7283BACF"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449D0EE9" w14:textId="77777777">
            <w:pPr>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rsidRPr="00A90E2F" w:rsidR="009A5A23" w:rsidP="009A5A23" w:rsidRDefault="009A5A23" w14:paraId="5851DF21"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Produce user specifications for client and server computer systems with proper justification.</w:t>
            </w:r>
            <w:r w:rsidRPr="00A90E2F">
              <w:rPr>
                <w:rFonts w:ascii="Times New Roman" w:hAnsi="Times New Roman" w:cs="Times New Roman"/>
                <w:sz w:val="24"/>
                <w:szCs w:val="24"/>
                <w:lang w:val="en-GB" w:eastAsia="en-GB"/>
              </w:rPr>
              <w:t> Application and System Software’s have been correctly explained with examples.</w:t>
            </w:r>
          </w:p>
          <w:p w:rsidRPr="00A90E2F" w:rsidR="009A5A23" w:rsidP="009A5A23" w:rsidRDefault="009A5A23" w14:paraId="57E9D0B3" w14:textId="77777777">
            <w:pPr>
              <w:ind w:left="1080"/>
              <w:jc w:val="both"/>
              <w:textAlignment w:val="baseline"/>
              <w:rPr>
                <w:rFonts w:eastAsia="SimSun"/>
                <w:color w:val="auto"/>
                <w:lang w:val="en-GB" w:eastAsia="en-GB"/>
              </w:rPr>
            </w:pP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3FF84974" w14:textId="7332B0E4">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3326CC98" w14:textId="77777777">
            <w:pPr>
              <w:jc w:val="center"/>
              <w:textAlignment w:val="baseline"/>
              <w:rPr>
                <w:color w:val="auto"/>
                <w:lang w:val="en-GB" w:eastAsia="en-GB"/>
              </w:rPr>
            </w:pPr>
          </w:p>
        </w:tc>
      </w:tr>
      <w:tr w:rsidRPr="00A90E2F" w:rsidR="009A5A23" w:rsidTr="0012563F" w14:paraId="0135FDDD"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42A27E00" w14:textId="77777777">
            <w:pPr>
              <w:jc w:val="both"/>
              <w:textAlignment w:val="baseline"/>
              <w:rPr>
                <w:lang w:val="en-GB" w:eastAsia="en-GB"/>
              </w:rPr>
            </w:pPr>
            <w:r w:rsidRPr="00A90E2F">
              <w:rPr>
                <w:b/>
                <w:bCs/>
                <w:lang w:eastAsia="en-GB"/>
              </w:rPr>
              <w:t>Excellent</w:t>
            </w:r>
            <w:r w:rsidRPr="00A90E2F">
              <w:rPr>
                <w:lang w:val="en-GB" w:eastAsia="en-GB"/>
              </w:rPr>
              <w:t> </w:t>
            </w:r>
          </w:p>
          <w:p w:rsidRPr="00A90E2F" w:rsidR="009A5A23" w:rsidP="009A5A23" w:rsidRDefault="009A5A23" w14:paraId="6EC8A7EE"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Produce specifications for client and server computer systems with proper justification and examples.</w:t>
            </w:r>
            <w:r w:rsidRPr="00A90E2F">
              <w:rPr>
                <w:rFonts w:ascii="Times New Roman" w:hAnsi="Times New Roman" w:cs="Times New Roman"/>
                <w:sz w:val="24"/>
                <w:szCs w:val="24"/>
                <w:lang w:val="en-GB" w:eastAsia="en-GB"/>
              </w:rPr>
              <w:t xml:space="preserve"> Application and System Software’s have been correctly explained. </w:t>
            </w:r>
          </w:p>
          <w:p w:rsidRPr="00A90E2F" w:rsidR="009A5A23" w:rsidP="009A5A23" w:rsidRDefault="009A5A23" w14:paraId="22DF3ED0"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Recommending and justifying suitable user requirements analysis for each department.</w:t>
            </w: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69797406" w14:textId="27AB51F9">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7364E870" w14:textId="77777777">
            <w:pPr>
              <w:jc w:val="center"/>
              <w:textAlignment w:val="baseline"/>
              <w:rPr>
                <w:color w:val="auto"/>
                <w:lang w:val="en-GB" w:eastAsia="en-GB"/>
              </w:rPr>
            </w:pPr>
          </w:p>
        </w:tc>
      </w:tr>
    </w:tbl>
    <w:p w:rsidRPr="00A90E2F" w:rsidR="00EC1FD8" w:rsidP="00EC1FD8" w:rsidRDefault="00EC1FD8" w14:paraId="0F58AD6D" w14:textId="77777777">
      <w:pPr>
        <w:textAlignment w:val="baseline"/>
        <w:rPr>
          <w:b/>
          <w:bCs/>
          <w:lang w:eastAsia="en-GB"/>
        </w:rPr>
      </w:pPr>
    </w:p>
    <w:p w:rsidR="00AC2CA6" w:rsidRDefault="00AC2CA6" w14:paraId="472037C6" w14:textId="77777777">
      <w:pPr>
        <w:spacing w:after="200" w:line="276" w:lineRule="auto"/>
        <w:rPr>
          <w:b/>
          <w:bCs/>
          <w:lang w:eastAsia="en-GB"/>
        </w:rPr>
      </w:pPr>
      <w:r>
        <w:rPr>
          <w:b/>
          <w:bCs/>
          <w:lang w:eastAsia="en-GB"/>
        </w:rPr>
        <w:br w:type="page"/>
      </w:r>
    </w:p>
    <w:p w:rsidR="00003BDD" w:rsidRDefault="00003BDD" w14:paraId="27A4AE8D" w14:textId="77777777">
      <w:pPr>
        <w:spacing w:after="200" w:line="276" w:lineRule="auto"/>
        <w:rPr>
          <w:b/>
          <w:bCs/>
          <w:lang w:eastAsia="en-GB"/>
        </w:rPr>
      </w:pPr>
    </w:p>
    <w:p w:rsidRPr="00A90E2F" w:rsidR="00EC1FD8" w:rsidP="00EC1FD8" w:rsidRDefault="00EC1FD8" w14:paraId="55346509" w14:textId="5589EF0D">
      <w:pPr>
        <w:textAlignment w:val="baseline"/>
        <w:rPr>
          <w:lang w:val="en-GB" w:eastAsia="en-GB"/>
        </w:rPr>
      </w:pPr>
      <w:r w:rsidRPr="00A90E2F">
        <w:rPr>
          <w:b/>
          <w:bCs/>
          <w:lang w:eastAsia="en-GB"/>
        </w:rPr>
        <w:t>Task (3) contains </w:t>
      </w:r>
      <w:r w:rsidR="00003BDD">
        <w:rPr>
          <w:b/>
          <w:bCs/>
          <w:lang w:eastAsia="en-GB"/>
        </w:rPr>
        <w:t>1</w:t>
      </w:r>
      <w:r w:rsidRPr="00A90E2F">
        <w:rPr>
          <w:b/>
          <w:bCs/>
          <w:lang w:eastAsia="en-GB"/>
        </w:rPr>
        <w:t>0 marks.</w:t>
      </w:r>
      <w:r w:rsidRPr="00A90E2F">
        <w:rPr>
          <w:lang w:val="en-GB" w:eastAsia="en-GB"/>
        </w:rPr>
        <w:t> </w:t>
      </w:r>
    </w:p>
    <w:p w:rsidRPr="00A90E2F" w:rsidR="00EC1FD8" w:rsidP="00EC1FD8" w:rsidRDefault="00EC1FD8" w14:paraId="5614F9E9" w14:textId="77777777">
      <w:pPr>
        <w:textAlignment w:val="baseline"/>
        <w:rPr>
          <w:lang w:val="en-GB" w:eastAsia="en-GB"/>
        </w:rPr>
      </w:pPr>
      <w:r w:rsidRPr="00A90E2F">
        <w:rPr>
          <w:lang w:val="en-GB" w:eastAsia="en-GB"/>
        </w:rPr>
        <w:t>  </w:t>
      </w:r>
    </w:p>
    <w:tbl>
      <w:tblPr>
        <w:tblW w:w="9278"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218"/>
        <w:gridCol w:w="1260"/>
        <w:gridCol w:w="1800"/>
      </w:tblGrid>
      <w:tr w:rsidRPr="00A90E2F" w:rsidR="00EC1FD8" w:rsidTr="0012563F" w14:paraId="369CE5D2" w14:textId="77777777">
        <w:trPr>
          <w:trHeight w:val="405"/>
        </w:trPr>
        <w:tc>
          <w:tcPr>
            <w:tcW w:w="6218" w:type="dxa"/>
            <w:vMerge w:val="restart"/>
            <w:tcBorders>
              <w:top w:val="single" w:color="auto" w:sz="6" w:space="0"/>
              <w:left w:val="single" w:color="auto" w:sz="6" w:space="0"/>
              <w:bottom w:val="single" w:color="auto" w:sz="6" w:space="0"/>
              <w:right w:val="single" w:color="auto" w:sz="6" w:space="0"/>
            </w:tcBorders>
            <w:shd w:val="clear" w:color="auto" w:fill="auto"/>
            <w:hideMark/>
          </w:tcPr>
          <w:p w:rsidRPr="00A90E2F" w:rsidR="00EC1FD8" w:rsidP="0012563F" w:rsidRDefault="00EC1FD8" w14:paraId="7DC45235" w14:textId="77777777">
            <w:pPr>
              <w:jc w:val="both"/>
              <w:textAlignment w:val="baseline"/>
              <w:rPr>
                <w:color w:val="auto"/>
                <w:lang w:val="en-GB" w:eastAsia="en-GB"/>
              </w:rPr>
            </w:pPr>
            <w:r w:rsidRPr="00A90E2F">
              <w:rPr>
                <w:rFonts w:eastAsia="SimSun"/>
                <w:color w:val="auto"/>
                <w:lang w:val="en-GB" w:eastAsia="en-GB"/>
              </w:rPr>
              <w:t> </w:t>
            </w:r>
          </w:p>
          <w:p w:rsidRPr="00A90E2F" w:rsidR="00EC1FD8" w:rsidP="0012563F" w:rsidRDefault="00EC1FD8" w14:paraId="6F92B10A" w14:textId="77777777">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rsidRPr="00A90E2F" w:rsidR="00EC1FD8" w:rsidP="0012563F" w:rsidRDefault="00EC1FD8" w14:paraId="699EBB26" w14:textId="77777777">
            <w:pPr>
              <w:jc w:val="both"/>
              <w:textAlignment w:val="baseline"/>
              <w:rPr>
                <w:color w:val="auto"/>
                <w:lang w:val="en-GB" w:eastAsia="en-GB"/>
              </w:rPr>
            </w:pPr>
            <w:r w:rsidRPr="00A90E2F">
              <w:rPr>
                <w:rFonts w:eastAsia="SimSun"/>
                <w:color w:val="auto"/>
                <w:lang w:val="en-GB" w:eastAsia="en-GB"/>
              </w:rPr>
              <w:t> </w:t>
            </w:r>
          </w:p>
        </w:tc>
        <w:tc>
          <w:tcPr>
            <w:tcW w:w="1260" w:type="dxa"/>
            <w:tcBorders>
              <w:top w:val="single" w:color="auto" w:sz="6" w:space="0"/>
              <w:left w:val="nil"/>
              <w:bottom w:val="single" w:color="auto" w:sz="6" w:space="0"/>
              <w:right w:val="single" w:color="auto" w:sz="6" w:space="0"/>
            </w:tcBorders>
            <w:shd w:val="clear" w:color="auto" w:fill="auto"/>
            <w:vAlign w:val="center"/>
            <w:hideMark/>
          </w:tcPr>
          <w:p w:rsidRPr="00A90E2F" w:rsidR="00EC1FD8" w:rsidP="0012563F" w:rsidRDefault="00EC1FD8" w14:paraId="097E9E03" w14:textId="77777777">
            <w:pPr>
              <w:jc w:val="center"/>
              <w:textAlignment w:val="baseline"/>
              <w:rPr>
                <w:color w:val="auto"/>
                <w:lang w:val="en-GB" w:eastAsia="en-GB"/>
              </w:rPr>
            </w:pPr>
            <w:r w:rsidRPr="00A90E2F">
              <w:rPr>
                <w:b/>
                <w:bCs/>
                <w:color w:val="auto"/>
                <w:lang w:val="en-GB" w:eastAsia="en-GB"/>
              </w:rPr>
              <w:t>Marks</w:t>
            </w:r>
          </w:p>
        </w:tc>
        <w:tc>
          <w:tcPr>
            <w:tcW w:w="1800" w:type="dxa"/>
            <w:vMerge w:val="restart"/>
            <w:tcBorders>
              <w:top w:val="single" w:color="auto" w:sz="6" w:space="0"/>
              <w:left w:val="nil"/>
              <w:bottom w:val="single" w:color="auto" w:sz="6" w:space="0"/>
              <w:right w:val="single" w:color="auto" w:sz="6" w:space="0"/>
            </w:tcBorders>
            <w:shd w:val="clear" w:color="auto" w:fill="auto"/>
            <w:hideMark/>
          </w:tcPr>
          <w:p w:rsidRPr="00A90E2F" w:rsidR="00EC1FD8" w:rsidP="0012563F" w:rsidRDefault="00EC1FD8" w14:paraId="5980A092" w14:textId="77777777">
            <w:pPr>
              <w:jc w:val="center"/>
              <w:textAlignment w:val="baseline"/>
              <w:rPr>
                <w:color w:val="auto"/>
                <w:lang w:val="en-GB" w:eastAsia="en-GB"/>
              </w:rPr>
            </w:pPr>
            <w:r w:rsidRPr="00A90E2F">
              <w:rPr>
                <w:b/>
                <w:bCs/>
                <w:color w:val="auto"/>
                <w:lang w:val="en-GB" w:eastAsia="en-GB"/>
              </w:rPr>
              <w:t>Marks obtained by the student for the answer provided</w:t>
            </w:r>
          </w:p>
        </w:tc>
      </w:tr>
      <w:tr w:rsidRPr="00A90E2F" w:rsidR="00EC1FD8" w:rsidTr="0012563F" w14:paraId="7ECE5B42" w14:textId="77777777">
        <w:trPr>
          <w:trHeight w:val="405"/>
        </w:trPr>
        <w:tc>
          <w:tcPr>
            <w:tcW w:w="6218" w:type="dxa"/>
            <w:vMerge/>
            <w:tcBorders>
              <w:top w:val="single" w:color="auto" w:sz="6" w:space="0"/>
              <w:left w:val="single" w:color="auto" w:sz="6" w:space="0"/>
              <w:bottom w:val="single" w:color="auto" w:sz="6" w:space="0"/>
              <w:right w:val="single" w:color="auto" w:sz="6" w:space="0"/>
            </w:tcBorders>
            <w:shd w:val="clear" w:color="auto" w:fill="auto"/>
            <w:vAlign w:val="center"/>
            <w:hideMark/>
          </w:tcPr>
          <w:p w:rsidRPr="00A90E2F" w:rsidR="00EC1FD8" w:rsidP="0012563F" w:rsidRDefault="00EC1FD8" w14:paraId="3C296887" w14:textId="77777777">
            <w:pPr>
              <w:rPr>
                <w:color w:val="auto"/>
                <w:lang w:val="en-GB" w:eastAsia="en-GB"/>
              </w:rPr>
            </w:pPr>
          </w:p>
        </w:tc>
        <w:tc>
          <w:tcPr>
            <w:tcW w:w="1260" w:type="dxa"/>
            <w:tcBorders>
              <w:top w:val="nil"/>
              <w:left w:val="nil"/>
              <w:bottom w:val="single" w:color="auto" w:sz="6" w:space="0"/>
              <w:right w:val="single" w:color="auto" w:sz="6" w:space="0"/>
            </w:tcBorders>
            <w:shd w:val="clear" w:color="auto" w:fill="auto"/>
            <w:vAlign w:val="center"/>
            <w:hideMark/>
          </w:tcPr>
          <w:p w:rsidRPr="00A90E2F" w:rsidR="00EC1FD8" w:rsidP="0012563F" w:rsidRDefault="00EC1FD8" w14:paraId="1B9BE893" w14:textId="1DE9FFFA">
            <w:pPr>
              <w:jc w:val="center"/>
              <w:textAlignment w:val="baseline"/>
              <w:rPr>
                <w:color w:val="auto"/>
                <w:lang w:val="en-GB" w:eastAsia="en-GB"/>
              </w:rPr>
            </w:pPr>
            <w:r w:rsidRPr="00A90E2F">
              <w:rPr>
                <w:b/>
                <w:bCs/>
                <w:color w:val="auto"/>
                <w:lang w:val="en-GB" w:eastAsia="en-GB"/>
              </w:rPr>
              <w:t>Out of </w:t>
            </w:r>
            <w:r w:rsidR="00491AD6">
              <w:rPr>
                <w:b/>
                <w:bCs/>
                <w:color w:val="auto"/>
                <w:lang w:val="en-GB" w:eastAsia="en-GB"/>
              </w:rPr>
              <w:t>1</w:t>
            </w:r>
            <w:r w:rsidRPr="00A90E2F">
              <w:rPr>
                <w:b/>
                <w:bCs/>
                <w:color w:val="auto"/>
                <w:lang w:val="en-GB" w:eastAsia="en-GB"/>
              </w:rPr>
              <w:t>0</w:t>
            </w:r>
          </w:p>
        </w:tc>
        <w:tc>
          <w:tcPr>
            <w:tcW w:w="1800" w:type="dxa"/>
            <w:vMerge/>
            <w:tcBorders>
              <w:top w:val="single" w:color="auto" w:sz="6" w:space="0"/>
              <w:left w:val="nil"/>
              <w:bottom w:val="single" w:color="auto" w:sz="6" w:space="0"/>
              <w:right w:val="single" w:color="auto" w:sz="6" w:space="0"/>
            </w:tcBorders>
            <w:shd w:val="clear" w:color="auto" w:fill="auto"/>
            <w:vAlign w:val="center"/>
            <w:hideMark/>
          </w:tcPr>
          <w:p w:rsidRPr="00A90E2F" w:rsidR="00EC1FD8" w:rsidP="0012563F" w:rsidRDefault="00EC1FD8" w14:paraId="47360799" w14:textId="77777777">
            <w:pPr>
              <w:jc w:val="center"/>
              <w:rPr>
                <w:color w:val="auto"/>
                <w:lang w:val="en-GB" w:eastAsia="en-GB"/>
              </w:rPr>
            </w:pPr>
          </w:p>
        </w:tc>
      </w:tr>
      <w:tr w:rsidRPr="00A90E2F" w:rsidR="009A5A23" w:rsidTr="0012563F" w14:paraId="177069F4"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4D8FFBA5" w14:textId="77777777">
            <w:pPr>
              <w:spacing w:line="276" w:lineRule="auto"/>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rsidRPr="00A90E2F" w:rsidR="009A5A23" w:rsidP="009A5A23" w:rsidRDefault="009A5A23" w14:paraId="27B5CEC5" w14:textId="77777777">
            <w:pPr>
              <w:pStyle w:val="ListParagraph"/>
              <w:numPr>
                <w:ilvl w:val="0"/>
                <w:numId w:val="16"/>
              </w:numPr>
              <w:jc w:val="both"/>
              <w:textAlignment w:val="baseline"/>
              <w:rPr>
                <w:rFonts w:ascii="Times New Roman" w:hAnsi="Times New Roman" w:cs="Times New Roman"/>
                <w:sz w:val="24"/>
                <w:szCs w:val="24"/>
                <w:lang w:val="en-GB" w:eastAsia="en-GB"/>
              </w:rPr>
            </w:pPr>
            <w:r w:rsidRPr="00A90E2F">
              <w:rPr>
                <w:rFonts w:ascii="Times New Roman" w:hAnsi="Times New Roman" w:eastAsia="Calibri" w:cs="Times New Roman"/>
                <w:sz w:val="24"/>
                <w:szCs w:val="24"/>
                <w:lang w:val="en-GB"/>
              </w:rPr>
              <w:t>Fail to achieve minimum criteria such as identification of</w:t>
            </w:r>
            <w:r w:rsidRPr="00A90E2F">
              <w:rPr>
                <w:rFonts w:ascii="Times New Roman" w:hAnsi="Times New Roman" w:eastAsia="SimSun" w:cs="Times New Roman"/>
                <w:sz w:val="24"/>
                <w:szCs w:val="24"/>
                <w:lang w:val="en-GB" w:eastAsia="en-GB"/>
              </w:rPr>
              <w:t xml:space="preserve"> input, output Peripherals</w:t>
            </w: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04CA2FA4" w14:textId="62C6C744">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5B925269" w14:textId="77777777">
            <w:pPr>
              <w:jc w:val="center"/>
              <w:textAlignment w:val="baseline"/>
              <w:rPr>
                <w:color w:val="auto"/>
                <w:lang w:val="en-GB" w:eastAsia="en-GB"/>
              </w:rPr>
            </w:pPr>
          </w:p>
        </w:tc>
      </w:tr>
      <w:tr w:rsidRPr="00A90E2F" w:rsidR="009A5A23" w:rsidTr="0012563F" w14:paraId="6D4AA3DB"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4E9D6705" w14:textId="77777777">
            <w:pPr>
              <w:spacing w:line="276" w:lineRule="auto"/>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rsidRPr="00A90E2F" w:rsidR="009A5A23" w:rsidP="009A5A23" w:rsidRDefault="009A5A23" w14:paraId="0785F932" w14:textId="77777777">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Produce input / output peripherals with explanation. </w:t>
            </w: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39B5A67E" w14:textId="28DF25CE">
            <w:pPr>
              <w:pStyle w:val="Header"/>
              <w:tabs>
                <w:tab w:val="left" w:pos="540"/>
              </w:tabs>
              <w:jc w:val="center"/>
              <w:rPr>
                <w:rFonts w:eastAsia="SimSun"/>
                <w:b/>
                <w:bCs/>
                <w:lang w:eastAsia="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08C0F383" w14:textId="77777777">
            <w:pPr>
              <w:jc w:val="center"/>
              <w:textAlignment w:val="baseline"/>
              <w:rPr>
                <w:color w:val="auto"/>
                <w:lang w:val="en-GB" w:eastAsia="en-GB"/>
              </w:rPr>
            </w:pPr>
          </w:p>
        </w:tc>
      </w:tr>
      <w:tr w:rsidRPr="00A90E2F" w:rsidR="009A5A23" w:rsidTr="0012563F" w14:paraId="2ABCBB6B"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637CFC65" w14:textId="77777777">
            <w:pPr>
              <w:spacing w:line="276" w:lineRule="auto"/>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rsidRPr="00A90E2F" w:rsidR="009A5A23" w:rsidP="009A5A23" w:rsidRDefault="009A5A23" w14:paraId="4CEBA800" w14:textId="77777777">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eastAsia="SimSun" w:cs="Times New Roman"/>
                <w:sz w:val="24"/>
                <w:szCs w:val="24"/>
                <w:lang w:val="en-GB" w:eastAsia="en-GB"/>
              </w:rPr>
              <w:t>Produce appropriate specification for each department and have</w:t>
            </w:r>
            <w:r w:rsidRPr="00A90E2F">
              <w:rPr>
                <w:rFonts w:ascii="Times New Roman" w:hAnsi="Times New Roman" w:cs="Times New Roman"/>
                <w:sz w:val="24"/>
                <w:szCs w:val="24"/>
                <w:lang w:val="en-GB" w:eastAsia="en-GB"/>
              </w:rPr>
              <w:t xml:space="preserve"> been correctly explained with examples.</w:t>
            </w: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0798E4C4" w14:textId="63B053A0">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0F8CE1BD" w14:textId="77777777">
            <w:pPr>
              <w:jc w:val="center"/>
              <w:textAlignment w:val="baseline"/>
              <w:rPr>
                <w:color w:val="auto"/>
                <w:lang w:val="en-GB" w:eastAsia="en-GB"/>
              </w:rPr>
            </w:pPr>
          </w:p>
        </w:tc>
      </w:tr>
      <w:tr w:rsidRPr="00A90E2F" w:rsidR="009A5A23" w:rsidTr="0012563F" w14:paraId="76A436C0" w14:textId="77777777">
        <w:tc>
          <w:tcPr>
            <w:tcW w:w="6218" w:type="dxa"/>
            <w:tcBorders>
              <w:top w:val="nil"/>
              <w:left w:val="single" w:color="auto" w:sz="6" w:space="0"/>
              <w:bottom w:val="single" w:color="auto" w:sz="6" w:space="0"/>
              <w:right w:val="single" w:color="auto" w:sz="6" w:space="0"/>
            </w:tcBorders>
            <w:shd w:val="clear" w:color="auto" w:fill="auto"/>
            <w:hideMark/>
          </w:tcPr>
          <w:p w:rsidRPr="00A90E2F" w:rsidR="009A5A23" w:rsidP="009A5A23" w:rsidRDefault="009A5A23" w14:paraId="256ED4B6" w14:textId="77777777">
            <w:pPr>
              <w:spacing w:line="276" w:lineRule="auto"/>
              <w:jc w:val="both"/>
              <w:textAlignment w:val="baseline"/>
              <w:rPr>
                <w:lang w:val="en-GB" w:eastAsia="en-GB"/>
              </w:rPr>
            </w:pPr>
            <w:r w:rsidRPr="00A90E2F">
              <w:rPr>
                <w:b/>
                <w:bCs/>
                <w:lang w:eastAsia="en-GB"/>
              </w:rPr>
              <w:t>Excellent</w:t>
            </w:r>
            <w:r w:rsidRPr="00A90E2F">
              <w:rPr>
                <w:lang w:val="en-GB" w:eastAsia="en-GB"/>
              </w:rPr>
              <w:t>  </w:t>
            </w:r>
          </w:p>
          <w:p w:rsidRPr="00A90E2F" w:rsidR="009A5A23" w:rsidP="009A5A23" w:rsidRDefault="009A5A23" w14:paraId="27E2FF9E"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 xml:space="preserve">Produce appropriate system </w:t>
            </w:r>
            <w:r w:rsidRPr="00A90E2F">
              <w:rPr>
                <w:rFonts w:ascii="Times New Roman" w:hAnsi="Times New Roman" w:eastAsia="SimSun" w:cs="Times New Roman"/>
                <w:sz w:val="24"/>
                <w:szCs w:val="24"/>
                <w:lang w:val="en-GB" w:eastAsia="en-GB"/>
              </w:rPr>
              <w:t>specification</w:t>
            </w:r>
            <w:r w:rsidRPr="00A90E2F">
              <w:rPr>
                <w:rFonts w:ascii="Times New Roman" w:hAnsi="Times New Roman" w:eastAsia="SimSun" w:cs="Times New Roman"/>
                <w:sz w:val="24"/>
                <w:szCs w:val="24"/>
                <w:lang w:eastAsia="en-GB"/>
              </w:rPr>
              <w:t xml:space="preserve"> Identifying roles and responsibilities for each department with example and Justification.</w:t>
            </w:r>
          </w:p>
          <w:p w:rsidRPr="00A90E2F" w:rsidR="009A5A23" w:rsidP="009A5A23" w:rsidRDefault="009A5A23" w14:paraId="4A751E66" w14:textId="77777777">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No conflicts arise from using components together. Multiple sources of information used and referenced correctly with valid sources.</w:t>
            </w:r>
          </w:p>
        </w:tc>
        <w:tc>
          <w:tcPr>
            <w:tcW w:w="1260" w:type="dxa"/>
            <w:tcBorders>
              <w:top w:val="nil"/>
              <w:left w:val="nil"/>
              <w:bottom w:val="single" w:color="auto" w:sz="6" w:space="0"/>
              <w:right w:val="single" w:color="auto" w:sz="6" w:space="0"/>
            </w:tcBorders>
            <w:shd w:val="clear" w:color="auto" w:fill="auto"/>
            <w:vAlign w:val="center"/>
            <w:hideMark/>
          </w:tcPr>
          <w:p w:rsidRPr="00A90E2F" w:rsidR="009A5A23" w:rsidP="009A5A23" w:rsidRDefault="009A5A23" w14:paraId="0A1C0C45" w14:textId="5411A88D">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00" w:type="dxa"/>
            <w:tcBorders>
              <w:top w:val="nil"/>
              <w:left w:val="nil"/>
              <w:bottom w:val="single" w:color="auto" w:sz="6" w:space="0"/>
              <w:right w:val="single" w:color="auto" w:sz="6" w:space="0"/>
            </w:tcBorders>
            <w:shd w:val="clear" w:color="auto" w:fill="auto"/>
            <w:hideMark/>
          </w:tcPr>
          <w:p w:rsidRPr="00A90E2F" w:rsidR="009A5A23" w:rsidP="009A5A23" w:rsidRDefault="009A5A23" w14:paraId="710F650A" w14:textId="77777777">
            <w:pPr>
              <w:jc w:val="center"/>
              <w:textAlignment w:val="baseline"/>
              <w:rPr>
                <w:color w:val="auto"/>
                <w:lang w:val="en-GB" w:eastAsia="en-GB"/>
              </w:rPr>
            </w:pPr>
          </w:p>
        </w:tc>
      </w:tr>
    </w:tbl>
    <w:p w:rsidR="00EC1FD8" w:rsidP="00F429AE" w:rsidRDefault="00EC1FD8" w14:paraId="7BD66981" w14:textId="77777777">
      <w:pPr>
        <w:rPr>
          <w:b/>
          <w:bCs/>
          <w:color w:val="FF0000"/>
        </w:rPr>
      </w:pPr>
    </w:p>
    <w:p w:rsidRPr="00AC2CA6" w:rsidR="00B31F5B" w:rsidP="00F429AE" w:rsidRDefault="00F429AE" w14:paraId="3A14DA98" w14:textId="6D265B42">
      <w:pPr>
        <w:rPr>
          <w:b/>
          <w:bCs/>
          <w:color w:val="000000" w:themeColor="text1"/>
        </w:rPr>
      </w:pPr>
      <w:r w:rsidRPr="00AC2CA6">
        <w:rPr>
          <w:b/>
          <w:bCs/>
          <w:color w:val="000000" w:themeColor="text1"/>
        </w:rPr>
        <w:t xml:space="preserve">Task (4) </w:t>
      </w:r>
      <w:r w:rsidRPr="00AC2CA6">
        <w:rPr>
          <w:rFonts w:eastAsia="SimSun"/>
          <w:b/>
          <w:bCs/>
          <w:color w:val="000000" w:themeColor="text1"/>
        </w:rPr>
        <w:t xml:space="preserve">contains </w:t>
      </w:r>
      <w:r w:rsidR="00D248FB">
        <w:rPr>
          <w:rFonts w:eastAsia="SimSun"/>
          <w:b/>
          <w:bCs/>
          <w:color w:val="000000" w:themeColor="text1"/>
        </w:rPr>
        <w:t>1</w:t>
      </w:r>
      <w:r w:rsidRPr="00AC2CA6" w:rsidR="00EC1FD8">
        <w:rPr>
          <w:rFonts w:eastAsia="SimSun"/>
          <w:b/>
          <w:bCs/>
          <w:color w:val="000000" w:themeColor="text1"/>
        </w:rPr>
        <w:t>0</w:t>
      </w:r>
      <w:r w:rsidRPr="00AC2CA6">
        <w:rPr>
          <w:rFonts w:eastAsia="SimSun"/>
          <w:b/>
          <w:bCs/>
          <w:color w:val="000000" w:themeColor="text1"/>
        </w:rPr>
        <w:t xml:space="preserve"> marks.</w:t>
      </w:r>
    </w:p>
    <w:tbl>
      <w:tblPr>
        <w:tblW w:w="9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498"/>
        <w:gridCol w:w="1147"/>
        <w:gridCol w:w="1890"/>
      </w:tblGrid>
      <w:tr w:rsidRPr="00A90E2F" w:rsidR="00F429AE" w:rsidTr="004E4B87" w14:paraId="4DADB4E2" w14:textId="77777777">
        <w:trPr>
          <w:trHeight w:val="407"/>
        </w:trPr>
        <w:tc>
          <w:tcPr>
            <w:tcW w:w="6498" w:type="dxa"/>
            <w:vMerge w:val="restart"/>
          </w:tcPr>
          <w:p w:rsidRPr="00A90E2F" w:rsidR="00F429AE" w:rsidP="004E4B87" w:rsidRDefault="00F429AE" w14:paraId="4D12C7F8" w14:textId="77777777">
            <w:pPr>
              <w:pStyle w:val="Header"/>
              <w:tabs>
                <w:tab w:val="left" w:pos="720"/>
              </w:tabs>
              <w:ind w:right="264"/>
              <w:jc w:val="both"/>
              <w:rPr>
                <w:rFonts w:eastAsia="SimSun"/>
                <w:b/>
                <w:bCs/>
                <w:lang w:eastAsia="en-GB"/>
              </w:rPr>
            </w:pPr>
            <w:r w:rsidRPr="00A90E2F">
              <w:rPr>
                <w:rFonts w:eastAsia="SimSun"/>
                <w:b/>
                <w:bCs/>
                <w:lang w:eastAsia="en-GB"/>
              </w:rPr>
              <w:t>Criteria</w:t>
            </w:r>
          </w:p>
        </w:tc>
        <w:tc>
          <w:tcPr>
            <w:tcW w:w="1147" w:type="dxa"/>
            <w:vAlign w:val="center"/>
          </w:tcPr>
          <w:p w:rsidRPr="00A90E2F" w:rsidR="00F429AE" w:rsidP="004E4B87" w:rsidRDefault="00F429AE" w14:paraId="648E4B42" w14:textId="77777777">
            <w:pPr>
              <w:pStyle w:val="Header"/>
              <w:tabs>
                <w:tab w:val="left" w:pos="540"/>
              </w:tabs>
              <w:jc w:val="both"/>
              <w:rPr>
                <w:rFonts w:eastAsia="SimSun"/>
                <w:b/>
                <w:bCs/>
                <w:lang w:eastAsia="en-GB"/>
              </w:rPr>
            </w:pPr>
            <w:r w:rsidRPr="00A90E2F">
              <w:rPr>
                <w:rFonts w:eastAsia="SimSun"/>
                <w:b/>
                <w:bCs/>
                <w:lang w:eastAsia="en-GB"/>
              </w:rPr>
              <w:t>Marks</w:t>
            </w:r>
          </w:p>
        </w:tc>
        <w:tc>
          <w:tcPr>
            <w:tcW w:w="1890" w:type="dxa"/>
            <w:vMerge w:val="restart"/>
          </w:tcPr>
          <w:p w:rsidRPr="00A90E2F" w:rsidR="00F429AE" w:rsidP="004E4B87" w:rsidRDefault="00F429AE" w14:paraId="41EA1ED5" w14:textId="77777777">
            <w:pPr>
              <w:pStyle w:val="Header"/>
              <w:tabs>
                <w:tab w:val="left" w:pos="540"/>
              </w:tabs>
              <w:rPr>
                <w:rFonts w:eastAsia="SimSun"/>
                <w:b/>
                <w:bCs/>
                <w:lang w:eastAsia="en-GB"/>
              </w:rPr>
            </w:pPr>
            <w:r w:rsidRPr="00A90E2F">
              <w:rPr>
                <w:b/>
                <w:bCs/>
              </w:rPr>
              <w:t>Marks obtained by the student</w:t>
            </w:r>
          </w:p>
        </w:tc>
      </w:tr>
      <w:tr w:rsidRPr="00A90E2F" w:rsidR="00F429AE" w:rsidTr="004E4B87" w14:paraId="050D2619" w14:textId="77777777">
        <w:trPr>
          <w:trHeight w:val="406"/>
        </w:trPr>
        <w:tc>
          <w:tcPr>
            <w:tcW w:w="6498" w:type="dxa"/>
            <w:vMerge/>
          </w:tcPr>
          <w:p w:rsidRPr="00A90E2F" w:rsidR="00F429AE" w:rsidP="004E4B87" w:rsidRDefault="00F429AE" w14:paraId="1C012456" w14:textId="77777777">
            <w:pPr>
              <w:pStyle w:val="Header"/>
              <w:tabs>
                <w:tab w:val="left" w:pos="720"/>
              </w:tabs>
              <w:jc w:val="both"/>
              <w:rPr>
                <w:rFonts w:eastAsia="SimSun"/>
                <w:b/>
                <w:lang w:eastAsia="en-GB"/>
              </w:rPr>
            </w:pPr>
          </w:p>
        </w:tc>
        <w:tc>
          <w:tcPr>
            <w:tcW w:w="1147" w:type="dxa"/>
            <w:vAlign w:val="center"/>
          </w:tcPr>
          <w:p w:rsidRPr="00A90E2F" w:rsidR="00F429AE" w:rsidP="004E4B87" w:rsidRDefault="00F429AE" w14:paraId="72DBAFBC" w14:textId="4035CCB8">
            <w:pPr>
              <w:pStyle w:val="Header"/>
              <w:tabs>
                <w:tab w:val="left" w:pos="540"/>
              </w:tabs>
              <w:jc w:val="center"/>
              <w:rPr>
                <w:rFonts w:eastAsia="SimSun"/>
                <w:b/>
                <w:bCs/>
                <w:lang w:eastAsia="en-GB"/>
              </w:rPr>
            </w:pPr>
            <w:r w:rsidRPr="00A90E2F">
              <w:rPr>
                <w:rFonts w:eastAsia="SimSun"/>
                <w:b/>
                <w:bCs/>
                <w:lang w:eastAsia="en-GB"/>
              </w:rPr>
              <w:t xml:space="preserve">Out of </w:t>
            </w:r>
            <w:r w:rsidR="00D248FB">
              <w:rPr>
                <w:rFonts w:eastAsia="SimSun"/>
                <w:b/>
                <w:bCs/>
                <w:lang w:eastAsia="en-GB"/>
              </w:rPr>
              <w:t>1</w:t>
            </w:r>
            <w:r w:rsidR="00EC1FD8">
              <w:rPr>
                <w:rFonts w:eastAsia="SimSun"/>
                <w:b/>
                <w:bCs/>
                <w:lang w:eastAsia="en-GB"/>
              </w:rPr>
              <w:t>0</w:t>
            </w:r>
          </w:p>
        </w:tc>
        <w:tc>
          <w:tcPr>
            <w:tcW w:w="1890" w:type="dxa"/>
            <w:vMerge/>
          </w:tcPr>
          <w:p w:rsidRPr="00A90E2F" w:rsidR="00F429AE" w:rsidP="004E4B87" w:rsidRDefault="00F429AE" w14:paraId="70F1BDD9" w14:textId="77777777">
            <w:pPr>
              <w:pStyle w:val="Header"/>
              <w:tabs>
                <w:tab w:val="left" w:pos="540"/>
              </w:tabs>
              <w:jc w:val="both"/>
              <w:rPr>
                <w:rFonts w:eastAsia="SimSun"/>
                <w:b/>
                <w:lang w:eastAsia="en-GB"/>
              </w:rPr>
            </w:pPr>
          </w:p>
        </w:tc>
      </w:tr>
      <w:tr w:rsidRPr="00A90E2F" w:rsidR="009A5A23" w:rsidTr="004E4B87" w14:paraId="752C4053" w14:textId="77777777">
        <w:tc>
          <w:tcPr>
            <w:tcW w:w="6498" w:type="dxa"/>
          </w:tcPr>
          <w:p w:rsidRPr="00A90E2F" w:rsidR="009A5A23" w:rsidP="009A5A23" w:rsidRDefault="009A5A23" w14:paraId="647B2EB9" w14:textId="77777777">
            <w:pPr>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rsidRPr="00A90E2F" w:rsidR="009A5A23" w:rsidP="009A5A23" w:rsidRDefault="009A5A23" w14:paraId="64BC5E66" w14:textId="77777777">
            <w:pPr>
              <w:pStyle w:val="Header"/>
              <w:numPr>
                <w:ilvl w:val="0"/>
                <w:numId w:val="15"/>
              </w:numPr>
              <w:tabs>
                <w:tab w:val="left" w:pos="720"/>
              </w:tabs>
              <w:spacing w:line="276" w:lineRule="auto"/>
              <w:jc w:val="both"/>
              <w:rPr>
                <w:rFonts w:eastAsia="SimSun"/>
                <w:lang w:eastAsia="en-GB"/>
              </w:rPr>
            </w:pPr>
            <w:r w:rsidRPr="00A90E2F">
              <w:rPr>
                <w:rFonts w:eastAsia="SimSun"/>
                <w:lang w:eastAsia="en-GB"/>
              </w:rPr>
              <w:t>Student failed to answer the task as instructed or</w:t>
            </w:r>
          </w:p>
          <w:p w:rsidRPr="00A90E2F" w:rsidR="009A5A23" w:rsidP="009A5A23" w:rsidRDefault="009A5A23" w14:paraId="297E5E2D" w14:textId="77777777">
            <w:pPr>
              <w:pStyle w:val="Header"/>
              <w:numPr>
                <w:ilvl w:val="0"/>
                <w:numId w:val="15"/>
              </w:numPr>
              <w:tabs>
                <w:tab w:val="left" w:pos="720"/>
              </w:tabs>
              <w:spacing w:line="276" w:lineRule="auto"/>
              <w:jc w:val="both"/>
              <w:rPr>
                <w:rFonts w:eastAsia="SimSun"/>
                <w:lang w:eastAsia="en-GB"/>
              </w:rPr>
            </w:pPr>
            <w:r w:rsidRPr="00A90E2F">
              <w:rPr>
                <w:rFonts w:eastAsia="SimSun"/>
                <w:lang w:eastAsia="en-GB"/>
              </w:rPr>
              <w:t xml:space="preserve">Learner has not given proper explanation of </w:t>
            </w:r>
            <w:r w:rsidRPr="00A90E2F">
              <w:t>Kernel and System Calls o</w:t>
            </w:r>
            <w:r w:rsidRPr="00A90E2F">
              <w:rPr>
                <w:rFonts w:eastAsia="SimSun"/>
                <w:lang w:eastAsia="en-GB"/>
              </w:rPr>
              <w:t xml:space="preserve">r the information provided are not valid, accurate and not up to the standard. </w:t>
            </w:r>
          </w:p>
          <w:p w:rsidRPr="00A90E2F" w:rsidR="009A5A23" w:rsidP="009A5A23" w:rsidRDefault="009A5A23" w14:paraId="6FEFA622" w14:textId="77777777">
            <w:pPr>
              <w:pStyle w:val="Header"/>
              <w:numPr>
                <w:ilvl w:val="0"/>
                <w:numId w:val="15"/>
              </w:numPr>
              <w:tabs>
                <w:tab w:val="left" w:pos="720"/>
              </w:tabs>
              <w:spacing w:line="276" w:lineRule="auto"/>
              <w:jc w:val="both"/>
              <w:rPr>
                <w:rFonts w:eastAsia="SimSun"/>
                <w:lang w:eastAsia="en-GB"/>
              </w:rPr>
            </w:pPr>
            <w:r w:rsidRPr="00A90E2F">
              <w:rPr>
                <w:rFonts w:eastAsia="SimSun"/>
                <w:lang w:eastAsia="en-GB"/>
              </w:rPr>
              <w:t>Poor presentation of information with lot of grammatical and technical mistakes.</w:t>
            </w:r>
          </w:p>
          <w:p w:rsidRPr="00A90E2F" w:rsidR="009A5A23" w:rsidP="009A5A23" w:rsidRDefault="009A5A23" w14:paraId="57C5529F" w14:textId="77777777">
            <w:pPr>
              <w:ind w:left="360"/>
              <w:jc w:val="both"/>
              <w:textAlignment w:val="baseline"/>
              <w:rPr>
                <w:lang w:val="en-GB" w:eastAsia="en-GB"/>
              </w:rPr>
            </w:pPr>
          </w:p>
        </w:tc>
        <w:tc>
          <w:tcPr>
            <w:tcW w:w="1147" w:type="dxa"/>
            <w:vAlign w:val="center"/>
          </w:tcPr>
          <w:p w:rsidRPr="00A90E2F" w:rsidR="009A5A23" w:rsidP="009A5A23" w:rsidRDefault="009A5A23" w14:paraId="47FF89BC" w14:textId="1CA843A9">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rsidRPr="00A90E2F" w:rsidR="009A5A23" w:rsidP="009A5A23" w:rsidRDefault="009A5A23" w14:paraId="3153C152" w14:textId="77777777">
            <w:pPr>
              <w:pStyle w:val="Header"/>
              <w:tabs>
                <w:tab w:val="left" w:pos="540"/>
              </w:tabs>
              <w:jc w:val="both"/>
              <w:rPr>
                <w:rFonts w:eastAsia="SimSun"/>
                <w:lang w:eastAsia="en-GB"/>
              </w:rPr>
            </w:pPr>
          </w:p>
        </w:tc>
      </w:tr>
      <w:tr w:rsidRPr="00A90E2F" w:rsidR="009A5A23" w:rsidTr="004E4B87" w14:paraId="0AD765A1" w14:textId="77777777">
        <w:tc>
          <w:tcPr>
            <w:tcW w:w="6498" w:type="dxa"/>
          </w:tcPr>
          <w:p w:rsidRPr="00A90E2F" w:rsidR="009A5A23" w:rsidP="009A5A23" w:rsidRDefault="009A5A23" w14:paraId="3DACB2AE" w14:textId="77777777">
            <w:pPr>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rsidRPr="00A90E2F" w:rsidR="009A5A23" w:rsidP="009A5A23" w:rsidRDefault="009A5A23" w14:paraId="254F80E0" w14:textId="77777777">
            <w:pPr>
              <w:pStyle w:val="ListParagraph"/>
              <w:numPr>
                <w:ilvl w:val="0"/>
                <w:numId w:val="15"/>
              </w:numPr>
              <w:jc w:val="both"/>
              <w:rPr>
                <w:rFonts w:ascii="Times New Roman" w:hAnsi="Times New Roman" w:eastAsia="SimSun" w:cs="Times New Roman"/>
                <w:sz w:val="24"/>
                <w:szCs w:val="24"/>
              </w:rPr>
            </w:pPr>
            <w:r w:rsidRPr="00A90E2F">
              <w:rPr>
                <w:rFonts w:ascii="Times New Roman" w:hAnsi="Times New Roman" w:eastAsia="SimSun" w:cs="Times New Roman"/>
                <w:sz w:val="24"/>
                <w:szCs w:val="24"/>
              </w:rPr>
              <w:t>Student has demonstrated the information in a fairly poor way. Some part of the question is not covered, but it was seen that student has put an effort to answer the given question.</w:t>
            </w:r>
          </w:p>
          <w:p w:rsidRPr="00A90E2F" w:rsidR="009A5A23" w:rsidP="009A5A23" w:rsidRDefault="009A5A23" w14:paraId="760FC5AC" w14:textId="77777777">
            <w:pPr>
              <w:pStyle w:val="ListParagraph"/>
              <w:numPr>
                <w:ilvl w:val="0"/>
                <w:numId w:val="15"/>
              </w:numPr>
              <w:jc w:val="both"/>
              <w:textAlignment w:val="baseline"/>
              <w:rPr>
                <w:rFonts w:ascii="Times New Roman" w:hAnsi="Times New Roman" w:eastAsia="SimSun" w:cs="Times New Roman"/>
                <w:sz w:val="24"/>
                <w:szCs w:val="24"/>
                <w:lang w:val="en-GB" w:eastAsia="en-GB"/>
              </w:rPr>
            </w:pPr>
            <w:r w:rsidRPr="00A90E2F">
              <w:rPr>
                <w:rFonts w:ascii="Times New Roman" w:hAnsi="Times New Roman" w:eastAsia="SimSun" w:cs="Times New Roman"/>
                <w:sz w:val="24"/>
                <w:szCs w:val="24"/>
                <w:lang w:eastAsia="en-GB"/>
              </w:rPr>
              <w:t xml:space="preserve">Learner has provided a simple explanation </w:t>
            </w:r>
            <w:r>
              <w:rPr>
                <w:rFonts w:ascii="Times New Roman" w:hAnsi="Times New Roman" w:cs="Times New Roman"/>
                <w:sz w:val="24"/>
                <w:szCs w:val="24"/>
              </w:rPr>
              <w:t>OSs</w:t>
            </w:r>
            <w:r w:rsidRPr="00A90E2F">
              <w:rPr>
                <w:rFonts w:ascii="Times New Roman" w:hAnsi="Times New Roman" w:cs="Times New Roman"/>
                <w:sz w:val="24"/>
                <w:szCs w:val="24"/>
              </w:rPr>
              <w:t xml:space="preserve">. </w:t>
            </w:r>
          </w:p>
          <w:p w:rsidRPr="00A90E2F" w:rsidR="009A5A23" w:rsidP="009A5A23" w:rsidRDefault="009A5A23" w14:paraId="561F4F72"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eastAsia="SimSun" w:cs="Times New Roman"/>
                <w:sz w:val="24"/>
                <w:szCs w:val="24"/>
              </w:rPr>
              <w:t>Answer is not structured, information is scattered which showed that student had poor theoretical knowledge and the application knowledge.</w:t>
            </w:r>
          </w:p>
        </w:tc>
        <w:tc>
          <w:tcPr>
            <w:tcW w:w="1147" w:type="dxa"/>
            <w:vAlign w:val="center"/>
          </w:tcPr>
          <w:p w:rsidRPr="00A90E2F" w:rsidR="009A5A23" w:rsidP="009A5A23" w:rsidRDefault="009A5A23" w14:paraId="0A379AEA" w14:textId="57167BE9">
            <w:pPr>
              <w:pStyle w:val="Header"/>
              <w:tabs>
                <w:tab w:val="left" w:pos="540"/>
              </w:tabs>
              <w:jc w:val="center"/>
              <w:rPr>
                <w:rFonts w:eastAsia="SimSun"/>
                <w:b/>
                <w:bCs/>
                <w:lang w:eastAsia="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90" w:type="dxa"/>
          </w:tcPr>
          <w:p w:rsidRPr="00A90E2F" w:rsidR="009A5A23" w:rsidP="009A5A23" w:rsidRDefault="009A5A23" w14:paraId="123EB5F6" w14:textId="77777777">
            <w:pPr>
              <w:pStyle w:val="Header"/>
              <w:tabs>
                <w:tab w:val="left" w:pos="540"/>
              </w:tabs>
              <w:jc w:val="both"/>
              <w:rPr>
                <w:rFonts w:eastAsia="SimSun"/>
                <w:lang w:eastAsia="en-GB"/>
              </w:rPr>
            </w:pPr>
          </w:p>
        </w:tc>
      </w:tr>
      <w:tr w:rsidRPr="00A90E2F" w:rsidR="009A5A23" w:rsidTr="004E4B87" w14:paraId="3FF7AF1E" w14:textId="77777777">
        <w:tc>
          <w:tcPr>
            <w:tcW w:w="6498" w:type="dxa"/>
          </w:tcPr>
          <w:p w:rsidRPr="00A90E2F" w:rsidR="009A5A23" w:rsidP="009A5A23" w:rsidRDefault="009A5A23" w14:paraId="04627B01" w14:textId="77777777">
            <w:pPr>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rsidRPr="00A90E2F" w:rsidR="009A5A23" w:rsidP="009A5A23" w:rsidRDefault="009A5A23" w14:paraId="51157A9A" w14:textId="77777777">
            <w:pPr>
              <w:pStyle w:val="ListParagraph"/>
              <w:numPr>
                <w:ilvl w:val="0"/>
                <w:numId w:val="15"/>
              </w:numPr>
              <w:jc w:val="both"/>
              <w:textAlignment w:val="baseline"/>
              <w:rPr>
                <w:rFonts w:ascii="Times New Roman" w:hAnsi="Times New Roman" w:eastAsia="SimSun" w:cs="Times New Roman"/>
                <w:sz w:val="24"/>
                <w:szCs w:val="24"/>
                <w:lang w:val="en-GB" w:eastAsia="en-GB"/>
              </w:rPr>
            </w:pPr>
            <w:r w:rsidRPr="00A90E2F">
              <w:rPr>
                <w:rFonts w:ascii="Times New Roman" w:hAnsi="Times New Roman" w:cs="Times New Roman"/>
                <w:sz w:val="24"/>
                <w:szCs w:val="24"/>
                <w:lang w:val="en-GB" w:eastAsia="en-GB"/>
              </w:rPr>
              <w:t xml:space="preserve">Student has demonstrated a very good understanding and identification of </w:t>
            </w:r>
            <w:r w:rsidRPr="00A90E2F">
              <w:rPr>
                <w:rFonts w:ascii="Times New Roman" w:hAnsi="Times New Roman" w:cs="Times New Roman"/>
                <w:sz w:val="24"/>
                <w:szCs w:val="24"/>
              </w:rPr>
              <w:t>Kernel and System Calls related to OS</w:t>
            </w:r>
          </w:p>
          <w:p w:rsidRPr="00A90E2F" w:rsidR="009A5A23" w:rsidP="009A5A23" w:rsidRDefault="009A5A23" w14:paraId="400D4A59"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Good effort to make the answer more logical and structured.</w:t>
            </w:r>
          </w:p>
        </w:tc>
        <w:tc>
          <w:tcPr>
            <w:tcW w:w="1147" w:type="dxa"/>
            <w:vAlign w:val="center"/>
          </w:tcPr>
          <w:p w:rsidRPr="00A90E2F" w:rsidR="009A5A23" w:rsidP="009A5A23" w:rsidRDefault="009A5A23" w14:paraId="58EA2175" w14:textId="52B65A52">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rsidRPr="00A90E2F" w:rsidR="009A5A23" w:rsidP="009A5A23" w:rsidRDefault="009A5A23" w14:paraId="29125947" w14:textId="77777777">
            <w:pPr>
              <w:pStyle w:val="Header"/>
              <w:tabs>
                <w:tab w:val="left" w:pos="540"/>
              </w:tabs>
              <w:jc w:val="both"/>
              <w:rPr>
                <w:rFonts w:eastAsia="SimSun"/>
                <w:lang w:eastAsia="en-GB"/>
              </w:rPr>
            </w:pPr>
          </w:p>
        </w:tc>
      </w:tr>
      <w:tr w:rsidRPr="00A90E2F" w:rsidR="009A5A23" w:rsidTr="004E4B87" w14:paraId="5B3E4525" w14:textId="77777777">
        <w:tc>
          <w:tcPr>
            <w:tcW w:w="6498" w:type="dxa"/>
            <w:shd w:val="clear" w:color="auto" w:fill="auto"/>
          </w:tcPr>
          <w:p w:rsidRPr="00A90E2F" w:rsidR="009A5A23" w:rsidP="009A5A23" w:rsidRDefault="009A5A23" w14:paraId="1C05DFD4" w14:textId="77777777">
            <w:pPr>
              <w:jc w:val="both"/>
              <w:textAlignment w:val="baseline"/>
              <w:rPr>
                <w:lang w:val="en-GB" w:eastAsia="en-GB"/>
              </w:rPr>
            </w:pPr>
            <w:r w:rsidRPr="00A90E2F">
              <w:rPr>
                <w:b/>
                <w:bCs/>
                <w:lang w:eastAsia="en-GB"/>
              </w:rPr>
              <w:t>Excellent</w:t>
            </w:r>
            <w:r w:rsidRPr="00A90E2F">
              <w:rPr>
                <w:lang w:val="en-GB" w:eastAsia="en-GB"/>
              </w:rPr>
              <w:t> </w:t>
            </w:r>
          </w:p>
          <w:p w:rsidRPr="00A90E2F" w:rsidR="009A5A23" w:rsidP="009A5A23" w:rsidRDefault="009A5A23" w14:paraId="286877E6" w14:textId="77777777">
            <w:pPr>
              <w:pStyle w:val="Header"/>
              <w:numPr>
                <w:ilvl w:val="0"/>
                <w:numId w:val="15"/>
              </w:numPr>
              <w:spacing w:line="276" w:lineRule="auto"/>
              <w:jc w:val="both"/>
              <w:rPr>
                <w:rFonts w:eastAsia="SimSun"/>
                <w:lang w:eastAsia="en-GB"/>
              </w:rPr>
            </w:pPr>
            <w:r w:rsidRPr="00A90E2F">
              <w:rPr>
                <w:rFonts w:eastAsia="SimSun"/>
                <w:lang w:eastAsia="en-GB"/>
              </w:rPr>
              <w:t>Student has demonstrated an excellent in-depth understanding, proper identification and accurate presentation of information on “</w:t>
            </w:r>
            <w:r>
              <w:t>OS</w:t>
            </w:r>
          </w:p>
          <w:p w:rsidRPr="00A90E2F" w:rsidR="009A5A23" w:rsidP="009A5A23" w:rsidRDefault="009A5A23" w14:paraId="4ACC68A7" w14:textId="77777777">
            <w:pPr>
              <w:pStyle w:val="Header"/>
              <w:numPr>
                <w:ilvl w:val="0"/>
                <w:numId w:val="15"/>
              </w:numPr>
              <w:spacing w:line="276" w:lineRule="auto"/>
              <w:jc w:val="both"/>
              <w:rPr>
                <w:rFonts w:eastAsia="SimSun"/>
                <w:lang w:eastAsia="en-GB"/>
              </w:rPr>
            </w:pPr>
            <w:r w:rsidRPr="00A90E2F">
              <w:rPr>
                <w:rFonts w:eastAsia="SimSun"/>
                <w:lang w:eastAsia="en-GB"/>
              </w:rPr>
              <w:t>Well-structured logical answer is provided with the aid of valid sources, diagrams and examples.</w:t>
            </w:r>
          </w:p>
          <w:p w:rsidRPr="00A90E2F" w:rsidR="009A5A23" w:rsidP="009A5A23" w:rsidRDefault="009A5A23" w14:paraId="1ED7AE0E" w14:textId="77777777">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eastAsia="SimSun" w:cs="Times New Roman"/>
                <w:sz w:val="24"/>
                <w:szCs w:val="24"/>
                <w:lang w:eastAsia="en-GB"/>
              </w:rPr>
              <w:t>Learner has done research about the new technologies related to the question asked and included proper references.</w:t>
            </w:r>
          </w:p>
        </w:tc>
        <w:tc>
          <w:tcPr>
            <w:tcW w:w="1147" w:type="dxa"/>
            <w:vAlign w:val="center"/>
          </w:tcPr>
          <w:p w:rsidRPr="00A90E2F" w:rsidR="009A5A23" w:rsidP="009A5A23" w:rsidRDefault="009A5A23" w14:paraId="533D0B54" w14:textId="655F5B6F">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rsidRPr="00A90E2F" w:rsidR="009A5A23" w:rsidP="009A5A23" w:rsidRDefault="009A5A23" w14:paraId="67E870DA" w14:textId="77777777">
            <w:pPr>
              <w:pStyle w:val="Header"/>
              <w:tabs>
                <w:tab w:val="left" w:pos="540"/>
              </w:tabs>
              <w:jc w:val="both"/>
              <w:rPr>
                <w:rFonts w:eastAsia="SimSun"/>
                <w:lang w:eastAsia="en-GB"/>
              </w:rPr>
            </w:pPr>
          </w:p>
        </w:tc>
      </w:tr>
    </w:tbl>
    <w:p w:rsidRPr="00A90E2F" w:rsidR="00F429AE" w:rsidRDefault="00F429AE" w14:paraId="7EEF7022" w14:textId="77777777">
      <w:pPr>
        <w:spacing w:after="200" w:line="276" w:lineRule="auto"/>
        <w:rPr>
          <w:b/>
        </w:rPr>
      </w:pPr>
    </w:p>
    <w:p w:rsidRPr="00A90E2F" w:rsidR="004071F1" w:rsidP="25FEE561" w:rsidRDefault="25FEE561" w14:paraId="7D53045C" w14:textId="068BF49D">
      <w:pPr>
        <w:textAlignment w:val="baseline"/>
        <w:rPr>
          <w:lang w:val="en-GB" w:eastAsia="en-GB"/>
        </w:rPr>
      </w:pPr>
      <w:r w:rsidRPr="00A90E2F">
        <w:rPr>
          <w:b/>
          <w:bCs/>
          <w:lang w:eastAsia="en-GB"/>
        </w:rPr>
        <w:t>Task (</w:t>
      </w:r>
      <w:r w:rsidR="00EC1FD8">
        <w:rPr>
          <w:b/>
          <w:bCs/>
          <w:lang w:eastAsia="en-GB"/>
        </w:rPr>
        <w:t>5</w:t>
      </w:r>
      <w:r w:rsidRPr="00A90E2F">
        <w:rPr>
          <w:b/>
          <w:bCs/>
          <w:lang w:eastAsia="en-GB"/>
        </w:rPr>
        <w:t>) contains </w:t>
      </w:r>
      <w:r w:rsidR="00D248FB">
        <w:rPr>
          <w:b/>
          <w:bCs/>
          <w:lang w:eastAsia="en-GB"/>
        </w:rPr>
        <w:t>1</w:t>
      </w:r>
      <w:r w:rsidRPr="00A90E2F">
        <w:rPr>
          <w:b/>
          <w:bCs/>
          <w:lang w:eastAsia="en-GB"/>
        </w:rPr>
        <w:t>0 marks.</w:t>
      </w:r>
      <w:r w:rsidRPr="00A90E2F">
        <w:rPr>
          <w:lang w:val="en-GB" w:eastAsia="en-GB"/>
        </w:rPr>
        <w:t> </w:t>
      </w:r>
    </w:p>
    <w:tbl>
      <w:tblPr>
        <w:tblW w:w="934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6244"/>
        <w:gridCol w:w="1242"/>
        <w:gridCol w:w="1858"/>
      </w:tblGrid>
      <w:tr w:rsidRPr="00A90E2F" w:rsidR="004071F1" w:rsidTr="25FEE561" w14:paraId="441B7E56" w14:textId="77777777">
        <w:trPr>
          <w:trHeight w:val="405"/>
        </w:trPr>
        <w:tc>
          <w:tcPr>
            <w:tcW w:w="6244" w:type="dxa"/>
            <w:vMerge w:val="restart"/>
            <w:tcBorders>
              <w:top w:val="single" w:color="auto" w:sz="6" w:space="0"/>
              <w:left w:val="single" w:color="auto" w:sz="6" w:space="0"/>
              <w:bottom w:val="single" w:color="auto" w:sz="6" w:space="0"/>
              <w:right w:val="single" w:color="auto" w:sz="6" w:space="0"/>
            </w:tcBorders>
            <w:shd w:val="clear" w:color="auto" w:fill="auto"/>
            <w:hideMark/>
          </w:tcPr>
          <w:p w:rsidRPr="00A90E2F" w:rsidR="004071F1" w:rsidP="25FEE561" w:rsidRDefault="25FEE561" w14:paraId="74DB3335" w14:textId="77777777">
            <w:pPr>
              <w:jc w:val="both"/>
              <w:textAlignment w:val="baseline"/>
              <w:rPr>
                <w:color w:val="auto"/>
                <w:lang w:val="en-GB" w:eastAsia="en-GB"/>
              </w:rPr>
            </w:pPr>
            <w:r w:rsidRPr="00A90E2F">
              <w:rPr>
                <w:lang w:val="en-GB" w:eastAsia="en-GB"/>
              </w:rPr>
              <w:t> </w:t>
            </w:r>
            <w:r w:rsidRPr="00A90E2F">
              <w:rPr>
                <w:rFonts w:eastAsia="SimSun"/>
                <w:color w:val="auto"/>
                <w:lang w:val="en-GB" w:eastAsia="en-GB"/>
              </w:rPr>
              <w:t> </w:t>
            </w:r>
          </w:p>
          <w:p w:rsidRPr="00A90E2F" w:rsidR="004071F1" w:rsidP="25FEE561" w:rsidRDefault="25FEE561" w14:paraId="184866C7" w14:textId="77777777">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rsidRPr="00A90E2F" w:rsidR="004071F1" w:rsidP="25FEE561" w:rsidRDefault="25FEE561" w14:paraId="2C9B90C6" w14:textId="77777777">
            <w:pPr>
              <w:jc w:val="both"/>
              <w:textAlignment w:val="baseline"/>
              <w:rPr>
                <w:color w:val="auto"/>
                <w:lang w:val="en-GB" w:eastAsia="en-GB"/>
              </w:rPr>
            </w:pPr>
            <w:r w:rsidRPr="00A90E2F">
              <w:rPr>
                <w:rFonts w:eastAsia="SimSun"/>
                <w:color w:val="auto"/>
                <w:lang w:val="en-GB" w:eastAsia="en-GB"/>
              </w:rPr>
              <w:t> </w:t>
            </w:r>
          </w:p>
        </w:tc>
        <w:tc>
          <w:tcPr>
            <w:tcW w:w="1242" w:type="dxa"/>
            <w:tcBorders>
              <w:top w:val="single" w:color="auto" w:sz="6" w:space="0"/>
              <w:left w:val="nil"/>
              <w:bottom w:val="single" w:color="auto" w:sz="6" w:space="0"/>
              <w:right w:val="single" w:color="auto" w:sz="6" w:space="0"/>
            </w:tcBorders>
            <w:shd w:val="clear" w:color="auto" w:fill="auto"/>
            <w:vAlign w:val="center"/>
            <w:hideMark/>
          </w:tcPr>
          <w:p w:rsidRPr="00A90E2F" w:rsidR="004071F1" w:rsidP="25FEE561" w:rsidRDefault="25FEE561" w14:paraId="670DC369" w14:textId="77777777">
            <w:pPr>
              <w:jc w:val="center"/>
              <w:textAlignment w:val="baseline"/>
              <w:rPr>
                <w:color w:val="auto"/>
                <w:lang w:val="en-GB" w:eastAsia="en-GB"/>
              </w:rPr>
            </w:pPr>
            <w:r w:rsidRPr="00A90E2F">
              <w:rPr>
                <w:b/>
                <w:bCs/>
                <w:color w:val="auto"/>
                <w:lang w:val="en-GB" w:eastAsia="en-GB"/>
              </w:rPr>
              <w:t>Marks</w:t>
            </w:r>
          </w:p>
        </w:tc>
        <w:tc>
          <w:tcPr>
            <w:tcW w:w="1858" w:type="dxa"/>
            <w:vMerge w:val="restart"/>
            <w:tcBorders>
              <w:top w:val="single" w:color="auto" w:sz="6" w:space="0"/>
              <w:left w:val="nil"/>
              <w:bottom w:val="single" w:color="auto" w:sz="6" w:space="0"/>
              <w:right w:val="single" w:color="auto" w:sz="6" w:space="0"/>
            </w:tcBorders>
            <w:shd w:val="clear" w:color="auto" w:fill="auto"/>
            <w:hideMark/>
          </w:tcPr>
          <w:p w:rsidRPr="00A90E2F" w:rsidR="004071F1" w:rsidP="25FEE561" w:rsidRDefault="25FEE561" w14:paraId="160E77ED" w14:textId="15B2FC73">
            <w:pPr>
              <w:jc w:val="center"/>
              <w:textAlignment w:val="baseline"/>
              <w:rPr>
                <w:color w:val="auto"/>
                <w:lang w:val="en-GB" w:eastAsia="en-GB"/>
              </w:rPr>
            </w:pPr>
            <w:r w:rsidRPr="00A90E2F">
              <w:rPr>
                <w:b/>
                <w:bCs/>
                <w:color w:val="auto"/>
                <w:lang w:val="en-GB" w:eastAsia="en-GB"/>
              </w:rPr>
              <w:t xml:space="preserve">Marks obtained by the </w:t>
            </w:r>
            <w:r w:rsidRPr="00A90E2F" w:rsidR="00AC2CA6">
              <w:rPr>
                <w:b/>
                <w:bCs/>
                <w:color w:val="auto"/>
                <w:lang w:val="en-GB" w:eastAsia="en-GB"/>
              </w:rPr>
              <w:t>student for</w:t>
            </w:r>
            <w:r w:rsidRPr="00A90E2F">
              <w:rPr>
                <w:b/>
                <w:bCs/>
                <w:color w:val="auto"/>
                <w:lang w:val="en-GB" w:eastAsia="en-GB"/>
              </w:rPr>
              <w:t xml:space="preserve"> the answer provided</w:t>
            </w:r>
          </w:p>
        </w:tc>
      </w:tr>
      <w:tr w:rsidRPr="00A90E2F" w:rsidR="004071F1" w:rsidTr="25FEE561" w14:paraId="3A5FD262" w14:textId="77777777">
        <w:trPr>
          <w:trHeight w:val="405"/>
        </w:trPr>
        <w:tc>
          <w:tcPr>
            <w:tcW w:w="0" w:type="auto"/>
            <w:vMerge/>
            <w:tcBorders>
              <w:top w:val="single" w:color="auto" w:sz="6" w:space="0"/>
              <w:left w:val="single" w:color="auto" w:sz="6" w:space="0"/>
              <w:bottom w:val="single" w:color="auto" w:sz="6" w:space="0"/>
              <w:right w:val="single" w:color="auto" w:sz="6" w:space="0"/>
            </w:tcBorders>
            <w:shd w:val="clear" w:color="auto" w:fill="auto"/>
            <w:vAlign w:val="center"/>
            <w:hideMark/>
          </w:tcPr>
          <w:p w:rsidRPr="00A90E2F" w:rsidR="004071F1" w:rsidP="00D72892" w:rsidRDefault="004071F1" w14:paraId="6DCA8EC4" w14:textId="77777777">
            <w:pPr>
              <w:rPr>
                <w:color w:val="auto"/>
                <w:lang w:val="en-GB" w:eastAsia="en-GB"/>
              </w:rPr>
            </w:pPr>
          </w:p>
        </w:tc>
        <w:tc>
          <w:tcPr>
            <w:tcW w:w="1242" w:type="dxa"/>
            <w:tcBorders>
              <w:top w:val="nil"/>
              <w:left w:val="nil"/>
              <w:bottom w:val="single" w:color="auto" w:sz="6" w:space="0"/>
              <w:right w:val="single" w:color="auto" w:sz="6" w:space="0"/>
            </w:tcBorders>
            <w:shd w:val="clear" w:color="auto" w:fill="auto"/>
            <w:vAlign w:val="center"/>
            <w:hideMark/>
          </w:tcPr>
          <w:p w:rsidRPr="00A90E2F" w:rsidR="004071F1" w:rsidP="25FEE561" w:rsidRDefault="25FEE561" w14:paraId="0ED3FA21" w14:textId="5AE65985">
            <w:pPr>
              <w:pStyle w:val="Header"/>
              <w:tabs>
                <w:tab w:val="left" w:pos="540"/>
              </w:tabs>
              <w:jc w:val="center"/>
              <w:rPr>
                <w:rFonts w:eastAsia="SimSun"/>
                <w:b/>
                <w:bCs/>
                <w:lang w:eastAsia="en-GB"/>
              </w:rPr>
            </w:pPr>
            <w:r w:rsidRPr="00A90E2F">
              <w:rPr>
                <w:rFonts w:eastAsia="SimSun"/>
                <w:b/>
                <w:bCs/>
                <w:lang w:eastAsia="en-GB"/>
              </w:rPr>
              <w:t xml:space="preserve">Out of </w:t>
            </w:r>
            <w:r w:rsidR="00D248FB">
              <w:rPr>
                <w:rFonts w:eastAsia="SimSun"/>
                <w:b/>
                <w:bCs/>
                <w:lang w:eastAsia="en-GB"/>
              </w:rPr>
              <w:t>1</w:t>
            </w:r>
            <w:r w:rsidR="00AC2CA6">
              <w:rPr>
                <w:rFonts w:eastAsia="SimSun"/>
                <w:b/>
                <w:bCs/>
                <w:lang w:eastAsia="en-GB"/>
              </w:rPr>
              <w:t>0</w:t>
            </w:r>
          </w:p>
        </w:tc>
        <w:tc>
          <w:tcPr>
            <w:tcW w:w="0" w:type="auto"/>
            <w:vMerge/>
            <w:tcBorders>
              <w:top w:val="single" w:color="auto" w:sz="6" w:space="0"/>
              <w:left w:val="nil"/>
              <w:bottom w:val="single" w:color="auto" w:sz="6" w:space="0"/>
              <w:right w:val="single" w:color="auto" w:sz="6" w:space="0"/>
            </w:tcBorders>
            <w:shd w:val="clear" w:color="auto" w:fill="auto"/>
            <w:vAlign w:val="center"/>
            <w:hideMark/>
          </w:tcPr>
          <w:p w:rsidRPr="00A90E2F" w:rsidR="004071F1" w:rsidP="00D72892" w:rsidRDefault="004071F1" w14:paraId="752F8074" w14:textId="77777777">
            <w:pPr>
              <w:rPr>
                <w:color w:val="auto"/>
                <w:lang w:val="en-GB" w:eastAsia="en-GB"/>
              </w:rPr>
            </w:pPr>
          </w:p>
        </w:tc>
      </w:tr>
      <w:tr w:rsidRPr="00A90E2F" w:rsidR="00AC2CA6" w:rsidTr="25FEE561" w14:paraId="52552424" w14:textId="77777777">
        <w:tc>
          <w:tcPr>
            <w:tcW w:w="6244" w:type="dxa"/>
            <w:tcBorders>
              <w:top w:val="nil"/>
              <w:left w:val="single" w:color="auto" w:sz="6" w:space="0"/>
              <w:bottom w:val="single" w:color="auto" w:sz="6" w:space="0"/>
              <w:right w:val="single" w:color="auto" w:sz="6" w:space="0"/>
            </w:tcBorders>
            <w:shd w:val="clear" w:color="auto" w:fill="auto"/>
            <w:hideMark/>
          </w:tcPr>
          <w:p w:rsidRPr="00A90E2F" w:rsidR="00AC2CA6" w:rsidP="00AC2CA6" w:rsidRDefault="00AC2CA6" w14:paraId="0916D757" w14:textId="77777777">
            <w:pPr>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rsidRPr="00A90E2F" w:rsidR="00AC2CA6" w:rsidP="00AC2CA6" w:rsidRDefault="00AC2CA6" w14:paraId="4C4FE0FF" w14:textId="77777777">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eastAsia="SimSun" w:cs="Times New Roman"/>
                <w:sz w:val="24"/>
                <w:szCs w:val="24"/>
                <w:lang w:val="en-GB" w:eastAsia="en-GB"/>
              </w:rPr>
              <w:t xml:space="preserve">Poor explanation. </w:t>
            </w:r>
            <w:r w:rsidRPr="00A90E2F">
              <w:rPr>
                <w:rFonts w:ascii="Times New Roman" w:hAnsi="Times New Roman" w:eastAsia="Calibri" w:cs="Times New Roman"/>
                <w:sz w:val="24"/>
                <w:szCs w:val="24"/>
                <w:lang w:val="en-GB"/>
              </w:rPr>
              <w:t>Fail to achieve minimum criteria. No enhancements have been suggested</w:t>
            </w:r>
          </w:p>
        </w:tc>
        <w:tc>
          <w:tcPr>
            <w:tcW w:w="1242" w:type="dxa"/>
            <w:tcBorders>
              <w:top w:val="nil"/>
              <w:left w:val="nil"/>
              <w:bottom w:val="single" w:color="auto" w:sz="6" w:space="0"/>
              <w:right w:val="single" w:color="auto" w:sz="6" w:space="0"/>
            </w:tcBorders>
            <w:shd w:val="clear" w:color="auto" w:fill="auto"/>
            <w:vAlign w:val="center"/>
            <w:hideMark/>
          </w:tcPr>
          <w:p w:rsidRPr="00A90E2F" w:rsidR="00AC2CA6" w:rsidP="00AC2CA6" w:rsidRDefault="00AC2CA6" w14:paraId="2F777FEA" w14:textId="4A7E38F9">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sidR="00D248FB">
              <w:rPr>
                <w:rFonts w:eastAsia="SimSun"/>
                <w:b/>
                <w:bCs/>
                <w:lang w:eastAsia="en-GB"/>
              </w:rPr>
              <w:t xml:space="preserve"> </w:t>
            </w:r>
            <w:r w:rsidR="009A5A23">
              <w:rPr>
                <w:rFonts w:eastAsia="SimSun"/>
                <w:b/>
                <w:bCs/>
                <w:lang w:eastAsia="en-GB"/>
              </w:rPr>
              <w:t>2</w:t>
            </w:r>
          </w:p>
        </w:tc>
        <w:tc>
          <w:tcPr>
            <w:tcW w:w="1858" w:type="dxa"/>
            <w:tcBorders>
              <w:top w:val="nil"/>
              <w:left w:val="nil"/>
              <w:bottom w:val="single" w:color="auto" w:sz="6" w:space="0"/>
              <w:right w:val="single" w:color="auto" w:sz="6" w:space="0"/>
            </w:tcBorders>
            <w:shd w:val="clear" w:color="auto" w:fill="auto"/>
            <w:hideMark/>
          </w:tcPr>
          <w:p w:rsidRPr="00A90E2F" w:rsidR="00AC2CA6" w:rsidP="00AC2CA6" w:rsidRDefault="00AC2CA6" w14:paraId="1672EF5B" w14:textId="77777777">
            <w:pPr>
              <w:jc w:val="both"/>
              <w:textAlignment w:val="baseline"/>
              <w:rPr>
                <w:color w:val="auto"/>
                <w:lang w:val="en-GB" w:eastAsia="en-GB"/>
              </w:rPr>
            </w:pPr>
            <w:r w:rsidRPr="00A90E2F">
              <w:rPr>
                <w:rFonts w:eastAsia="SimSun"/>
                <w:color w:val="auto"/>
                <w:lang w:val="en-GB" w:eastAsia="en-GB"/>
              </w:rPr>
              <w:t> </w:t>
            </w:r>
          </w:p>
        </w:tc>
      </w:tr>
      <w:tr w:rsidRPr="00A90E2F" w:rsidR="00AC2CA6" w:rsidTr="25FEE561" w14:paraId="480F3F13" w14:textId="77777777">
        <w:tc>
          <w:tcPr>
            <w:tcW w:w="6244" w:type="dxa"/>
            <w:tcBorders>
              <w:top w:val="nil"/>
              <w:left w:val="single" w:color="auto" w:sz="6" w:space="0"/>
              <w:bottom w:val="single" w:color="auto" w:sz="6" w:space="0"/>
              <w:right w:val="single" w:color="auto" w:sz="6" w:space="0"/>
            </w:tcBorders>
            <w:shd w:val="clear" w:color="auto" w:fill="auto"/>
            <w:hideMark/>
          </w:tcPr>
          <w:p w:rsidRPr="00A90E2F" w:rsidR="00AC2CA6" w:rsidP="00AC2CA6" w:rsidRDefault="00AC2CA6" w14:paraId="275847C1" w14:textId="77777777">
            <w:pPr>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rsidRPr="00A90E2F" w:rsidR="00AC2CA6" w:rsidP="00AC2CA6" w:rsidRDefault="00AC2CA6" w14:paraId="00C58651" w14:textId="77777777">
            <w:pPr>
              <w:pStyle w:val="ListParagraph"/>
              <w:numPr>
                <w:ilvl w:val="0"/>
                <w:numId w:val="17"/>
              </w:numPr>
              <w:jc w:val="both"/>
              <w:textAlignment w:val="baseline"/>
              <w:rPr>
                <w:rFonts w:ascii="Times New Roman" w:hAnsi="Times New Roman" w:eastAsia="SimSun" w:cs="Times New Roman"/>
                <w:sz w:val="24"/>
                <w:szCs w:val="24"/>
                <w:lang w:val="en-GB" w:eastAsia="en-GB"/>
              </w:rPr>
            </w:pPr>
            <w:r w:rsidRPr="00A90E2F">
              <w:rPr>
                <w:rFonts w:ascii="Times New Roman" w:hAnsi="Times New Roman" w:eastAsia="SimSun" w:cs="Times New Roman"/>
                <w:sz w:val="24"/>
                <w:szCs w:val="24"/>
                <w:lang w:val="en-GB" w:eastAsia="en-GB"/>
              </w:rPr>
              <w:t>Leaner has explained possible future enhancements for the company in</w:t>
            </w:r>
            <w:r w:rsidRPr="00A90E2F">
              <w:rPr>
                <w:rFonts w:ascii="Times New Roman" w:hAnsi="Times New Roman" w:cs="Times New Roman"/>
                <w:sz w:val="24"/>
                <w:szCs w:val="24"/>
              </w:rPr>
              <w:t xml:space="preserve"> terms of hardware and software.</w:t>
            </w:r>
          </w:p>
        </w:tc>
        <w:tc>
          <w:tcPr>
            <w:tcW w:w="1242" w:type="dxa"/>
            <w:tcBorders>
              <w:top w:val="nil"/>
              <w:left w:val="nil"/>
              <w:bottom w:val="single" w:color="auto" w:sz="6" w:space="0"/>
              <w:right w:val="single" w:color="auto" w:sz="6" w:space="0"/>
            </w:tcBorders>
            <w:shd w:val="clear" w:color="auto" w:fill="auto"/>
            <w:vAlign w:val="center"/>
            <w:hideMark/>
          </w:tcPr>
          <w:p w:rsidRPr="00A90E2F" w:rsidR="00AC2CA6" w:rsidP="00AC2CA6" w:rsidRDefault="009A5A23" w14:paraId="34BE84AE" w14:textId="18173F62">
            <w:pPr>
              <w:pStyle w:val="Header"/>
              <w:tabs>
                <w:tab w:val="left" w:pos="540"/>
              </w:tabs>
              <w:jc w:val="center"/>
              <w:rPr>
                <w:rFonts w:eastAsia="SimSun"/>
                <w:b/>
                <w:bCs/>
                <w:lang w:eastAsia="en-GB"/>
              </w:rPr>
            </w:pPr>
            <w:r>
              <w:rPr>
                <w:rFonts w:eastAsia="SimSun"/>
                <w:b/>
                <w:bCs/>
                <w:lang w:eastAsia="en-GB"/>
              </w:rPr>
              <w:t>3</w:t>
            </w:r>
            <w:r w:rsidR="00AC2CA6">
              <w:rPr>
                <w:rFonts w:eastAsia="SimSun"/>
                <w:b/>
                <w:bCs/>
                <w:lang w:eastAsia="en-GB"/>
              </w:rPr>
              <w:t xml:space="preserve"> </w:t>
            </w:r>
            <w:r w:rsidRPr="00A90E2F" w:rsidR="00AC2CA6">
              <w:rPr>
                <w:rFonts w:eastAsia="SimSun"/>
                <w:b/>
                <w:bCs/>
                <w:lang w:eastAsia="en-GB"/>
              </w:rPr>
              <w:t>-</w:t>
            </w:r>
            <w:r w:rsidR="00D248FB">
              <w:rPr>
                <w:rFonts w:eastAsia="SimSun"/>
                <w:b/>
                <w:bCs/>
                <w:lang w:eastAsia="en-GB"/>
              </w:rPr>
              <w:t xml:space="preserve"> </w:t>
            </w:r>
            <w:r>
              <w:rPr>
                <w:rFonts w:eastAsia="SimSun"/>
                <w:b/>
                <w:bCs/>
                <w:lang w:eastAsia="en-GB"/>
              </w:rPr>
              <w:t>5</w:t>
            </w:r>
          </w:p>
        </w:tc>
        <w:tc>
          <w:tcPr>
            <w:tcW w:w="1858" w:type="dxa"/>
            <w:tcBorders>
              <w:top w:val="nil"/>
              <w:left w:val="nil"/>
              <w:bottom w:val="single" w:color="auto" w:sz="6" w:space="0"/>
              <w:right w:val="single" w:color="auto" w:sz="6" w:space="0"/>
            </w:tcBorders>
            <w:shd w:val="clear" w:color="auto" w:fill="auto"/>
            <w:hideMark/>
          </w:tcPr>
          <w:p w:rsidRPr="00A90E2F" w:rsidR="00AC2CA6" w:rsidP="00AC2CA6" w:rsidRDefault="00AC2CA6" w14:paraId="0BF4C3FC" w14:textId="77777777">
            <w:pPr>
              <w:jc w:val="both"/>
              <w:textAlignment w:val="baseline"/>
              <w:rPr>
                <w:color w:val="auto"/>
                <w:lang w:val="en-GB" w:eastAsia="en-GB"/>
              </w:rPr>
            </w:pPr>
            <w:r w:rsidRPr="00A90E2F">
              <w:rPr>
                <w:rFonts w:eastAsia="SimSun"/>
                <w:color w:val="auto"/>
                <w:lang w:val="en-GB" w:eastAsia="en-GB"/>
              </w:rPr>
              <w:t> </w:t>
            </w:r>
          </w:p>
        </w:tc>
      </w:tr>
      <w:tr w:rsidRPr="00A90E2F" w:rsidR="00AC2CA6" w:rsidTr="25FEE561" w14:paraId="0E7933C8" w14:textId="77777777">
        <w:tc>
          <w:tcPr>
            <w:tcW w:w="6244" w:type="dxa"/>
            <w:tcBorders>
              <w:top w:val="nil"/>
              <w:left w:val="single" w:color="auto" w:sz="6" w:space="0"/>
              <w:bottom w:val="single" w:color="auto" w:sz="6" w:space="0"/>
              <w:right w:val="single" w:color="auto" w:sz="6" w:space="0"/>
            </w:tcBorders>
            <w:shd w:val="clear" w:color="auto" w:fill="auto"/>
            <w:hideMark/>
          </w:tcPr>
          <w:p w:rsidRPr="00A90E2F" w:rsidR="00AC2CA6" w:rsidP="00AC2CA6" w:rsidRDefault="00AC2CA6" w14:paraId="0BF397A8" w14:textId="77777777">
            <w:pPr>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rsidRPr="00A90E2F" w:rsidR="00AC2CA6" w:rsidP="00AC2CA6" w:rsidRDefault="00AC2CA6" w14:paraId="1B0DB870" w14:textId="77777777">
            <w:pPr>
              <w:pStyle w:val="ListParagraph"/>
              <w:numPr>
                <w:ilvl w:val="0"/>
                <w:numId w:val="17"/>
              </w:numPr>
              <w:textAlignment w:val="baseline"/>
              <w:rPr>
                <w:rFonts w:ascii="Times New Roman" w:hAnsi="Times New Roman" w:cs="Times New Roman"/>
                <w:sz w:val="24"/>
                <w:szCs w:val="24"/>
                <w:lang w:val="en-GB" w:eastAsia="en-GB"/>
              </w:rPr>
            </w:pPr>
            <w:r w:rsidRPr="00A90E2F">
              <w:rPr>
                <w:rFonts w:ascii="Times New Roman" w:hAnsi="Times New Roman" w:eastAsia="SimSun" w:cs="Times New Roman"/>
                <w:sz w:val="24"/>
                <w:szCs w:val="24"/>
                <w:lang w:val="en-GB" w:eastAsia="en-GB"/>
              </w:rPr>
              <w:t>Leaner has explained possible future enhancements for the company in</w:t>
            </w:r>
            <w:r w:rsidRPr="00A90E2F">
              <w:rPr>
                <w:rFonts w:ascii="Times New Roman" w:hAnsi="Times New Roman" w:cs="Times New Roman"/>
                <w:sz w:val="24"/>
                <w:szCs w:val="24"/>
              </w:rPr>
              <w:t xml:space="preserve"> terms of hardware, software.</w:t>
            </w:r>
          </w:p>
          <w:p w:rsidRPr="00A90E2F" w:rsidR="00AC2CA6" w:rsidP="00AC2CA6" w:rsidRDefault="00AC2CA6" w14:paraId="78696133" w14:textId="77777777">
            <w:pPr>
              <w:pStyle w:val="ListParagraph"/>
              <w:numPr>
                <w:ilvl w:val="0"/>
                <w:numId w:val="17"/>
              </w:numPr>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rPr>
              <w:t xml:space="preserve">Identify the proper maintenance policies for the company with a </w:t>
            </w:r>
            <w:r w:rsidRPr="00A90E2F">
              <w:rPr>
                <w:rFonts w:ascii="Times New Roman" w:hAnsi="Times New Roman" w:eastAsia="SimSun" w:cs="Times New Roman"/>
                <w:sz w:val="24"/>
                <w:szCs w:val="24"/>
                <w:lang w:val="en-GB" w:eastAsia="en-GB"/>
              </w:rPr>
              <w:t>justification.</w:t>
            </w:r>
          </w:p>
        </w:tc>
        <w:tc>
          <w:tcPr>
            <w:tcW w:w="1242" w:type="dxa"/>
            <w:tcBorders>
              <w:top w:val="nil"/>
              <w:left w:val="nil"/>
              <w:bottom w:val="single" w:color="auto" w:sz="6" w:space="0"/>
              <w:right w:val="single" w:color="auto" w:sz="6" w:space="0"/>
            </w:tcBorders>
            <w:shd w:val="clear" w:color="auto" w:fill="auto"/>
            <w:vAlign w:val="center"/>
            <w:hideMark/>
          </w:tcPr>
          <w:p w:rsidRPr="00A90E2F" w:rsidR="00AC2CA6" w:rsidP="00AC2CA6" w:rsidRDefault="009A5A23" w14:paraId="7DC2CA6C" w14:textId="0E68A691">
            <w:pPr>
              <w:pStyle w:val="Header"/>
              <w:tabs>
                <w:tab w:val="left" w:pos="540"/>
              </w:tabs>
              <w:jc w:val="center"/>
              <w:rPr>
                <w:rFonts w:eastAsia="SimSun"/>
                <w:b/>
                <w:bCs/>
                <w:lang w:eastAsia="en-GB"/>
              </w:rPr>
            </w:pPr>
            <w:r>
              <w:rPr>
                <w:rFonts w:eastAsia="SimSun"/>
                <w:b/>
                <w:bCs/>
                <w:lang w:eastAsia="en-GB"/>
              </w:rPr>
              <w:t>6</w:t>
            </w:r>
            <w:r w:rsidRPr="00A90E2F" w:rsidR="00AC2CA6">
              <w:rPr>
                <w:rFonts w:eastAsia="SimSun"/>
                <w:b/>
                <w:bCs/>
                <w:lang w:eastAsia="en-GB"/>
              </w:rPr>
              <w:t>-</w:t>
            </w:r>
            <w:r w:rsidR="00D248FB">
              <w:rPr>
                <w:rFonts w:eastAsia="SimSun"/>
                <w:b/>
                <w:bCs/>
                <w:lang w:eastAsia="en-GB"/>
              </w:rPr>
              <w:t xml:space="preserve"> </w:t>
            </w:r>
            <w:r>
              <w:rPr>
                <w:rFonts w:eastAsia="SimSun"/>
                <w:b/>
                <w:bCs/>
                <w:lang w:eastAsia="en-GB"/>
              </w:rPr>
              <w:t>7</w:t>
            </w:r>
          </w:p>
        </w:tc>
        <w:tc>
          <w:tcPr>
            <w:tcW w:w="1858" w:type="dxa"/>
            <w:tcBorders>
              <w:top w:val="nil"/>
              <w:left w:val="nil"/>
              <w:bottom w:val="single" w:color="auto" w:sz="6" w:space="0"/>
              <w:right w:val="single" w:color="auto" w:sz="6" w:space="0"/>
            </w:tcBorders>
            <w:shd w:val="clear" w:color="auto" w:fill="auto"/>
            <w:hideMark/>
          </w:tcPr>
          <w:p w:rsidRPr="00A90E2F" w:rsidR="00AC2CA6" w:rsidP="00AC2CA6" w:rsidRDefault="00AC2CA6" w14:paraId="34DC9CD4" w14:textId="77777777">
            <w:pPr>
              <w:jc w:val="both"/>
              <w:textAlignment w:val="baseline"/>
              <w:rPr>
                <w:color w:val="auto"/>
                <w:lang w:val="en-GB" w:eastAsia="en-GB"/>
              </w:rPr>
            </w:pPr>
            <w:r w:rsidRPr="00A90E2F">
              <w:rPr>
                <w:rFonts w:eastAsia="SimSun"/>
                <w:color w:val="auto"/>
                <w:lang w:val="en-GB" w:eastAsia="en-GB"/>
              </w:rPr>
              <w:t> </w:t>
            </w:r>
          </w:p>
        </w:tc>
      </w:tr>
      <w:tr w:rsidRPr="00A90E2F" w:rsidR="00AC2CA6" w:rsidTr="25FEE561" w14:paraId="1ADA266D" w14:textId="77777777">
        <w:tc>
          <w:tcPr>
            <w:tcW w:w="6244" w:type="dxa"/>
            <w:tcBorders>
              <w:top w:val="nil"/>
              <w:left w:val="single" w:color="auto" w:sz="6" w:space="0"/>
              <w:bottom w:val="single" w:color="auto" w:sz="6" w:space="0"/>
              <w:right w:val="single" w:color="auto" w:sz="6" w:space="0"/>
            </w:tcBorders>
            <w:shd w:val="clear" w:color="auto" w:fill="auto"/>
            <w:hideMark/>
          </w:tcPr>
          <w:p w:rsidRPr="00A90E2F" w:rsidR="00AC2CA6" w:rsidP="00AC2CA6" w:rsidRDefault="00AC2CA6" w14:paraId="33019B80" w14:textId="7FC7707B">
            <w:pPr>
              <w:jc w:val="both"/>
              <w:textAlignment w:val="baseline"/>
              <w:rPr>
                <w:lang w:val="en-GB" w:eastAsia="en-GB"/>
              </w:rPr>
            </w:pPr>
            <w:r w:rsidRPr="00A90E2F">
              <w:rPr>
                <w:lang w:val="en-GB" w:eastAsia="en-GB"/>
              </w:rPr>
              <w:t> </w:t>
            </w:r>
            <w:r w:rsidRPr="00A90E2F">
              <w:rPr>
                <w:b/>
                <w:bCs/>
                <w:lang w:eastAsia="en-GB"/>
              </w:rPr>
              <w:t>Excellent</w:t>
            </w:r>
            <w:r w:rsidRPr="00A90E2F">
              <w:rPr>
                <w:lang w:val="en-GB" w:eastAsia="en-GB"/>
              </w:rPr>
              <w:t> </w:t>
            </w:r>
          </w:p>
          <w:p w:rsidRPr="00A90E2F" w:rsidR="00AC2CA6" w:rsidP="00AC2CA6" w:rsidRDefault="00AC2CA6" w14:paraId="5FB74B6C" w14:textId="77777777">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eastAsia="SimSun" w:cs="Times New Roman"/>
                <w:sz w:val="24"/>
                <w:szCs w:val="24"/>
                <w:lang w:val="en-GB" w:eastAsia="en-GB"/>
              </w:rPr>
              <w:t>Proper Justification for all the departments including examples and the latest technologies which can be used to enhance their performance.</w:t>
            </w:r>
          </w:p>
          <w:p w:rsidRPr="00A90E2F" w:rsidR="00AC2CA6" w:rsidP="00AC2CA6" w:rsidRDefault="00AC2CA6" w14:paraId="15D56AD8" w14:textId="77777777">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rPr>
              <w:t xml:space="preserve">Identify the proper maintenance policies for the company with a </w:t>
            </w:r>
            <w:r w:rsidRPr="00A90E2F">
              <w:rPr>
                <w:rFonts w:ascii="Times New Roman" w:hAnsi="Times New Roman" w:eastAsia="SimSun" w:cs="Times New Roman"/>
                <w:sz w:val="24"/>
                <w:szCs w:val="24"/>
                <w:lang w:val="en-GB" w:eastAsia="en-GB"/>
              </w:rPr>
              <w:t>justification.</w:t>
            </w:r>
          </w:p>
          <w:p w:rsidRPr="00A90E2F" w:rsidR="00AC2CA6" w:rsidP="00D248FB" w:rsidRDefault="00AC2CA6" w14:paraId="37709691" w14:textId="1A00CC33">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eastAsia="SimSun" w:cs="Times New Roman"/>
                <w:sz w:val="24"/>
                <w:szCs w:val="24"/>
                <w:lang w:val="en-GB" w:eastAsia="en-GB"/>
              </w:rPr>
              <w:t>Answer shows excellent research skills of the learner.</w:t>
            </w:r>
            <w:r w:rsidRPr="00A90E2F">
              <w:rPr>
                <w:rFonts w:ascii="Times New Roman" w:hAnsi="Times New Roman" w:cs="Times New Roman"/>
                <w:sz w:val="24"/>
                <w:szCs w:val="24"/>
              </w:rPr>
              <w:t xml:space="preserve"> Future recommendations should be given based on the enhancements.</w:t>
            </w:r>
          </w:p>
        </w:tc>
        <w:tc>
          <w:tcPr>
            <w:tcW w:w="1242" w:type="dxa"/>
            <w:tcBorders>
              <w:top w:val="nil"/>
              <w:left w:val="nil"/>
              <w:bottom w:val="single" w:color="auto" w:sz="6" w:space="0"/>
              <w:right w:val="single" w:color="auto" w:sz="6" w:space="0"/>
            </w:tcBorders>
            <w:shd w:val="clear" w:color="auto" w:fill="auto"/>
            <w:vAlign w:val="center"/>
            <w:hideMark/>
          </w:tcPr>
          <w:p w:rsidRPr="00A90E2F" w:rsidR="00AC2CA6" w:rsidP="00AC2CA6" w:rsidRDefault="00D248FB" w14:paraId="754D180E" w14:textId="06021C35">
            <w:pPr>
              <w:pStyle w:val="Header"/>
              <w:tabs>
                <w:tab w:val="left" w:pos="540"/>
              </w:tabs>
              <w:jc w:val="center"/>
              <w:rPr>
                <w:rFonts w:eastAsia="SimSun"/>
                <w:b/>
                <w:bCs/>
                <w:lang w:eastAsia="en-GB"/>
              </w:rPr>
            </w:pPr>
            <w:r>
              <w:rPr>
                <w:rFonts w:eastAsia="SimSun"/>
                <w:b/>
                <w:bCs/>
                <w:lang w:eastAsia="en-GB"/>
              </w:rPr>
              <w:t>8</w:t>
            </w:r>
            <w:r w:rsidR="00AC2CA6">
              <w:rPr>
                <w:rFonts w:eastAsia="SimSun"/>
                <w:b/>
                <w:bCs/>
                <w:lang w:eastAsia="en-GB"/>
              </w:rPr>
              <w:t xml:space="preserve"> </w:t>
            </w:r>
            <w:r w:rsidRPr="00A90E2F" w:rsidR="00AC2CA6">
              <w:rPr>
                <w:rFonts w:eastAsia="SimSun"/>
                <w:b/>
                <w:bCs/>
                <w:lang w:eastAsia="en-GB"/>
              </w:rPr>
              <w:t>-</w:t>
            </w:r>
            <w:r>
              <w:rPr>
                <w:rFonts w:eastAsia="SimSun"/>
                <w:b/>
                <w:bCs/>
                <w:lang w:eastAsia="en-GB"/>
              </w:rPr>
              <w:t xml:space="preserve"> 10</w:t>
            </w:r>
          </w:p>
        </w:tc>
        <w:tc>
          <w:tcPr>
            <w:tcW w:w="1858" w:type="dxa"/>
            <w:tcBorders>
              <w:top w:val="nil"/>
              <w:left w:val="nil"/>
              <w:bottom w:val="single" w:color="auto" w:sz="6" w:space="0"/>
              <w:right w:val="single" w:color="auto" w:sz="6" w:space="0"/>
            </w:tcBorders>
            <w:shd w:val="clear" w:color="auto" w:fill="auto"/>
            <w:hideMark/>
          </w:tcPr>
          <w:p w:rsidRPr="00A90E2F" w:rsidR="00AC2CA6" w:rsidP="00AC2CA6" w:rsidRDefault="00AC2CA6" w14:paraId="29A0DA0E" w14:textId="77777777">
            <w:pPr>
              <w:jc w:val="both"/>
              <w:textAlignment w:val="baseline"/>
              <w:rPr>
                <w:color w:val="auto"/>
                <w:lang w:val="en-GB" w:eastAsia="en-GB"/>
              </w:rPr>
            </w:pPr>
            <w:r w:rsidRPr="00A90E2F">
              <w:rPr>
                <w:rFonts w:eastAsia="SimSun"/>
                <w:color w:val="auto"/>
                <w:lang w:val="en-GB" w:eastAsia="en-GB"/>
              </w:rPr>
              <w:t> </w:t>
            </w:r>
          </w:p>
        </w:tc>
      </w:tr>
    </w:tbl>
    <w:p w:rsidRPr="00A90E2F" w:rsidR="00C56856" w:rsidP="00D72892" w:rsidRDefault="00C56856" w14:paraId="3E00E72F" w14:textId="77777777">
      <w:pPr>
        <w:spacing w:after="200" w:line="276" w:lineRule="auto"/>
        <w:rPr>
          <w:rFonts w:eastAsiaTheme="minorEastAsia"/>
          <w:b/>
          <w:color w:val="auto"/>
        </w:rPr>
      </w:pPr>
    </w:p>
    <w:tbl>
      <w:tblPr>
        <w:tblStyle w:val="TableGrid"/>
        <w:tblpPr w:leftFromText="180" w:rightFromText="180" w:vertAnchor="text" w:horzAnchor="margin" w:tblpY="1049"/>
        <w:tblOverlap w:val="never"/>
        <w:tblW w:w="9378" w:type="dxa"/>
        <w:tblLook w:val="04A0" w:firstRow="1" w:lastRow="0" w:firstColumn="1" w:lastColumn="0" w:noHBand="0" w:noVBand="1"/>
      </w:tblPr>
      <w:tblGrid>
        <w:gridCol w:w="4583"/>
        <w:gridCol w:w="1538"/>
        <w:gridCol w:w="3257"/>
      </w:tblGrid>
      <w:tr w:rsidRPr="00A90E2F" w:rsidR="00AC2CA6" w:rsidTr="00D248FB" w14:paraId="66DB4EC4" w14:textId="77777777">
        <w:trPr>
          <w:trHeight w:val="288"/>
        </w:trPr>
        <w:tc>
          <w:tcPr>
            <w:tcW w:w="4583" w:type="dxa"/>
            <w:shd w:val="clear" w:color="auto" w:fill="BFBFBF" w:themeFill="background1" w:themeFillShade="BF"/>
            <w:vAlign w:val="center"/>
          </w:tcPr>
          <w:p w:rsidRPr="00A90E2F" w:rsidR="00AC2CA6" w:rsidP="00D248FB" w:rsidRDefault="00AC2CA6" w14:paraId="3E80A598" w14:textId="77777777">
            <w:pPr>
              <w:spacing w:line="360" w:lineRule="auto"/>
              <w:jc w:val="center"/>
              <w:rPr>
                <w:rFonts w:eastAsia="Calibri"/>
                <w:b/>
                <w:bCs/>
              </w:rPr>
            </w:pPr>
            <w:r w:rsidRPr="00A90E2F">
              <w:rPr>
                <w:rFonts w:eastAsia="Calibri"/>
                <w:b/>
                <w:bCs/>
              </w:rPr>
              <w:t>This submission will be assessed as follows</w:t>
            </w:r>
          </w:p>
        </w:tc>
        <w:tc>
          <w:tcPr>
            <w:tcW w:w="1538" w:type="dxa"/>
            <w:shd w:val="clear" w:color="auto" w:fill="BFBFBF" w:themeFill="background1" w:themeFillShade="BF"/>
            <w:vAlign w:val="center"/>
          </w:tcPr>
          <w:p w:rsidRPr="00A90E2F" w:rsidR="00AC2CA6" w:rsidP="00D248FB" w:rsidRDefault="00AC2CA6" w14:paraId="685DA05E" w14:textId="77777777">
            <w:pPr>
              <w:spacing w:line="360" w:lineRule="auto"/>
              <w:jc w:val="center"/>
              <w:rPr>
                <w:b/>
                <w:bCs/>
              </w:rPr>
            </w:pPr>
            <w:r w:rsidRPr="00A90E2F">
              <w:rPr>
                <w:b/>
                <w:bCs/>
              </w:rPr>
              <w:t>Total marks Allocated</w:t>
            </w:r>
          </w:p>
        </w:tc>
        <w:tc>
          <w:tcPr>
            <w:tcW w:w="3257" w:type="dxa"/>
            <w:shd w:val="clear" w:color="auto" w:fill="BFBFBF" w:themeFill="background1" w:themeFillShade="BF"/>
            <w:vAlign w:val="center"/>
          </w:tcPr>
          <w:p w:rsidRPr="00A90E2F" w:rsidR="00AC2CA6" w:rsidP="00D248FB" w:rsidRDefault="00AC2CA6" w14:paraId="6ADE226B" w14:textId="77777777">
            <w:pPr>
              <w:spacing w:line="360" w:lineRule="auto"/>
              <w:jc w:val="center"/>
              <w:rPr>
                <w:b/>
                <w:bCs/>
              </w:rPr>
            </w:pPr>
            <w:r w:rsidRPr="00A90E2F">
              <w:rPr>
                <w:b/>
                <w:bCs/>
              </w:rPr>
              <w:t xml:space="preserve">Marks obtained by the student </w:t>
            </w:r>
          </w:p>
        </w:tc>
      </w:tr>
      <w:tr w:rsidRPr="00A90E2F" w:rsidR="00AC2CA6" w:rsidTr="00D248FB" w14:paraId="0DE8D937" w14:textId="77777777">
        <w:trPr>
          <w:trHeight w:val="288"/>
        </w:trPr>
        <w:tc>
          <w:tcPr>
            <w:tcW w:w="4583" w:type="dxa"/>
            <w:vAlign w:val="center"/>
          </w:tcPr>
          <w:p w:rsidRPr="00A90E2F" w:rsidR="00AC2CA6" w:rsidP="00D248FB" w:rsidRDefault="00AC2CA6" w14:paraId="0669A4A0" w14:textId="77777777">
            <w:pPr>
              <w:pStyle w:val="NoSpacing"/>
              <w:spacing w:line="360" w:lineRule="auto"/>
              <w:jc w:val="both"/>
              <w:rPr>
                <w:sz w:val="24"/>
                <w:szCs w:val="24"/>
              </w:rPr>
            </w:pPr>
            <w:r w:rsidRPr="00A90E2F">
              <w:rPr>
                <w:sz w:val="24"/>
                <w:szCs w:val="24"/>
              </w:rPr>
              <w:t>Task 1</w:t>
            </w:r>
          </w:p>
        </w:tc>
        <w:tc>
          <w:tcPr>
            <w:tcW w:w="1538" w:type="dxa"/>
            <w:vAlign w:val="center"/>
          </w:tcPr>
          <w:p w:rsidRPr="00A90E2F" w:rsidR="00AC2CA6" w:rsidP="00D248FB" w:rsidRDefault="00986048" w14:paraId="1DDD456D" w14:textId="6AD13871">
            <w:pPr>
              <w:spacing w:line="360" w:lineRule="auto"/>
              <w:jc w:val="center"/>
            </w:pPr>
            <w:r>
              <w:t>1</w:t>
            </w:r>
            <w:r w:rsidR="00AC2CA6">
              <w:t>0</w:t>
            </w:r>
          </w:p>
        </w:tc>
        <w:tc>
          <w:tcPr>
            <w:tcW w:w="3257" w:type="dxa"/>
            <w:vAlign w:val="center"/>
          </w:tcPr>
          <w:p w:rsidRPr="00A90E2F" w:rsidR="00AC2CA6" w:rsidP="00D248FB" w:rsidRDefault="00AC2CA6" w14:paraId="4CBD1C05" w14:textId="77777777">
            <w:pPr>
              <w:spacing w:line="360" w:lineRule="auto"/>
            </w:pPr>
          </w:p>
        </w:tc>
      </w:tr>
      <w:tr w:rsidRPr="00A90E2F" w:rsidR="00AC2CA6" w:rsidTr="00D248FB" w14:paraId="2DDFD82A" w14:textId="77777777">
        <w:trPr>
          <w:trHeight w:val="288"/>
        </w:trPr>
        <w:tc>
          <w:tcPr>
            <w:tcW w:w="4583" w:type="dxa"/>
          </w:tcPr>
          <w:p w:rsidRPr="00A90E2F" w:rsidR="00AC2CA6" w:rsidP="00D248FB" w:rsidRDefault="00AC2CA6" w14:paraId="38E1CDF3" w14:textId="77777777">
            <w:pPr>
              <w:spacing w:line="360" w:lineRule="auto"/>
            </w:pPr>
            <w:r w:rsidRPr="00A90E2F">
              <w:t>Task 2</w:t>
            </w:r>
          </w:p>
        </w:tc>
        <w:tc>
          <w:tcPr>
            <w:tcW w:w="1538" w:type="dxa"/>
            <w:vAlign w:val="center"/>
          </w:tcPr>
          <w:p w:rsidRPr="00A90E2F" w:rsidR="00AC2CA6" w:rsidP="00D248FB" w:rsidRDefault="00986048" w14:paraId="49A6BB3E" w14:textId="0260E220">
            <w:pPr>
              <w:spacing w:line="360" w:lineRule="auto"/>
              <w:jc w:val="center"/>
            </w:pPr>
            <w:r>
              <w:t>1</w:t>
            </w:r>
            <w:r w:rsidR="00AC2CA6">
              <w:t>0</w:t>
            </w:r>
          </w:p>
        </w:tc>
        <w:tc>
          <w:tcPr>
            <w:tcW w:w="3257" w:type="dxa"/>
            <w:vAlign w:val="center"/>
          </w:tcPr>
          <w:p w:rsidRPr="00A90E2F" w:rsidR="00AC2CA6" w:rsidP="00D248FB" w:rsidRDefault="00AC2CA6" w14:paraId="1C6A1CCE" w14:textId="77777777">
            <w:pPr>
              <w:spacing w:line="360" w:lineRule="auto"/>
            </w:pPr>
          </w:p>
        </w:tc>
      </w:tr>
      <w:tr w:rsidRPr="00A90E2F" w:rsidR="00AC2CA6" w:rsidTr="00D248FB" w14:paraId="7A58DC0D" w14:textId="77777777">
        <w:trPr>
          <w:trHeight w:val="288"/>
        </w:trPr>
        <w:tc>
          <w:tcPr>
            <w:tcW w:w="4583" w:type="dxa"/>
          </w:tcPr>
          <w:p w:rsidRPr="00A90E2F" w:rsidR="00AC2CA6" w:rsidP="00D248FB" w:rsidRDefault="00AC2CA6" w14:paraId="7F74881D" w14:textId="77777777">
            <w:pPr>
              <w:spacing w:line="360" w:lineRule="auto"/>
            </w:pPr>
            <w:r w:rsidRPr="00A90E2F">
              <w:t>Task 3</w:t>
            </w:r>
          </w:p>
        </w:tc>
        <w:tc>
          <w:tcPr>
            <w:tcW w:w="1538" w:type="dxa"/>
            <w:vAlign w:val="center"/>
          </w:tcPr>
          <w:p w:rsidRPr="00A90E2F" w:rsidR="00AC2CA6" w:rsidP="00D248FB" w:rsidRDefault="00986048" w14:paraId="3496BDF7" w14:textId="09FDE579">
            <w:pPr>
              <w:spacing w:line="360" w:lineRule="auto"/>
              <w:jc w:val="center"/>
            </w:pPr>
            <w:r>
              <w:t>1</w:t>
            </w:r>
            <w:r w:rsidR="00AC2CA6">
              <w:t>0</w:t>
            </w:r>
          </w:p>
        </w:tc>
        <w:tc>
          <w:tcPr>
            <w:tcW w:w="3257" w:type="dxa"/>
            <w:vAlign w:val="center"/>
          </w:tcPr>
          <w:p w:rsidRPr="00A90E2F" w:rsidR="00AC2CA6" w:rsidP="00D248FB" w:rsidRDefault="00AC2CA6" w14:paraId="16028945" w14:textId="77777777">
            <w:pPr>
              <w:spacing w:line="360" w:lineRule="auto"/>
            </w:pPr>
          </w:p>
        </w:tc>
      </w:tr>
      <w:tr w:rsidRPr="00A90E2F" w:rsidR="00AC2CA6" w:rsidTr="00D248FB" w14:paraId="3E6994B1" w14:textId="77777777">
        <w:trPr>
          <w:trHeight w:val="288"/>
        </w:trPr>
        <w:tc>
          <w:tcPr>
            <w:tcW w:w="4583" w:type="dxa"/>
          </w:tcPr>
          <w:p w:rsidRPr="00A90E2F" w:rsidR="00AC2CA6" w:rsidP="00D248FB" w:rsidRDefault="00AC2CA6" w14:paraId="3DFEE392" w14:textId="77777777">
            <w:pPr>
              <w:spacing w:line="360" w:lineRule="auto"/>
            </w:pPr>
            <w:r w:rsidRPr="00A90E2F">
              <w:t>Task 4</w:t>
            </w:r>
          </w:p>
        </w:tc>
        <w:tc>
          <w:tcPr>
            <w:tcW w:w="1538" w:type="dxa"/>
            <w:vAlign w:val="center"/>
          </w:tcPr>
          <w:p w:rsidRPr="00A90E2F" w:rsidR="00AC2CA6" w:rsidP="00D248FB" w:rsidRDefault="00986048" w14:paraId="766D33D3" w14:textId="2C4A99AA">
            <w:pPr>
              <w:autoSpaceDE w:val="0"/>
              <w:autoSpaceDN w:val="0"/>
              <w:adjustRightInd w:val="0"/>
              <w:spacing w:line="360" w:lineRule="auto"/>
              <w:jc w:val="center"/>
            </w:pPr>
            <w:r>
              <w:t>1</w:t>
            </w:r>
            <w:r w:rsidR="00AC2CA6">
              <w:t>0</w:t>
            </w:r>
          </w:p>
        </w:tc>
        <w:tc>
          <w:tcPr>
            <w:tcW w:w="3257" w:type="dxa"/>
            <w:vAlign w:val="center"/>
          </w:tcPr>
          <w:p w:rsidRPr="00A90E2F" w:rsidR="00AC2CA6" w:rsidP="00D248FB" w:rsidRDefault="00AC2CA6" w14:paraId="566A130C" w14:textId="77777777">
            <w:pPr>
              <w:spacing w:line="360" w:lineRule="auto"/>
            </w:pPr>
          </w:p>
        </w:tc>
      </w:tr>
      <w:tr w:rsidRPr="00A90E2F" w:rsidR="00AC2CA6" w:rsidTr="00D248FB" w14:paraId="2B071B1B" w14:textId="77777777">
        <w:trPr>
          <w:trHeight w:val="288"/>
        </w:trPr>
        <w:tc>
          <w:tcPr>
            <w:tcW w:w="4583" w:type="dxa"/>
          </w:tcPr>
          <w:p w:rsidRPr="00A90E2F" w:rsidR="00AC2CA6" w:rsidP="00D248FB" w:rsidRDefault="00AC2CA6" w14:paraId="737A2244" w14:textId="77777777">
            <w:pPr>
              <w:spacing w:line="360" w:lineRule="auto"/>
            </w:pPr>
            <w:r w:rsidRPr="00A90E2F">
              <w:t>Task 5</w:t>
            </w:r>
          </w:p>
        </w:tc>
        <w:tc>
          <w:tcPr>
            <w:tcW w:w="1538" w:type="dxa"/>
            <w:vAlign w:val="center"/>
          </w:tcPr>
          <w:p w:rsidRPr="00A90E2F" w:rsidR="00AC2CA6" w:rsidP="00D248FB" w:rsidRDefault="00986048" w14:paraId="2F816DFC" w14:textId="26E39E89">
            <w:pPr>
              <w:autoSpaceDE w:val="0"/>
              <w:autoSpaceDN w:val="0"/>
              <w:adjustRightInd w:val="0"/>
              <w:spacing w:line="360" w:lineRule="auto"/>
              <w:jc w:val="center"/>
            </w:pPr>
            <w:r>
              <w:t>1</w:t>
            </w:r>
            <w:r w:rsidRPr="00A90E2F" w:rsidR="00AC2CA6">
              <w:t>0</w:t>
            </w:r>
          </w:p>
        </w:tc>
        <w:tc>
          <w:tcPr>
            <w:tcW w:w="3257" w:type="dxa"/>
            <w:vAlign w:val="center"/>
          </w:tcPr>
          <w:p w:rsidRPr="00A90E2F" w:rsidR="00AC2CA6" w:rsidP="00D248FB" w:rsidRDefault="00AC2CA6" w14:paraId="136529F3" w14:textId="77777777">
            <w:pPr>
              <w:spacing w:line="360" w:lineRule="auto"/>
            </w:pPr>
          </w:p>
        </w:tc>
      </w:tr>
      <w:tr w:rsidRPr="00A90E2F" w:rsidR="00AC2CA6" w:rsidTr="00D248FB" w14:paraId="4DFAA030" w14:textId="77777777">
        <w:trPr>
          <w:trHeight w:val="288"/>
        </w:trPr>
        <w:tc>
          <w:tcPr>
            <w:tcW w:w="4583" w:type="dxa"/>
            <w:vAlign w:val="center"/>
          </w:tcPr>
          <w:p w:rsidRPr="00A90E2F" w:rsidR="00AC2CA6" w:rsidP="00D248FB" w:rsidRDefault="00AC2CA6" w14:paraId="4AA7ADC1" w14:textId="77777777">
            <w:pPr>
              <w:spacing w:line="360" w:lineRule="auto"/>
              <w:rPr>
                <w:b/>
                <w:bCs/>
              </w:rPr>
            </w:pPr>
            <w:r w:rsidRPr="00A90E2F">
              <w:rPr>
                <w:b/>
                <w:bCs/>
              </w:rPr>
              <w:t>Total Marks</w:t>
            </w:r>
          </w:p>
        </w:tc>
        <w:tc>
          <w:tcPr>
            <w:tcW w:w="1538" w:type="dxa"/>
            <w:vAlign w:val="center"/>
          </w:tcPr>
          <w:p w:rsidRPr="00A90E2F" w:rsidR="00AC2CA6" w:rsidP="00D248FB" w:rsidRDefault="00986048" w14:paraId="1DC1A1E0" w14:textId="54EB9B7D">
            <w:pPr>
              <w:spacing w:line="360" w:lineRule="auto"/>
              <w:jc w:val="center"/>
              <w:rPr>
                <w:b/>
                <w:bCs/>
              </w:rPr>
            </w:pPr>
            <w:r>
              <w:rPr>
                <w:b/>
                <w:bCs/>
              </w:rPr>
              <w:t>5</w:t>
            </w:r>
            <w:r w:rsidRPr="00A90E2F" w:rsidR="00AC2CA6">
              <w:rPr>
                <w:b/>
                <w:bCs/>
              </w:rPr>
              <w:t>0</w:t>
            </w:r>
          </w:p>
        </w:tc>
        <w:tc>
          <w:tcPr>
            <w:tcW w:w="3257" w:type="dxa"/>
            <w:vAlign w:val="center"/>
          </w:tcPr>
          <w:p w:rsidRPr="00A90E2F" w:rsidR="00AC2CA6" w:rsidP="00D248FB" w:rsidRDefault="00AC2CA6" w14:paraId="286BE345" w14:textId="77777777">
            <w:pPr>
              <w:spacing w:line="360" w:lineRule="auto"/>
              <w:rPr>
                <w:b/>
              </w:rPr>
            </w:pPr>
          </w:p>
        </w:tc>
      </w:tr>
    </w:tbl>
    <w:p w:rsidRPr="00A90E2F" w:rsidR="00D72892" w:rsidP="00D72892" w:rsidRDefault="00986048" w14:paraId="1696604A" w14:textId="7F4CC2CF">
      <w:pPr>
        <w:spacing w:after="200" w:line="276" w:lineRule="auto"/>
        <w:rPr>
          <w:rFonts w:eastAsiaTheme="minorEastAsia"/>
          <w:b/>
          <w:color w:val="auto"/>
        </w:rPr>
      </w:pPr>
      <w:r>
        <w:rPr>
          <w:rFonts w:eastAsiaTheme="minorEastAsia"/>
          <w:b/>
          <w:color w:val="auto"/>
        </w:rPr>
        <w:t>Part 2</w:t>
      </w:r>
    </w:p>
    <w:p w:rsidRPr="00A90E2F" w:rsidR="00D72892" w:rsidP="00D72892" w:rsidRDefault="00D72892" w14:paraId="54819FE7" w14:textId="77777777">
      <w:pPr>
        <w:spacing w:after="200" w:line="276" w:lineRule="auto"/>
        <w:rPr>
          <w:rFonts w:eastAsiaTheme="minorEastAsia"/>
          <w:b/>
          <w:color w:val="auto"/>
        </w:rPr>
      </w:pPr>
    </w:p>
    <w:p w:rsidR="00DE0FF2" w:rsidP="25FEE561" w:rsidRDefault="00DE0FF2" w14:paraId="50F5289E" w14:textId="77777777">
      <w:pPr>
        <w:rPr>
          <w:b/>
          <w:bCs/>
        </w:rPr>
      </w:pPr>
    </w:p>
    <w:p w:rsidR="00DE0FF2" w:rsidP="25FEE561" w:rsidRDefault="00DE0FF2" w14:paraId="4AD6A3EB" w14:textId="77777777">
      <w:pPr>
        <w:rPr>
          <w:b/>
          <w:bCs/>
        </w:rPr>
      </w:pPr>
    </w:p>
    <w:p w:rsidR="00DE0FF2" w:rsidP="25FEE561" w:rsidRDefault="00DE0FF2" w14:paraId="7364177E" w14:textId="77777777">
      <w:pPr>
        <w:rPr>
          <w:b/>
          <w:bCs/>
        </w:rPr>
      </w:pPr>
    </w:p>
    <w:p w:rsidRPr="00A90E2F" w:rsidR="00D72892" w:rsidP="25FEE561" w:rsidRDefault="25FEE561" w14:paraId="0BE04E8B" w14:textId="275B449E">
      <w:pPr>
        <w:rPr>
          <w:b/>
          <w:bCs/>
        </w:rPr>
      </w:pPr>
      <w:r w:rsidRPr="00A90E2F">
        <w:rPr>
          <w:b/>
          <w:bCs/>
        </w:rPr>
        <w:t xml:space="preserve">Final Grading </w:t>
      </w:r>
      <w:r w:rsidRPr="00A90E2F" w:rsidR="000B0A6B">
        <w:rPr>
          <w:b/>
          <w:bCs/>
        </w:rPr>
        <w:t>criteria:</w:t>
      </w:r>
    </w:p>
    <w:p w:rsidRPr="00A90E2F" w:rsidR="00D72892" w:rsidP="00D72892" w:rsidRDefault="00D72892" w14:paraId="3731D402" w14:textId="77777777">
      <w:pPr>
        <w:rPr>
          <w:b/>
          <w:bCs/>
        </w:rPr>
      </w:pPr>
    </w:p>
    <w:tbl>
      <w:tblPr>
        <w:tblpPr w:leftFromText="180" w:rightFromText="180" w:vertAnchor="text" w:horzAnchor="margin" w:tblpY="168"/>
        <w:tblW w:w="3505" w:type="dxa"/>
        <w:tblLook w:val="04A0" w:firstRow="1" w:lastRow="0" w:firstColumn="1" w:lastColumn="0" w:noHBand="0" w:noVBand="1"/>
      </w:tblPr>
      <w:tblGrid>
        <w:gridCol w:w="1615"/>
        <w:gridCol w:w="1890"/>
      </w:tblGrid>
      <w:tr w:rsidRPr="00A90E2F" w:rsidR="00D72892" w:rsidTr="00113CA7" w14:paraId="49266E7F" w14:textId="77777777">
        <w:trPr>
          <w:trHeight w:val="276"/>
        </w:trPr>
        <w:tc>
          <w:tcPr>
            <w:tcW w:w="1615" w:type="dxa"/>
            <w:tcBorders>
              <w:top w:val="single" w:color="auto" w:sz="4" w:space="0"/>
              <w:left w:val="single" w:color="auto" w:sz="4" w:space="0"/>
              <w:bottom w:val="single" w:color="auto" w:sz="4" w:space="0"/>
              <w:right w:val="single" w:color="auto" w:sz="4" w:space="0"/>
            </w:tcBorders>
            <w:noWrap/>
            <w:vAlign w:val="bottom"/>
            <w:hideMark/>
          </w:tcPr>
          <w:p w:rsidRPr="00A90E2F" w:rsidR="00D72892" w:rsidP="00113CA7" w:rsidRDefault="25FEE561" w14:paraId="0D9F1C55" w14:textId="77777777">
            <w:pPr>
              <w:spacing w:line="276" w:lineRule="auto"/>
            </w:pPr>
            <w:r w:rsidRPr="00A90E2F">
              <w:t>Marks</w:t>
            </w:r>
          </w:p>
        </w:tc>
        <w:tc>
          <w:tcPr>
            <w:tcW w:w="1890" w:type="dxa"/>
            <w:tcBorders>
              <w:top w:val="single" w:color="auto" w:sz="4" w:space="0"/>
              <w:left w:val="nil"/>
              <w:bottom w:val="single" w:color="auto" w:sz="4" w:space="0"/>
              <w:right w:val="single" w:color="auto" w:sz="4" w:space="0"/>
            </w:tcBorders>
            <w:noWrap/>
            <w:vAlign w:val="bottom"/>
            <w:hideMark/>
          </w:tcPr>
          <w:p w:rsidRPr="00A90E2F" w:rsidR="00D72892" w:rsidP="00113CA7" w:rsidRDefault="25FEE561" w14:paraId="2C0EA6EC" w14:textId="77777777">
            <w:pPr>
              <w:spacing w:line="276" w:lineRule="auto"/>
            </w:pPr>
            <w:r w:rsidRPr="00A90E2F">
              <w:t>Final Grade</w:t>
            </w:r>
          </w:p>
        </w:tc>
      </w:tr>
      <w:tr w:rsidRPr="00A90E2F" w:rsidR="00D72892" w:rsidTr="00113CA7" w14:paraId="60A13104" w14:textId="77777777">
        <w:trPr>
          <w:trHeight w:val="276"/>
        </w:trPr>
        <w:tc>
          <w:tcPr>
            <w:tcW w:w="1615" w:type="dxa"/>
            <w:tcBorders>
              <w:top w:val="nil"/>
              <w:left w:val="single" w:color="auto" w:sz="4" w:space="0"/>
              <w:bottom w:val="single" w:color="auto" w:sz="4" w:space="0"/>
              <w:right w:val="single" w:color="auto" w:sz="4" w:space="0"/>
            </w:tcBorders>
            <w:noWrap/>
            <w:vAlign w:val="bottom"/>
            <w:hideMark/>
          </w:tcPr>
          <w:p w:rsidRPr="00A90E2F" w:rsidR="00D72892" w:rsidP="00113CA7" w:rsidRDefault="25FEE561" w14:paraId="6269D1E8" w14:textId="77777777">
            <w:pPr>
              <w:spacing w:line="276" w:lineRule="auto"/>
            </w:pPr>
            <w:r w:rsidRPr="00A90E2F">
              <w:t>&gt;=70</w:t>
            </w:r>
          </w:p>
        </w:tc>
        <w:tc>
          <w:tcPr>
            <w:tcW w:w="1890" w:type="dxa"/>
            <w:tcBorders>
              <w:top w:val="nil"/>
              <w:left w:val="nil"/>
              <w:bottom w:val="single" w:color="auto" w:sz="4" w:space="0"/>
              <w:right w:val="single" w:color="auto" w:sz="4" w:space="0"/>
            </w:tcBorders>
            <w:noWrap/>
            <w:vAlign w:val="bottom"/>
            <w:hideMark/>
          </w:tcPr>
          <w:p w:rsidRPr="00A90E2F" w:rsidR="00D72892" w:rsidP="00113CA7" w:rsidRDefault="25FEE561" w14:paraId="10A68DF9" w14:textId="77777777">
            <w:pPr>
              <w:spacing w:line="276" w:lineRule="auto"/>
            </w:pPr>
            <w:r w:rsidRPr="00A90E2F">
              <w:t>Distinction</w:t>
            </w:r>
          </w:p>
        </w:tc>
      </w:tr>
      <w:tr w:rsidRPr="00A90E2F" w:rsidR="00D72892" w:rsidTr="00113CA7" w14:paraId="11855408" w14:textId="77777777">
        <w:trPr>
          <w:trHeight w:val="276"/>
        </w:trPr>
        <w:tc>
          <w:tcPr>
            <w:tcW w:w="1615" w:type="dxa"/>
            <w:tcBorders>
              <w:top w:val="nil"/>
              <w:left w:val="single" w:color="auto" w:sz="4" w:space="0"/>
              <w:bottom w:val="single" w:color="auto" w:sz="4" w:space="0"/>
              <w:right w:val="single" w:color="auto" w:sz="4" w:space="0"/>
            </w:tcBorders>
            <w:noWrap/>
            <w:vAlign w:val="bottom"/>
            <w:hideMark/>
          </w:tcPr>
          <w:p w:rsidRPr="00A90E2F" w:rsidR="00D72892" w:rsidP="00113CA7" w:rsidRDefault="25FEE561" w14:paraId="22E26310" w14:textId="77777777">
            <w:pPr>
              <w:spacing w:line="276" w:lineRule="auto"/>
            </w:pPr>
            <w:r w:rsidRPr="00A90E2F">
              <w:t>69-55</w:t>
            </w:r>
          </w:p>
        </w:tc>
        <w:tc>
          <w:tcPr>
            <w:tcW w:w="1890" w:type="dxa"/>
            <w:tcBorders>
              <w:top w:val="nil"/>
              <w:left w:val="nil"/>
              <w:bottom w:val="single" w:color="auto" w:sz="4" w:space="0"/>
              <w:right w:val="single" w:color="auto" w:sz="4" w:space="0"/>
            </w:tcBorders>
            <w:noWrap/>
            <w:vAlign w:val="bottom"/>
            <w:hideMark/>
          </w:tcPr>
          <w:p w:rsidRPr="00A90E2F" w:rsidR="00D72892" w:rsidP="00113CA7" w:rsidRDefault="25FEE561" w14:paraId="61FF12E9" w14:textId="77777777">
            <w:pPr>
              <w:spacing w:line="276" w:lineRule="auto"/>
            </w:pPr>
            <w:r w:rsidRPr="00A90E2F">
              <w:t>Merit</w:t>
            </w:r>
          </w:p>
        </w:tc>
      </w:tr>
      <w:tr w:rsidRPr="00A90E2F" w:rsidR="00D72892" w:rsidTr="00113CA7" w14:paraId="475BD307" w14:textId="77777777">
        <w:trPr>
          <w:trHeight w:val="276"/>
        </w:trPr>
        <w:tc>
          <w:tcPr>
            <w:tcW w:w="1615" w:type="dxa"/>
            <w:tcBorders>
              <w:top w:val="nil"/>
              <w:left w:val="single" w:color="auto" w:sz="4" w:space="0"/>
              <w:bottom w:val="single" w:color="auto" w:sz="4" w:space="0"/>
              <w:right w:val="single" w:color="auto" w:sz="4" w:space="0"/>
            </w:tcBorders>
            <w:noWrap/>
            <w:vAlign w:val="bottom"/>
            <w:hideMark/>
          </w:tcPr>
          <w:p w:rsidRPr="00A90E2F" w:rsidR="00D72892" w:rsidP="00113CA7" w:rsidRDefault="25FEE561" w14:paraId="42F57326" w14:textId="77777777">
            <w:pPr>
              <w:spacing w:line="276" w:lineRule="auto"/>
            </w:pPr>
            <w:r w:rsidRPr="00A90E2F">
              <w:t>54-40</w:t>
            </w:r>
          </w:p>
        </w:tc>
        <w:tc>
          <w:tcPr>
            <w:tcW w:w="1890" w:type="dxa"/>
            <w:tcBorders>
              <w:top w:val="nil"/>
              <w:left w:val="nil"/>
              <w:bottom w:val="single" w:color="auto" w:sz="4" w:space="0"/>
              <w:right w:val="single" w:color="auto" w:sz="4" w:space="0"/>
            </w:tcBorders>
            <w:noWrap/>
            <w:vAlign w:val="bottom"/>
            <w:hideMark/>
          </w:tcPr>
          <w:p w:rsidRPr="00A90E2F" w:rsidR="00D72892" w:rsidP="00113CA7" w:rsidRDefault="25FEE561" w14:paraId="5D4F5424" w14:textId="77777777">
            <w:pPr>
              <w:spacing w:line="276" w:lineRule="auto"/>
            </w:pPr>
            <w:r w:rsidRPr="00A90E2F">
              <w:t>Pass</w:t>
            </w:r>
          </w:p>
        </w:tc>
      </w:tr>
      <w:tr w:rsidRPr="00A90E2F" w:rsidR="00D72892" w:rsidTr="00113CA7" w14:paraId="5C07FDC9" w14:textId="77777777">
        <w:trPr>
          <w:trHeight w:val="276"/>
        </w:trPr>
        <w:tc>
          <w:tcPr>
            <w:tcW w:w="1615" w:type="dxa"/>
            <w:tcBorders>
              <w:top w:val="nil"/>
              <w:left w:val="single" w:color="auto" w:sz="4" w:space="0"/>
              <w:bottom w:val="single" w:color="auto" w:sz="4" w:space="0"/>
              <w:right w:val="single" w:color="auto" w:sz="4" w:space="0"/>
            </w:tcBorders>
            <w:noWrap/>
            <w:vAlign w:val="bottom"/>
            <w:hideMark/>
          </w:tcPr>
          <w:p w:rsidRPr="00A90E2F" w:rsidR="00D72892" w:rsidP="00113CA7" w:rsidRDefault="25FEE561" w14:paraId="28BB873D" w14:textId="77777777">
            <w:pPr>
              <w:spacing w:line="276" w:lineRule="auto"/>
            </w:pPr>
            <w:r w:rsidRPr="00A90E2F">
              <w:t>&lt;40</w:t>
            </w:r>
          </w:p>
        </w:tc>
        <w:tc>
          <w:tcPr>
            <w:tcW w:w="1890" w:type="dxa"/>
            <w:tcBorders>
              <w:top w:val="nil"/>
              <w:left w:val="nil"/>
              <w:bottom w:val="single" w:color="auto" w:sz="4" w:space="0"/>
              <w:right w:val="single" w:color="auto" w:sz="4" w:space="0"/>
            </w:tcBorders>
            <w:noWrap/>
            <w:vAlign w:val="bottom"/>
            <w:hideMark/>
          </w:tcPr>
          <w:p w:rsidRPr="00A90E2F" w:rsidR="00D72892" w:rsidP="00113CA7" w:rsidRDefault="25FEE561" w14:paraId="3D4004E1" w14:textId="77777777">
            <w:pPr>
              <w:spacing w:line="276" w:lineRule="auto"/>
            </w:pPr>
            <w:r w:rsidRPr="00A90E2F">
              <w:t>Fail</w:t>
            </w:r>
          </w:p>
        </w:tc>
      </w:tr>
    </w:tbl>
    <w:p w:rsidRPr="00A90E2F" w:rsidR="00D72892" w:rsidP="00D72892" w:rsidRDefault="00D72892" w14:paraId="399FDDE3" w14:textId="77777777">
      <w:pPr>
        <w:rPr>
          <w:b/>
          <w:bCs/>
        </w:rPr>
      </w:pPr>
    </w:p>
    <w:p w:rsidRPr="00A90E2F" w:rsidR="00D72892" w:rsidP="00D72892" w:rsidRDefault="00D72892" w14:paraId="45102D73" w14:textId="77777777">
      <w:pPr>
        <w:pStyle w:val="Body"/>
        <w:rPr>
          <w:lang w:val="nl-NL"/>
        </w:rPr>
      </w:pPr>
    </w:p>
    <w:p w:rsidRPr="00A90E2F" w:rsidR="00D72892" w:rsidP="00D72892" w:rsidRDefault="00D72892" w14:paraId="18AC6268" w14:textId="77777777">
      <w:pPr>
        <w:rPr>
          <w:rFonts w:eastAsiaTheme="minorEastAsia"/>
          <w:b/>
          <w:color w:val="auto"/>
        </w:rPr>
      </w:pPr>
    </w:p>
    <w:p w:rsidRPr="00A90E2F" w:rsidR="00BE4237" w:rsidRDefault="00BE4237" w14:paraId="2847EA27" w14:textId="77777777">
      <w:pPr>
        <w:spacing w:after="200" w:line="276" w:lineRule="auto"/>
        <w:rPr>
          <w:b/>
        </w:rPr>
      </w:pPr>
    </w:p>
    <w:sectPr w:rsidRPr="00A90E2F" w:rsidR="00BE4237" w:rsidSect="00CE06F7">
      <w:footerReference w:type="default" r:id="rId12"/>
      <w:pgSz w:w="11907" w:h="16839" w:orient="portrait" w:code="9"/>
      <w:pgMar w:top="993"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353C5" w:rsidP="00B332E0" w:rsidRDefault="00F353C5" w14:paraId="497CA429" w14:textId="77777777">
      <w:r>
        <w:separator/>
      </w:r>
    </w:p>
  </w:endnote>
  <w:endnote w:type="continuationSeparator" w:id="0">
    <w:p w:rsidR="00F353C5" w:rsidP="00B332E0" w:rsidRDefault="00F353C5" w14:paraId="57F8D95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179161"/>
      <w:docPartObj>
        <w:docPartGallery w:val="Page Numbers (Bottom of Page)"/>
        <w:docPartUnique/>
      </w:docPartObj>
    </w:sdtPr>
    <w:sdtEndPr>
      <w:rPr>
        <w:noProof/>
      </w:rPr>
    </w:sdtEndPr>
    <w:sdtContent>
      <w:p w:rsidR="0012563F" w:rsidRDefault="0012563F" w14:paraId="605587F0" w14:textId="77777777">
        <w:pPr>
          <w:pStyle w:val="Footer"/>
          <w:jc w:val="right"/>
        </w:pPr>
        <w:r>
          <w:fldChar w:fldCharType="begin"/>
        </w:r>
        <w:r>
          <w:instrText xml:space="preserve"> PAGE   \* MERGEFORMAT </w:instrText>
        </w:r>
        <w:r>
          <w:fldChar w:fldCharType="separate"/>
        </w:r>
        <w:r w:rsidR="00711781">
          <w:rPr>
            <w:noProof/>
          </w:rPr>
          <w:t>10</w:t>
        </w:r>
        <w:r>
          <w:rPr>
            <w:noProof/>
          </w:rPr>
          <w:fldChar w:fldCharType="end"/>
        </w:r>
      </w:p>
    </w:sdtContent>
  </w:sdt>
  <w:p w:rsidR="0012563F" w:rsidRDefault="0012563F" w14:paraId="4C4CDAE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353C5" w:rsidP="00B332E0" w:rsidRDefault="00F353C5" w14:paraId="67BB9FD7" w14:textId="77777777">
      <w:r>
        <w:separator/>
      </w:r>
    </w:p>
  </w:footnote>
  <w:footnote w:type="continuationSeparator" w:id="0">
    <w:p w:rsidR="00F353C5" w:rsidP="00B332E0" w:rsidRDefault="00F353C5" w14:paraId="448C6548"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122EBA2E"/>
    <w:lvl w:ilvl="0">
      <w:start w:val="1"/>
      <w:numFmt w:val="bullet"/>
      <w:pStyle w:val="ListBullet2"/>
      <w:lvlText w:val=""/>
      <w:lvlJc w:val="left"/>
      <w:pPr>
        <w:tabs>
          <w:tab w:val="num" w:pos="643"/>
        </w:tabs>
        <w:ind w:left="643" w:hanging="360"/>
      </w:pPr>
      <w:rPr>
        <w:rFonts w:hint="default" w:ascii="Symbol" w:hAnsi="Symbol"/>
      </w:rPr>
    </w:lvl>
  </w:abstractNum>
  <w:abstractNum w:abstractNumId="1" w15:restartNumberingAfterBreak="0">
    <w:nsid w:val="054B2B8F"/>
    <w:multiLevelType w:val="hybridMultilevel"/>
    <w:tmpl w:val="79FC5D46"/>
    <w:lvl w:ilvl="0" w:tplc="04090001">
      <w:start w:val="1"/>
      <w:numFmt w:val="bullet"/>
      <w:lvlText w:val=""/>
      <w:lvlJc w:val="left"/>
      <w:pPr>
        <w:ind w:left="1080" w:hanging="360"/>
      </w:pPr>
      <w:rPr>
        <w:rFonts w:hint="default" w:ascii="Symbol" w:hAnsi="Symbol"/>
      </w:rPr>
    </w:lvl>
    <w:lvl w:ilvl="1" w:tplc="04090001">
      <w:start w:val="1"/>
      <w:numFmt w:val="bullet"/>
      <w:lvlText w:val=""/>
      <w:lvlJc w:val="left"/>
      <w:pPr>
        <w:ind w:left="1800" w:hanging="360"/>
      </w:pPr>
      <w:rPr>
        <w:rFonts w:hint="default" w:ascii="Symbol" w:hAnsi="Symbol"/>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5AB1790"/>
    <w:multiLevelType w:val="hybridMultilevel"/>
    <w:tmpl w:val="6F1E3A2E"/>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5F401DF"/>
    <w:multiLevelType w:val="hybridMultilevel"/>
    <w:tmpl w:val="EBA80C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99B35F2"/>
    <w:multiLevelType w:val="hybridMultilevel"/>
    <w:tmpl w:val="AAC6E5A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806B1B"/>
    <w:multiLevelType w:val="hybridMultilevel"/>
    <w:tmpl w:val="920C43D8"/>
    <w:lvl w:ilvl="0" w:tplc="0409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119835C3"/>
    <w:multiLevelType w:val="hybridMultilevel"/>
    <w:tmpl w:val="63C294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1D71998"/>
    <w:multiLevelType w:val="multilevel"/>
    <w:tmpl w:val="40707F26"/>
    <w:lvl w:ilvl="0">
      <w:start w:val="1"/>
      <w:numFmt w:val="bullet"/>
      <w:lvlText w:val=""/>
      <w:lvlJc w:val="left"/>
      <w:pPr>
        <w:ind w:left="1080" w:hanging="360"/>
      </w:pPr>
      <w:rPr>
        <w:rFonts w:hint="default" w:ascii="Symbol" w:hAnsi="Symbol"/>
      </w:rPr>
    </w:lvl>
    <w:lvl w:ilvl="1">
      <w:start w:val="1"/>
      <w:numFmt w:val="bullet"/>
      <w:lvlText w:val=""/>
      <w:lvlJc w:val="left"/>
      <w:pPr>
        <w:ind w:left="1080" w:hanging="360"/>
      </w:pPr>
      <w:rPr>
        <w:rFonts w:hint="default" w:ascii="Symbol" w:hAnsi="Symbol"/>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1800" w:hanging="1080"/>
      </w:pPr>
      <w:rPr>
        <w:rFonts w:hint="default"/>
      </w:rPr>
    </w:lvl>
    <w:lvl w:ilvl="8">
      <w:start w:val="1"/>
      <w:numFmt w:val="decimal"/>
      <w:isLgl/>
      <w:lvlText w:val="%1.%2.%3.%4.%5.%6.%7.%8.%9."/>
      <w:lvlJc w:val="left"/>
      <w:pPr>
        <w:ind w:left="2160" w:hanging="1440"/>
      </w:pPr>
      <w:rPr>
        <w:rFonts w:hint="default"/>
      </w:rPr>
    </w:lvl>
  </w:abstractNum>
  <w:abstractNum w:abstractNumId="8" w15:restartNumberingAfterBreak="0">
    <w:nsid w:val="160E4CDE"/>
    <w:multiLevelType w:val="hybridMultilevel"/>
    <w:tmpl w:val="2B48C28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F74593"/>
    <w:multiLevelType w:val="hybridMultilevel"/>
    <w:tmpl w:val="95BA82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0F5A9C"/>
    <w:multiLevelType w:val="hybridMultilevel"/>
    <w:tmpl w:val="4830EEFE"/>
    <w:lvl w:ilvl="0" w:tplc="4BD6A1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202A20"/>
    <w:multiLevelType w:val="hybridMultilevel"/>
    <w:tmpl w:val="9D28B2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828A3"/>
    <w:multiLevelType w:val="hybridMultilevel"/>
    <w:tmpl w:val="5E6A9CCA"/>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30695914"/>
    <w:multiLevelType w:val="hybridMultilevel"/>
    <w:tmpl w:val="14A45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B12B57"/>
    <w:multiLevelType w:val="hybridMultilevel"/>
    <w:tmpl w:val="B6FEBA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0EC1891"/>
    <w:multiLevelType w:val="hybridMultilevel"/>
    <w:tmpl w:val="318C539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3A62C9D"/>
    <w:multiLevelType w:val="hybridMultilevel"/>
    <w:tmpl w:val="8FAAD6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4AA2044"/>
    <w:multiLevelType w:val="hybridMultilevel"/>
    <w:tmpl w:val="CCC2CDAA"/>
    <w:lvl w:ilvl="0" w:tplc="04090001">
      <w:start w:val="1"/>
      <w:numFmt w:val="bullet"/>
      <w:lvlText w:val=""/>
      <w:lvlJc w:val="left"/>
      <w:pPr>
        <w:ind w:left="854" w:hanging="360"/>
      </w:pPr>
      <w:rPr>
        <w:rFonts w:hint="default" w:ascii="Symbol" w:hAnsi="Symbol"/>
      </w:rPr>
    </w:lvl>
    <w:lvl w:ilvl="1" w:tplc="04090003" w:tentative="1">
      <w:start w:val="1"/>
      <w:numFmt w:val="bullet"/>
      <w:lvlText w:val="o"/>
      <w:lvlJc w:val="left"/>
      <w:pPr>
        <w:ind w:left="1574" w:hanging="360"/>
      </w:pPr>
      <w:rPr>
        <w:rFonts w:hint="default" w:ascii="Courier New" w:hAnsi="Courier New" w:cs="Courier New"/>
      </w:rPr>
    </w:lvl>
    <w:lvl w:ilvl="2" w:tplc="04090005" w:tentative="1">
      <w:start w:val="1"/>
      <w:numFmt w:val="bullet"/>
      <w:lvlText w:val=""/>
      <w:lvlJc w:val="left"/>
      <w:pPr>
        <w:ind w:left="2294" w:hanging="360"/>
      </w:pPr>
      <w:rPr>
        <w:rFonts w:hint="default" w:ascii="Wingdings" w:hAnsi="Wingdings"/>
      </w:rPr>
    </w:lvl>
    <w:lvl w:ilvl="3" w:tplc="04090001" w:tentative="1">
      <w:start w:val="1"/>
      <w:numFmt w:val="bullet"/>
      <w:lvlText w:val=""/>
      <w:lvlJc w:val="left"/>
      <w:pPr>
        <w:ind w:left="3014" w:hanging="360"/>
      </w:pPr>
      <w:rPr>
        <w:rFonts w:hint="default" w:ascii="Symbol" w:hAnsi="Symbol"/>
      </w:rPr>
    </w:lvl>
    <w:lvl w:ilvl="4" w:tplc="04090003" w:tentative="1">
      <w:start w:val="1"/>
      <w:numFmt w:val="bullet"/>
      <w:lvlText w:val="o"/>
      <w:lvlJc w:val="left"/>
      <w:pPr>
        <w:ind w:left="3734" w:hanging="360"/>
      </w:pPr>
      <w:rPr>
        <w:rFonts w:hint="default" w:ascii="Courier New" w:hAnsi="Courier New" w:cs="Courier New"/>
      </w:rPr>
    </w:lvl>
    <w:lvl w:ilvl="5" w:tplc="04090005" w:tentative="1">
      <w:start w:val="1"/>
      <w:numFmt w:val="bullet"/>
      <w:lvlText w:val=""/>
      <w:lvlJc w:val="left"/>
      <w:pPr>
        <w:ind w:left="4454" w:hanging="360"/>
      </w:pPr>
      <w:rPr>
        <w:rFonts w:hint="default" w:ascii="Wingdings" w:hAnsi="Wingdings"/>
      </w:rPr>
    </w:lvl>
    <w:lvl w:ilvl="6" w:tplc="04090001" w:tentative="1">
      <w:start w:val="1"/>
      <w:numFmt w:val="bullet"/>
      <w:lvlText w:val=""/>
      <w:lvlJc w:val="left"/>
      <w:pPr>
        <w:ind w:left="5174" w:hanging="360"/>
      </w:pPr>
      <w:rPr>
        <w:rFonts w:hint="default" w:ascii="Symbol" w:hAnsi="Symbol"/>
      </w:rPr>
    </w:lvl>
    <w:lvl w:ilvl="7" w:tplc="04090003" w:tentative="1">
      <w:start w:val="1"/>
      <w:numFmt w:val="bullet"/>
      <w:lvlText w:val="o"/>
      <w:lvlJc w:val="left"/>
      <w:pPr>
        <w:ind w:left="5894" w:hanging="360"/>
      </w:pPr>
      <w:rPr>
        <w:rFonts w:hint="default" w:ascii="Courier New" w:hAnsi="Courier New" w:cs="Courier New"/>
      </w:rPr>
    </w:lvl>
    <w:lvl w:ilvl="8" w:tplc="04090005" w:tentative="1">
      <w:start w:val="1"/>
      <w:numFmt w:val="bullet"/>
      <w:lvlText w:val=""/>
      <w:lvlJc w:val="left"/>
      <w:pPr>
        <w:ind w:left="6614" w:hanging="360"/>
      </w:pPr>
      <w:rPr>
        <w:rFonts w:hint="default" w:ascii="Wingdings" w:hAnsi="Wingdings"/>
      </w:rPr>
    </w:lvl>
  </w:abstractNum>
  <w:abstractNum w:abstractNumId="18" w15:restartNumberingAfterBreak="0">
    <w:nsid w:val="39AA640D"/>
    <w:multiLevelType w:val="hybridMultilevel"/>
    <w:tmpl w:val="15A83652"/>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3B573D92"/>
    <w:multiLevelType w:val="hybridMultilevel"/>
    <w:tmpl w:val="B2A63F6E"/>
    <w:lvl w:ilvl="0" w:tplc="E5C415F4">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3B7D74F3"/>
    <w:multiLevelType w:val="hybridMultilevel"/>
    <w:tmpl w:val="CD4A2A06"/>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3E323EA2"/>
    <w:multiLevelType w:val="hybridMultilevel"/>
    <w:tmpl w:val="F9F26A7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7D2E98"/>
    <w:multiLevelType w:val="hybridMultilevel"/>
    <w:tmpl w:val="83FE22B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E63AE6"/>
    <w:multiLevelType w:val="hybridMultilevel"/>
    <w:tmpl w:val="7C5A19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537E4A"/>
    <w:multiLevelType w:val="hybridMultilevel"/>
    <w:tmpl w:val="F91AEEF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5" w15:restartNumberingAfterBreak="0">
    <w:nsid w:val="4A1E1390"/>
    <w:multiLevelType w:val="hybridMultilevel"/>
    <w:tmpl w:val="680AA14E"/>
    <w:lvl w:ilvl="0" w:tplc="D76CF702">
      <w:start w:val="3"/>
      <w:numFmt w:val="decimal"/>
      <w:lvlText w:val="%1."/>
      <w:lvlJc w:val="left"/>
      <w:pPr>
        <w:ind w:left="153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044B3"/>
    <w:multiLevelType w:val="multilevel"/>
    <w:tmpl w:val="903CF958"/>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4D3C32B9"/>
    <w:multiLevelType w:val="hybridMultilevel"/>
    <w:tmpl w:val="21F4D0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FD67D25"/>
    <w:multiLevelType w:val="hybridMultilevel"/>
    <w:tmpl w:val="BC34CB46"/>
    <w:lvl w:ilvl="0" w:tplc="F4061D3A">
      <w:start w:val="1"/>
      <w:numFmt w:val="decimal"/>
      <w:lvlText w:val="%1."/>
      <w:lvlJc w:val="left"/>
      <w:pPr>
        <w:ind w:left="450" w:hanging="360"/>
      </w:pPr>
      <w:rPr>
        <w:rFonts w:hint="default"/>
        <w:b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52F42503"/>
    <w:multiLevelType w:val="hybridMultilevel"/>
    <w:tmpl w:val="4A46B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6A1E6F"/>
    <w:multiLevelType w:val="hybridMultilevel"/>
    <w:tmpl w:val="77D49BD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68B482B"/>
    <w:multiLevelType w:val="hybridMultilevel"/>
    <w:tmpl w:val="ABE287A8"/>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15:restartNumberingAfterBreak="0">
    <w:nsid w:val="5CDD577D"/>
    <w:multiLevelType w:val="hybridMultilevel"/>
    <w:tmpl w:val="34BA0A7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0597F3D"/>
    <w:multiLevelType w:val="hybridMultilevel"/>
    <w:tmpl w:val="596CF7D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630663"/>
    <w:multiLevelType w:val="hybridMultilevel"/>
    <w:tmpl w:val="6788219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644D2A34"/>
    <w:multiLevelType w:val="hybridMultilevel"/>
    <w:tmpl w:val="7A6C09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9831D85"/>
    <w:multiLevelType w:val="hybridMultilevel"/>
    <w:tmpl w:val="5B4E1208"/>
    <w:lvl w:ilvl="0" w:tplc="3B801D92">
      <w:start w:val="1"/>
      <w:numFmt w:val="decimal"/>
      <w:lvlText w:val="%1."/>
      <w:lvlJc w:val="left"/>
      <w:pPr>
        <w:ind w:left="720" w:hanging="360"/>
      </w:pPr>
      <w:rPr>
        <w:rFonts w:hint="default" w:eastAsia="Times New Roman"/>
        <w:b w:val="0"/>
        <w:color w:val="000000"/>
        <w:sz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6A55034E"/>
    <w:multiLevelType w:val="hybridMultilevel"/>
    <w:tmpl w:val="AC64E3A0"/>
    <w:lvl w:ilvl="0" w:tplc="0AB4070A">
      <w:start w:val="1"/>
      <w:numFmt w:val="lowerLetter"/>
      <w:lvlText w:val="%1)"/>
      <w:lvlJc w:val="left"/>
      <w:pPr>
        <w:ind w:left="1080" w:hanging="360"/>
      </w:pPr>
      <w:rPr>
        <w:rFonts w:ascii="Times New Roman" w:hAnsi="Times New Roman" w:eastAsia="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BB83504"/>
    <w:multiLevelType w:val="hybridMultilevel"/>
    <w:tmpl w:val="351A79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6BD34E97"/>
    <w:multiLevelType w:val="hybridMultilevel"/>
    <w:tmpl w:val="3D100536"/>
    <w:lvl w:ilvl="0" w:tplc="6C184A9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0" w15:restartNumberingAfterBreak="0">
    <w:nsid w:val="72C3728F"/>
    <w:multiLevelType w:val="hybridMultilevel"/>
    <w:tmpl w:val="346C5C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29270D"/>
    <w:multiLevelType w:val="hybridMultilevel"/>
    <w:tmpl w:val="9CCCCB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0C3D7D"/>
    <w:multiLevelType w:val="hybridMultilevel"/>
    <w:tmpl w:val="643E001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88558317">
    <w:abstractNumId w:val="0"/>
  </w:num>
  <w:num w:numId="2" w16cid:durableId="1134255973">
    <w:abstractNumId w:val="5"/>
  </w:num>
  <w:num w:numId="3" w16cid:durableId="1037585881">
    <w:abstractNumId w:val="36"/>
  </w:num>
  <w:num w:numId="4" w16cid:durableId="174420173">
    <w:abstractNumId w:val="24"/>
  </w:num>
  <w:num w:numId="5" w16cid:durableId="75981364">
    <w:abstractNumId w:val="15"/>
  </w:num>
  <w:num w:numId="6" w16cid:durableId="635529775">
    <w:abstractNumId w:val="6"/>
  </w:num>
  <w:num w:numId="7" w16cid:durableId="784234478">
    <w:abstractNumId w:val="3"/>
  </w:num>
  <w:num w:numId="8" w16cid:durableId="1264537371">
    <w:abstractNumId w:val="35"/>
  </w:num>
  <w:num w:numId="9" w16cid:durableId="1579944829">
    <w:abstractNumId w:val="17"/>
  </w:num>
  <w:num w:numId="10" w16cid:durableId="440730038">
    <w:abstractNumId w:val="28"/>
  </w:num>
  <w:num w:numId="11" w16cid:durableId="1794712361">
    <w:abstractNumId w:val="29"/>
  </w:num>
  <w:num w:numId="12" w16cid:durableId="233048311">
    <w:abstractNumId w:val="14"/>
  </w:num>
  <w:num w:numId="13" w16cid:durableId="1281231228">
    <w:abstractNumId w:val="19"/>
  </w:num>
  <w:num w:numId="14" w16cid:durableId="781461023">
    <w:abstractNumId w:val="26"/>
  </w:num>
  <w:num w:numId="15" w16cid:durableId="704062286">
    <w:abstractNumId w:val="2"/>
  </w:num>
  <w:num w:numId="16" w16cid:durableId="981232952">
    <w:abstractNumId w:val="18"/>
  </w:num>
  <w:num w:numId="17" w16cid:durableId="201409741">
    <w:abstractNumId w:val="31"/>
  </w:num>
  <w:num w:numId="18" w16cid:durableId="703793971">
    <w:abstractNumId w:val="13"/>
  </w:num>
  <w:num w:numId="19" w16cid:durableId="1738556540">
    <w:abstractNumId w:val="41"/>
  </w:num>
  <w:num w:numId="20" w16cid:durableId="699012665">
    <w:abstractNumId w:val="9"/>
  </w:num>
  <w:num w:numId="21" w16cid:durableId="35855764">
    <w:abstractNumId w:val="27"/>
  </w:num>
  <w:num w:numId="22" w16cid:durableId="905190200">
    <w:abstractNumId w:val="42"/>
  </w:num>
  <w:num w:numId="23" w16cid:durableId="1514418830">
    <w:abstractNumId w:val="39"/>
  </w:num>
  <w:num w:numId="24" w16cid:durableId="1043869405">
    <w:abstractNumId w:val="21"/>
  </w:num>
  <w:num w:numId="25" w16cid:durableId="769472720">
    <w:abstractNumId w:val="23"/>
  </w:num>
  <w:num w:numId="26" w16cid:durableId="1607275434">
    <w:abstractNumId w:val="16"/>
  </w:num>
  <w:num w:numId="27" w16cid:durableId="580454903">
    <w:abstractNumId w:val="34"/>
  </w:num>
  <w:num w:numId="28" w16cid:durableId="223226588">
    <w:abstractNumId w:val="12"/>
  </w:num>
  <w:num w:numId="29" w16cid:durableId="1590578659">
    <w:abstractNumId w:val="10"/>
  </w:num>
  <w:num w:numId="30" w16cid:durableId="91901403">
    <w:abstractNumId w:val="8"/>
  </w:num>
  <w:num w:numId="31" w16cid:durableId="1892038866">
    <w:abstractNumId w:val="37"/>
  </w:num>
  <w:num w:numId="32" w16cid:durableId="724370959">
    <w:abstractNumId w:val="25"/>
  </w:num>
  <w:num w:numId="33" w16cid:durableId="260571699">
    <w:abstractNumId w:val="22"/>
  </w:num>
  <w:num w:numId="34" w16cid:durableId="1195195663">
    <w:abstractNumId w:val="33"/>
  </w:num>
  <w:num w:numId="35" w16cid:durableId="1580362783">
    <w:abstractNumId w:val="40"/>
  </w:num>
  <w:num w:numId="36" w16cid:durableId="1192381229">
    <w:abstractNumId w:val="30"/>
  </w:num>
  <w:num w:numId="37" w16cid:durableId="1064108279">
    <w:abstractNumId w:val="4"/>
  </w:num>
  <w:num w:numId="38" w16cid:durableId="1125734264">
    <w:abstractNumId w:val="11"/>
  </w:num>
  <w:num w:numId="39" w16cid:durableId="1529098641">
    <w:abstractNumId w:val="1"/>
  </w:num>
  <w:num w:numId="40" w16cid:durableId="952201966">
    <w:abstractNumId w:val="20"/>
  </w:num>
  <w:num w:numId="41" w16cid:durableId="878854323">
    <w:abstractNumId w:val="7"/>
  </w:num>
  <w:num w:numId="42" w16cid:durableId="830214262">
    <w:abstractNumId w:val="38"/>
  </w:num>
  <w:num w:numId="43" w16cid:durableId="1787429548">
    <w:abstractNumId w:val="32"/>
  </w:num>
  <w:numIdMacAtCleanup w:val="2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HAQMzAzMjYwMTJR2l4NTi4sz8PJACw1oAwabttSwAAAA="/>
  </w:docVars>
  <w:rsids>
    <w:rsidRoot w:val="007C5D0C"/>
    <w:rsid w:val="00003590"/>
    <w:rsid w:val="00003BDD"/>
    <w:rsid w:val="00003E32"/>
    <w:rsid w:val="00003FC1"/>
    <w:rsid w:val="00004090"/>
    <w:rsid w:val="000106FD"/>
    <w:rsid w:val="00010D37"/>
    <w:rsid w:val="00011E5C"/>
    <w:rsid w:val="000133DA"/>
    <w:rsid w:val="000159EC"/>
    <w:rsid w:val="00021E25"/>
    <w:rsid w:val="0002200A"/>
    <w:rsid w:val="000222BD"/>
    <w:rsid w:val="00022660"/>
    <w:rsid w:val="00024C91"/>
    <w:rsid w:val="00033098"/>
    <w:rsid w:val="000335F9"/>
    <w:rsid w:val="00033D39"/>
    <w:rsid w:val="00045902"/>
    <w:rsid w:val="000511FA"/>
    <w:rsid w:val="0005384B"/>
    <w:rsid w:val="00054CEB"/>
    <w:rsid w:val="00055B6E"/>
    <w:rsid w:val="00055DD7"/>
    <w:rsid w:val="00056B49"/>
    <w:rsid w:val="00057CA1"/>
    <w:rsid w:val="0006081E"/>
    <w:rsid w:val="000671F5"/>
    <w:rsid w:val="000745DA"/>
    <w:rsid w:val="00077EDF"/>
    <w:rsid w:val="00077F6A"/>
    <w:rsid w:val="00082266"/>
    <w:rsid w:val="00084BB7"/>
    <w:rsid w:val="000858B2"/>
    <w:rsid w:val="00085CBC"/>
    <w:rsid w:val="00090ACC"/>
    <w:rsid w:val="00093F09"/>
    <w:rsid w:val="000940C0"/>
    <w:rsid w:val="000956C1"/>
    <w:rsid w:val="00095E14"/>
    <w:rsid w:val="00097EEA"/>
    <w:rsid w:val="000A0B3F"/>
    <w:rsid w:val="000A0DC0"/>
    <w:rsid w:val="000A1C1E"/>
    <w:rsid w:val="000A3A54"/>
    <w:rsid w:val="000A6200"/>
    <w:rsid w:val="000B0A6B"/>
    <w:rsid w:val="000B171E"/>
    <w:rsid w:val="000B1D1A"/>
    <w:rsid w:val="000B2270"/>
    <w:rsid w:val="000C375F"/>
    <w:rsid w:val="000C5A64"/>
    <w:rsid w:val="000D108D"/>
    <w:rsid w:val="000D12E9"/>
    <w:rsid w:val="000D3DAA"/>
    <w:rsid w:val="000D773D"/>
    <w:rsid w:val="000E013D"/>
    <w:rsid w:val="000E0A51"/>
    <w:rsid w:val="000E3603"/>
    <w:rsid w:val="000E3EC7"/>
    <w:rsid w:val="000E496D"/>
    <w:rsid w:val="000E499C"/>
    <w:rsid w:val="000E4B03"/>
    <w:rsid w:val="000E5914"/>
    <w:rsid w:val="000E7EBE"/>
    <w:rsid w:val="000F1ADF"/>
    <w:rsid w:val="000F2970"/>
    <w:rsid w:val="000F4EC9"/>
    <w:rsid w:val="000F57BD"/>
    <w:rsid w:val="000F6E76"/>
    <w:rsid w:val="000F7207"/>
    <w:rsid w:val="001106DE"/>
    <w:rsid w:val="001120AD"/>
    <w:rsid w:val="001137EE"/>
    <w:rsid w:val="00113CA7"/>
    <w:rsid w:val="00116EB4"/>
    <w:rsid w:val="00117F85"/>
    <w:rsid w:val="001214C8"/>
    <w:rsid w:val="00124715"/>
    <w:rsid w:val="0012563F"/>
    <w:rsid w:val="001268C2"/>
    <w:rsid w:val="001307D2"/>
    <w:rsid w:val="00131894"/>
    <w:rsid w:val="00131FAF"/>
    <w:rsid w:val="0013268B"/>
    <w:rsid w:val="00132E00"/>
    <w:rsid w:val="0013313F"/>
    <w:rsid w:val="00134068"/>
    <w:rsid w:val="00134FCD"/>
    <w:rsid w:val="001375A2"/>
    <w:rsid w:val="00137F85"/>
    <w:rsid w:val="001505BE"/>
    <w:rsid w:val="0015087F"/>
    <w:rsid w:val="00152247"/>
    <w:rsid w:val="00155B8A"/>
    <w:rsid w:val="00156501"/>
    <w:rsid w:val="00156565"/>
    <w:rsid w:val="001573AF"/>
    <w:rsid w:val="00157EEC"/>
    <w:rsid w:val="001606B3"/>
    <w:rsid w:val="001607CA"/>
    <w:rsid w:val="00165900"/>
    <w:rsid w:val="00167047"/>
    <w:rsid w:val="00172940"/>
    <w:rsid w:val="001772FA"/>
    <w:rsid w:val="00177341"/>
    <w:rsid w:val="0018063D"/>
    <w:rsid w:val="00183345"/>
    <w:rsid w:val="00186540"/>
    <w:rsid w:val="00195B7D"/>
    <w:rsid w:val="001A21CE"/>
    <w:rsid w:val="001A3CF7"/>
    <w:rsid w:val="001A5BF8"/>
    <w:rsid w:val="001A74F8"/>
    <w:rsid w:val="001B0793"/>
    <w:rsid w:val="001B0F1F"/>
    <w:rsid w:val="001B205B"/>
    <w:rsid w:val="001B331B"/>
    <w:rsid w:val="001B37AF"/>
    <w:rsid w:val="001B5C64"/>
    <w:rsid w:val="001B725C"/>
    <w:rsid w:val="001B7717"/>
    <w:rsid w:val="001C2466"/>
    <w:rsid w:val="001C33B2"/>
    <w:rsid w:val="001C3BA6"/>
    <w:rsid w:val="001C3CB6"/>
    <w:rsid w:val="001D247F"/>
    <w:rsid w:val="001D6BF3"/>
    <w:rsid w:val="001D7E06"/>
    <w:rsid w:val="001E1D53"/>
    <w:rsid w:val="001E3C20"/>
    <w:rsid w:val="001E5658"/>
    <w:rsid w:val="001E5F6E"/>
    <w:rsid w:val="001F0617"/>
    <w:rsid w:val="001F14DE"/>
    <w:rsid w:val="001F6460"/>
    <w:rsid w:val="001F7C74"/>
    <w:rsid w:val="001F7FAB"/>
    <w:rsid w:val="0020187B"/>
    <w:rsid w:val="002030C0"/>
    <w:rsid w:val="00203BB1"/>
    <w:rsid w:val="0020435C"/>
    <w:rsid w:val="00204E08"/>
    <w:rsid w:val="002057B4"/>
    <w:rsid w:val="00211ED3"/>
    <w:rsid w:val="00212556"/>
    <w:rsid w:val="0021641C"/>
    <w:rsid w:val="00217CCE"/>
    <w:rsid w:val="00220404"/>
    <w:rsid w:val="00222F81"/>
    <w:rsid w:val="002253D2"/>
    <w:rsid w:val="00225597"/>
    <w:rsid w:val="00226349"/>
    <w:rsid w:val="00232D7D"/>
    <w:rsid w:val="00233AC5"/>
    <w:rsid w:val="00233BBC"/>
    <w:rsid w:val="00234B01"/>
    <w:rsid w:val="002372D9"/>
    <w:rsid w:val="002379EF"/>
    <w:rsid w:val="00241A3C"/>
    <w:rsid w:val="00245DB0"/>
    <w:rsid w:val="00247642"/>
    <w:rsid w:val="002476E3"/>
    <w:rsid w:val="002503AC"/>
    <w:rsid w:val="00251EFD"/>
    <w:rsid w:val="00252ED9"/>
    <w:rsid w:val="00255AAA"/>
    <w:rsid w:val="0025645D"/>
    <w:rsid w:val="002607E4"/>
    <w:rsid w:val="00262508"/>
    <w:rsid w:val="00262BD9"/>
    <w:rsid w:val="0026715D"/>
    <w:rsid w:val="00272595"/>
    <w:rsid w:val="0027275E"/>
    <w:rsid w:val="00274646"/>
    <w:rsid w:val="002779A1"/>
    <w:rsid w:val="002806BB"/>
    <w:rsid w:val="00280832"/>
    <w:rsid w:val="002819F8"/>
    <w:rsid w:val="002835B9"/>
    <w:rsid w:val="0028791C"/>
    <w:rsid w:val="00290519"/>
    <w:rsid w:val="002915DC"/>
    <w:rsid w:val="00292D91"/>
    <w:rsid w:val="0029389B"/>
    <w:rsid w:val="00295A77"/>
    <w:rsid w:val="00297C86"/>
    <w:rsid w:val="002A0508"/>
    <w:rsid w:val="002A0F9F"/>
    <w:rsid w:val="002A235C"/>
    <w:rsid w:val="002A32E5"/>
    <w:rsid w:val="002B032D"/>
    <w:rsid w:val="002B0BAC"/>
    <w:rsid w:val="002B0EB4"/>
    <w:rsid w:val="002B6EFD"/>
    <w:rsid w:val="002C0C51"/>
    <w:rsid w:val="002C1707"/>
    <w:rsid w:val="002C37AE"/>
    <w:rsid w:val="002C44CB"/>
    <w:rsid w:val="002C6CBC"/>
    <w:rsid w:val="002C7842"/>
    <w:rsid w:val="002D1654"/>
    <w:rsid w:val="002D1920"/>
    <w:rsid w:val="002D1A31"/>
    <w:rsid w:val="002D21AF"/>
    <w:rsid w:val="002E2ADD"/>
    <w:rsid w:val="002E2FE1"/>
    <w:rsid w:val="002E32F8"/>
    <w:rsid w:val="002E41F6"/>
    <w:rsid w:val="002E42BC"/>
    <w:rsid w:val="002E454B"/>
    <w:rsid w:val="002E5399"/>
    <w:rsid w:val="002E61F7"/>
    <w:rsid w:val="002F04A0"/>
    <w:rsid w:val="002F13A5"/>
    <w:rsid w:val="002F1943"/>
    <w:rsid w:val="002F391E"/>
    <w:rsid w:val="002F462B"/>
    <w:rsid w:val="002F5F64"/>
    <w:rsid w:val="00300E79"/>
    <w:rsid w:val="003036EC"/>
    <w:rsid w:val="0030401E"/>
    <w:rsid w:val="0030482B"/>
    <w:rsid w:val="00307DA7"/>
    <w:rsid w:val="00314750"/>
    <w:rsid w:val="0031570C"/>
    <w:rsid w:val="00323027"/>
    <w:rsid w:val="003237AA"/>
    <w:rsid w:val="00323B05"/>
    <w:rsid w:val="00326922"/>
    <w:rsid w:val="00326D86"/>
    <w:rsid w:val="00327D7E"/>
    <w:rsid w:val="00330689"/>
    <w:rsid w:val="003316AA"/>
    <w:rsid w:val="0033187A"/>
    <w:rsid w:val="003320C4"/>
    <w:rsid w:val="0033230D"/>
    <w:rsid w:val="0033305E"/>
    <w:rsid w:val="003339E7"/>
    <w:rsid w:val="00333D6F"/>
    <w:rsid w:val="00336700"/>
    <w:rsid w:val="00337E02"/>
    <w:rsid w:val="00337FA9"/>
    <w:rsid w:val="003436B5"/>
    <w:rsid w:val="00343D79"/>
    <w:rsid w:val="0034400C"/>
    <w:rsid w:val="00344982"/>
    <w:rsid w:val="00344DF3"/>
    <w:rsid w:val="0034566B"/>
    <w:rsid w:val="003478E1"/>
    <w:rsid w:val="00350C1B"/>
    <w:rsid w:val="00350E81"/>
    <w:rsid w:val="003537B8"/>
    <w:rsid w:val="00353902"/>
    <w:rsid w:val="0035686F"/>
    <w:rsid w:val="00357C7B"/>
    <w:rsid w:val="00360381"/>
    <w:rsid w:val="00360544"/>
    <w:rsid w:val="003609EE"/>
    <w:rsid w:val="00361873"/>
    <w:rsid w:val="003657B4"/>
    <w:rsid w:val="00372B6A"/>
    <w:rsid w:val="003749EB"/>
    <w:rsid w:val="00376CBF"/>
    <w:rsid w:val="00377978"/>
    <w:rsid w:val="00380A1A"/>
    <w:rsid w:val="00380EC5"/>
    <w:rsid w:val="00381239"/>
    <w:rsid w:val="0038128B"/>
    <w:rsid w:val="00384E84"/>
    <w:rsid w:val="00387348"/>
    <w:rsid w:val="00390B01"/>
    <w:rsid w:val="0039270C"/>
    <w:rsid w:val="00393326"/>
    <w:rsid w:val="003940DC"/>
    <w:rsid w:val="0039452B"/>
    <w:rsid w:val="003A07A5"/>
    <w:rsid w:val="003A0E86"/>
    <w:rsid w:val="003A1C36"/>
    <w:rsid w:val="003A2851"/>
    <w:rsid w:val="003A38C8"/>
    <w:rsid w:val="003B108D"/>
    <w:rsid w:val="003B2A05"/>
    <w:rsid w:val="003B56A7"/>
    <w:rsid w:val="003C50AA"/>
    <w:rsid w:val="003C7539"/>
    <w:rsid w:val="003C794F"/>
    <w:rsid w:val="003C7D69"/>
    <w:rsid w:val="003D02F7"/>
    <w:rsid w:val="003D1041"/>
    <w:rsid w:val="003D1DA5"/>
    <w:rsid w:val="003D5E44"/>
    <w:rsid w:val="003E27E2"/>
    <w:rsid w:val="003E4E75"/>
    <w:rsid w:val="003E6ABE"/>
    <w:rsid w:val="003E6DA1"/>
    <w:rsid w:val="003F03CE"/>
    <w:rsid w:val="003F0A5F"/>
    <w:rsid w:val="003F16FC"/>
    <w:rsid w:val="003F4B8C"/>
    <w:rsid w:val="003F6D19"/>
    <w:rsid w:val="003F7C69"/>
    <w:rsid w:val="003F7E8A"/>
    <w:rsid w:val="00400744"/>
    <w:rsid w:val="0040298E"/>
    <w:rsid w:val="00404385"/>
    <w:rsid w:val="0040695F"/>
    <w:rsid w:val="004071F1"/>
    <w:rsid w:val="004102F4"/>
    <w:rsid w:val="00410FC9"/>
    <w:rsid w:val="004118CA"/>
    <w:rsid w:val="00413AF0"/>
    <w:rsid w:val="00415608"/>
    <w:rsid w:val="00415AAD"/>
    <w:rsid w:val="00417055"/>
    <w:rsid w:val="004208E5"/>
    <w:rsid w:val="004255E6"/>
    <w:rsid w:val="00433476"/>
    <w:rsid w:val="0044479C"/>
    <w:rsid w:val="00444F33"/>
    <w:rsid w:val="004534F9"/>
    <w:rsid w:val="00453593"/>
    <w:rsid w:val="004545A7"/>
    <w:rsid w:val="00455A12"/>
    <w:rsid w:val="004608DC"/>
    <w:rsid w:val="00461CD4"/>
    <w:rsid w:val="004658EA"/>
    <w:rsid w:val="00465E29"/>
    <w:rsid w:val="00471229"/>
    <w:rsid w:val="00474A6F"/>
    <w:rsid w:val="00474E32"/>
    <w:rsid w:val="0048032B"/>
    <w:rsid w:val="00481E3F"/>
    <w:rsid w:val="004821B4"/>
    <w:rsid w:val="0048341E"/>
    <w:rsid w:val="004837DF"/>
    <w:rsid w:val="004909F4"/>
    <w:rsid w:val="00491AD6"/>
    <w:rsid w:val="00492361"/>
    <w:rsid w:val="0049405B"/>
    <w:rsid w:val="00494935"/>
    <w:rsid w:val="004A16E5"/>
    <w:rsid w:val="004A4B32"/>
    <w:rsid w:val="004A5CF0"/>
    <w:rsid w:val="004A637F"/>
    <w:rsid w:val="004A6841"/>
    <w:rsid w:val="004B69F8"/>
    <w:rsid w:val="004C2BB8"/>
    <w:rsid w:val="004C32FF"/>
    <w:rsid w:val="004C6539"/>
    <w:rsid w:val="004C735B"/>
    <w:rsid w:val="004D2E32"/>
    <w:rsid w:val="004D4553"/>
    <w:rsid w:val="004D5F09"/>
    <w:rsid w:val="004D6816"/>
    <w:rsid w:val="004D6887"/>
    <w:rsid w:val="004E43A8"/>
    <w:rsid w:val="004E4B87"/>
    <w:rsid w:val="004E7A9E"/>
    <w:rsid w:val="004F060E"/>
    <w:rsid w:val="004F11AB"/>
    <w:rsid w:val="004F2356"/>
    <w:rsid w:val="004F2A80"/>
    <w:rsid w:val="004F4616"/>
    <w:rsid w:val="004F7B81"/>
    <w:rsid w:val="004F7E02"/>
    <w:rsid w:val="00500D3C"/>
    <w:rsid w:val="00502D90"/>
    <w:rsid w:val="005039EE"/>
    <w:rsid w:val="00504711"/>
    <w:rsid w:val="00504724"/>
    <w:rsid w:val="00504A4D"/>
    <w:rsid w:val="0051365D"/>
    <w:rsid w:val="00514FBA"/>
    <w:rsid w:val="00517DE7"/>
    <w:rsid w:val="005208CE"/>
    <w:rsid w:val="00521956"/>
    <w:rsid w:val="005219A8"/>
    <w:rsid w:val="00522074"/>
    <w:rsid w:val="00522872"/>
    <w:rsid w:val="00522A13"/>
    <w:rsid w:val="00523073"/>
    <w:rsid w:val="00533E88"/>
    <w:rsid w:val="005417DF"/>
    <w:rsid w:val="005427AE"/>
    <w:rsid w:val="00545817"/>
    <w:rsid w:val="005518F5"/>
    <w:rsid w:val="005530B3"/>
    <w:rsid w:val="0055329D"/>
    <w:rsid w:val="005538F7"/>
    <w:rsid w:val="00553ACD"/>
    <w:rsid w:val="00556B09"/>
    <w:rsid w:val="00561AA5"/>
    <w:rsid w:val="005629EF"/>
    <w:rsid w:val="00563155"/>
    <w:rsid w:val="005654C8"/>
    <w:rsid w:val="005664BA"/>
    <w:rsid w:val="00576CA6"/>
    <w:rsid w:val="00580213"/>
    <w:rsid w:val="00581434"/>
    <w:rsid w:val="0058218E"/>
    <w:rsid w:val="0058537E"/>
    <w:rsid w:val="005864FE"/>
    <w:rsid w:val="00586634"/>
    <w:rsid w:val="00587961"/>
    <w:rsid w:val="00587D9B"/>
    <w:rsid w:val="005912C4"/>
    <w:rsid w:val="00592C12"/>
    <w:rsid w:val="00593A3B"/>
    <w:rsid w:val="00597765"/>
    <w:rsid w:val="005A166B"/>
    <w:rsid w:val="005A4823"/>
    <w:rsid w:val="005A6463"/>
    <w:rsid w:val="005A6548"/>
    <w:rsid w:val="005A6BC3"/>
    <w:rsid w:val="005A7289"/>
    <w:rsid w:val="005A7AE5"/>
    <w:rsid w:val="005B2F57"/>
    <w:rsid w:val="005B2F7E"/>
    <w:rsid w:val="005C02E0"/>
    <w:rsid w:val="005C0565"/>
    <w:rsid w:val="005C16F9"/>
    <w:rsid w:val="005C2479"/>
    <w:rsid w:val="005C3549"/>
    <w:rsid w:val="005C4E14"/>
    <w:rsid w:val="005C5662"/>
    <w:rsid w:val="005D0AD7"/>
    <w:rsid w:val="005D4C88"/>
    <w:rsid w:val="005D51CD"/>
    <w:rsid w:val="005D6460"/>
    <w:rsid w:val="005E0789"/>
    <w:rsid w:val="005F0918"/>
    <w:rsid w:val="005F245F"/>
    <w:rsid w:val="005F306D"/>
    <w:rsid w:val="005F4BF0"/>
    <w:rsid w:val="005F4DCB"/>
    <w:rsid w:val="005F5080"/>
    <w:rsid w:val="005F5318"/>
    <w:rsid w:val="005F68C2"/>
    <w:rsid w:val="005F6BA3"/>
    <w:rsid w:val="005F6CFB"/>
    <w:rsid w:val="005F7AE7"/>
    <w:rsid w:val="006000C0"/>
    <w:rsid w:val="006015F3"/>
    <w:rsid w:val="0060506E"/>
    <w:rsid w:val="00607018"/>
    <w:rsid w:val="00610D39"/>
    <w:rsid w:val="006116E6"/>
    <w:rsid w:val="00614969"/>
    <w:rsid w:val="00617AC8"/>
    <w:rsid w:val="00624509"/>
    <w:rsid w:val="00627DDA"/>
    <w:rsid w:val="00632803"/>
    <w:rsid w:val="0063345A"/>
    <w:rsid w:val="00633935"/>
    <w:rsid w:val="0063554E"/>
    <w:rsid w:val="00636C08"/>
    <w:rsid w:val="006370B2"/>
    <w:rsid w:val="0063790D"/>
    <w:rsid w:val="00643778"/>
    <w:rsid w:val="00647E73"/>
    <w:rsid w:val="006516AC"/>
    <w:rsid w:val="006542B8"/>
    <w:rsid w:val="0065433C"/>
    <w:rsid w:val="006620DB"/>
    <w:rsid w:val="0066406B"/>
    <w:rsid w:val="00666482"/>
    <w:rsid w:val="00666EC7"/>
    <w:rsid w:val="006703D5"/>
    <w:rsid w:val="006715FE"/>
    <w:rsid w:val="006716A0"/>
    <w:rsid w:val="006717F8"/>
    <w:rsid w:val="006737ED"/>
    <w:rsid w:val="006746E2"/>
    <w:rsid w:val="00674933"/>
    <w:rsid w:val="00674DED"/>
    <w:rsid w:val="00676575"/>
    <w:rsid w:val="00676A56"/>
    <w:rsid w:val="00676F37"/>
    <w:rsid w:val="0068398A"/>
    <w:rsid w:val="00683A6A"/>
    <w:rsid w:val="00686F8F"/>
    <w:rsid w:val="006875B7"/>
    <w:rsid w:val="00687613"/>
    <w:rsid w:val="00687893"/>
    <w:rsid w:val="00691A54"/>
    <w:rsid w:val="00692752"/>
    <w:rsid w:val="00696122"/>
    <w:rsid w:val="006A01E7"/>
    <w:rsid w:val="006A109B"/>
    <w:rsid w:val="006A6989"/>
    <w:rsid w:val="006B0681"/>
    <w:rsid w:val="006B205F"/>
    <w:rsid w:val="006B48DA"/>
    <w:rsid w:val="006B5E33"/>
    <w:rsid w:val="006B5FDF"/>
    <w:rsid w:val="006B63DD"/>
    <w:rsid w:val="006C64B6"/>
    <w:rsid w:val="006D05CB"/>
    <w:rsid w:val="006D4AC6"/>
    <w:rsid w:val="006D531E"/>
    <w:rsid w:val="006D5A6B"/>
    <w:rsid w:val="006D6A2F"/>
    <w:rsid w:val="006E2F29"/>
    <w:rsid w:val="006E33C5"/>
    <w:rsid w:val="006E3673"/>
    <w:rsid w:val="006E4637"/>
    <w:rsid w:val="006E6E07"/>
    <w:rsid w:val="006E7032"/>
    <w:rsid w:val="006E7B10"/>
    <w:rsid w:val="006F597C"/>
    <w:rsid w:val="006F6599"/>
    <w:rsid w:val="0070154C"/>
    <w:rsid w:val="007026B2"/>
    <w:rsid w:val="00702943"/>
    <w:rsid w:val="00702B1E"/>
    <w:rsid w:val="007049AA"/>
    <w:rsid w:val="007050A5"/>
    <w:rsid w:val="00710643"/>
    <w:rsid w:val="00711781"/>
    <w:rsid w:val="007134D3"/>
    <w:rsid w:val="00714E52"/>
    <w:rsid w:val="00715E20"/>
    <w:rsid w:val="007202ED"/>
    <w:rsid w:val="00721F92"/>
    <w:rsid w:val="0072223C"/>
    <w:rsid w:val="00722FF3"/>
    <w:rsid w:val="007313CE"/>
    <w:rsid w:val="007317CC"/>
    <w:rsid w:val="00736615"/>
    <w:rsid w:val="00737631"/>
    <w:rsid w:val="00737B8B"/>
    <w:rsid w:val="00740730"/>
    <w:rsid w:val="0074104B"/>
    <w:rsid w:val="00741F75"/>
    <w:rsid w:val="007435C7"/>
    <w:rsid w:val="00744D76"/>
    <w:rsid w:val="007452F0"/>
    <w:rsid w:val="00745DED"/>
    <w:rsid w:val="0075061C"/>
    <w:rsid w:val="0075248D"/>
    <w:rsid w:val="007535AC"/>
    <w:rsid w:val="00753970"/>
    <w:rsid w:val="00757F34"/>
    <w:rsid w:val="007618B0"/>
    <w:rsid w:val="007623BE"/>
    <w:rsid w:val="00763603"/>
    <w:rsid w:val="0076431D"/>
    <w:rsid w:val="007651F1"/>
    <w:rsid w:val="007679A6"/>
    <w:rsid w:val="00767BEF"/>
    <w:rsid w:val="00770216"/>
    <w:rsid w:val="007707A6"/>
    <w:rsid w:val="007746AD"/>
    <w:rsid w:val="007753E2"/>
    <w:rsid w:val="00776028"/>
    <w:rsid w:val="00776FB2"/>
    <w:rsid w:val="007822C0"/>
    <w:rsid w:val="0078452E"/>
    <w:rsid w:val="00784694"/>
    <w:rsid w:val="00784D73"/>
    <w:rsid w:val="007856EB"/>
    <w:rsid w:val="0078577E"/>
    <w:rsid w:val="007908D6"/>
    <w:rsid w:val="00791026"/>
    <w:rsid w:val="007919EB"/>
    <w:rsid w:val="00792637"/>
    <w:rsid w:val="00794925"/>
    <w:rsid w:val="007961C0"/>
    <w:rsid w:val="007A5A5E"/>
    <w:rsid w:val="007B1348"/>
    <w:rsid w:val="007B27F5"/>
    <w:rsid w:val="007B2D65"/>
    <w:rsid w:val="007B2DB0"/>
    <w:rsid w:val="007B3F16"/>
    <w:rsid w:val="007B4CAE"/>
    <w:rsid w:val="007B6548"/>
    <w:rsid w:val="007B6E90"/>
    <w:rsid w:val="007C3011"/>
    <w:rsid w:val="007C32D6"/>
    <w:rsid w:val="007C3642"/>
    <w:rsid w:val="007C471C"/>
    <w:rsid w:val="007C5D0C"/>
    <w:rsid w:val="007C78DD"/>
    <w:rsid w:val="007D1922"/>
    <w:rsid w:val="007D6C25"/>
    <w:rsid w:val="007D7F5F"/>
    <w:rsid w:val="007E28E7"/>
    <w:rsid w:val="007E383F"/>
    <w:rsid w:val="007E3A11"/>
    <w:rsid w:val="007E4894"/>
    <w:rsid w:val="007E5022"/>
    <w:rsid w:val="007F2C3F"/>
    <w:rsid w:val="00800089"/>
    <w:rsid w:val="00801A79"/>
    <w:rsid w:val="00803EA1"/>
    <w:rsid w:val="00805791"/>
    <w:rsid w:val="0080725A"/>
    <w:rsid w:val="00807B21"/>
    <w:rsid w:val="00811392"/>
    <w:rsid w:val="00817572"/>
    <w:rsid w:val="00820328"/>
    <w:rsid w:val="008250AB"/>
    <w:rsid w:val="00826496"/>
    <w:rsid w:val="00827493"/>
    <w:rsid w:val="00832AFE"/>
    <w:rsid w:val="00832B94"/>
    <w:rsid w:val="00835297"/>
    <w:rsid w:val="00843911"/>
    <w:rsid w:val="008460CD"/>
    <w:rsid w:val="0084667E"/>
    <w:rsid w:val="00847FBF"/>
    <w:rsid w:val="00857B3A"/>
    <w:rsid w:val="00861C70"/>
    <w:rsid w:val="00862799"/>
    <w:rsid w:val="008638B7"/>
    <w:rsid w:val="008647A4"/>
    <w:rsid w:val="00865A35"/>
    <w:rsid w:val="00867835"/>
    <w:rsid w:val="00873884"/>
    <w:rsid w:val="00873DDD"/>
    <w:rsid w:val="00877083"/>
    <w:rsid w:val="00881305"/>
    <w:rsid w:val="0088394C"/>
    <w:rsid w:val="00884409"/>
    <w:rsid w:val="00885B2C"/>
    <w:rsid w:val="00886FDC"/>
    <w:rsid w:val="0088797F"/>
    <w:rsid w:val="0089004D"/>
    <w:rsid w:val="00895A0B"/>
    <w:rsid w:val="00895B47"/>
    <w:rsid w:val="008972F3"/>
    <w:rsid w:val="008A00FD"/>
    <w:rsid w:val="008A2939"/>
    <w:rsid w:val="008A2D90"/>
    <w:rsid w:val="008A3505"/>
    <w:rsid w:val="008A5366"/>
    <w:rsid w:val="008A664C"/>
    <w:rsid w:val="008B0D79"/>
    <w:rsid w:val="008B575C"/>
    <w:rsid w:val="008B7175"/>
    <w:rsid w:val="008B7E39"/>
    <w:rsid w:val="008C1A67"/>
    <w:rsid w:val="008C576D"/>
    <w:rsid w:val="008C6DF7"/>
    <w:rsid w:val="008C743D"/>
    <w:rsid w:val="008D00C7"/>
    <w:rsid w:val="008D099A"/>
    <w:rsid w:val="008D1564"/>
    <w:rsid w:val="008D69DD"/>
    <w:rsid w:val="008D6D64"/>
    <w:rsid w:val="008D7291"/>
    <w:rsid w:val="008D7667"/>
    <w:rsid w:val="008E2091"/>
    <w:rsid w:val="008E216D"/>
    <w:rsid w:val="008E3E14"/>
    <w:rsid w:val="008E43AE"/>
    <w:rsid w:val="008E490F"/>
    <w:rsid w:val="008E54D2"/>
    <w:rsid w:val="008E59AC"/>
    <w:rsid w:val="008E5B40"/>
    <w:rsid w:val="008E6F04"/>
    <w:rsid w:val="008F18E0"/>
    <w:rsid w:val="008F340C"/>
    <w:rsid w:val="008F370E"/>
    <w:rsid w:val="008F5B06"/>
    <w:rsid w:val="008F5BD1"/>
    <w:rsid w:val="008F74DB"/>
    <w:rsid w:val="008F771C"/>
    <w:rsid w:val="00904B08"/>
    <w:rsid w:val="009050FF"/>
    <w:rsid w:val="00906009"/>
    <w:rsid w:val="009065C8"/>
    <w:rsid w:val="00907F21"/>
    <w:rsid w:val="00910A94"/>
    <w:rsid w:val="00912FE8"/>
    <w:rsid w:val="009136BF"/>
    <w:rsid w:val="00915944"/>
    <w:rsid w:val="00924814"/>
    <w:rsid w:val="00935A69"/>
    <w:rsid w:val="00937FC2"/>
    <w:rsid w:val="00942CEB"/>
    <w:rsid w:val="00945BF9"/>
    <w:rsid w:val="00945EA6"/>
    <w:rsid w:val="00946132"/>
    <w:rsid w:val="009501D2"/>
    <w:rsid w:val="0095030E"/>
    <w:rsid w:val="00950891"/>
    <w:rsid w:val="00951583"/>
    <w:rsid w:val="00957597"/>
    <w:rsid w:val="00960711"/>
    <w:rsid w:val="00961546"/>
    <w:rsid w:val="00963456"/>
    <w:rsid w:val="00964658"/>
    <w:rsid w:val="00967A02"/>
    <w:rsid w:val="00973ACB"/>
    <w:rsid w:val="00973D6F"/>
    <w:rsid w:val="00977C9C"/>
    <w:rsid w:val="0098020F"/>
    <w:rsid w:val="009805A9"/>
    <w:rsid w:val="00982DA2"/>
    <w:rsid w:val="00986048"/>
    <w:rsid w:val="00986364"/>
    <w:rsid w:val="00992D5B"/>
    <w:rsid w:val="00993D5F"/>
    <w:rsid w:val="0099550A"/>
    <w:rsid w:val="00996429"/>
    <w:rsid w:val="00996651"/>
    <w:rsid w:val="009A0CAB"/>
    <w:rsid w:val="009A27AA"/>
    <w:rsid w:val="009A2C56"/>
    <w:rsid w:val="009A4BCD"/>
    <w:rsid w:val="009A542A"/>
    <w:rsid w:val="009A5A23"/>
    <w:rsid w:val="009B2D5D"/>
    <w:rsid w:val="009B3533"/>
    <w:rsid w:val="009B4D56"/>
    <w:rsid w:val="009B6E3B"/>
    <w:rsid w:val="009B74ED"/>
    <w:rsid w:val="009C6913"/>
    <w:rsid w:val="009C7435"/>
    <w:rsid w:val="009D0857"/>
    <w:rsid w:val="009D41E1"/>
    <w:rsid w:val="009D5084"/>
    <w:rsid w:val="009E083E"/>
    <w:rsid w:val="009E0A6B"/>
    <w:rsid w:val="009E2BDF"/>
    <w:rsid w:val="009E312C"/>
    <w:rsid w:val="009E5082"/>
    <w:rsid w:val="009E5FA9"/>
    <w:rsid w:val="009E60B5"/>
    <w:rsid w:val="009F0EBA"/>
    <w:rsid w:val="009F1459"/>
    <w:rsid w:val="009F4ADF"/>
    <w:rsid w:val="009F52C5"/>
    <w:rsid w:val="00A02902"/>
    <w:rsid w:val="00A02B6D"/>
    <w:rsid w:val="00A111B5"/>
    <w:rsid w:val="00A11218"/>
    <w:rsid w:val="00A1248A"/>
    <w:rsid w:val="00A13EF3"/>
    <w:rsid w:val="00A14240"/>
    <w:rsid w:val="00A149C5"/>
    <w:rsid w:val="00A16D4F"/>
    <w:rsid w:val="00A21D7C"/>
    <w:rsid w:val="00A22506"/>
    <w:rsid w:val="00A22B43"/>
    <w:rsid w:val="00A22DB4"/>
    <w:rsid w:val="00A2660F"/>
    <w:rsid w:val="00A307D8"/>
    <w:rsid w:val="00A307EA"/>
    <w:rsid w:val="00A33491"/>
    <w:rsid w:val="00A33B87"/>
    <w:rsid w:val="00A3490C"/>
    <w:rsid w:val="00A35164"/>
    <w:rsid w:val="00A441E6"/>
    <w:rsid w:val="00A449A5"/>
    <w:rsid w:val="00A45912"/>
    <w:rsid w:val="00A509DB"/>
    <w:rsid w:val="00A50BD2"/>
    <w:rsid w:val="00A52E71"/>
    <w:rsid w:val="00A547CE"/>
    <w:rsid w:val="00A54B16"/>
    <w:rsid w:val="00A54D70"/>
    <w:rsid w:val="00A55668"/>
    <w:rsid w:val="00A57FAB"/>
    <w:rsid w:val="00A607FD"/>
    <w:rsid w:val="00A60812"/>
    <w:rsid w:val="00A61F01"/>
    <w:rsid w:val="00A625E5"/>
    <w:rsid w:val="00A64105"/>
    <w:rsid w:val="00A64461"/>
    <w:rsid w:val="00A6576F"/>
    <w:rsid w:val="00A65C30"/>
    <w:rsid w:val="00A702CC"/>
    <w:rsid w:val="00A70AC6"/>
    <w:rsid w:val="00A73DFD"/>
    <w:rsid w:val="00A75F72"/>
    <w:rsid w:val="00A76E99"/>
    <w:rsid w:val="00A81198"/>
    <w:rsid w:val="00A827EB"/>
    <w:rsid w:val="00A833AA"/>
    <w:rsid w:val="00A853B8"/>
    <w:rsid w:val="00A9093B"/>
    <w:rsid w:val="00A90E2F"/>
    <w:rsid w:val="00A93DA2"/>
    <w:rsid w:val="00A94734"/>
    <w:rsid w:val="00A971DA"/>
    <w:rsid w:val="00AA0E20"/>
    <w:rsid w:val="00AA189E"/>
    <w:rsid w:val="00AA18D1"/>
    <w:rsid w:val="00AA20F3"/>
    <w:rsid w:val="00AA267C"/>
    <w:rsid w:val="00AA512F"/>
    <w:rsid w:val="00AA7A30"/>
    <w:rsid w:val="00AB0813"/>
    <w:rsid w:val="00AB0AFC"/>
    <w:rsid w:val="00AC17D4"/>
    <w:rsid w:val="00AC2CA6"/>
    <w:rsid w:val="00AC2F91"/>
    <w:rsid w:val="00AC4E54"/>
    <w:rsid w:val="00AC7A4F"/>
    <w:rsid w:val="00AC7A53"/>
    <w:rsid w:val="00AD0A23"/>
    <w:rsid w:val="00AD0C5B"/>
    <w:rsid w:val="00AD18EF"/>
    <w:rsid w:val="00AD1C2D"/>
    <w:rsid w:val="00AD28D5"/>
    <w:rsid w:val="00AD3A39"/>
    <w:rsid w:val="00AD42BC"/>
    <w:rsid w:val="00AD4CC8"/>
    <w:rsid w:val="00AD64C6"/>
    <w:rsid w:val="00AD75DE"/>
    <w:rsid w:val="00AD7B35"/>
    <w:rsid w:val="00AD7CFF"/>
    <w:rsid w:val="00AE1017"/>
    <w:rsid w:val="00AE29BD"/>
    <w:rsid w:val="00AE2B52"/>
    <w:rsid w:val="00AE3F23"/>
    <w:rsid w:val="00AE66FD"/>
    <w:rsid w:val="00AE7808"/>
    <w:rsid w:val="00AF072B"/>
    <w:rsid w:val="00AF1B64"/>
    <w:rsid w:val="00AF2C88"/>
    <w:rsid w:val="00AF3283"/>
    <w:rsid w:val="00AF3DDC"/>
    <w:rsid w:val="00AF538B"/>
    <w:rsid w:val="00B01BB6"/>
    <w:rsid w:val="00B0335A"/>
    <w:rsid w:val="00B05C2F"/>
    <w:rsid w:val="00B06462"/>
    <w:rsid w:val="00B10FE5"/>
    <w:rsid w:val="00B12B59"/>
    <w:rsid w:val="00B12B7F"/>
    <w:rsid w:val="00B137B6"/>
    <w:rsid w:val="00B1391E"/>
    <w:rsid w:val="00B15A77"/>
    <w:rsid w:val="00B17209"/>
    <w:rsid w:val="00B2214E"/>
    <w:rsid w:val="00B230D5"/>
    <w:rsid w:val="00B231E3"/>
    <w:rsid w:val="00B23BD4"/>
    <w:rsid w:val="00B23E0B"/>
    <w:rsid w:val="00B2488B"/>
    <w:rsid w:val="00B267FA"/>
    <w:rsid w:val="00B26F4B"/>
    <w:rsid w:val="00B31F5B"/>
    <w:rsid w:val="00B3228D"/>
    <w:rsid w:val="00B332E0"/>
    <w:rsid w:val="00B3381F"/>
    <w:rsid w:val="00B35876"/>
    <w:rsid w:val="00B37CBD"/>
    <w:rsid w:val="00B412C5"/>
    <w:rsid w:val="00B444EB"/>
    <w:rsid w:val="00B5327F"/>
    <w:rsid w:val="00B5341E"/>
    <w:rsid w:val="00B53693"/>
    <w:rsid w:val="00B54805"/>
    <w:rsid w:val="00B565E4"/>
    <w:rsid w:val="00B57E4B"/>
    <w:rsid w:val="00B616A8"/>
    <w:rsid w:val="00B61A4D"/>
    <w:rsid w:val="00B62F4F"/>
    <w:rsid w:val="00B635CC"/>
    <w:rsid w:val="00B648AC"/>
    <w:rsid w:val="00B6731E"/>
    <w:rsid w:val="00B7116E"/>
    <w:rsid w:val="00B722EB"/>
    <w:rsid w:val="00B732BA"/>
    <w:rsid w:val="00B7454E"/>
    <w:rsid w:val="00B74BE6"/>
    <w:rsid w:val="00B74C28"/>
    <w:rsid w:val="00B76608"/>
    <w:rsid w:val="00B77BA7"/>
    <w:rsid w:val="00B801B4"/>
    <w:rsid w:val="00B80D83"/>
    <w:rsid w:val="00B8191D"/>
    <w:rsid w:val="00B826EE"/>
    <w:rsid w:val="00B83DF8"/>
    <w:rsid w:val="00B860B2"/>
    <w:rsid w:val="00B92D9E"/>
    <w:rsid w:val="00B96ABD"/>
    <w:rsid w:val="00B96CAE"/>
    <w:rsid w:val="00BA0DD4"/>
    <w:rsid w:val="00BA153C"/>
    <w:rsid w:val="00BA219C"/>
    <w:rsid w:val="00BA5AE4"/>
    <w:rsid w:val="00BA767D"/>
    <w:rsid w:val="00BB0F42"/>
    <w:rsid w:val="00BB36B3"/>
    <w:rsid w:val="00BB48B0"/>
    <w:rsid w:val="00BB4C16"/>
    <w:rsid w:val="00BB6ACC"/>
    <w:rsid w:val="00BC16BC"/>
    <w:rsid w:val="00BC5E5D"/>
    <w:rsid w:val="00BC6881"/>
    <w:rsid w:val="00BC7EE0"/>
    <w:rsid w:val="00BD0710"/>
    <w:rsid w:val="00BD1BE0"/>
    <w:rsid w:val="00BD50D9"/>
    <w:rsid w:val="00BD5CCF"/>
    <w:rsid w:val="00BE0F24"/>
    <w:rsid w:val="00BE0FE3"/>
    <w:rsid w:val="00BE1698"/>
    <w:rsid w:val="00BE22C6"/>
    <w:rsid w:val="00BE4237"/>
    <w:rsid w:val="00BE4352"/>
    <w:rsid w:val="00BE4EBD"/>
    <w:rsid w:val="00BE6C48"/>
    <w:rsid w:val="00BE76F8"/>
    <w:rsid w:val="00BF12E5"/>
    <w:rsid w:val="00BF1BA1"/>
    <w:rsid w:val="00BF32CA"/>
    <w:rsid w:val="00BF447E"/>
    <w:rsid w:val="00BF5797"/>
    <w:rsid w:val="00C0225B"/>
    <w:rsid w:val="00C023FD"/>
    <w:rsid w:val="00C03BCB"/>
    <w:rsid w:val="00C1034E"/>
    <w:rsid w:val="00C169C3"/>
    <w:rsid w:val="00C175C7"/>
    <w:rsid w:val="00C1780A"/>
    <w:rsid w:val="00C21B29"/>
    <w:rsid w:val="00C23A9C"/>
    <w:rsid w:val="00C25D66"/>
    <w:rsid w:val="00C26347"/>
    <w:rsid w:val="00C329BD"/>
    <w:rsid w:val="00C33050"/>
    <w:rsid w:val="00C34206"/>
    <w:rsid w:val="00C35717"/>
    <w:rsid w:val="00C35B07"/>
    <w:rsid w:val="00C35D4C"/>
    <w:rsid w:val="00C36D64"/>
    <w:rsid w:val="00C4216A"/>
    <w:rsid w:val="00C428A6"/>
    <w:rsid w:val="00C43FCF"/>
    <w:rsid w:val="00C473B7"/>
    <w:rsid w:val="00C538DD"/>
    <w:rsid w:val="00C55F8B"/>
    <w:rsid w:val="00C56856"/>
    <w:rsid w:val="00C5733C"/>
    <w:rsid w:val="00C57AA3"/>
    <w:rsid w:val="00C621E4"/>
    <w:rsid w:val="00C62981"/>
    <w:rsid w:val="00C62B7E"/>
    <w:rsid w:val="00C63E21"/>
    <w:rsid w:val="00C64716"/>
    <w:rsid w:val="00C64D2C"/>
    <w:rsid w:val="00C765AC"/>
    <w:rsid w:val="00C810F9"/>
    <w:rsid w:val="00C8136D"/>
    <w:rsid w:val="00C81E45"/>
    <w:rsid w:val="00C82434"/>
    <w:rsid w:val="00C83518"/>
    <w:rsid w:val="00C844B5"/>
    <w:rsid w:val="00C867DA"/>
    <w:rsid w:val="00C86990"/>
    <w:rsid w:val="00C87C9E"/>
    <w:rsid w:val="00C87E75"/>
    <w:rsid w:val="00C90945"/>
    <w:rsid w:val="00C9124A"/>
    <w:rsid w:val="00C957F3"/>
    <w:rsid w:val="00C96416"/>
    <w:rsid w:val="00C97E2E"/>
    <w:rsid w:val="00CA3043"/>
    <w:rsid w:val="00CA5832"/>
    <w:rsid w:val="00CB1E31"/>
    <w:rsid w:val="00CB3EE4"/>
    <w:rsid w:val="00CB5387"/>
    <w:rsid w:val="00CB7729"/>
    <w:rsid w:val="00CC09CF"/>
    <w:rsid w:val="00CC0C6C"/>
    <w:rsid w:val="00CC1CA8"/>
    <w:rsid w:val="00CC281A"/>
    <w:rsid w:val="00CC3BF6"/>
    <w:rsid w:val="00CC7964"/>
    <w:rsid w:val="00CD448B"/>
    <w:rsid w:val="00CD4520"/>
    <w:rsid w:val="00CE030D"/>
    <w:rsid w:val="00CE06F7"/>
    <w:rsid w:val="00CE2B6E"/>
    <w:rsid w:val="00CE35E1"/>
    <w:rsid w:val="00CE39C6"/>
    <w:rsid w:val="00CE4578"/>
    <w:rsid w:val="00CE5C67"/>
    <w:rsid w:val="00CE76AA"/>
    <w:rsid w:val="00CF278B"/>
    <w:rsid w:val="00CF2F38"/>
    <w:rsid w:val="00CF2FD8"/>
    <w:rsid w:val="00CF3CF8"/>
    <w:rsid w:val="00D012BB"/>
    <w:rsid w:val="00D05274"/>
    <w:rsid w:val="00D052FB"/>
    <w:rsid w:val="00D0563F"/>
    <w:rsid w:val="00D065CB"/>
    <w:rsid w:val="00D06907"/>
    <w:rsid w:val="00D07287"/>
    <w:rsid w:val="00D073B8"/>
    <w:rsid w:val="00D1076E"/>
    <w:rsid w:val="00D13BBF"/>
    <w:rsid w:val="00D248FB"/>
    <w:rsid w:val="00D30815"/>
    <w:rsid w:val="00D31ECB"/>
    <w:rsid w:val="00D36245"/>
    <w:rsid w:val="00D418F7"/>
    <w:rsid w:val="00D42BC3"/>
    <w:rsid w:val="00D42C19"/>
    <w:rsid w:val="00D43087"/>
    <w:rsid w:val="00D45E2D"/>
    <w:rsid w:val="00D50627"/>
    <w:rsid w:val="00D507FE"/>
    <w:rsid w:val="00D5324F"/>
    <w:rsid w:val="00D55C27"/>
    <w:rsid w:val="00D55CAA"/>
    <w:rsid w:val="00D57436"/>
    <w:rsid w:val="00D604FC"/>
    <w:rsid w:val="00D614C9"/>
    <w:rsid w:val="00D62122"/>
    <w:rsid w:val="00D636BA"/>
    <w:rsid w:val="00D6681F"/>
    <w:rsid w:val="00D67B0D"/>
    <w:rsid w:val="00D67D5F"/>
    <w:rsid w:val="00D72892"/>
    <w:rsid w:val="00D7619B"/>
    <w:rsid w:val="00D76425"/>
    <w:rsid w:val="00D769B0"/>
    <w:rsid w:val="00D81788"/>
    <w:rsid w:val="00D84A20"/>
    <w:rsid w:val="00D8552A"/>
    <w:rsid w:val="00D85A8C"/>
    <w:rsid w:val="00D86918"/>
    <w:rsid w:val="00D90A38"/>
    <w:rsid w:val="00D915CC"/>
    <w:rsid w:val="00D921DC"/>
    <w:rsid w:val="00D92702"/>
    <w:rsid w:val="00D92B94"/>
    <w:rsid w:val="00D93D80"/>
    <w:rsid w:val="00D9637D"/>
    <w:rsid w:val="00D96A56"/>
    <w:rsid w:val="00D96CA7"/>
    <w:rsid w:val="00DA15D6"/>
    <w:rsid w:val="00DA3AE0"/>
    <w:rsid w:val="00DA43B7"/>
    <w:rsid w:val="00DA4B80"/>
    <w:rsid w:val="00DA5376"/>
    <w:rsid w:val="00DA7C9C"/>
    <w:rsid w:val="00DB0B8E"/>
    <w:rsid w:val="00DB17E8"/>
    <w:rsid w:val="00DB304A"/>
    <w:rsid w:val="00DB3CBD"/>
    <w:rsid w:val="00DB47E2"/>
    <w:rsid w:val="00DC06B1"/>
    <w:rsid w:val="00DC0E34"/>
    <w:rsid w:val="00DC2270"/>
    <w:rsid w:val="00DC2500"/>
    <w:rsid w:val="00DC3FDD"/>
    <w:rsid w:val="00DC44EA"/>
    <w:rsid w:val="00DC4E7D"/>
    <w:rsid w:val="00DC541E"/>
    <w:rsid w:val="00DC75A1"/>
    <w:rsid w:val="00DD0716"/>
    <w:rsid w:val="00DD1865"/>
    <w:rsid w:val="00DD1BC9"/>
    <w:rsid w:val="00DD21AB"/>
    <w:rsid w:val="00DD7A0E"/>
    <w:rsid w:val="00DE04E0"/>
    <w:rsid w:val="00DE0548"/>
    <w:rsid w:val="00DE07CC"/>
    <w:rsid w:val="00DE0FF2"/>
    <w:rsid w:val="00DE1B60"/>
    <w:rsid w:val="00DE5C06"/>
    <w:rsid w:val="00DE6686"/>
    <w:rsid w:val="00DF1550"/>
    <w:rsid w:val="00DF5B0B"/>
    <w:rsid w:val="00DF6135"/>
    <w:rsid w:val="00DF62EB"/>
    <w:rsid w:val="00E014EF"/>
    <w:rsid w:val="00E0382D"/>
    <w:rsid w:val="00E049F8"/>
    <w:rsid w:val="00E0647A"/>
    <w:rsid w:val="00E07A10"/>
    <w:rsid w:val="00E1272D"/>
    <w:rsid w:val="00E127A3"/>
    <w:rsid w:val="00E129C3"/>
    <w:rsid w:val="00E139A1"/>
    <w:rsid w:val="00E139AB"/>
    <w:rsid w:val="00E13BE2"/>
    <w:rsid w:val="00E13E25"/>
    <w:rsid w:val="00E15CA5"/>
    <w:rsid w:val="00E20802"/>
    <w:rsid w:val="00E208AB"/>
    <w:rsid w:val="00E21C41"/>
    <w:rsid w:val="00E23F20"/>
    <w:rsid w:val="00E246D6"/>
    <w:rsid w:val="00E25294"/>
    <w:rsid w:val="00E306D1"/>
    <w:rsid w:val="00E31FD5"/>
    <w:rsid w:val="00E32C7D"/>
    <w:rsid w:val="00E36598"/>
    <w:rsid w:val="00E40867"/>
    <w:rsid w:val="00E43CF9"/>
    <w:rsid w:val="00E459A6"/>
    <w:rsid w:val="00E45EE3"/>
    <w:rsid w:val="00E469FC"/>
    <w:rsid w:val="00E46EA0"/>
    <w:rsid w:val="00E507FB"/>
    <w:rsid w:val="00E521D1"/>
    <w:rsid w:val="00E523DB"/>
    <w:rsid w:val="00E528C2"/>
    <w:rsid w:val="00E53174"/>
    <w:rsid w:val="00E543D2"/>
    <w:rsid w:val="00E55547"/>
    <w:rsid w:val="00E56357"/>
    <w:rsid w:val="00E5654C"/>
    <w:rsid w:val="00E62087"/>
    <w:rsid w:val="00E6436F"/>
    <w:rsid w:val="00E64F0D"/>
    <w:rsid w:val="00E661BB"/>
    <w:rsid w:val="00E730DC"/>
    <w:rsid w:val="00E73CAA"/>
    <w:rsid w:val="00E760E4"/>
    <w:rsid w:val="00E761A8"/>
    <w:rsid w:val="00E776D5"/>
    <w:rsid w:val="00E804B5"/>
    <w:rsid w:val="00E848A4"/>
    <w:rsid w:val="00E85D9F"/>
    <w:rsid w:val="00E87C2E"/>
    <w:rsid w:val="00E92C8A"/>
    <w:rsid w:val="00E93549"/>
    <w:rsid w:val="00E946C2"/>
    <w:rsid w:val="00E96B89"/>
    <w:rsid w:val="00E9702C"/>
    <w:rsid w:val="00EA1E9E"/>
    <w:rsid w:val="00EA571D"/>
    <w:rsid w:val="00EA6F2D"/>
    <w:rsid w:val="00EB0162"/>
    <w:rsid w:val="00EB2713"/>
    <w:rsid w:val="00EB4634"/>
    <w:rsid w:val="00EB5968"/>
    <w:rsid w:val="00EB5A7C"/>
    <w:rsid w:val="00EC0DD4"/>
    <w:rsid w:val="00EC1AAD"/>
    <w:rsid w:val="00EC1FD8"/>
    <w:rsid w:val="00EC325F"/>
    <w:rsid w:val="00EC4D1B"/>
    <w:rsid w:val="00EC4FEA"/>
    <w:rsid w:val="00EC6883"/>
    <w:rsid w:val="00EC6C77"/>
    <w:rsid w:val="00EC6D6B"/>
    <w:rsid w:val="00EC7CFA"/>
    <w:rsid w:val="00ED098B"/>
    <w:rsid w:val="00ED4724"/>
    <w:rsid w:val="00ED4996"/>
    <w:rsid w:val="00ED7E4A"/>
    <w:rsid w:val="00EE0200"/>
    <w:rsid w:val="00EE2452"/>
    <w:rsid w:val="00EE2725"/>
    <w:rsid w:val="00EE7D25"/>
    <w:rsid w:val="00EF0D4A"/>
    <w:rsid w:val="00EF14A6"/>
    <w:rsid w:val="00EF24EA"/>
    <w:rsid w:val="00EF32FE"/>
    <w:rsid w:val="00EF4269"/>
    <w:rsid w:val="00EF4A0A"/>
    <w:rsid w:val="00EF5144"/>
    <w:rsid w:val="00EF6D3C"/>
    <w:rsid w:val="00F07E5C"/>
    <w:rsid w:val="00F10539"/>
    <w:rsid w:val="00F12837"/>
    <w:rsid w:val="00F16392"/>
    <w:rsid w:val="00F20812"/>
    <w:rsid w:val="00F20F7B"/>
    <w:rsid w:val="00F21942"/>
    <w:rsid w:val="00F23E23"/>
    <w:rsid w:val="00F25236"/>
    <w:rsid w:val="00F323A9"/>
    <w:rsid w:val="00F3337C"/>
    <w:rsid w:val="00F345F8"/>
    <w:rsid w:val="00F34828"/>
    <w:rsid w:val="00F353C5"/>
    <w:rsid w:val="00F40039"/>
    <w:rsid w:val="00F429AE"/>
    <w:rsid w:val="00F431C8"/>
    <w:rsid w:val="00F50751"/>
    <w:rsid w:val="00F525CF"/>
    <w:rsid w:val="00F540AC"/>
    <w:rsid w:val="00F6084B"/>
    <w:rsid w:val="00F638BE"/>
    <w:rsid w:val="00F63BD4"/>
    <w:rsid w:val="00F660FF"/>
    <w:rsid w:val="00F66CFB"/>
    <w:rsid w:val="00F670C0"/>
    <w:rsid w:val="00F6730B"/>
    <w:rsid w:val="00F7092C"/>
    <w:rsid w:val="00F70E63"/>
    <w:rsid w:val="00F71F4F"/>
    <w:rsid w:val="00F7292A"/>
    <w:rsid w:val="00F75629"/>
    <w:rsid w:val="00F7734B"/>
    <w:rsid w:val="00F77B60"/>
    <w:rsid w:val="00F818A5"/>
    <w:rsid w:val="00F82574"/>
    <w:rsid w:val="00F832E5"/>
    <w:rsid w:val="00F85A72"/>
    <w:rsid w:val="00F865A8"/>
    <w:rsid w:val="00F8685D"/>
    <w:rsid w:val="00F909B5"/>
    <w:rsid w:val="00F90A38"/>
    <w:rsid w:val="00F920A9"/>
    <w:rsid w:val="00F96749"/>
    <w:rsid w:val="00FA37E8"/>
    <w:rsid w:val="00FA454D"/>
    <w:rsid w:val="00FA7BBE"/>
    <w:rsid w:val="00FB44AB"/>
    <w:rsid w:val="00FB55F8"/>
    <w:rsid w:val="00FB5BB2"/>
    <w:rsid w:val="00FC2164"/>
    <w:rsid w:val="00FC2190"/>
    <w:rsid w:val="00FC4642"/>
    <w:rsid w:val="00FC5D22"/>
    <w:rsid w:val="00FC6E75"/>
    <w:rsid w:val="00FD0350"/>
    <w:rsid w:val="00FD1F39"/>
    <w:rsid w:val="00FD2F2A"/>
    <w:rsid w:val="00FD3353"/>
    <w:rsid w:val="00FD4B9F"/>
    <w:rsid w:val="00FE02D5"/>
    <w:rsid w:val="00FE1FC5"/>
    <w:rsid w:val="00FE23B5"/>
    <w:rsid w:val="00FE3AE9"/>
    <w:rsid w:val="00FE3CA9"/>
    <w:rsid w:val="00FE5AD4"/>
    <w:rsid w:val="00FF2923"/>
    <w:rsid w:val="00FF351D"/>
    <w:rsid w:val="25FEE561"/>
    <w:rsid w:val="5763FF0E"/>
    <w:rsid w:val="742C4C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B9C22"/>
  <w15:docId w15:val="{54E4CB6C-6974-43A8-A008-BE1D578C34D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0"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11781"/>
    <w:pPr>
      <w:spacing w:after="0" w:line="240" w:lineRule="auto"/>
    </w:pPr>
    <w:rPr>
      <w:rFonts w:ascii="Times New Roman" w:hAnsi="Times New Roman" w:eastAsia="Times New Roman" w:cs="Times New Roman"/>
      <w:color w:val="000000"/>
      <w:sz w:val="24"/>
      <w:szCs w:val="24"/>
    </w:rPr>
  </w:style>
  <w:style w:type="paragraph" w:styleId="Heading1">
    <w:name w:val="heading 1"/>
    <w:basedOn w:val="Normal"/>
    <w:link w:val="Heading1Char"/>
    <w:uiPriority w:val="9"/>
    <w:qFormat/>
    <w:rsid w:val="00360544"/>
    <w:pPr>
      <w:spacing w:before="100" w:beforeAutospacing="1" w:after="100" w:afterAutospacing="1"/>
      <w:outlineLvl w:val="0"/>
    </w:pPr>
    <w:rPr>
      <w:b/>
      <w:bCs/>
      <w:color w:val="auto"/>
      <w:kern w:val="36"/>
      <w:sz w:val="48"/>
      <w:szCs w:val="48"/>
      <w:lang w:val="en-GB" w:eastAsia="en-GB"/>
    </w:rPr>
  </w:style>
  <w:style w:type="paragraph" w:styleId="Heading2">
    <w:name w:val="heading 2"/>
    <w:basedOn w:val="Normal"/>
    <w:next w:val="Normal"/>
    <w:link w:val="Heading2Char"/>
    <w:uiPriority w:val="9"/>
    <w:semiHidden/>
    <w:unhideWhenUsed/>
    <w:qFormat/>
    <w:rsid w:val="008D69DD"/>
    <w:pPr>
      <w:keepNext/>
      <w:keepLines/>
      <w:spacing w:before="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40730"/>
    <w:pPr>
      <w:keepNext/>
      <w:keepLines/>
      <w:spacing w:before="40"/>
      <w:outlineLvl w:val="2"/>
    </w:pPr>
    <w:rPr>
      <w:rFonts w:asciiTheme="majorHAnsi" w:hAnsiTheme="majorHAnsi" w:eastAsiaTheme="majorEastAsia" w:cstheme="majorBidi"/>
      <w:color w:val="243F60" w:themeColor="accent1" w:themeShade="7F"/>
    </w:rPr>
  </w:style>
  <w:style w:type="paragraph" w:styleId="Heading4">
    <w:name w:val="heading 4"/>
    <w:basedOn w:val="Normal"/>
    <w:next w:val="Normal"/>
    <w:link w:val="Heading4Char"/>
    <w:uiPriority w:val="9"/>
    <w:semiHidden/>
    <w:unhideWhenUsed/>
    <w:qFormat/>
    <w:rsid w:val="00F323A9"/>
    <w:pPr>
      <w:keepNext/>
      <w:keepLines/>
      <w:spacing w:before="20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360544"/>
    <w:pPr>
      <w:spacing w:after="200" w:line="276" w:lineRule="auto"/>
      <w:ind w:left="720"/>
    </w:pPr>
    <w:rPr>
      <w:rFonts w:ascii="Calibri" w:hAnsi="Calibri" w:cs="Calibri"/>
      <w:color w:val="auto"/>
      <w:sz w:val="22"/>
      <w:szCs w:val="22"/>
    </w:rPr>
  </w:style>
  <w:style w:type="character" w:styleId="Heading1Char" w:customStyle="1">
    <w:name w:val="Heading 1 Char"/>
    <w:basedOn w:val="DefaultParagraphFont"/>
    <w:link w:val="Heading1"/>
    <w:uiPriority w:val="9"/>
    <w:rsid w:val="00360544"/>
    <w:rPr>
      <w:rFonts w:ascii="Times New Roman" w:hAnsi="Times New Roman" w:eastAsia="Times New Roman" w:cs="Times New Roman"/>
      <w:b/>
      <w:bCs/>
      <w:kern w:val="36"/>
      <w:sz w:val="48"/>
      <w:szCs w:val="48"/>
      <w:lang w:val="en-GB" w:eastAsia="en-GB"/>
    </w:rPr>
  </w:style>
  <w:style w:type="paragraph" w:styleId="TOC7">
    <w:name w:val="toc 7"/>
    <w:basedOn w:val="Normal"/>
    <w:next w:val="Normal"/>
    <w:autoRedefine/>
    <w:rsid w:val="00D0563F"/>
    <w:pPr>
      <w:spacing w:after="120"/>
      <w:ind w:left="1440"/>
    </w:pPr>
    <w:rPr>
      <w:color w:val="auto"/>
      <w:szCs w:val="20"/>
      <w:lang w:val="en-GB"/>
    </w:rPr>
  </w:style>
  <w:style w:type="character" w:styleId="Hyperlink">
    <w:name w:val="Hyperlink"/>
    <w:uiPriority w:val="99"/>
    <w:rsid w:val="00A94734"/>
    <w:rPr>
      <w:color w:val="0000FF"/>
      <w:u w:val="single"/>
    </w:rPr>
  </w:style>
  <w:style w:type="paragraph" w:styleId="Header">
    <w:name w:val="header"/>
    <w:basedOn w:val="Normal"/>
    <w:link w:val="HeaderChar"/>
    <w:rsid w:val="00B332E0"/>
    <w:pPr>
      <w:tabs>
        <w:tab w:val="center" w:pos="4153"/>
        <w:tab w:val="right" w:pos="8306"/>
      </w:tabs>
    </w:pPr>
    <w:rPr>
      <w:color w:val="auto"/>
      <w:lang w:val="en-GB"/>
    </w:rPr>
  </w:style>
  <w:style w:type="character" w:styleId="HeaderChar" w:customStyle="1">
    <w:name w:val="Header Char"/>
    <w:basedOn w:val="DefaultParagraphFont"/>
    <w:link w:val="Header"/>
    <w:rsid w:val="00B332E0"/>
    <w:rPr>
      <w:rFonts w:ascii="Times New Roman" w:hAnsi="Times New Roman" w:eastAsia="Times New Roman" w:cs="Times New Roman"/>
      <w:sz w:val="24"/>
      <w:szCs w:val="24"/>
      <w:lang w:val="en-GB"/>
    </w:rPr>
  </w:style>
  <w:style w:type="table" w:styleId="TableGrid">
    <w:name w:val="Table Grid"/>
    <w:basedOn w:val="TableNormal"/>
    <w:uiPriority w:val="39"/>
    <w:rsid w:val="00B332E0"/>
    <w:pPr>
      <w:spacing w:after="0" w:line="240" w:lineRule="auto"/>
    </w:pPr>
    <w:rPr>
      <w:rFonts w:ascii="Times New Roman" w:hAnsi="Times New Roman" w:eastAsia="Times New Roman" w:cs="Times New Roman"/>
      <w:sz w:val="20"/>
      <w:szCs w:val="20"/>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Spacing">
    <w:name w:val="No Spacing"/>
    <w:uiPriority w:val="1"/>
    <w:qFormat/>
    <w:rsid w:val="00B332E0"/>
    <w:pPr>
      <w:spacing w:after="0" w:line="240" w:lineRule="auto"/>
    </w:pPr>
    <w:rPr>
      <w:rFonts w:eastAsiaTheme="minorEastAsia"/>
    </w:rPr>
  </w:style>
  <w:style w:type="paragraph" w:styleId="BalloonText">
    <w:name w:val="Balloon Text"/>
    <w:basedOn w:val="Normal"/>
    <w:link w:val="BalloonTextChar"/>
    <w:uiPriority w:val="99"/>
    <w:semiHidden/>
    <w:unhideWhenUsed/>
    <w:rsid w:val="00B332E0"/>
    <w:rPr>
      <w:rFonts w:ascii="Tahoma" w:hAnsi="Tahoma" w:cs="Tahoma"/>
      <w:sz w:val="16"/>
      <w:szCs w:val="16"/>
    </w:rPr>
  </w:style>
  <w:style w:type="character" w:styleId="BalloonTextChar" w:customStyle="1">
    <w:name w:val="Balloon Text Char"/>
    <w:basedOn w:val="DefaultParagraphFont"/>
    <w:link w:val="BalloonText"/>
    <w:uiPriority w:val="99"/>
    <w:semiHidden/>
    <w:rsid w:val="00B332E0"/>
    <w:rPr>
      <w:rFonts w:ascii="Tahoma" w:hAnsi="Tahoma" w:eastAsia="Times New Roman" w:cs="Tahoma"/>
      <w:color w:val="000000"/>
      <w:sz w:val="16"/>
      <w:szCs w:val="16"/>
    </w:rPr>
  </w:style>
  <w:style w:type="paragraph" w:styleId="Footer">
    <w:name w:val="footer"/>
    <w:basedOn w:val="Normal"/>
    <w:link w:val="FooterChar"/>
    <w:uiPriority w:val="99"/>
    <w:unhideWhenUsed/>
    <w:rsid w:val="00B332E0"/>
    <w:pPr>
      <w:tabs>
        <w:tab w:val="center" w:pos="4680"/>
        <w:tab w:val="right" w:pos="9360"/>
      </w:tabs>
    </w:pPr>
  </w:style>
  <w:style w:type="character" w:styleId="FooterChar" w:customStyle="1">
    <w:name w:val="Footer Char"/>
    <w:basedOn w:val="DefaultParagraphFont"/>
    <w:link w:val="Footer"/>
    <w:uiPriority w:val="99"/>
    <w:rsid w:val="00B332E0"/>
    <w:rPr>
      <w:rFonts w:ascii="Times New Roman" w:hAnsi="Times New Roman" w:eastAsia="Times New Roman" w:cs="Times New Roman"/>
      <w:color w:val="000000"/>
      <w:sz w:val="24"/>
      <w:szCs w:val="24"/>
    </w:rPr>
  </w:style>
  <w:style w:type="character" w:styleId="Heading2Char" w:customStyle="1">
    <w:name w:val="Heading 2 Char"/>
    <w:basedOn w:val="DefaultParagraphFont"/>
    <w:link w:val="Heading2"/>
    <w:uiPriority w:val="9"/>
    <w:semiHidden/>
    <w:rsid w:val="008D69DD"/>
    <w:rPr>
      <w:rFonts w:asciiTheme="majorHAnsi" w:hAnsiTheme="majorHAnsi" w:eastAsiaTheme="majorEastAsia" w:cstheme="majorBidi"/>
      <w:b/>
      <w:bCs/>
      <w:color w:val="4F81BD" w:themeColor="accent1"/>
      <w:sz w:val="26"/>
      <w:szCs w:val="26"/>
    </w:rPr>
  </w:style>
  <w:style w:type="paragraph" w:styleId="ListBullet2">
    <w:name w:val="List Bullet 2"/>
    <w:basedOn w:val="Normal"/>
    <w:uiPriority w:val="99"/>
    <w:unhideWhenUsed/>
    <w:rsid w:val="008D69DD"/>
    <w:pPr>
      <w:numPr>
        <w:numId w:val="1"/>
      </w:numPr>
      <w:contextualSpacing/>
    </w:pPr>
    <w:rPr>
      <w:color w:val="auto"/>
      <w:lang w:val="en-GB"/>
    </w:rPr>
  </w:style>
  <w:style w:type="paragraph" w:styleId="Caption">
    <w:name w:val="caption"/>
    <w:basedOn w:val="Normal"/>
    <w:next w:val="Normal"/>
    <w:uiPriority w:val="35"/>
    <w:unhideWhenUsed/>
    <w:qFormat/>
    <w:rsid w:val="000A0B3F"/>
    <w:pPr>
      <w:spacing w:after="200"/>
    </w:pPr>
    <w:rPr>
      <w:b/>
      <w:bCs/>
      <w:color w:val="4F81BD" w:themeColor="accent1"/>
      <w:sz w:val="18"/>
      <w:szCs w:val="18"/>
    </w:rPr>
  </w:style>
  <w:style w:type="character" w:styleId="CommentReference">
    <w:name w:val="annotation reference"/>
    <w:basedOn w:val="DefaultParagraphFont"/>
    <w:uiPriority w:val="99"/>
    <w:semiHidden/>
    <w:unhideWhenUsed/>
    <w:rsid w:val="00D636BA"/>
    <w:rPr>
      <w:sz w:val="16"/>
      <w:szCs w:val="16"/>
    </w:rPr>
  </w:style>
  <w:style w:type="paragraph" w:styleId="CommentText">
    <w:name w:val="annotation text"/>
    <w:basedOn w:val="Normal"/>
    <w:link w:val="CommentTextChar"/>
    <w:uiPriority w:val="99"/>
    <w:semiHidden/>
    <w:unhideWhenUsed/>
    <w:rsid w:val="00D636BA"/>
    <w:rPr>
      <w:sz w:val="20"/>
      <w:szCs w:val="20"/>
    </w:rPr>
  </w:style>
  <w:style w:type="character" w:styleId="CommentTextChar" w:customStyle="1">
    <w:name w:val="Comment Text Char"/>
    <w:basedOn w:val="DefaultParagraphFont"/>
    <w:link w:val="CommentText"/>
    <w:uiPriority w:val="99"/>
    <w:semiHidden/>
    <w:rsid w:val="00D636BA"/>
    <w:rPr>
      <w:rFonts w:ascii="Times New Roman" w:hAnsi="Times New Roman"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636BA"/>
    <w:rPr>
      <w:b/>
      <w:bCs/>
    </w:rPr>
  </w:style>
  <w:style w:type="character" w:styleId="CommentSubjectChar" w:customStyle="1">
    <w:name w:val="Comment Subject Char"/>
    <w:basedOn w:val="CommentTextChar"/>
    <w:link w:val="CommentSubject"/>
    <w:uiPriority w:val="99"/>
    <w:semiHidden/>
    <w:rsid w:val="00D636BA"/>
    <w:rPr>
      <w:rFonts w:ascii="Times New Roman" w:hAnsi="Times New Roman" w:eastAsia="Times New Roman" w:cs="Times New Roman"/>
      <w:b/>
      <w:bCs/>
      <w:color w:val="000000"/>
      <w:sz w:val="20"/>
      <w:szCs w:val="20"/>
    </w:rPr>
  </w:style>
  <w:style w:type="paragraph" w:styleId="Default" w:customStyle="1">
    <w:name w:val="Default"/>
    <w:rsid w:val="006E6E07"/>
    <w:pPr>
      <w:autoSpaceDE w:val="0"/>
      <w:autoSpaceDN w:val="0"/>
      <w:adjustRightInd w:val="0"/>
      <w:spacing w:after="0" w:line="240" w:lineRule="auto"/>
    </w:pPr>
    <w:rPr>
      <w:rFonts w:ascii="Arial" w:hAnsi="Arial" w:cs="Arial"/>
      <w:color w:val="000000"/>
      <w:sz w:val="24"/>
      <w:szCs w:val="24"/>
    </w:rPr>
  </w:style>
  <w:style w:type="character" w:styleId="apple-converted-space" w:customStyle="1">
    <w:name w:val="apple-converted-space"/>
    <w:basedOn w:val="DefaultParagraphFont"/>
    <w:rsid w:val="006E6E07"/>
  </w:style>
  <w:style w:type="paragraph" w:styleId="NormalWeb">
    <w:name w:val="Normal (Web)"/>
    <w:basedOn w:val="Normal"/>
    <w:uiPriority w:val="99"/>
    <w:semiHidden/>
    <w:unhideWhenUsed/>
    <w:rsid w:val="005629EF"/>
    <w:pPr>
      <w:spacing w:before="100" w:beforeAutospacing="1" w:after="100" w:afterAutospacing="1"/>
    </w:pPr>
    <w:rPr>
      <w:color w:val="auto"/>
      <w:lang w:bidi="si-LK"/>
    </w:rPr>
  </w:style>
  <w:style w:type="character" w:styleId="Strong">
    <w:name w:val="Strong"/>
    <w:basedOn w:val="DefaultParagraphFont"/>
    <w:uiPriority w:val="22"/>
    <w:qFormat/>
    <w:rsid w:val="00907F21"/>
    <w:rPr>
      <w:b/>
      <w:bCs/>
    </w:rPr>
  </w:style>
  <w:style w:type="character" w:styleId="PlaceholderText">
    <w:name w:val="Placeholder Text"/>
    <w:basedOn w:val="DefaultParagraphFont"/>
    <w:uiPriority w:val="99"/>
    <w:semiHidden/>
    <w:rsid w:val="00F6084B"/>
    <w:rPr>
      <w:color w:val="808080"/>
    </w:rPr>
  </w:style>
  <w:style w:type="character" w:styleId="FollowedHyperlink">
    <w:name w:val="FollowedHyperlink"/>
    <w:basedOn w:val="DefaultParagraphFont"/>
    <w:uiPriority w:val="99"/>
    <w:semiHidden/>
    <w:unhideWhenUsed/>
    <w:rsid w:val="00AD28D5"/>
    <w:rPr>
      <w:color w:val="800080" w:themeColor="followedHyperlink"/>
      <w:u w:val="single"/>
    </w:rPr>
  </w:style>
  <w:style w:type="paragraph" w:styleId="Bibliography">
    <w:name w:val="Bibliography"/>
    <w:basedOn w:val="Normal"/>
    <w:next w:val="Normal"/>
    <w:uiPriority w:val="37"/>
    <w:unhideWhenUsed/>
    <w:rsid w:val="005518F5"/>
  </w:style>
  <w:style w:type="character" w:styleId="Heading4Char" w:customStyle="1">
    <w:name w:val="Heading 4 Char"/>
    <w:basedOn w:val="DefaultParagraphFont"/>
    <w:link w:val="Heading4"/>
    <w:uiPriority w:val="9"/>
    <w:rsid w:val="00F323A9"/>
    <w:rPr>
      <w:rFonts w:asciiTheme="majorHAnsi" w:hAnsiTheme="majorHAnsi" w:eastAsiaTheme="majorEastAsia" w:cstheme="majorBidi"/>
      <w:b/>
      <w:bCs/>
      <w:i/>
      <w:iCs/>
      <w:color w:val="4F81BD" w:themeColor="accent1"/>
      <w:sz w:val="24"/>
      <w:szCs w:val="24"/>
    </w:rPr>
  </w:style>
  <w:style w:type="paragraph" w:styleId="paragraph" w:customStyle="1">
    <w:name w:val="paragraph"/>
    <w:basedOn w:val="Normal"/>
    <w:rsid w:val="006E2F29"/>
    <w:pPr>
      <w:spacing w:before="100" w:beforeAutospacing="1" w:after="100" w:afterAutospacing="1"/>
    </w:pPr>
    <w:rPr>
      <w:color w:val="auto"/>
      <w:lang w:val="en-GB" w:eastAsia="en-GB"/>
    </w:rPr>
  </w:style>
  <w:style w:type="character" w:styleId="normaltextrun" w:customStyle="1">
    <w:name w:val="normaltextrun"/>
    <w:basedOn w:val="DefaultParagraphFont"/>
    <w:rsid w:val="006E2F29"/>
  </w:style>
  <w:style w:type="character" w:styleId="eop" w:customStyle="1">
    <w:name w:val="eop"/>
    <w:basedOn w:val="DefaultParagraphFont"/>
    <w:rsid w:val="006E2F29"/>
  </w:style>
  <w:style w:type="paragraph" w:styleId="Body" w:customStyle="1">
    <w:name w:val="Body"/>
    <w:rsid w:val="00D72892"/>
    <w:pPr>
      <w:spacing w:after="0" w:line="240" w:lineRule="auto"/>
    </w:pPr>
    <w:rPr>
      <w:rFonts w:ascii="Times New Roman" w:hAnsi="Times New Roman" w:eastAsia="Times New Roman" w:cs="Times New Roman"/>
      <w:color w:val="000000"/>
      <w:sz w:val="24"/>
      <w:szCs w:val="24"/>
      <w:u w:color="000000"/>
    </w:rPr>
  </w:style>
  <w:style w:type="character" w:styleId="Heading3Char" w:customStyle="1">
    <w:name w:val="Heading 3 Char"/>
    <w:basedOn w:val="DefaultParagraphFont"/>
    <w:link w:val="Heading3"/>
    <w:uiPriority w:val="9"/>
    <w:semiHidden/>
    <w:rsid w:val="00740730"/>
    <w:rPr>
      <w:rFonts w:asciiTheme="majorHAnsi" w:hAnsiTheme="majorHAnsi" w:eastAsiaTheme="majorEastAsia" w:cstheme="majorBidi"/>
      <w:color w:val="243F60" w:themeColor="accent1" w:themeShade="7F"/>
      <w:sz w:val="24"/>
      <w:szCs w:val="24"/>
    </w:rPr>
  </w:style>
  <w:style w:type="paragraph" w:styleId="BodyText">
    <w:name w:val="Body Text"/>
    <w:basedOn w:val="Normal"/>
    <w:link w:val="BodyTextChar"/>
    <w:rsid w:val="00740730"/>
    <w:pPr>
      <w:ind w:right="-908"/>
    </w:pPr>
    <w:rPr>
      <w:b/>
      <w:bCs/>
      <w:i/>
      <w:iCs/>
      <w:color w:val="auto"/>
      <w:szCs w:val="20"/>
      <w:lang w:val="en-GB"/>
    </w:rPr>
  </w:style>
  <w:style w:type="character" w:styleId="BodyTextChar" w:customStyle="1">
    <w:name w:val="Body Text Char"/>
    <w:basedOn w:val="DefaultParagraphFont"/>
    <w:link w:val="BodyText"/>
    <w:rsid w:val="00740730"/>
    <w:rPr>
      <w:rFonts w:ascii="Times New Roman" w:hAnsi="Times New Roman" w:eastAsia="Times New Roman" w:cs="Times New Roman"/>
      <w:b/>
      <w:bCs/>
      <w:i/>
      <w:iCs/>
      <w:sz w:val="24"/>
      <w:szCs w:val="20"/>
      <w:lang w:val="en-GB"/>
    </w:rPr>
  </w:style>
  <w:style w:type="paragraph" w:styleId="Subtitle">
    <w:name w:val="Subtitle"/>
    <w:basedOn w:val="Normal"/>
    <w:link w:val="SubtitleChar"/>
    <w:qFormat/>
    <w:rsid w:val="00740730"/>
    <w:rPr>
      <w:b/>
      <w:color w:val="auto"/>
      <w:sz w:val="36"/>
      <w:szCs w:val="20"/>
      <w:lang w:val="en-GB"/>
    </w:rPr>
  </w:style>
  <w:style w:type="character" w:styleId="SubtitleChar" w:customStyle="1">
    <w:name w:val="Subtitle Char"/>
    <w:basedOn w:val="DefaultParagraphFont"/>
    <w:link w:val="Subtitle"/>
    <w:rsid w:val="00740730"/>
    <w:rPr>
      <w:rFonts w:ascii="Times New Roman" w:hAnsi="Times New Roman" w:eastAsia="Times New Roman" w:cs="Times New Roman"/>
      <w:b/>
      <w:sz w:val="36"/>
      <w:szCs w:val="20"/>
      <w:lang w:val="en-GB"/>
    </w:rPr>
  </w:style>
  <w:style w:type="paragraph" w:styleId="FootnoteText">
    <w:name w:val="footnote text"/>
    <w:basedOn w:val="Normal"/>
    <w:link w:val="FootnoteTextChar"/>
    <w:rsid w:val="00740730"/>
    <w:pPr>
      <w:suppressAutoHyphens/>
    </w:pPr>
    <w:rPr>
      <w:color w:val="auto"/>
      <w:sz w:val="20"/>
      <w:szCs w:val="20"/>
      <w:lang w:val="en-GB" w:eastAsia="ar-SA"/>
    </w:rPr>
  </w:style>
  <w:style w:type="character" w:styleId="FootnoteTextChar" w:customStyle="1">
    <w:name w:val="Footnote Text Char"/>
    <w:basedOn w:val="DefaultParagraphFont"/>
    <w:link w:val="FootnoteText"/>
    <w:rsid w:val="00740730"/>
    <w:rPr>
      <w:rFonts w:ascii="Times New Roman" w:hAnsi="Times New Roman" w:eastAsia="Times New Roman" w:cs="Times New Roman"/>
      <w:sz w:val="20"/>
      <w:szCs w:val="20"/>
      <w:lang w:val="en-GB" w:eastAsia="ar-SA"/>
    </w:rPr>
  </w:style>
  <w:style w:type="paragraph" w:styleId="TableParagraph" w:customStyle="1">
    <w:name w:val="Table Paragraph"/>
    <w:basedOn w:val="Normal"/>
    <w:uiPriority w:val="1"/>
    <w:qFormat/>
    <w:rsid w:val="000956C1"/>
    <w:pPr>
      <w:widowControl w:val="0"/>
    </w:pPr>
    <w:rPr>
      <w:rFonts w:asciiTheme="minorHAnsi" w:hAnsiTheme="minorHAnsi" w:eastAsia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141201">
      <w:bodyDiv w:val="1"/>
      <w:marLeft w:val="0"/>
      <w:marRight w:val="0"/>
      <w:marTop w:val="0"/>
      <w:marBottom w:val="0"/>
      <w:divBdr>
        <w:top w:val="none" w:sz="0" w:space="0" w:color="auto"/>
        <w:left w:val="none" w:sz="0" w:space="0" w:color="auto"/>
        <w:bottom w:val="none" w:sz="0" w:space="0" w:color="auto"/>
        <w:right w:val="none" w:sz="0" w:space="0" w:color="auto"/>
      </w:divBdr>
    </w:div>
    <w:div w:id="362511616">
      <w:bodyDiv w:val="1"/>
      <w:marLeft w:val="0"/>
      <w:marRight w:val="0"/>
      <w:marTop w:val="0"/>
      <w:marBottom w:val="0"/>
      <w:divBdr>
        <w:top w:val="none" w:sz="0" w:space="0" w:color="auto"/>
        <w:left w:val="none" w:sz="0" w:space="0" w:color="auto"/>
        <w:bottom w:val="none" w:sz="0" w:space="0" w:color="auto"/>
        <w:right w:val="none" w:sz="0" w:space="0" w:color="auto"/>
      </w:divBdr>
    </w:div>
    <w:div w:id="476453699">
      <w:bodyDiv w:val="1"/>
      <w:marLeft w:val="0"/>
      <w:marRight w:val="0"/>
      <w:marTop w:val="0"/>
      <w:marBottom w:val="0"/>
      <w:divBdr>
        <w:top w:val="none" w:sz="0" w:space="0" w:color="auto"/>
        <w:left w:val="none" w:sz="0" w:space="0" w:color="auto"/>
        <w:bottom w:val="none" w:sz="0" w:space="0" w:color="auto"/>
        <w:right w:val="none" w:sz="0" w:space="0" w:color="auto"/>
      </w:divBdr>
    </w:div>
    <w:div w:id="668293912">
      <w:bodyDiv w:val="1"/>
      <w:marLeft w:val="0"/>
      <w:marRight w:val="0"/>
      <w:marTop w:val="0"/>
      <w:marBottom w:val="0"/>
      <w:divBdr>
        <w:top w:val="none" w:sz="0" w:space="0" w:color="auto"/>
        <w:left w:val="none" w:sz="0" w:space="0" w:color="auto"/>
        <w:bottom w:val="none" w:sz="0" w:space="0" w:color="auto"/>
        <w:right w:val="none" w:sz="0" w:space="0" w:color="auto"/>
      </w:divBdr>
    </w:div>
    <w:div w:id="852451891">
      <w:bodyDiv w:val="1"/>
      <w:marLeft w:val="0"/>
      <w:marRight w:val="0"/>
      <w:marTop w:val="0"/>
      <w:marBottom w:val="0"/>
      <w:divBdr>
        <w:top w:val="none" w:sz="0" w:space="0" w:color="auto"/>
        <w:left w:val="none" w:sz="0" w:space="0" w:color="auto"/>
        <w:bottom w:val="none" w:sz="0" w:space="0" w:color="auto"/>
        <w:right w:val="none" w:sz="0" w:space="0" w:color="auto"/>
      </w:divBdr>
    </w:div>
    <w:div w:id="873346137">
      <w:bodyDiv w:val="1"/>
      <w:marLeft w:val="0"/>
      <w:marRight w:val="0"/>
      <w:marTop w:val="0"/>
      <w:marBottom w:val="0"/>
      <w:divBdr>
        <w:top w:val="none" w:sz="0" w:space="0" w:color="auto"/>
        <w:left w:val="none" w:sz="0" w:space="0" w:color="auto"/>
        <w:bottom w:val="none" w:sz="0" w:space="0" w:color="auto"/>
        <w:right w:val="none" w:sz="0" w:space="0" w:color="auto"/>
      </w:divBdr>
    </w:div>
    <w:div w:id="109289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ibrary.aru.ac.uk/referencing/files/QuickHarvardGuide2019.pdf"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2364AA61DEE440B4B65697A3E7689C" ma:contentTypeVersion="1" ma:contentTypeDescription="Create a new document." ma:contentTypeScope="" ma:versionID="aaed1665ee4fde1d183f859b770b475b">
  <xsd:schema xmlns:xsd="http://www.w3.org/2001/XMLSchema" xmlns:xs="http://www.w3.org/2001/XMLSchema" xmlns:p="http://schemas.microsoft.com/office/2006/metadata/properties" xmlns:ns2="e19eef6c-bbee-4bac-a355-221046b520b1" targetNamespace="http://schemas.microsoft.com/office/2006/metadata/properties" ma:root="true" ma:fieldsID="cb9239ef5b13aa75cc7155cb2a7305ac" ns2:_="">
    <xsd:import namespace="e19eef6c-bbee-4bac-a355-221046b520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eef6c-bbee-4bac-a355-221046b520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Version="6">
  <b:Source>
    <b:Tag>ARU20</b:Tag>
    <b:SourceType>InternetSite</b:SourceType>
    <b:Guid>{16553AD6-C93F-4E95-90D0-7E3909FB2CAC}</b:Guid>
    <b:Author>
      <b:Author>
        <b:NameList>
          <b:Person>
            <b:Last>A.R.U.</b:Last>
          </b:Person>
        </b:NameList>
      </b:Author>
    </b:Author>
    <b:Title>Guide to the Harvard System</b:Title>
    <b:InternetSiteTitle>www.library.aru.ac.uk</b:InternetSiteTitle>
    <b:YearAccessed>2020</b:YearAccessed>
    <b:MonthAccessed>05</b:MonthAccessed>
    <b:DayAccessed>01</b:DayAccessed>
    <b:URL>https://library.aru.ac.uk/referencing/files/QuickHarvardGuide2019.pdf</b:URL>
    <b:RefOrder>1</b:RefOrder>
  </b:Source>
</b:Sources>
</file>

<file path=customXml/itemProps1.xml><?xml version="1.0" encoding="utf-8"?>
<ds:datastoreItem xmlns:ds="http://schemas.openxmlformats.org/officeDocument/2006/customXml" ds:itemID="{91E47FD7-6B7E-49EA-A566-9ACDC131D838}">
  <ds:schemaRefs>
    <ds:schemaRef ds:uri="http://schemas.microsoft.com/sharepoint/v3/contenttype/forms"/>
  </ds:schemaRefs>
</ds:datastoreItem>
</file>

<file path=customXml/itemProps2.xml><?xml version="1.0" encoding="utf-8"?>
<ds:datastoreItem xmlns:ds="http://schemas.openxmlformats.org/officeDocument/2006/customXml" ds:itemID="{F0134F5E-A113-4513-8CA8-F385AA412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eef6c-bbee-4bac-a355-221046b520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FBB44-E857-47EA-BE7F-E7EA251A30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A6C2135-8456-44ED-8186-5B94C85A28E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P</dc:creator>
  <keywords/>
  <dc:description/>
  <lastModifiedBy>Guest User</lastModifiedBy>
  <revision>6</revision>
  <lastPrinted>2012-05-10T08:59:00.0000000Z</lastPrinted>
  <dcterms:created xsi:type="dcterms:W3CDTF">2024-11-18T09:44:00.0000000Z</dcterms:created>
  <dcterms:modified xsi:type="dcterms:W3CDTF">2025-02-16T03:55:41.66384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364AA61DEE440B4B65697A3E7689C</vt:lpwstr>
  </property>
</Properties>
</file>